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F5B1AA" w14:textId="77777777" w:rsidR="00953F91" w:rsidRPr="00AA4E1A" w:rsidRDefault="00953F91">
      <w:pPr>
        <w:pStyle w:val="Heading1"/>
        <w:rPr>
          <w:rFonts w:ascii="Microsoft Sans Serif" w:hAnsi="Microsoft Sans Serif" w:cs="Microsoft Sans Serif"/>
          <w:color w:val="C2D69B" w:themeColor="accent3" w:themeTint="99"/>
          <w:sz w:val="56"/>
          <w:szCs w:val="56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</w:pPr>
      <w:r w:rsidRPr="00AA4E1A">
        <w:rPr>
          <w:rFonts w:ascii="Microsoft Sans Serif" w:hAnsi="Microsoft Sans Serif" w:cs="Microsoft Sans Serif"/>
          <w:color w:val="C2D69B" w:themeColor="accent3" w:themeTint="99"/>
          <w:sz w:val="56"/>
          <w:szCs w:val="56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 xml:space="preserve">DELAWARE 4-H </w:t>
      </w:r>
      <w:r w:rsidRPr="00AA4E1A">
        <w:rPr>
          <w:rFonts w:ascii="Microsoft Sans Serif" w:hAnsi="Microsoft Sans Serif" w:cs="Microsoft Sans Serif"/>
          <w:color w:val="C2D69B" w:themeColor="accent3" w:themeTint="99"/>
          <w:kern w:val="44"/>
          <w:sz w:val="56"/>
          <w:szCs w:val="56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>RECORD</w:t>
      </w:r>
    </w:p>
    <w:p w14:paraId="22AD894C" w14:textId="77777777" w:rsidR="00953F91" w:rsidRDefault="00953F91">
      <w:pPr>
        <w:rPr>
          <w:b/>
          <w:bCs/>
          <w:sz w:val="28"/>
        </w:rPr>
      </w:pPr>
    </w:p>
    <w:tbl>
      <w:tblPr>
        <w:tblW w:w="5000" w:type="pct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top w:w="14" w:type="dxa"/>
          <w:left w:w="86" w:type="dxa"/>
          <w:bottom w:w="14" w:type="dxa"/>
          <w:right w:w="86" w:type="dxa"/>
        </w:tblCellMar>
        <w:tblLook w:val="0000" w:firstRow="0" w:lastRow="0" w:firstColumn="0" w:lastColumn="0" w:noHBand="0" w:noVBand="0"/>
      </w:tblPr>
      <w:tblGrid>
        <w:gridCol w:w="792"/>
        <w:gridCol w:w="346"/>
        <w:gridCol w:w="7"/>
        <w:gridCol w:w="177"/>
        <w:gridCol w:w="2203"/>
        <w:gridCol w:w="318"/>
        <w:gridCol w:w="654"/>
        <w:gridCol w:w="1056"/>
        <w:gridCol w:w="354"/>
        <w:gridCol w:w="442"/>
        <w:gridCol w:w="266"/>
        <w:gridCol w:w="297"/>
        <w:gridCol w:w="1291"/>
        <w:gridCol w:w="972"/>
        <w:gridCol w:w="31"/>
      </w:tblGrid>
      <w:tr w:rsidR="0071624C" w:rsidRPr="0071624C" w14:paraId="1754F602" w14:textId="77777777" w:rsidTr="0071624C">
        <w:trPr>
          <w:trHeight w:hRule="exact" w:val="288"/>
        </w:trPr>
        <w:tc>
          <w:tcPr>
            <w:tcW w:w="9388" w:type="dxa"/>
            <w:gridSpan w:val="15"/>
            <w:shd w:val="clear" w:color="auto" w:fill="D9D9D9" w:themeFill="background1" w:themeFillShade="D9"/>
            <w:vAlign w:val="center"/>
          </w:tcPr>
          <w:p w14:paraId="7678E779" w14:textId="77777777" w:rsidR="0071624C" w:rsidRPr="0071624C" w:rsidRDefault="0071624C" w:rsidP="0071624C">
            <w:pPr>
              <w:outlineLvl w:val="0"/>
              <w:rPr>
                <w:rFonts w:ascii="Tahoma" w:hAnsi="Tahoma"/>
                <w:b/>
                <w:caps/>
                <w:sz w:val="20"/>
                <w:szCs w:val="20"/>
              </w:rPr>
            </w:pPr>
            <w:r w:rsidRPr="0071624C">
              <w:rPr>
                <w:rFonts w:ascii="Tahoma" w:hAnsi="Tahoma"/>
                <w:b/>
                <w:caps/>
                <w:sz w:val="20"/>
                <w:szCs w:val="20"/>
              </w:rPr>
              <w:t>General Information</w:t>
            </w:r>
          </w:p>
        </w:tc>
      </w:tr>
      <w:tr w:rsidR="001A1E46" w:rsidRPr="0071624C" w14:paraId="0804001F" w14:textId="77777777" w:rsidTr="001A1E46">
        <w:trPr>
          <w:gridAfter w:val="1"/>
          <w:wAfter w:w="32" w:type="dxa"/>
          <w:trHeight w:hRule="exact" w:val="403"/>
        </w:trPr>
        <w:tc>
          <w:tcPr>
            <w:tcW w:w="806" w:type="dxa"/>
            <w:vAlign w:val="center"/>
          </w:tcPr>
          <w:p w14:paraId="316E77AE" w14:textId="77777777" w:rsidR="0071624C" w:rsidRPr="0071624C" w:rsidRDefault="0071624C" w:rsidP="0071624C">
            <w:pPr>
              <w:rPr>
                <w:rFonts w:ascii="Tahoma" w:hAnsi="Tahoma"/>
                <w:b/>
                <w:sz w:val="16"/>
              </w:rPr>
            </w:pPr>
            <w:r w:rsidRPr="0071624C">
              <w:rPr>
                <w:rFonts w:ascii="Tahoma" w:hAnsi="Tahoma"/>
                <w:b/>
                <w:sz w:val="16"/>
              </w:rPr>
              <w:t>Name</w:t>
            </w:r>
          </w:p>
        </w:tc>
        <w:sdt>
          <w:sdtPr>
            <w:rPr>
              <w:rFonts w:ascii="Tahoma" w:hAnsi="Tahoma"/>
              <w:sz w:val="16"/>
            </w:rPr>
            <w:id w:val="-1428880459"/>
            <w:placeholder>
              <w:docPart w:val="029591BD80EE4464B2C93C746C2F1187"/>
            </w:placeholder>
            <w:text/>
          </w:sdtPr>
          <w:sdtEndPr/>
          <w:sdtContent>
            <w:tc>
              <w:tcPr>
                <w:tcW w:w="2790" w:type="dxa"/>
                <w:gridSpan w:val="4"/>
                <w:vAlign w:val="center"/>
              </w:tcPr>
              <w:p w14:paraId="75F21697" w14:textId="77777777" w:rsidR="0071624C" w:rsidRPr="0071624C" w:rsidRDefault="00FF64BA" w:rsidP="008A7D34">
                <w:pPr>
                  <w:rPr>
                    <w:rFonts w:ascii="Tahoma" w:hAnsi="Tahoma"/>
                    <w:sz w:val="16"/>
                  </w:rPr>
                </w:pPr>
                <w:r w:rsidRPr="00491799">
                  <w:rPr>
                    <w:rFonts w:ascii="Tahoma" w:hAnsi="Tahoma"/>
                    <w:sz w:val="16"/>
                    <w:shd w:val="clear" w:color="auto" w:fill="F2F2F2" w:themeFill="background1" w:themeFillShade="F2"/>
                  </w:rPr>
                  <w:t xml:space="preserve"> </w:t>
                </w:r>
                <w:r w:rsidR="008B7887" w:rsidRPr="00491799">
                  <w:rPr>
                    <w:rFonts w:ascii="Tahoma" w:hAnsi="Tahoma"/>
                    <w:sz w:val="16"/>
                    <w:shd w:val="clear" w:color="auto" w:fill="F2F2F2" w:themeFill="background1" w:themeFillShade="F2"/>
                  </w:rPr>
                  <w:t xml:space="preserve"> </w:t>
                </w:r>
              </w:p>
            </w:tc>
          </w:sdtContent>
        </w:sdt>
        <w:tc>
          <w:tcPr>
            <w:tcW w:w="2070" w:type="dxa"/>
            <w:gridSpan w:val="3"/>
            <w:vAlign w:val="center"/>
          </w:tcPr>
          <w:p w14:paraId="63598A87" w14:textId="77777777" w:rsidR="0071624C" w:rsidRPr="0071624C" w:rsidRDefault="0071624C" w:rsidP="0071624C">
            <w:pPr>
              <w:rPr>
                <w:rFonts w:ascii="Tahoma" w:hAnsi="Tahoma"/>
                <w:b/>
                <w:sz w:val="16"/>
              </w:rPr>
            </w:pPr>
            <w:r w:rsidRPr="0071624C">
              <w:rPr>
                <w:rFonts w:ascii="Tahoma" w:hAnsi="Tahoma"/>
                <w:b/>
                <w:sz w:val="16"/>
              </w:rPr>
              <w:t>Age as of January 1, 20</w:t>
            </w:r>
            <w:r w:rsidR="00755BB4">
              <w:rPr>
                <w:rFonts w:ascii="Tahoma" w:hAnsi="Tahoma"/>
                <w:b/>
                <w:sz w:val="16"/>
              </w:rPr>
              <w:t>XX</w:t>
            </w:r>
          </w:p>
        </w:tc>
        <w:sdt>
          <w:sdtPr>
            <w:rPr>
              <w:rFonts w:ascii="Tahoma" w:hAnsi="Tahoma"/>
              <w:sz w:val="16"/>
            </w:rPr>
            <w:id w:val="-1440057445"/>
            <w:placeholder>
              <w:docPart w:val="D0CFBC9133E44F6995B5D1FC3B558081"/>
            </w:placeholder>
            <w:showingPlcHdr/>
            <w:text/>
          </w:sdtPr>
          <w:sdtEndPr/>
          <w:sdtContent>
            <w:tc>
              <w:tcPr>
                <w:tcW w:w="1080" w:type="dxa"/>
                <w:gridSpan w:val="3"/>
                <w:vAlign w:val="center"/>
              </w:tcPr>
              <w:p w14:paraId="7D2437A1" w14:textId="77777777" w:rsidR="0071624C" w:rsidRPr="0071624C" w:rsidRDefault="00491799" w:rsidP="00491799">
                <w:pPr>
                  <w:jc w:val="center"/>
                  <w:rPr>
                    <w:rFonts w:ascii="Tahoma" w:hAnsi="Tahoma"/>
                    <w:sz w:val="16"/>
                  </w:rPr>
                </w:pPr>
                <w:r w:rsidRPr="00491799">
                  <w:rPr>
                    <w:rStyle w:val="PlaceholderText"/>
                    <w:rFonts w:ascii="Tahoma" w:hAnsi="Tahoma" w:cs="Tahoma"/>
                    <w:sz w:val="16"/>
                    <w:szCs w:val="16"/>
                    <w:shd w:val="clear" w:color="auto" w:fill="F2F2F2" w:themeFill="background1" w:themeFillShade="F2"/>
                  </w:rPr>
                  <w:t>xx</w:t>
                </w:r>
              </w:p>
            </w:tc>
          </w:sdtContent>
        </w:sdt>
        <w:sdt>
          <w:sdtPr>
            <w:rPr>
              <w:rFonts w:ascii="Tahoma" w:hAnsi="Tahoma"/>
              <w:sz w:val="16"/>
            </w:rPr>
            <w:id w:val="16436765"/>
            <w:placeholder>
              <w:docPart w:val="D0CFBC9133E44F6995B5D1FC3B558081"/>
            </w:placeholder>
            <w:text/>
          </w:sdtPr>
          <w:sdtEndPr/>
          <w:sdtContent>
            <w:tc>
              <w:tcPr>
                <w:tcW w:w="1620" w:type="dxa"/>
                <w:gridSpan w:val="2"/>
                <w:vAlign w:val="center"/>
              </w:tcPr>
              <w:p w14:paraId="71770C7A" w14:textId="77777777" w:rsidR="0071624C" w:rsidRPr="0071624C" w:rsidRDefault="005B0975" w:rsidP="005B0975">
                <w:pPr>
                  <w:jc w:val="center"/>
                  <w:rPr>
                    <w:rFonts w:ascii="Tahoma" w:hAnsi="Tahoma"/>
                    <w:sz w:val="16"/>
                  </w:rPr>
                </w:pPr>
                <w:r w:rsidRPr="005B0975">
                  <w:rPr>
                    <w:rFonts w:ascii="Tahoma" w:hAnsi="Tahoma"/>
                    <w:sz w:val="16"/>
                    <w:shd w:val="clear" w:color="auto" w:fill="F2F2F2" w:themeFill="background1" w:themeFillShade="F2"/>
                  </w:rPr>
                  <w:t xml:space="preserve"> Age</w:t>
                </w:r>
                <w:r>
                  <w:rPr>
                    <w:rFonts w:ascii="Tahoma" w:hAnsi="Tahoma"/>
                    <w:sz w:val="16"/>
                  </w:rPr>
                  <w:t xml:space="preserve"> </w:t>
                </w:r>
              </w:p>
            </w:tc>
          </w:sdtContent>
        </w:sdt>
        <w:tc>
          <w:tcPr>
            <w:tcW w:w="990" w:type="dxa"/>
            <w:vAlign w:val="center"/>
          </w:tcPr>
          <w:p w14:paraId="7F26A139" w14:textId="77777777" w:rsidR="0071624C" w:rsidRPr="0071624C" w:rsidRDefault="0071624C" w:rsidP="0071624C">
            <w:pPr>
              <w:rPr>
                <w:rFonts w:ascii="Tahoma" w:hAnsi="Tahoma"/>
                <w:b/>
                <w:sz w:val="16"/>
              </w:rPr>
            </w:pPr>
            <w:r w:rsidRPr="001A1E46">
              <w:rPr>
                <w:rFonts w:ascii="Tahoma" w:hAnsi="Tahoma"/>
                <w:b/>
                <w:sz w:val="16"/>
              </w:rPr>
              <w:t>Years old</w:t>
            </w:r>
          </w:p>
        </w:tc>
      </w:tr>
      <w:tr w:rsidR="001A1E46" w:rsidRPr="0071624C" w14:paraId="2CC03FF5" w14:textId="77777777" w:rsidTr="00BC39AC">
        <w:trPr>
          <w:trHeight w:hRule="exact" w:val="403"/>
        </w:trPr>
        <w:tc>
          <w:tcPr>
            <w:tcW w:w="1159" w:type="dxa"/>
            <w:gridSpan w:val="2"/>
            <w:vAlign w:val="center"/>
          </w:tcPr>
          <w:p w14:paraId="1C8554D8" w14:textId="77777777" w:rsidR="001A1E46" w:rsidRPr="0071624C" w:rsidRDefault="001A1E46" w:rsidP="0071624C">
            <w:pPr>
              <w:rPr>
                <w:rFonts w:ascii="Tahoma" w:hAnsi="Tahoma"/>
                <w:b/>
                <w:sz w:val="16"/>
              </w:rPr>
            </w:pPr>
            <w:r w:rsidRPr="001A1E46">
              <w:rPr>
                <w:rFonts w:ascii="Tahoma" w:hAnsi="Tahoma"/>
                <w:b/>
                <w:sz w:val="16"/>
              </w:rPr>
              <w:t xml:space="preserve">Complete </w:t>
            </w:r>
            <w:r w:rsidRPr="0071624C">
              <w:rPr>
                <w:rFonts w:ascii="Tahoma" w:hAnsi="Tahoma"/>
                <w:b/>
                <w:sz w:val="16"/>
              </w:rPr>
              <w:t>Address</w:t>
            </w:r>
          </w:p>
        </w:tc>
        <w:sdt>
          <w:sdtPr>
            <w:rPr>
              <w:rFonts w:ascii="Tahoma" w:hAnsi="Tahoma"/>
              <w:sz w:val="16"/>
            </w:rPr>
            <w:id w:val="862635129"/>
            <w:placeholder>
              <w:docPart w:val="6907C1989B4149AEBE9978C115D991E5"/>
            </w:placeholder>
            <w:text/>
          </w:sdtPr>
          <w:sdtEndPr/>
          <w:sdtContent>
            <w:tc>
              <w:tcPr>
                <w:tcW w:w="8229" w:type="dxa"/>
                <w:gridSpan w:val="13"/>
                <w:vAlign w:val="center"/>
              </w:tcPr>
              <w:p w14:paraId="4214A30F" w14:textId="77777777" w:rsidR="001A1E46" w:rsidRPr="0071624C" w:rsidRDefault="008B7887" w:rsidP="008B7887">
                <w:pPr>
                  <w:rPr>
                    <w:rFonts w:ascii="Tahoma" w:hAnsi="Tahoma"/>
                    <w:sz w:val="16"/>
                  </w:rPr>
                </w:pPr>
                <w:r w:rsidRPr="00491799">
                  <w:rPr>
                    <w:rFonts w:ascii="Tahoma" w:hAnsi="Tahoma"/>
                    <w:sz w:val="16"/>
                    <w:shd w:val="clear" w:color="auto" w:fill="F2F2F2" w:themeFill="background1" w:themeFillShade="F2"/>
                  </w:rPr>
                  <w:t xml:space="preserve"> </w:t>
                </w:r>
                <w:r w:rsidR="001B3E00">
                  <w:rPr>
                    <w:rFonts w:ascii="Tahoma" w:hAnsi="Tahoma"/>
                    <w:sz w:val="16"/>
                    <w:shd w:val="clear" w:color="auto" w:fill="F2F2F2" w:themeFill="background1" w:themeFillShade="F2"/>
                  </w:rPr>
                  <w:t xml:space="preserve"> </w:t>
                </w:r>
              </w:p>
            </w:tc>
          </w:sdtContent>
        </w:sdt>
      </w:tr>
      <w:tr w:rsidR="001A1E46" w:rsidRPr="0071624C" w14:paraId="72246F3D" w14:textId="77777777" w:rsidTr="001A1E46">
        <w:trPr>
          <w:trHeight w:hRule="exact" w:val="403"/>
        </w:trPr>
        <w:tc>
          <w:tcPr>
            <w:tcW w:w="1166" w:type="dxa"/>
            <w:gridSpan w:val="3"/>
            <w:vAlign w:val="center"/>
          </w:tcPr>
          <w:p w14:paraId="666254BF" w14:textId="77777777" w:rsidR="0071624C" w:rsidRPr="0071624C" w:rsidRDefault="0071624C" w:rsidP="0071624C">
            <w:pPr>
              <w:rPr>
                <w:rFonts w:ascii="Tahoma" w:hAnsi="Tahoma"/>
                <w:b/>
                <w:sz w:val="16"/>
              </w:rPr>
            </w:pPr>
            <w:r w:rsidRPr="0071624C">
              <w:rPr>
                <w:rFonts w:ascii="Tahoma" w:hAnsi="Tahoma"/>
                <w:b/>
                <w:sz w:val="16"/>
              </w:rPr>
              <w:t>City</w:t>
            </w:r>
          </w:p>
        </w:tc>
        <w:sdt>
          <w:sdtPr>
            <w:rPr>
              <w:rStyle w:val="PlaceholderText"/>
              <w:color w:val="auto"/>
              <w:sz w:val="16"/>
              <w:szCs w:val="16"/>
            </w:rPr>
            <w:id w:val="-306474587"/>
            <w:placeholder>
              <w:docPart w:val="E9C8D0026F7144B59CA410CAAE130CD5"/>
            </w:placeholder>
            <w:text/>
          </w:sdtPr>
          <w:sdtEndPr>
            <w:rPr>
              <w:rStyle w:val="PlaceholderText"/>
            </w:rPr>
          </w:sdtEndPr>
          <w:sdtContent>
            <w:tc>
              <w:tcPr>
                <w:tcW w:w="2755" w:type="dxa"/>
                <w:gridSpan w:val="3"/>
                <w:vAlign w:val="center"/>
              </w:tcPr>
              <w:p w14:paraId="655A0CCF" w14:textId="77777777" w:rsidR="0071624C" w:rsidRPr="0071624C" w:rsidRDefault="00C6091D" w:rsidP="00C6091D">
                <w:pPr>
                  <w:rPr>
                    <w:rFonts w:ascii="Tahoma" w:hAnsi="Tahoma"/>
                    <w:sz w:val="14"/>
                  </w:rPr>
                </w:pPr>
                <w:r w:rsidRPr="00491799">
                  <w:rPr>
                    <w:rStyle w:val="PlaceholderText"/>
                    <w:color w:val="auto"/>
                    <w:sz w:val="16"/>
                    <w:szCs w:val="16"/>
                    <w:shd w:val="clear" w:color="auto" w:fill="F2F2F2" w:themeFill="background1" w:themeFillShade="F2"/>
                  </w:rPr>
                  <w:t xml:space="preserve"> </w:t>
                </w:r>
                <w:r w:rsidR="001B3E00">
                  <w:rPr>
                    <w:rStyle w:val="PlaceholderText"/>
                    <w:color w:val="auto"/>
                    <w:sz w:val="16"/>
                    <w:szCs w:val="16"/>
                    <w:shd w:val="clear" w:color="auto" w:fill="F2F2F2" w:themeFill="background1" w:themeFillShade="F2"/>
                  </w:rPr>
                  <w:t xml:space="preserve"> </w:t>
                </w:r>
              </w:p>
            </w:tc>
          </w:sdtContent>
        </w:sdt>
        <w:tc>
          <w:tcPr>
            <w:tcW w:w="665" w:type="dxa"/>
            <w:vAlign w:val="center"/>
          </w:tcPr>
          <w:p w14:paraId="4AAA50D8" w14:textId="77777777" w:rsidR="0071624C" w:rsidRPr="0071624C" w:rsidRDefault="0071624C" w:rsidP="0071624C">
            <w:pPr>
              <w:rPr>
                <w:rFonts w:ascii="Tahoma" w:hAnsi="Tahoma"/>
                <w:b/>
                <w:sz w:val="16"/>
              </w:rPr>
            </w:pPr>
            <w:r w:rsidRPr="0071624C">
              <w:rPr>
                <w:rFonts w:ascii="Tahoma" w:hAnsi="Tahoma"/>
                <w:b/>
                <w:sz w:val="16"/>
              </w:rPr>
              <w:t>State</w:t>
            </w:r>
          </w:p>
        </w:tc>
        <w:sdt>
          <w:sdtPr>
            <w:rPr>
              <w:rFonts w:ascii="Tahoma" w:hAnsi="Tahoma"/>
              <w:sz w:val="16"/>
            </w:rPr>
            <w:id w:val="-312417488"/>
            <w:placeholder>
              <w:docPart w:val="94D2AEBE2131467595E8A9C0A18D563A"/>
            </w:placeholder>
            <w:text/>
          </w:sdtPr>
          <w:sdtEndPr/>
          <w:sdtContent>
            <w:tc>
              <w:tcPr>
                <w:tcW w:w="1890" w:type="dxa"/>
                <w:gridSpan w:val="3"/>
                <w:vAlign w:val="center"/>
              </w:tcPr>
              <w:p w14:paraId="02EC3AAD" w14:textId="77777777" w:rsidR="0071624C" w:rsidRPr="0071624C" w:rsidRDefault="008B7887" w:rsidP="008B7887">
                <w:pPr>
                  <w:rPr>
                    <w:rFonts w:ascii="Tahoma" w:hAnsi="Tahoma"/>
                    <w:sz w:val="16"/>
                  </w:rPr>
                </w:pPr>
                <w:r w:rsidRPr="00491799">
                  <w:rPr>
                    <w:rFonts w:ascii="Tahoma" w:hAnsi="Tahoma"/>
                    <w:sz w:val="16"/>
                    <w:shd w:val="clear" w:color="auto" w:fill="F2F2F2" w:themeFill="background1" w:themeFillShade="F2"/>
                  </w:rPr>
                  <w:t xml:space="preserve"> </w:t>
                </w:r>
                <w:r w:rsidR="001B3E00">
                  <w:rPr>
                    <w:rFonts w:ascii="Tahoma" w:hAnsi="Tahoma"/>
                    <w:sz w:val="16"/>
                    <w:shd w:val="clear" w:color="auto" w:fill="F2F2F2" w:themeFill="background1" w:themeFillShade="F2"/>
                  </w:rPr>
                  <w:t xml:space="preserve"> </w:t>
                </w:r>
              </w:p>
            </w:tc>
          </w:sdtContent>
        </w:sdt>
        <w:tc>
          <w:tcPr>
            <w:tcW w:w="572" w:type="dxa"/>
            <w:gridSpan w:val="2"/>
            <w:vAlign w:val="center"/>
          </w:tcPr>
          <w:p w14:paraId="3B93A7E9" w14:textId="77777777" w:rsidR="0071624C" w:rsidRPr="0071624C" w:rsidRDefault="0071624C" w:rsidP="0071624C">
            <w:pPr>
              <w:rPr>
                <w:rFonts w:ascii="Tahoma" w:hAnsi="Tahoma"/>
                <w:b/>
                <w:sz w:val="16"/>
              </w:rPr>
            </w:pPr>
            <w:r w:rsidRPr="0071624C">
              <w:rPr>
                <w:rFonts w:ascii="Tahoma" w:hAnsi="Tahoma"/>
                <w:b/>
                <w:sz w:val="16"/>
              </w:rPr>
              <w:t>ZIP</w:t>
            </w:r>
          </w:p>
        </w:tc>
        <w:sdt>
          <w:sdtPr>
            <w:rPr>
              <w:rFonts w:ascii="Tahoma" w:hAnsi="Tahoma"/>
              <w:i/>
              <w:sz w:val="16"/>
            </w:rPr>
            <w:id w:val="-202637521"/>
            <w:placeholder>
              <w:docPart w:val="8CD1E923246F459E88E481265F47A51B"/>
            </w:placeholder>
            <w:text/>
          </w:sdtPr>
          <w:sdtEndPr/>
          <w:sdtContent>
            <w:tc>
              <w:tcPr>
                <w:tcW w:w="2340" w:type="dxa"/>
                <w:gridSpan w:val="3"/>
                <w:vAlign w:val="center"/>
              </w:tcPr>
              <w:p w14:paraId="2A9D5DCE" w14:textId="77777777" w:rsidR="0071624C" w:rsidRPr="0071624C" w:rsidRDefault="008B7887" w:rsidP="008B7887">
                <w:pPr>
                  <w:rPr>
                    <w:rFonts w:ascii="Tahoma" w:hAnsi="Tahoma"/>
                    <w:sz w:val="16"/>
                  </w:rPr>
                </w:pPr>
                <w:r w:rsidRPr="00491799">
                  <w:rPr>
                    <w:rFonts w:ascii="Tahoma" w:hAnsi="Tahoma"/>
                    <w:sz w:val="16"/>
                    <w:shd w:val="clear" w:color="auto" w:fill="F2F2F2" w:themeFill="background1" w:themeFillShade="F2"/>
                  </w:rPr>
                  <w:t xml:space="preserve"> </w:t>
                </w:r>
                <w:r w:rsidR="001B3E00">
                  <w:rPr>
                    <w:rFonts w:ascii="Tahoma" w:hAnsi="Tahoma"/>
                    <w:sz w:val="16"/>
                    <w:shd w:val="clear" w:color="auto" w:fill="F2F2F2" w:themeFill="background1" w:themeFillShade="F2"/>
                  </w:rPr>
                  <w:t xml:space="preserve"> </w:t>
                </w:r>
              </w:p>
            </w:tc>
          </w:sdtContent>
        </w:sdt>
      </w:tr>
      <w:tr w:rsidR="0071624C" w:rsidRPr="0071624C" w14:paraId="44FB2D12" w14:textId="77777777" w:rsidTr="00CB5D79">
        <w:trPr>
          <w:trHeight w:hRule="exact" w:val="403"/>
        </w:trPr>
        <w:tc>
          <w:tcPr>
            <w:tcW w:w="1166" w:type="dxa"/>
            <w:gridSpan w:val="3"/>
            <w:vAlign w:val="center"/>
          </w:tcPr>
          <w:p w14:paraId="7ACC7B55" w14:textId="77777777" w:rsidR="0071624C" w:rsidRPr="0071624C" w:rsidRDefault="001A1E46" w:rsidP="0071624C">
            <w:pPr>
              <w:rPr>
                <w:rFonts w:ascii="Tahoma" w:hAnsi="Tahoma"/>
                <w:b/>
                <w:sz w:val="16"/>
              </w:rPr>
            </w:pPr>
            <w:r w:rsidRPr="001A1E46">
              <w:rPr>
                <w:rFonts w:ascii="Tahoma" w:hAnsi="Tahoma"/>
                <w:b/>
                <w:sz w:val="16"/>
              </w:rPr>
              <w:t>School Grade</w:t>
            </w:r>
          </w:p>
        </w:tc>
        <w:tc>
          <w:tcPr>
            <w:tcW w:w="2755" w:type="dxa"/>
            <w:gridSpan w:val="3"/>
            <w:vAlign w:val="center"/>
          </w:tcPr>
          <w:p w14:paraId="11A4559B" w14:textId="77777777" w:rsidR="0071624C" w:rsidRPr="001B3E00" w:rsidRDefault="003B5563" w:rsidP="008B7887">
            <w:pPr>
              <w:rPr>
                <w:rFonts w:ascii="Tahoma" w:hAnsi="Tahoma"/>
                <w:sz w:val="16"/>
              </w:rPr>
            </w:pPr>
            <w:sdt>
              <w:sdtPr>
                <w:rPr>
                  <w:rFonts w:ascii="Tahoma" w:hAnsi="Tahoma"/>
                  <w:i/>
                  <w:sz w:val="16"/>
                </w:rPr>
                <w:id w:val="2043096041"/>
                <w:placeholder>
                  <w:docPart w:val="CEAA09A31C624C1099B4B7BF2A29C6C8"/>
                </w:placeholder>
                <w:text/>
              </w:sdtPr>
              <w:sdtEndPr/>
              <w:sdtContent>
                <w:r w:rsidR="008B7887" w:rsidRPr="00491799">
                  <w:rPr>
                    <w:rFonts w:ascii="Tahoma" w:hAnsi="Tahoma"/>
                    <w:sz w:val="16"/>
                    <w:shd w:val="clear" w:color="auto" w:fill="F2F2F2" w:themeFill="background1" w:themeFillShade="F2"/>
                  </w:rPr>
                  <w:t xml:space="preserve"> </w:t>
                </w:r>
              </w:sdtContent>
            </w:sdt>
            <w:r w:rsidR="001B3E00">
              <w:rPr>
                <w:rFonts w:ascii="Tahoma" w:hAnsi="Tahoma"/>
                <w:i/>
                <w:sz w:val="16"/>
              </w:rPr>
              <w:t xml:space="preserve"> </w:t>
            </w:r>
          </w:p>
        </w:tc>
        <w:tc>
          <w:tcPr>
            <w:tcW w:w="2105" w:type="dxa"/>
            <w:gridSpan w:val="3"/>
            <w:vAlign w:val="center"/>
          </w:tcPr>
          <w:p w14:paraId="6874DA2C" w14:textId="77777777" w:rsidR="0071624C" w:rsidRPr="0071624C" w:rsidRDefault="001A1E46" w:rsidP="0071624C">
            <w:pPr>
              <w:rPr>
                <w:rFonts w:ascii="Tahoma" w:hAnsi="Tahoma"/>
                <w:b/>
                <w:sz w:val="16"/>
              </w:rPr>
            </w:pPr>
            <w:r w:rsidRPr="001A1E46">
              <w:rPr>
                <w:rFonts w:ascii="Tahoma" w:hAnsi="Tahoma"/>
                <w:b/>
                <w:sz w:val="16"/>
              </w:rPr>
              <w:t>Number of years in 4-H (including this year):</w:t>
            </w:r>
          </w:p>
        </w:tc>
        <w:tc>
          <w:tcPr>
            <w:tcW w:w="3362" w:type="dxa"/>
            <w:gridSpan w:val="6"/>
            <w:vAlign w:val="center"/>
          </w:tcPr>
          <w:p w14:paraId="65E2B308" w14:textId="77777777" w:rsidR="0071624C" w:rsidRPr="0071624C" w:rsidRDefault="003B5563" w:rsidP="008B7887">
            <w:pPr>
              <w:rPr>
                <w:rFonts w:ascii="Tahoma" w:hAnsi="Tahoma"/>
                <w:sz w:val="16"/>
              </w:rPr>
            </w:pPr>
            <w:sdt>
              <w:sdtPr>
                <w:rPr>
                  <w:rFonts w:ascii="Tahoma" w:hAnsi="Tahoma"/>
                  <w:sz w:val="16"/>
                </w:rPr>
                <w:id w:val="1700047769"/>
                <w:placeholder>
                  <w:docPart w:val="6DAE7065CF594DBFA37E5136CAACF36C"/>
                </w:placeholder>
                <w:text/>
              </w:sdtPr>
              <w:sdtEndPr/>
              <w:sdtContent>
                <w:r w:rsidR="008B7887" w:rsidRPr="00491799">
                  <w:rPr>
                    <w:rFonts w:ascii="Tahoma" w:hAnsi="Tahoma"/>
                    <w:sz w:val="16"/>
                    <w:shd w:val="clear" w:color="auto" w:fill="F2F2F2" w:themeFill="background1" w:themeFillShade="F2"/>
                  </w:rPr>
                  <w:t xml:space="preserve"> </w:t>
                </w:r>
              </w:sdtContent>
            </w:sdt>
            <w:r w:rsidR="001B3E00">
              <w:rPr>
                <w:rFonts w:ascii="Tahoma" w:hAnsi="Tahoma"/>
                <w:sz w:val="16"/>
              </w:rPr>
              <w:t xml:space="preserve"> </w:t>
            </w:r>
          </w:p>
        </w:tc>
      </w:tr>
      <w:tr w:rsidR="001A1E46" w:rsidRPr="0071624C" w14:paraId="6BB0BAF0" w14:textId="77777777" w:rsidTr="00BC39AC">
        <w:trPr>
          <w:trHeight w:hRule="exact" w:val="403"/>
        </w:trPr>
        <w:tc>
          <w:tcPr>
            <w:tcW w:w="1346" w:type="dxa"/>
            <w:gridSpan w:val="4"/>
            <w:vAlign w:val="center"/>
          </w:tcPr>
          <w:p w14:paraId="72FCEC58" w14:textId="77777777" w:rsidR="001A1E46" w:rsidRPr="0071624C" w:rsidRDefault="001A1E46" w:rsidP="0071624C">
            <w:pPr>
              <w:rPr>
                <w:rFonts w:ascii="Tahoma" w:hAnsi="Tahoma"/>
                <w:b/>
                <w:sz w:val="16"/>
              </w:rPr>
            </w:pPr>
            <w:r w:rsidRPr="001A1E46">
              <w:rPr>
                <w:rFonts w:ascii="Tahoma" w:hAnsi="Tahoma"/>
                <w:b/>
                <w:sz w:val="16"/>
              </w:rPr>
              <w:t>Name of Club</w:t>
            </w:r>
          </w:p>
        </w:tc>
        <w:tc>
          <w:tcPr>
            <w:tcW w:w="8042" w:type="dxa"/>
            <w:gridSpan w:val="11"/>
            <w:vAlign w:val="center"/>
          </w:tcPr>
          <w:p w14:paraId="6C03DFE1" w14:textId="77777777" w:rsidR="001A1E46" w:rsidRPr="001B3E00" w:rsidRDefault="003B5563" w:rsidP="008B7887">
            <w:pPr>
              <w:rPr>
                <w:rFonts w:ascii="Tahoma" w:hAnsi="Tahoma"/>
                <w:sz w:val="16"/>
              </w:rPr>
            </w:pPr>
            <w:sdt>
              <w:sdtPr>
                <w:rPr>
                  <w:rFonts w:ascii="Tahoma" w:hAnsi="Tahoma"/>
                  <w:i/>
                  <w:sz w:val="16"/>
                </w:rPr>
                <w:id w:val="533937343"/>
                <w:placeholder>
                  <w:docPart w:val="5C3B40544FEE4DADAA4D051298B157E1"/>
                </w:placeholder>
                <w:text/>
              </w:sdtPr>
              <w:sdtEndPr/>
              <w:sdtContent>
                <w:r w:rsidR="008B7887" w:rsidRPr="00491799">
                  <w:rPr>
                    <w:rFonts w:ascii="Tahoma" w:hAnsi="Tahoma"/>
                    <w:sz w:val="16"/>
                    <w:shd w:val="clear" w:color="auto" w:fill="F2F2F2" w:themeFill="background1" w:themeFillShade="F2"/>
                  </w:rPr>
                  <w:t xml:space="preserve"> </w:t>
                </w:r>
              </w:sdtContent>
            </w:sdt>
            <w:r w:rsidR="001B3E00">
              <w:rPr>
                <w:rFonts w:ascii="Tahoma" w:hAnsi="Tahoma"/>
                <w:i/>
                <w:sz w:val="16"/>
              </w:rPr>
              <w:t xml:space="preserve"> </w:t>
            </w:r>
          </w:p>
        </w:tc>
      </w:tr>
    </w:tbl>
    <w:p w14:paraId="7600814B" w14:textId="77777777" w:rsidR="00953F91" w:rsidRDefault="003B5563">
      <w:pPr>
        <w:rPr>
          <w:b/>
          <w:bCs/>
          <w:sz w:val="20"/>
        </w:rPr>
      </w:pPr>
      <w:r>
        <w:rPr>
          <w:b/>
          <w:bCs/>
          <w:sz w:val="20"/>
        </w:rPr>
        <w:pict w14:anchorId="34FB23FE">
          <v:rect id="_x0000_i1025" style="width:0;height:1.5pt" o:hralign="center" o:hrstd="t" o:hr="t" fillcolor="#aca899" stroked="f"/>
        </w:pict>
      </w:r>
    </w:p>
    <w:p w14:paraId="0C6D210C" w14:textId="77777777" w:rsidR="00752E48" w:rsidRDefault="00752E48">
      <w:pPr>
        <w:rPr>
          <w:b/>
          <w:bCs/>
          <w:sz w:val="20"/>
        </w:rPr>
      </w:pPr>
    </w:p>
    <w:tbl>
      <w:tblPr>
        <w:tblStyle w:val="TableGrid"/>
        <w:tblW w:w="5023" w:type="pct"/>
        <w:tblLayout w:type="fixed"/>
        <w:tblLook w:val="04A0" w:firstRow="1" w:lastRow="0" w:firstColumn="1" w:lastColumn="0" w:noHBand="0" w:noVBand="1"/>
      </w:tblPr>
      <w:tblGrid>
        <w:gridCol w:w="4318"/>
        <w:gridCol w:w="2462"/>
        <w:gridCol w:w="2461"/>
        <w:gridCol w:w="7"/>
      </w:tblGrid>
      <w:tr w:rsidR="00752E48" w:rsidRPr="00752E48" w14:paraId="07097E6B" w14:textId="77777777" w:rsidTr="002E2215">
        <w:trPr>
          <w:gridAfter w:val="1"/>
          <w:wAfter w:w="7" w:type="dxa"/>
          <w:trHeight w:hRule="exact" w:val="288"/>
        </w:trPr>
        <w:tc>
          <w:tcPr>
            <w:tcW w:w="9468" w:type="dxa"/>
            <w:gridSpan w:val="3"/>
          </w:tcPr>
          <w:p w14:paraId="51997425" w14:textId="77777777" w:rsidR="00752E48" w:rsidRPr="00752E48" w:rsidRDefault="00752E48" w:rsidP="00752E48">
            <w:pPr>
              <w:outlineLvl w:val="0"/>
              <w:rPr>
                <w:rFonts w:ascii="Tahoma" w:hAnsi="Tahoma"/>
                <w:b/>
                <w:caps/>
                <w:sz w:val="20"/>
                <w:szCs w:val="20"/>
              </w:rPr>
            </w:pPr>
            <w:r>
              <w:rPr>
                <w:rFonts w:ascii="Tahoma" w:hAnsi="Tahoma"/>
                <w:b/>
                <w:caps/>
                <w:sz w:val="20"/>
                <w:szCs w:val="20"/>
              </w:rPr>
              <w:t xml:space="preserve">YEARS ENROLLED - pROJECT SUMMARY </w:t>
            </w:r>
            <w:r w:rsidRPr="00752E48">
              <w:rPr>
                <w:rFonts w:ascii="Tahoma" w:hAnsi="Tahoma" w:cs="Tahoma"/>
                <w:b/>
                <w:bCs/>
                <w:sz w:val="16"/>
                <w:szCs w:val="16"/>
              </w:rPr>
              <w:t>(Include all projects for all years)</w:t>
            </w:r>
          </w:p>
        </w:tc>
      </w:tr>
      <w:tr w:rsidR="00FC435D" w:rsidRPr="0071624C" w14:paraId="0734C201" w14:textId="77777777" w:rsidTr="002E2215">
        <w:trPr>
          <w:gridAfter w:val="1"/>
          <w:wAfter w:w="7" w:type="dxa"/>
          <w:trHeight w:hRule="exact" w:val="618"/>
        </w:trPr>
        <w:tc>
          <w:tcPr>
            <w:tcW w:w="4427" w:type="dxa"/>
          </w:tcPr>
          <w:p w14:paraId="12439395" w14:textId="77777777" w:rsidR="00FC435D" w:rsidRDefault="00FC435D" w:rsidP="00FC435D">
            <w:pPr>
              <w:spacing w:line="276" w:lineRule="auto"/>
              <w:rPr>
                <w:rFonts w:ascii="Tahoma" w:hAnsi="Tahoma"/>
                <w:b/>
                <w:sz w:val="16"/>
              </w:rPr>
            </w:pPr>
            <w:r>
              <w:rPr>
                <w:rFonts w:ascii="Tahoma" w:hAnsi="Tahoma"/>
                <w:b/>
                <w:sz w:val="16"/>
              </w:rPr>
              <w:t>Project</w:t>
            </w:r>
          </w:p>
          <w:p w14:paraId="45818442" w14:textId="77777777" w:rsidR="00FC435D" w:rsidRPr="00FC435D" w:rsidRDefault="00FC435D" w:rsidP="00FC435D">
            <w:pPr>
              <w:spacing w:line="276" w:lineRule="auto"/>
              <w:rPr>
                <w:rFonts w:ascii="Tahoma" w:hAnsi="Tahoma"/>
                <w:i/>
                <w:sz w:val="14"/>
              </w:rPr>
            </w:pPr>
            <w:r>
              <w:rPr>
                <w:rFonts w:ascii="Tahoma" w:hAnsi="Tahoma"/>
                <w:sz w:val="16"/>
              </w:rPr>
              <w:t>Example:  Foods</w:t>
            </w:r>
          </w:p>
        </w:tc>
        <w:tc>
          <w:tcPr>
            <w:tcW w:w="2521" w:type="dxa"/>
          </w:tcPr>
          <w:p w14:paraId="14BBBC9C" w14:textId="77777777" w:rsidR="00FC435D" w:rsidRDefault="00FC435D" w:rsidP="00FC435D">
            <w:pPr>
              <w:spacing w:line="276" w:lineRule="auto"/>
              <w:rPr>
                <w:rFonts w:ascii="Tahoma" w:hAnsi="Tahoma"/>
                <w:b/>
                <w:sz w:val="16"/>
              </w:rPr>
            </w:pPr>
            <w:r>
              <w:rPr>
                <w:rFonts w:ascii="Tahoma" w:hAnsi="Tahoma"/>
                <w:b/>
                <w:sz w:val="16"/>
              </w:rPr>
              <w:t>Years in project</w:t>
            </w:r>
            <w:r w:rsidR="000A4072">
              <w:rPr>
                <w:rFonts w:ascii="Tahoma" w:hAnsi="Tahoma"/>
                <w:b/>
                <w:sz w:val="16"/>
              </w:rPr>
              <w:t xml:space="preserve"> </w:t>
            </w:r>
          </w:p>
          <w:p w14:paraId="013F5DFB" w14:textId="77777777" w:rsidR="00FC435D" w:rsidRPr="00FC435D" w:rsidRDefault="00FC435D" w:rsidP="00FC435D">
            <w:pPr>
              <w:spacing w:line="276" w:lineRule="auto"/>
              <w:rPr>
                <w:rFonts w:ascii="Tahoma" w:hAnsi="Tahoma"/>
                <w:i/>
                <w:sz w:val="16"/>
              </w:rPr>
            </w:pPr>
            <w:r w:rsidRPr="00FC435D">
              <w:rPr>
                <w:rFonts w:ascii="Tahoma" w:hAnsi="Tahoma"/>
                <w:sz w:val="16"/>
              </w:rPr>
              <w:t>Example:</w:t>
            </w:r>
            <w:r>
              <w:rPr>
                <w:rFonts w:ascii="Tahoma" w:hAnsi="Tahoma"/>
                <w:sz w:val="16"/>
              </w:rPr>
              <w:t xml:space="preserve">  3 years</w:t>
            </w:r>
          </w:p>
        </w:tc>
        <w:tc>
          <w:tcPr>
            <w:tcW w:w="2520" w:type="dxa"/>
          </w:tcPr>
          <w:p w14:paraId="77050739" w14:textId="77777777" w:rsidR="00FC435D" w:rsidRDefault="00FC435D" w:rsidP="00FC435D">
            <w:pPr>
              <w:spacing w:line="276" w:lineRule="auto"/>
              <w:rPr>
                <w:rFonts w:ascii="Tahoma" w:hAnsi="Tahoma"/>
                <w:b/>
                <w:sz w:val="16"/>
              </w:rPr>
            </w:pPr>
            <w:r>
              <w:rPr>
                <w:rFonts w:ascii="Tahoma" w:hAnsi="Tahoma"/>
                <w:b/>
                <w:sz w:val="16"/>
              </w:rPr>
              <w:t>Years</w:t>
            </w:r>
          </w:p>
          <w:p w14:paraId="16F319E2" w14:textId="77777777" w:rsidR="00FC435D" w:rsidRPr="00FC435D" w:rsidRDefault="00FC435D" w:rsidP="003E4A6A">
            <w:pPr>
              <w:spacing w:line="276" w:lineRule="auto"/>
              <w:rPr>
                <w:rFonts w:ascii="Tahoma" w:hAnsi="Tahoma"/>
                <w:i/>
                <w:sz w:val="16"/>
              </w:rPr>
            </w:pPr>
            <w:r w:rsidRPr="00FC435D">
              <w:rPr>
                <w:rFonts w:ascii="Tahoma" w:hAnsi="Tahoma"/>
                <w:sz w:val="16"/>
              </w:rPr>
              <w:t xml:space="preserve">Example:  </w:t>
            </w:r>
            <w:r w:rsidR="00727133">
              <w:rPr>
                <w:rFonts w:ascii="Tahoma" w:hAnsi="Tahoma"/>
                <w:sz w:val="16"/>
              </w:rPr>
              <w:t>2015</w:t>
            </w:r>
            <w:r w:rsidR="003E4A6A">
              <w:rPr>
                <w:rFonts w:ascii="Tahoma" w:hAnsi="Tahoma"/>
                <w:sz w:val="16"/>
              </w:rPr>
              <w:t>-201</w:t>
            </w:r>
            <w:r w:rsidR="00727133">
              <w:rPr>
                <w:rFonts w:ascii="Tahoma" w:hAnsi="Tahoma"/>
                <w:sz w:val="16"/>
              </w:rPr>
              <w:t>9</w:t>
            </w:r>
          </w:p>
        </w:tc>
      </w:tr>
      <w:tr w:rsidR="002E2215" w:rsidRPr="0063735E" w14:paraId="27C9C295" w14:textId="77777777" w:rsidTr="002E2215">
        <w:trPr>
          <w:gridAfter w:val="1"/>
          <w:wAfter w:w="7" w:type="dxa"/>
        </w:trPr>
        <w:tc>
          <w:tcPr>
            <w:tcW w:w="4427" w:type="dxa"/>
          </w:tcPr>
          <w:p w14:paraId="0E035E1C" w14:textId="77777777" w:rsidR="002E2215" w:rsidRPr="0063735E" w:rsidRDefault="003B5563" w:rsidP="001B3E00">
            <w:pPr>
              <w:jc w:val="both"/>
              <w:rPr>
                <w:rFonts w:ascii="Tahoma" w:hAnsi="Tahoma" w:cs="Tahoma"/>
                <w:bCs/>
                <w:sz w:val="16"/>
                <w:szCs w:val="16"/>
              </w:rPr>
            </w:pPr>
            <w:sdt>
              <w:sdtPr>
                <w:rPr>
                  <w:rFonts w:ascii="Tahoma" w:hAnsi="Tahoma" w:cs="Tahoma"/>
                  <w:bCs/>
                  <w:sz w:val="16"/>
                  <w:szCs w:val="16"/>
                  <w:shd w:val="clear" w:color="auto" w:fill="F2F2F2" w:themeFill="background1" w:themeFillShade="F2"/>
                </w:rPr>
                <w:id w:val="-365914235"/>
                <w:placeholder>
                  <w:docPart w:val="FEFE8946A90746AEB0513C97CDA0AF7C"/>
                </w:placeholder>
                <w:text/>
              </w:sdtPr>
              <w:sdtEndPr/>
              <w:sdtContent>
                <w:r w:rsidR="001B3E00" w:rsidRPr="001B3E00">
                  <w:rPr>
                    <w:rFonts w:ascii="Tahoma" w:hAnsi="Tahoma" w:cs="Tahoma"/>
                    <w:bCs/>
                    <w:sz w:val="16"/>
                    <w:szCs w:val="16"/>
                    <w:shd w:val="clear" w:color="auto" w:fill="F2F2F2" w:themeFill="background1" w:themeFillShade="F2"/>
                  </w:rPr>
                  <w:t xml:space="preserve"> </w:t>
                </w:r>
                <w:r w:rsidR="001B3E00">
                  <w:rPr>
                    <w:rFonts w:ascii="Tahoma" w:hAnsi="Tahoma" w:cs="Tahoma"/>
                    <w:bCs/>
                    <w:sz w:val="16"/>
                    <w:szCs w:val="16"/>
                    <w:shd w:val="clear" w:color="auto" w:fill="F2F2F2" w:themeFill="background1" w:themeFillShade="F2"/>
                  </w:rPr>
                  <w:t xml:space="preserve"> </w:t>
                </w:r>
              </w:sdtContent>
            </w:sdt>
            <w:r w:rsidR="001B3E00">
              <w:rPr>
                <w:rFonts w:ascii="Tahoma" w:hAnsi="Tahoma" w:cs="Tahoma"/>
                <w:bCs/>
                <w:sz w:val="16"/>
                <w:szCs w:val="16"/>
              </w:rPr>
              <w:t xml:space="preserve"> </w:t>
            </w:r>
          </w:p>
        </w:tc>
        <w:sdt>
          <w:sdtPr>
            <w:rPr>
              <w:rFonts w:ascii="Tahoma" w:hAnsi="Tahoma" w:cs="Tahoma"/>
              <w:bCs/>
              <w:sz w:val="16"/>
              <w:szCs w:val="16"/>
              <w:shd w:val="clear" w:color="auto" w:fill="F2F2F2" w:themeFill="background1" w:themeFillShade="F2"/>
            </w:rPr>
            <w:id w:val="909657265"/>
            <w:placeholder>
              <w:docPart w:val="FEFE8946A90746AEB0513C97CDA0AF7C"/>
            </w:placeholder>
            <w:text/>
          </w:sdtPr>
          <w:sdtEndPr/>
          <w:sdtContent>
            <w:tc>
              <w:tcPr>
                <w:tcW w:w="2521" w:type="dxa"/>
              </w:tcPr>
              <w:p w14:paraId="323DFF10" w14:textId="77777777" w:rsidR="002E2215" w:rsidRPr="001B3E00" w:rsidRDefault="001B3E00" w:rsidP="001B3E00">
                <w:pPr>
                  <w:jc w:val="both"/>
                  <w:rPr>
                    <w:rFonts w:ascii="Tahoma" w:hAnsi="Tahoma" w:cs="Tahoma"/>
                    <w:bCs/>
                    <w:sz w:val="16"/>
                    <w:szCs w:val="16"/>
                    <w:shd w:val="clear" w:color="auto" w:fill="F2F2F2" w:themeFill="background1" w:themeFillShade="F2"/>
                  </w:rPr>
                </w:pPr>
                <w:r w:rsidRPr="001B3E00">
                  <w:rPr>
                    <w:rFonts w:ascii="Tahoma" w:hAnsi="Tahoma" w:cs="Tahoma"/>
                    <w:bCs/>
                    <w:sz w:val="16"/>
                    <w:szCs w:val="16"/>
                    <w:shd w:val="clear" w:color="auto" w:fill="F2F2F2" w:themeFill="background1" w:themeFillShade="F2"/>
                  </w:rPr>
                  <w:t xml:space="preserve">  </w:t>
                </w:r>
              </w:p>
            </w:tc>
          </w:sdtContent>
        </w:sdt>
        <w:sdt>
          <w:sdtPr>
            <w:rPr>
              <w:rFonts w:ascii="Tahoma" w:hAnsi="Tahoma" w:cs="Tahoma"/>
              <w:bCs/>
              <w:sz w:val="16"/>
              <w:szCs w:val="16"/>
            </w:rPr>
            <w:id w:val="-1645654648"/>
            <w:placeholder>
              <w:docPart w:val="FEFE8946A90746AEB0513C97CDA0AF7C"/>
            </w:placeholder>
            <w:text/>
          </w:sdtPr>
          <w:sdtEndPr/>
          <w:sdtContent>
            <w:tc>
              <w:tcPr>
                <w:tcW w:w="2520" w:type="dxa"/>
              </w:tcPr>
              <w:p w14:paraId="0F6EC6B5" w14:textId="77777777" w:rsidR="002E2215" w:rsidRPr="0063735E" w:rsidRDefault="001B3E00" w:rsidP="001B3E00">
                <w:pPr>
                  <w:jc w:val="both"/>
                  <w:rPr>
                    <w:rFonts w:ascii="Tahoma" w:hAnsi="Tahoma" w:cs="Tahoma"/>
                    <w:bCs/>
                    <w:sz w:val="16"/>
                    <w:szCs w:val="16"/>
                  </w:rPr>
                </w:pPr>
                <w:r>
                  <w:rPr>
                    <w:rFonts w:ascii="Tahoma" w:hAnsi="Tahoma" w:cs="Tahoma"/>
                    <w:bCs/>
                    <w:sz w:val="16"/>
                    <w:szCs w:val="16"/>
                  </w:rPr>
                  <w:t xml:space="preserve"> </w:t>
                </w:r>
              </w:p>
            </w:tc>
          </w:sdtContent>
        </w:sdt>
      </w:tr>
      <w:tr w:rsidR="002E2215" w:rsidRPr="005B0975" w14:paraId="0CF90884" w14:textId="77777777" w:rsidTr="002E2215">
        <w:trPr>
          <w:gridAfter w:val="1"/>
          <w:wAfter w:w="7" w:type="dxa"/>
        </w:trPr>
        <w:sdt>
          <w:sdtPr>
            <w:rPr>
              <w:rFonts w:ascii="Tahoma" w:hAnsi="Tahoma" w:cs="Tahoma"/>
              <w:bCs/>
              <w:sz w:val="16"/>
              <w:szCs w:val="16"/>
            </w:rPr>
            <w:id w:val="-1374842670"/>
            <w:placeholder>
              <w:docPart w:val="6964EBD2B4EC4843A05D68F889AC6760"/>
            </w:placeholder>
            <w:text/>
          </w:sdtPr>
          <w:sdtEndPr/>
          <w:sdtContent>
            <w:tc>
              <w:tcPr>
                <w:tcW w:w="4427" w:type="dxa"/>
              </w:tcPr>
              <w:p w14:paraId="023A83C8" w14:textId="77777777" w:rsidR="002E2215" w:rsidRPr="0063735E" w:rsidRDefault="001B3E00" w:rsidP="001B3E00">
                <w:pPr>
                  <w:jc w:val="both"/>
                  <w:rPr>
                    <w:rFonts w:ascii="Tahoma" w:hAnsi="Tahoma" w:cs="Tahoma"/>
                    <w:bCs/>
                    <w:sz w:val="16"/>
                    <w:szCs w:val="16"/>
                  </w:rPr>
                </w:pPr>
                <w:r>
                  <w:rPr>
                    <w:rFonts w:ascii="Tahoma" w:hAnsi="Tahoma" w:cs="Tahoma"/>
                    <w:bCs/>
                    <w:sz w:val="16"/>
                    <w:szCs w:val="16"/>
                  </w:rPr>
                  <w:t xml:space="preserve"> </w:t>
                </w:r>
              </w:p>
            </w:tc>
          </w:sdtContent>
        </w:sdt>
        <w:sdt>
          <w:sdtPr>
            <w:rPr>
              <w:rFonts w:ascii="Tahoma" w:hAnsi="Tahoma" w:cs="Tahoma"/>
              <w:bCs/>
              <w:sz w:val="16"/>
              <w:szCs w:val="16"/>
            </w:rPr>
            <w:id w:val="470953130"/>
            <w:placeholder>
              <w:docPart w:val="6964EBD2B4EC4843A05D68F889AC6760"/>
            </w:placeholder>
            <w:showingPlcHdr/>
            <w:text/>
          </w:sdtPr>
          <w:sdtEndPr/>
          <w:sdtContent>
            <w:tc>
              <w:tcPr>
                <w:tcW w:w="2521" w:type="dxa"/>
              </w:tcPr>
              <w:p w14:paraId="19DE453C" w14:textId="77777777" w:rsidR="002E2215" w:rsidRPr="0063735E" w:rsidRDefault="00314D9B" w:rsidP="008B7887">
                <w:pPr>
                  <w:jc w:val="both"/>
                  <w:rPr>
                    <w:rFonts w:ascii="Tahoma" w:hAnsi="Tahoma" w:cs="Tahoma"/>
                    <w:bCs/>
                    <w:sz w:val="16"/>
                    <w:szCs w:val="16"/>
                  </w:rPr>
                </w:pPr>
                <w:r w:rsidRPr="005B0975">
                  <w:rPr>
                    <w:rFonts w:ascii="Tahoma" w:hAnsi="Tahoma" w:cs="Tahoma"/>
                    <w:bCs/>
                    <w:sz w:val="16"/>
                    <w:szCs w:val="16"/>
                    <w:shd w:val="clear" w:color="auto" w:fill="F2F2F2" w:themeFill="background1" w:themeFillShade="F2"/>
                  </w:rPr>
                  <w:t xml:space="preserve"> </w:t>
                </w:r>
              </w:p>
            </w:tc>
          </w:sdtContent>
        </w:sdt>
        <w:sdt>
          <w:sdtPr>
            <w:rPr>
              <w:rFonts w:ascii="Tahoma" w:hAnsi="Tahoma" w:cs="Tahoma"/>
              <w:bCs/>
              <w:sz w:val="16"/>
              <w:szCs w:val="16"/>
            </w:rPr>
            <w:id w:val="-747263097"/>
            <w:placeholder>
              <w:docPart w:val="6964EBD2B4EC4843A05D68F889AC6760"/>
            </w:placeholder>
            <w:showingPlcHdr/>
            <w:text/>
          </w:sdtPr>
          <w:sdtEndPr/>
          <w:sdtContent>
            <w:tc>
              <w:tcPr>
                <w:tcW w:w="2520" w:type="dxa"/>
              </w:tcPr>
              <w:p w14:paraId="7F12BD67" w14:textId="523FC376" w:rsidR="002E2215" w:rsidRPr="0063735E" w:rsidRDefault="0059651C" w:rsidP="008B7887">
                <w:pPr>
                  <w:jc w:val="both"/>
                  <w:rPr>
                    <w:rFonts w:ascii="Tahoma" w:hAnsi="Tahoma" w:cs="Tahoma"/>
                    <w:bCs/>
                    <w:sz w:val="16"/>
                    <w:szCs w:val="16"/>
                  </w:rPr>
                </w:pPr>
                <w:r w:rsidRPr="005B0975">
                  <w:rPr>
                    <w:rFonts w:ascii="Tahoma" w:hAnsi="Tahoma" w:cs="Tahoma"/>
                    <w:bCs/>
                    <w:sz w:val="16"/>
                    <w:szCs w:val="16"/>
                    <w:shd w:val="clear" w:color="auto" w:fill="F2F2F2" w:themeFill="background1" w:themeFillShade="F2"/>
                  </w:rPr>
                  <w:t xml:space="preserve"> </w:t>
                </w:r>
              </w:p>
            </w:tc>
          </w:sdtContent>
        </w:sdt>
      </w:tr>
      <w:tr w:rsidR="002E2215" w:rsidRPr="0063735E" w14:paraId="2AE4812D" w14:textId="77777777" w:rsidTr="002E2215">
        <w:trPr>
          <w:gridAfter w:val="1"/>
          <w:wAfter w:w="7" w:type="dxa"/>
        </w:trPr>
        <w:sdt>
          <w:sdtPr>
            <w:rPr>
              <w:rFonts w:ascii="Tahoma" w:hAnsi="Tahoma" w:cs="Tahoma"/>
              <w:bCs/>
              <w:sz w:val="16"/>
              <w:szCs w:val="16"/>
            </w:rPr>
            <w:id w:val="-1126696591"/>
            <w:placeholder>
              <w:docPart w:val="F48E93F5076B435892B6FAAF9F6257F4"/>
            </w:placeholder>
            <w:showingPlcHdr/>
            <w:text/>
          </w:sdtPr>
          <w:sdtEndPr/>
          <w:sdtContent>
            <w:tc>
              <w:tcPr>
                <w:tcW w:w="4427" w:type="dxa"/>
              </w:tcPr>
              <w:p w14:paraId="48C8593D" w14:textId="77777777" w:rsidR="002E2215" w:rsidRPr="0063735E" w:rsidRDefault="002E2215" w:rsidP="000E3F9C">
                <w:pPr>
                  <w:jc w:val="both"/>
                  <w:rPr>
                    <w:rFonts w:ascii="Tahoma" w:hAnsi="Tahoma" w:cs="Tahoma"/>
                    <w:bCs/>
                    <w:sz w:val="16"/>
                    <w:szCs w:val="16"/>
                  </w:rPr>
                </w:pPr>
                <w:r w:rsidRPr="00491799">
                  <w:rPr>
                    <w:rFonts w:ascii="Tahoma" w:hAnsi="Tahoma" w:cs="Tahoma"/>
                    <w:bCs/>
                    <w:sz w:val="16"/>
                    <w:szCs w:val="16"/>
                    <w:shd w:val="clear" w:color="auto" w:fill="F2F2F2" w:themeFill="background1" w:themeFillShade="F2"/>
                  </w:rPr>
                  <w:t xml:space="preserve"> </w:t>
                </w:r>
              </w:p>
            </w:tc>
          </w:sdtContent>
        </w:sdt>
        <w:sdt>
          <w:sdtPr>
            <w:rPr>
              <w:rFonts w:ascii="Tahoma" w:hAnsi="Tahoma" w:cs="Tahoma"/>
              <w:bCs/>
              <w:sz w:val="16"/>
              <w:szCs w:val="16"/>
            </w:rPr>
            <w:id w:val="-716201068"/>
            <w:placeholder>
              <w:docPart w:val="F48E93F5076B435892B6FAAF9F6257F4"/>
            </w:placeholder>
            <w:showingPlcHdr/>
            <w:text/>
          </w:sdtPr>
          <w:sdtEndPr/>
          <w:sdtContent>
            <w:tc>
              <w:tcPr>
                <w:tcW w:w="2521" w:type="dxa"/>
              </w:tcPr>
              <w:p w14:paraId="49145639" w14:textId="23453F9B" w:rsidR="002E2215" w:rsidRPr="0063735E" w:rsidRDefault="0059651C" w:rsidP="000E3F9C">
                <w:pPr>
                  <w:jc w:val="both"/>
                  <w:rPr>
                    <w:rFonts w:ascii="Tahoma" w:hAnsi="Tahoma" w:cs="Tahoma"/>
                    <w:bCs/>
                    <w:sz w:val="16"/>
                    <w:szCs w:val="16"/>
                  </w:rPr>
                </w:pPr>
                <w:r w:rsidRPr="00491799">
                  <w:rPr>
                    <w:rFonts w:ascii="Tahoma" w:hAnsi="Tahoma" w:cs="Tahoma"/>
                    <w:bCs/>
                    <w:sz w:val="16"/>
                    <w:szCs w:val="16"/>
                    <w:shd w:val="clear" w:color="auto" w:fill="F2F2F2" w:themeFill="background1" w:themeFillShade="F2"/>
                  </w:rPr>
                  <w:t xml:space="preserve"> </w:t>
                </w:r>
              </w:p>
            </w:tc>
          </w:sdtContent>
        </w:sdt>
        <w:sdt>
          <w:sdtPr>
            <w:rPr>
              <w:rFonts w:ascii="Tahoma" w:hAnsi="Tahoma" w:cs="Tahoma"/>
              <w:bCs/>
              <w:sz w:val="16"/>
              <w:szCs w:val="16"/>
            </w:rPr>
            <w:id w:val="-1160224648"/>
            <w:placeholder>
              <w:docPart w:val="F48E93F5076B435892B6FAAF9F6257F4"/>
            </w:placeholder>
            <w:showingPlcHdr/>
            <w:text/>
          </w:sdtPr>
          <w:sdtEndPr/>
          <w:sdtContent>
            <w:tc>
              <w:tcPr>
                <w:tcW w:w="2520" w:type="dxa"/>
              </w:tcPr>
              <w:p w14:paraId="2C3C931D" w14:textId="2246D2A7" w:rsidR="002E2215" w:rsidRPr="0063735E" w:rsidRDefault="0059651C" w:rsidP="000E3F9C">
                <w:pPr>
                  <w:jc w:val="both"/>
                  <w:rPr>
                    <w:rFonts w:ascii="Tahoma" w:hAnsi="Tahoma" w:cs="Tahoma"/>
                    <w:bCs/>
                    <w:sz w:val="16"/>
                    <w:szCs w:val="16"/>
                  </w:rPr>
                </w:pPr>
                <w:r w:rsidRPr="00491799">
                  <w:rPr>
                    <w:rFonts w:ascii="Tahoma" w:hAnsi="Tahoma" w:cs="Tahoma"/>
                    <w:bCs/>
                    <w:sz w:val="16"/>
                    <w:szCs w:val="16"/>
                    <w:shd w:val="clear" w:color="auto" w:fill="F2F2F2" w:themeFill="background1" w:themeFillShade="F2"/>
                  </w:rPr>
                  <w:t xml:space="preserve"> </w:t>
                </w:r>
              </w:p>
            </w:tc>
          </w:sdtContent>
        </w:sdt>
      </w:tr>
      <w:tr w:rsidR="002E2215" w:rsidRPr="0063735E" w14:paraId="1DBB69F7" w14:textId="77777777" w:rsidTr="002E2215">
        <w:trPr>
          <w:gridAfter w:val="1"/>
          <w:wAfter w:w="7" w:type="dxa"/>
        </w:trPr>
        <w:sdt>
          <w:sdtPr>
            <w:rPr>
              <w:rFonts w:ascii="Tahoma" w:hAnsi="Tahoma" w:cs="Tahoma"/>
              <w:bCs/>
              <w:sz w:val="16"/>
              <w:szCs w:val="16"/>
            </w:rPr>
            <w:id w:val="1180549154"/>
            <w:placeholder>
              <w:docPart w:val="8808778DE7F249F6A641DAB0C8583422"/>
            </w:placeholder>
            <w:showingPlcHdr/>
            <w:text/>
          </w:sdtPr>
          <w:sdtEndPr/>
          <w:sdtContent>
            <w:tc>
              <w:tcPr>
                <w:tcW w:w="4427" w:type="dxa"/>
              </w:tcPr>
              <w:p w14:paraId="1B3C5352" w14:textId="77777777" w:rsidR="002E2215" w:rsidRPr="0063735E" w:rsidRDefault="002E2215" w:rsidP="000E3F9C">
                <w:pPr>
                  <w:jc w:val="both"/>
                  <w:rPr>
                    <w:rFonts w:ascii="Tahoma" w:hAnsi="Tahoma" w:cs="Tahoma"/>
                    <w:bCs/>
                    <w:sz w:val="16"/>
                    <w:szCs w:val="16"/>
                  </w:rPr>
                </w:pPr>
                <w:r w:rsidRPr="00491799">
                  <w:rPr>
                    <w:rFonts w:ascii="Tahoma" w:hAnsi="Tahoma" w:cs="Tahoma"/>
                    <w:bCs/>
                    <w:sz w:val="16"/>
                    <w:szCs w:val="16"/>
                    <w:shd w:val="clear" w:color="auto" w:fill="F2F2F2" w:themeFill="background1" w:themeFillShade="F2"/>
                  </w:rPr>
                  <w:t xml:space="preserve"> </w:t>
                </w:r>
              </w:p>
            </w:tc>
          </w:sdtContent>
        </w:sdt>
        <w:sdt>
          <w:sdtPr>
            <w:rPr>
              <w:rFonts w:ascii="Tahoma" w:hAnsi="Tahoma" w:cs="Tahoma"/>
              <w:bCs/>
              <w:sz w:val="16"/>
              <w:szCs w:val="16"/>
            </w:rPr>
            <w:id w:val="815379436"/>
            <w:placeholder>
              <w:docPart w:val="8808778DE7F249F6A641DAB0C8583422"/>
            </w:placeholder>
            <w:showingPlcHdr/>
            <w:text/>
          </w:sdtPr>
          <w:sdtEndPr/>
          <w:sdtContent>
            <w:tc>
              <w:tcPr>
                <w:tcW w:w="2521" w:type="dxa"/>
              </w:tcPr>
              <w:p w14:paraId="74553E90" w14:textId="7651DFB5" w:rsidR="002E2215" w:rsidRPr="0063735E" w:rsidRDefault="0059651C" w:rsidP="000E3F9C">
                <w:pPr>
                  <w:jc w:val="both"/>
                  <w:rPr>
                    <w:rFonts w:ascii="Tahoma" w:hAnsi="Tahoma" w:cs="Tahoma"/>
                    <w:bCs/>
                    <w:sz w:val="16"/>
                    <w:szCs w:val="16"/>
                  </w:rPr>
                </w:pPr>
                <w:r w:rsidRPr="00491799">
                  <w:rPr>
                    <w:rFonts w:ascii="Tahoma" w:hAnsi="Tahoma" w:cs="Tahoma"/>
                    <w:bCs/>
                    <w:sz w:val="16"/>
                    <w:szCs w:val="16"/>
                    <w:shd w:val="clear" w:color="auto" w:fill="F2F2F2" w:themeFill="background1" w:themeFillShade="F2"/>
                  </w:rPr>
                  <w:t xml:space="preserve"> </w:t>
                </w:r>
              </w:p>
            </w:tc>
          </w:sdtContent>
        </w:sdt>
        <w:sdt>
          <w:sdtPr>
            <w:rPr>
              <w:rFonts w:ascii="Tahoma" w:hAnsi="Tahoma" w:cs="Tahoma"/>
              <w:bCs/>
              <w:sz w:val="16"/>
              <w:szCs w:val="16"/>
            </w:rPr>
            <w:id w:val="-667546695"/>
            <w:placeholder>
              <w:docPart w:val="8808778DE7F249F6A641DAB0C8583422"/>
            </w:placeholder>
            <w:showingPlcHdr/>
            <w:text/>
          </w:sdtPr>
          <w:sdtEndPr/>
          <w:sdtContent>
            <w:tc>
              <w:tcPr>
                <w:tcW w:w="2520" w:type="dxa"/>
              </w:tcPr>
              <w:p w14:paraId="054E08FC" w14:textId="2604E5DB" w:rsidR="002E2215" w:rsidRPr="0063735E" w:rsidRDefault="0059651C" w:rsidP="000E3F9C">
                <w:pPr>
                  <w:jc w:val="both"/>
                  <w:rPr>
                    <w:rFonts w:ascii="Tahoma" w:hAnsi="Tahoma" w:cs="Tahoma"/>
                    <w:bCs/>
                    <w:sz w:val="16"/>
                    <w:szCs w:val="16"/>
                  </w:rPr>
                </w:pPr>
                <w:r w:rsidRPr="00491799">
                  <w:rPr>
                    <w:rFonts w:ascii="Tahoma" w:hAnsi="Tahoma" w:cs="Tahoma"/>
                    <w:bCs/>
                    <w:sz w:val="16"/>
                    <w:szCs w:val="16"/>
                    <w:shd w:val="clear" w:color="auto" w:fill="F2F2F2" w:themeFill="background1" w:themeFillShade="F2"/>
                  </w:rPr>
                  <w:t xml:space="preserve"> </w:t>
                </w:r>
              </w:p>
            </w:tc>
          </w:sdtContent>
        </w:sdt>
      </w:tr>
      <w:tr w:rsidR="002E2215" w:rsidRPr="0063735E" w14:paraId="05032079" w14:textId="77777777" w:rsidTr="002E2215">
        <w:trPr>
          <w:gridAfter w:val="1"/>
          <w:wAfter w:w="7" w:type="dxa"/>
        </w:trPr>
        <w:sdt>
          <w:sdtPr>
            <w:rPr>
              <w:rFonts w:ascii="Tahoma" w:hAnsi="Tahoma" w:cs="Tahoma"/>
              <w:bCs/>
              <w:sz w:val="16"/>
              <w:szCs w:val="16"/>
            </w:rPr>
            <w:id w:val="1747451823"/>
            <w:placeholder>
              <w:docPart w:val="FD6E6D749CAA4857A32A33AE006B4958"/>
            </w:placeholder>
            <w:showingPlcHdr/>
            <w:text/>
          </w:sdtPr>
          <w:sdtEndPr/>
          <w:sdtContent>
            <w:tc>
              <w:tcPr>
                <w:tcW w:w="4427" w:type="dxa"/>
              </w:tcPr>
              <w:p w14:paraId="39DCE7F8" w14:textId="77777777" w:rsidR="002E2215" w:rsidRPr="0063735E" w:rsidRDefault="002E2215" w:rsidP="000E3F9C">
                <w:pPr>
                  <w:jc w:val="both"/>
                  <w:rPr>
                    <w:rFonts w:ascii="Tahoma" w:hAnsi="Tahoma" w:cs="Tahoma"/>
                    <w:bCs/>
                    <w:sz w:val="16"/>
                    <w:szCs w:val="16"/>
                  </w:rPr>
                </w:pPr>
                <w:r w:rsidRPr="00491799">
                  <w:rPr>
                    <w:rFonts w:ascii="Tahoma" w:hAnsi="Tahoma" w:cs="Tahoma"/>
                    <w:bCs/>
                    <w:sz w:val="16"/>
                    <w:szCs w:val="16"/>
                    <w:shd w:val="clear" w:color="auto" w:fill="F2F2F2" w:themeFill="background1" w:themeFillShade="F2"/>
                  </w:rPr>
                  <w:t xml:space="preserve"> </w:t>
                </w:r>
              </w:p>
            </w:tc>
          </w:sdtContent>
        </w:sdt>
        <w:sdt>
          <w:sdtPr>
            <w:rPr>
              <w:rFonts w:ascii="Tahoma" w:hAnsi="Tahoma" w:cs="Tahoma"/>
              <w:bCs/>
              <w:sz w:val="16"/>
              <w:szCs w:val="16"/>
            </w:rPr>
            <w:id w:val="1548798892"/>
            <w:placeholder>
              <w:docPart w:val="FD6E6D749CAA4857A32A33AE006B4958"/>
            </w:placeholder>
            <w:showingPlcHdr/>
            <w:text/>
          </w:sdtPr>
          <w:sdtEndPr/>
          <w:sdtContent>
            <w:tc>
              <w:tcPr>
                <w:tcW w:w="2521" w:type="dxa"/>
              </w:tcPr>
              <w:p w14:paraId="6ABBFA9F" w14:textId="128B376A" w:rsidR="002E2215" w:rsidRPr="0063735E" w:rsidRDefault="0059651C" w:rsidP="000E3F9C">
                <w:pPr>
                  <w:jc w:val="both"/>
                  <w:rPr>
                    <w:rFonts w:ascii="Tahoma" w:hAnsi="Tahoma" w:cs="Tahoma"/>
                    <w:bCs/>
                    <w:sz w:val="16"/>
                    <w:szCs w:val="16"/>
                  </w:rPr>
                </w:pPr>
                <w:r w:rsidRPr="00491799">
                  <w:rPr>
                    <w:rFonts w:ascii="Tahoma" w:hAnsi="Tahoma" w:cs="Tahoma"/>
                    <w:bCs/>
                    <w:sz w:val="16"/>
                    <w:szCs w:val="16"/>
                    <w:shd w:val="clear" w:color="auto" w:fill="F2F2F2" w:themeFill="background1" w:themeFillShade="F2"/>
                  </w:rPr>
                  <w:t xml:space="preserve"> </w:t>
                </w:r>
              </w:p>
            </w:tc>
          </w:sdtContent>
        </w:sdt>
        <w:sdt>
          <w:sdtPr>
            <w:rPr>
              <w:rFonts w:ascii="Tahoma" w:hAnsi="Tahoma" w:cs="Tahoma"/>
              <w:bCs/>
              <w:sz w:val="16"/>
              <w:szCs w:val="16"/>
            </w:rPr>
            <w:id w:val="-513157407"/>
            <w:placeholder>
              <w:docPart w:val="FD6E6D749CAA4857A32A33AE006B4958"/>
            </w:placeholder>
            <w:showingPlcHdr/>
            <w:text/>
          </w:sdtPr>
          <w:sdtEndPr/>
          <w:sdtContent>
            <w:tc>
              <w:tcPr>
                <w:tcW w:w="2520" w:type="dxa"/>
              </w:tcPr>
              <w:p w14:paraId="488A8452" w14:textId="11B8CF70" w:rsidR="002E2215" w:rsidRPr="0063735E" w:rsidRDefault="0059651C" w:rsidP="000E3F9C">
                <w:pPr>
                  <w:jc w:val="both"/>
                  <w:rPr>
                    <w:rFonts w:ascii="Tahoma" w:hAnsi="Tahoma" w:cs="Tahoma"/>
                    <w:bCs/>
                    <w:sz w:val="16"/>
                    <w:szCs w:val="16"/>
                  </w:rPr>
                </w:pPr>
                <w:r w:rsidRPr="00491799">
                  <w:rPr>
                    <w:rFonts w:ascii="Tahoma" w:hAnsi="Tahoma" w:cs="Tahoma"/>
                    <w:bCs/>
                    <w:sz w:val="16"/>
                    <w:szCs w:val="16"/>
                    <w:shd w:val="clear" w:color="auto" w:fill="F2F2F2" w:themeFill="background1" w:themeFillShade="F2"/>
                  </w:rPr>
                  <w:t xml:space="preserve"> </w:t>
                </w:r>
              </w:p>
            </w:tc>
          </w:sdtContent>
        </w:sdt>
      </w:tr>
      <w:tr w:rsidR="002E2215" w:rsidRPr="0063735E" w14:paraId="611FA5AE" w14:textId="77777777" w:rsidTr="002E2215">
        <w:trPr>
          <w:gridAfter w:val="1"/>
          <w:wAfter w:w="7" w:type="dxa"/>
        </w:trPr>
        <w:sdt>
          <w:sdtPr>
            <w:rPr>
              <w:rFonts w:ascii="Tahoma" w:hAnsi="Tahoma" w:cs="Tahoma"/>
              <w:bCs/>
              <w:sz w:val="16"/>
              <w:szCs w:val="16"/>
            </w:rPr>
            <w:id w:val="-523944434"/>
            <w:placeholder>
              <w:docPart w:val="DEA3C4912AA44540999D4C54B7F70B48"/>
            </w:placeholder>
            <w:showingPlcHdr/>
            <w:text/>
          </w:sdtPr>
          <w:sdtEndPr/>
          <w:sdtContent>
            <w:tc>
              <w:tcPr>
                <w:tcW w:w="4427" w:type="dxa"/>
              </w:tcPr>
              <w:p w14:paraId="64017DE6" w14:textId="4BABEEED" w:rsidR="002E2215" w:rsidRPr="0063735E" w:rsidRDefault="00015EA6" w:rsidP="000E3F9C">
                <w:pPr>
                  <w:jc w:val="both"/>
                  <w:rPr>
                    <w:rFonts w:ascii="Tahoma" w:hAnsi="Tahoma" w:cs="Tahoma"/>
                    <w:bCs/>
                    <w:sz w:val="16"/>
                    <w:szCs w:val="16"/>
                  </w:rPr>
                </w:pPr>
                <w:r w:rsidRPr="00491799">
                  <w:rPr>
                    <w:rFonts w:ascii="Tahoma" w:hAnsi="Tahoma" w:cs="Tahoma"/>
                    <w:bCs/>
                    <w:sz w:val="16"/>
                    <w:szCs w:val="16"/>
                    <w:shd w:val="clear" w:color="auto" w:fill="F2F2F2" w:themeFill="background1" w:themeFillShade="F2"/>
                  </w:rPr>
                  <w:t xml:space="preserve"> </w:t>
                </w:r>
              </w:p>
            </w:tc>
          </w:sdtContent>
        </w:sdt>
        <w:sdt>
          <w:sdtPr>
            <w:rPr>
              <w:rFonts w:ascii="Tahoma" w:hAnsi="Tahoma" w:cs="Tahoma"/>
              <w:bCs/>
              <w:sz w:val="16"/>
              <w:szCs w:val="16"/>
            </w:rPr>
            <w:id w:val="-433436190"/>
            <w:placeholder>
              <w:docPart w:val="DEA3C4912AA44540999D4C54B7F70B48"/>
            </w:placeholder>
            <w:showingPlcHdr/>
            <w:text/>
          </w:sdtPr>
          <w:sdtEndPr/>
          <w:sdtContent>
            <w:tc>
              <w:tcPr>
                <w:tcW w:w="2521" w:type="dxa"/>
              </w:tcPr>
              <w:p w14:paraId="2847C662" w14:textId="23D94782" w:rsidR="002E2215" w:rsidRPr="0063735E" w:rsidRDefault="0059651C" w:rsidP="000E3F9C">
                <w:pPr>
                  <w:jc w:val="both"/>
                  <w:rPr>
                    <w:rFonts w:ascii="Tahoma" w:hAnsi="Tahoma" w:cs="Tahoma"/>
                    <w:bCs/>
                    <w:sz w:val="16"/>
                    <w:szCs w:val="16"/>
                  </w:rPr>
                </w:pPr>
                <w:r w:rsidRPr="00491799">
                  <w:rPr>
                    <w:rFonts w:ascii="Tahoma" w:hAnsi="Tahoma" w:cs="Tahoma"/>
                    <w:bCs/>
                    <w:sz w:val="16"/>
                    <w:szCs w:val="16"/>
                    <w:shd w:val="clear" w:color="auto" w:fill="F2F2F2" w:themeFill="background1" w:themeFillShade="F2"/>
                  </w:rPr>
                  <w:t xml:space="preserve"> </w:t>
                </w:r>
              </w:p>
            </w:tc>
          </w:sdtContent>
        </w:sdt>
        <w:sdt>
          <w:sdtPr>
            <w:rPr>
              <w:rFonts w:ascii="Tahoma" w:hAnsi="Tahoma" w:cs="Tahoma"/>
              <w:bCs/>
              <w:sz w:val="16"/>
              <w:szCs w:val="16"/>
            </w:rPr>
            <w:id w:val="-1456250387"/>
            <w:placeholder>
              <w:docPart w:val="DEA3C4912AA44540999D4C54B7F70B48"/>
            </w:placeholder>
            <w:showingPlcHdr/>
            <w:text/>
          </w:sdtPr>
          <w:sdtEndPr/>
          <w:sdtContent>
            <w:tc>
              <w:tcPr>
                <w:tcW w:w="2520" w:type="dxa"/>
              </w:tcPr>
              <w:p w14:paraId="649271AB" w14:textId="486A9520" w:rsidR="002E2215" w:rsidRPr="0063735E" w:rsidRDefault="0059651C" w:rsidP="000E3F9C">
                <w:pPr>
                  <w:jc w:val="both"/>
                  <w:rPr>
                    <w:rFonts w:ascii="Tahoma" w:hAnsi="Tahoma" w:cs="Tahoma"/>
                    <w:bCs/>
                    <w:sz w:val="16"/>
                    <w:szCs w:val="16"/>
                  </w:rPr>
                </w:pPr>
                <w:r w:rsidRPr="00491799">
                  <w:rPr>
                    <w:rFonts w:ascii="Tahoma" w:hAnsi="Tahoma" w:cs="Tahoma"/>
                    <w:bCs/>
                    <w:sz w:val="16"/>
                    <w:szCs w:val="16"/>
                    <w:shd w:val="clear" w:color="auto" w:fill="F2F2F2" w:themeFill="background1" w:themeFillShade="F2"/>
                  </w:rPr>
                  <w:t xml:space="preserve"> </w:t>
                </w:r>
              </w:p>
            </w:tc>
          </w:sdtContent>
        </w:sdt>
      </w:tr>
      <w:tr w:rsidR="002E2215" w:rsidRPr="0063735E" w14:paraId="21B764F9" w14:textId="77777777" w:rsidTr="002E2215">
        <w:trPr>
          <w:gridAfter w:val="1"/>
          <w:wAfter w:w="7" w:type="dxa"/>
        </w:trPr>
        <w:sdt>
          <w:sdtPr>
            <w:rPr>
              <w:rFonts w:ascii="Tahoma" w:hAnsi="Tahoma" w:cs="Tahoma"/>
              <w:bCs/>
              <w:sz w:val="16"/>
              <w:szCs w:val="16"/>
            </w:rPr>
            <w:id w:val="645093201"/>
            <w:placeholder>
              <w:docPart w:val="365D489CA3D1430496E09E3D5544A30B"/>
            </w:placeholder>
            <w:showingPlcHdr/>
            <w:text/>
          </w:sdtPr>
          <w:sdtEndPr/>
          <w:sdtContent>
            <w:tc>
              <w:tcPr>
                <w:tcW w:w="4427" w:type="dxa"/>
              </w:tcPr>
              <w:p w14:paraId="1623E805" w14:textId="77777777" w:rsidR="002E2215" w:rsidRPr="0063735E" w:rsidRDefault="002E2215" w:rsidP="000E3F9C">
                <w:pPr>
                  <w:jc w:val="both"/>
                  <w:rPr>
                    <w:rFonts w:ascii="Tahoma" w:hAnsi="Tahoma" w:cs="Tahoma"/>
                    <w:bCs/>
                    <w:sz w:val="16"/>
                    <w:szCs w:val="16"/>
                  </w:rPr>
                </w:pPr>
                <w:r w:rsidRPr="00491799">
                  <w:rPr>
                    <w:rFonts w:ascii="Tahoma" w:hAnsi="Tahoma" w:cs="Tahoma"/>
                    <w:bCs/>
                    <w:sz w:val="16"/>
                    <w:szCs w:val="16"/>
                    <w:shd w:val="clear" w:color="auto" w:fill="F2F2F2" w:themeFill="background1" w:themeFillShade="F2"/>
                  </w:rPr>
                  <w:t xml:space="preserve"> </w:t>
                </w:r>
              </w:p>
            </w:tc>
          </w:sdtContent>
        </w:sdt>
        <w:sdt>
          <w:sdtPr>
            <w:rPr>
              <w:rFonts w:ascii="Tahoma" w:hAnsi="Tahoma" w:cs="Tahoma"/>
              <w:bCs/>
              <w:sz w:val="16"/>
              <w:szCs w:val="16"/>
            </w:rPr>
            <w:id w:val="149872392"/>
            <w:placeholder>
              <w:docPart w:val="365D489CA3D1430496E09E3D5544A30B"/>
            </w:placeholder>
            <w:showingPlcHdr/>
            <w:text/>
          </w:sdtPr>
          <w:sdtEndPr/>
          <w:sdtContent>
            <w:tc>
              <w:tcPr>
                <w:tcW w:w="2521" w:type="dxa"/>
              </w:tcPr>
              <w:p w14:paraId="7A88B931" w14:textId="4792BF6F" w:rsidR="002E2215" w:rsidRPr="0063735E" w:rsidRDefault="0059651C" w:rsidP="000E3F9C">
                <w:pPr>
                  <w:jc w:val="both"/>
                  <w:rPr>
                    <w:rFonts w:ascii="Tahoma" w:hAnsi="Tahoma" w:cs="Tahoma"/>
                    <w:bCs/>
                    <w:sz w:val="16"/>
                    <w:szCs w:val="16"/>
                  </w:rPr>
                </w:pPr>
                <w:r w:rsidRPr="00491799">
                  <w:rPr>
                    <w:rFonts w:ascii="Tahoma" w:hAnsi="Tahoma" w:cs="Tahoma"/>
                    <w:bCs/>
                    <w:sz w:val="16"/>
                    <w:szCs w:val="16"/>
                    <w:shd w:val="clear" w:color="auto" w:fill="F2F2F2" w:themeFill="background1" w:themeFillShade="F2"/>
                  </w:rPr>
                  <w:t xml:space="preserve"> </w:t>
                </w:r>
              </w:p>
            </w:tc>
          </w:sdtContent>
        </w:sdt>
        <w:sdt>
          <w:sdtPr>
            <w:rPr>
              <w:rFonts w:ascii="Tahoma" w:hAnsi="Tahoma" w:cs="Tahoma"/>
              <w:bCs/>
              <w:sz w:val="16"/>
              <w:szCs w:val="16"/>
            </w:rPr>
            <w:id w:val="-1297987470"/>
            <w:placeholder>
              <w:docPart w:val="365D489CA3D1430496E09E3D5544A30B"/>
            </w:placeholder>
            <w:text/>
          </w:sdtPr>
          <w:sdtEndPr/>
          <w:sdtContent>
            <w:tc>
              <w:tcPr>
                <w:tcW w:w="2520" w:type="dxa"/>
              </w:tcPr>
              <w:p w14:paraId="6A358189" w14:textId="77777777" w:rsidR="002E2215" w:rsidRPr="0063735E" w:rsidRDefault="000A4072" w:rsidP="000A4072">
                <w:pPr>
                  <w:jc w:val="both"/>
                  <w:rPr>
                    <w:rFonts w:ascii="Tahoma" w:hAnsi="Tahoma" w:cs="Tahoma"/>
                    <w:bCs/>
                    <w:sz w:val="16"/>
                    <w:szCs w:val="16"/>
                  </w:rPr>
                </w:pPr>
                <w:r w:rsidRPr="00491799">
                  <w:rPr>
                    <w:rFonts w:ascii="Tahoma" w:hAnsi="Tahoma" w:cs="Tahoma"/>
                    <w:bCs/>
                    <w:sz w:val="16"/>
                    <w:szCs w:val="16"/>
                    <w:shd w:val="clear" w:color="auto" w:fill="F2F2F2" w:themeFill="background1" w:themeFillShade="F2"/>
                  </w:rPr>
                  <w:t xml:space="preserve"> </w:t>
                </w:r>
              </w:p>
            </w:tc>
          </w:sdtContent>
        </w:sdt>
      </w:tr>
      <w:tr w:rsidR="002E2215" w:rsidRPr="0063735E" w14:paraId="644DECFB" w14:textId="77777777" w:rsidTr="002E2215">
        <w:trPr>
          <w:gridAfter w:val="1"/>
          <w:wAfter w:w="7" w:type="dxa"/>
        </w:trPr>
        <w:sdt>
          <w:sdtPr>
            <w:rPr>
              <w:rFonts w:ascii="Tahoma" w:hAnsi="Tahoma" w:cs="Tahoma"/>
              <w:bCs/>
              <w:sz w:val="16"/>
              <w:szCs w:val="16"/>
            </w:rPr>
            <w:id w:val="-1890946675"/>
            <w:placeholder>
              <w:docPart w:val="E72239E913194B04A367F7C6ABEE2413"/>
            </w:placeholder>
            <w:showingPlcHdr/>
            <w:text/>
          </w:sdtPr>
          <w:sdtEndPr/>
          <w:sdtContent>
            <w:tc>
              <w:tcPr>
                <w:tcW w:w="4427" w:type="dxa"/>
              </w:tcPr>
              <w:p w14:paraId="13A97622" w14:textId="77777777" w:rsidR="002E2215" w:rsidRPr="0063735E" w:rsidRDefault="002E2215" w:rsidP="000E3F9C">
                <w:pPr>
                  <w:jc w:val="both"/>
                  <w:rPr>
                    <w:rFonts w:ascii="Tahoma" w:hAnsi="Tahoma" w:cs="Tahoma"/>
                    <w:bCs/>
                    <w:sz w:val="16"/>
                    <w:szCs w:val="16"/>
                  </w:rPr>
                </w:pPr>
                <w:r w:rsidRPr="00491799">
                  <w:rPr>
                    <w:rFonts w:ascii="Tahoma" w:hAnsi="Tahoma" w:cs="Tahoma"/>
                    <w:bCs/>
                    <w:sz w:val="16"/>
                    <w:szCs w:val="16"/>
                    <w:shd w:val="clear" w:color="auto" w:fill="F2F2F2" w:themeFill="background1" w:themeFillShade="F2"/>
                  </w:rPr>
                  <w:t xml:space="preserve"> </w:t>
                </w:r>
              </w:p>
            </w:tc>
          </w:sdtContent>
        </w:sdt>
        <w:sdt>
          <w:sdtPr>
            <w:rPr>
              <w:rFonts w:ascii="Tahoma" w:hAnsi="Tahoma" w:cs="Tahoma"/>
              <w:bCs/>
              <w:sz w:val="16"/>
              <w:szCs w:val="16"/>
            </w:rPr>
            <w:id w:val="-1698686744"/>
            <w:placeholder>
              <w:docPart w:val="E72239E913194B04A367F7C6ABEE2413"/>
            </w:placeholder>
            <w:showingPlcHdr/>
            <w:text/>
          </w:sdtPr>
          <w:sdtEndPr/>
          <w:sdtContent>
            <w:tc>
              <w:tcPr>
                <w:tcW w:w="2521" w:type="dxa"/>
              </w:tcPr>
              <w:p w14:paraId="6725A960" w14:textId="60521595" w:rsidR="002E2215" w:rsidRPr="0063735E" w:rsidRDefault="0059651C" w:rsidP="000E3F9C">
                <w:pPr>
                  <w:jc w:val="both"/>
                  <w:rPr>
                    <w:rFonts w:ascii="Tahoma" w:hAnsi="Tahoma" w:cs="Tahoma"/>
                    <w:bCs/>
                    <w:sz w:val="16"/>
                    <w:szCs w:val="16"/>
                  </w:rPr>
                </w:pPr>
                <w:r w:rsidRPr="00491799">
                  <w:rPr>
                    <w:rFonts w:ascii="Tahoma" w:hAnsi="Tahoma" w:cs="Tahoma"/>
                    <w:bCs/>
                    <w:sz w:val="16"/>
                    <w:szCs w:val="16"/>
                    <w:shd w:val="clear" w:color="auto" w:fill="F2F2F2" w:themeFill="background1" w:themeFillShade="F2"/>
                  </w:rPr>
                  <w:t xml:space="preserve"> </w:t>
                </w:r>
              </w:p>
            </w:tc>
          </w:sdtContent>
        </w:sdt>
        <w:sdt>
          <w:sdtPr>
            <w:rPr>
              <w:rFonts w:ascii="Tahoma" w:hAnsi="Tahoma" w:cs="Tahoma"/>
              <w:bCs/>
              <w:sz w:val="16"/>
              <w:szCs w:val="16"/>
            </w:rPr>
            <w:id w:val="-822197394"/>
            <w:placeholder>
              <w:docPart w:val="E72239E913194B04A367F7C6ABEE2413"/>
            </w:placeholder>
            <w:showingPlcHdr/>
            <w:text/>
          </w:sdtPr>
          <w:sdtEndPr/>
          <w:sdtContent>
            <w:tc>
              <w:tcPr>
                <w:tcW w:w="2520" w:type="dxa"/>
              </w:tcPr>
              <w:p w14:paraId="2ADFBC77" w14:textId="16DF77A5" w:rsidR="002E2215" w:rsidRPr="0063735E" w:rsidRDefault="0059651C" w:rsidP="000E3F9C">
                <w:pPr>
                  <w:jc w:val="both"/>
                  <w:rPr>
                    <w:rFonts w:ascii="Tahoma" w:hAnsi="Tahoma" w:cs="Tahoma"/>
                    <w:bCs/>
                    <w:sz w:val="16"/>
                    <w:szCs w:val="16"/>
                  </w:rPr>
                </w:pPr>
                <w:r w:rsidRPr="00491799">
                  <w:rPr>
                    <w:rFonts w:ascii="Tahoma" w:hAnsi="Tahoma" w:cs="Tahoma"/>
                    <w:bCs/>
                    <w:sz w:val="16"/>
                    <w:szCs w:val="16"/>
                    <w:shd w:val="clear" w:color="auto" w:fill="F2F2F2" w:themeFill="background1" w:themeFillShade="F2"/>
                  </w:rPr>
                  <w:t xml:space="preserve"> </w:t>
                </w:r>
              </w:p>
            </w:tc>
          </w:sdtContent>
        </w:sdt>
      </w:tr>
      <w:tr w:rsidR="002E2215" w:rsidRPr="0063735E" w14:paraId="21245D06" w14:textId="77777777" w:rsidTr="002E2215">
        <w:trPr>
          <w:gridAfter w:val="1"/>
          <w:wAfter w:w="7" w:type="dxa"/>
        </w:trPr>
        <w:sdt>
          <w:sdtPr>
            <w:rPr>
              <w:rFonts w:ascii="Tahoma" w:hAnsi="Tahoma" w:cs="Tahoma"/>
              <w:bCs/>
              <w:sz w:val="16"/>
              <w:szCs w:val="16"/>
            </w:rPr>
            <w:id w:val="492455873"/>
            <w:placeholder>
              <w:docPart w:val="25EE9D483C2749B6826D9746D60CD25B"/>
            </w:placeholder>
            <w:showingPlcHdr/>
            <w:text/>
          </w:sdtPr>
          <w:sdtEndPr/>
          <w:sdtContent>
            <w:tc>
              <w:tcPr>
                <w:tcW w:w="4427" w:type="dxa"/>
              </w:tcPr>
              <w:p w14:paraId="1C894B87" w14:textId="77777777" w:rsidR="002E2215" w:rsidRPr="0063735E" w:rsidRDefault="002E2215" w:rsidP="000E3F9C">
                <w:pPr>
                  <w:jc w:val="both"/>
                  <w:rPr>
                    <w:rFonts w:ascii="Tahoma" w:hAnsi="Tahoma" w:cs="Tahoma"/>
                    <w:bCs/>
                    <w:sz w:val="16"/>
                    <w:szCs w:val="16"/>
                  </w:rPr>
                </w:pPr>
                <w:r w:rsidRPr="00491799">
                  <w:rPr>
                    <w:rFonts w:ascii="Tahoma" w:hAnsi="Tahoma" w:cs="Tahoma"/>
                    <w:bCs/>
                    <w:sz w:val="16"/>
                    <w:szCs w:val="16"/>
                    <w:shd w:val="clear" w:color="auto" w:fill="F2F2F2" w:themeFill="background1" w:themeFillShade="F2"/>
                  </w:rPr>
                  <w:t xml:space="preserve"> </w:t>
                </w:r>
              </w:p>
            </w:tc>
          </w:sdtContent>
        </w:sdt>
        <w:sdt>
          <w:sdtPr>
            <w:rPr>
              <w:rFonts w:ascii="Tahoma" w:hAnsi="Tahoma" w:cs="Tahoma"/>
              <w:bCs/>
              <w:sz w:val="16"/>
              <w:szCs w:val="16"/>
            </w:rPr>
            <w:id w:val="82586080"/>
            <w:placeholder>
              <w:docPart w:val="25EE9D483C2749B6826D9746D60CD25B"/>
            </w:placeholder>
            <w:showingPlcHdr/>
            <w:text/>
          </w:sdtPr>
          <w:sdtEndPr/>
          <w:sdtContent>
            <w:tc>
              <w:tcPr>
                <w:tcW w:w="2521" w:type="dxa"/>
              </w:tcPr>
              <w:p w14:paraId="5A233490" w14:textId="40DC4F67" w:rsidR="002E2215" w:rsidRPr="0063735E" w:rsidRDefault="0059651C" w:rsidP="000E3F9C">
                <w:pPr>
                  <w:jc w:val="both"/>
                  <w:rPr>
                    <w:rFonts w:ascii="Tahoma" w:hAnsi="Tahoma" w:cs="Tahoma"/>
                    <w:bCs/>
                    <w:sz w:val="16"/>
                    <w:szCs w:val="16"/>
                  </w:rPr>
                </w:pPr>
                <w:r w:rsidRPr="00491799">
                  <w:rPr>
                    <w:rFonts w:ascii="Tahoma" w:hAnsi="Tahoma" w:cs="Tahoma"/>
                    <w:bCs/>
                    <w:sz w:val="16"/>
                    <w:szCs w:val="16"/>
                    <w:shd w:val="clear" w:color="auto" w:fill="F2F2F2" w:themeFill="background1" w:themeFillShade="F2"/>
                  </w:rPr>
                  <w:t xml:space="preserve"> </w:t>
                </w:r>
              </w:p>
            </w:tc>
          </w:sdtContent>
        </w:sdt>
        <w:sdt>
          <w:sdtPr>
            <w:rPr>
              <w:rFonts w:ascii="Tahoma" w:hAnsi="Tahoma" w:cs="Tahoma"/>
              <w:bCs/>
              <w:sz w:val="16"/>
              <w:szCs w:val="16"/>
            </w:rPr>
            <w:id w:val="-835841330"/>
            <w:placeholder>
              <w:docPart w:val="25EE9D483C2749B6826D9746D60CD25B"/>
            </w:placeholder>
            <w:showingPlcHdr/>
            <w:text/>
          </w:sdtPr>
          <w:sdtEndPr/>
          <w:sdtContent>
            <w:tc>
              <w:tcPr>
                <w:tcW w:w="2520" w:type="dxa"/>
              </w:tcPr>
              <w:p w14:paraId="13A44CD6" w14:textId="2C047BB3" w:rsidR="002E2215" w:rsidRPr="0063735E" w:rsidRDefault="0059651C" w:rsidP="000E3F9C">
                <w:pPr>
                  <w:jc w:val="both"/>
                  <w:rPr>
                    <w:rFonts w:ascii="Tahoma" w:hAnsi="Tahoma" w:cs="Tahoma"/>
                    <w:bCs/>
                    <w:sz w:val="16"/>
                    <w:szCs w:val="16"/>
                  </w:rPr>
                </w:pPr>
                <w:r w:rsidRPr="00491799">
                  <w:rPr>
                    <w:rFonts w:ascii="Tahoma" w:hAnsi="Tahoma" w:cs="Tahoma"/>
                    <w:bCs/>
                    <w:sz w:val="16"/>
                    <w:szCs w:val="16"/>
                    <w:shd w:val="clear" w:color="auto" w:fill="F2F2F2" w:themeFill="background1" w:themeFillShade="F2"/>
                  </w:rPr>
                  <w:t xml:space="preserve"> </w:t>
                </w:r>
              </w:p>
            </w:tc>
          </w:sdtContent>
        </w:sdt>
      </w:tr>
      <w:tr w:rsidR="002E2215" w:rsidRPr="0063735E" w14:paraId="61F618C0" w14:textId="77777777" w:rsidTr="002E2215">
        <w:trPr>
          <w:gridAfter w:val="1"/>
          <w:wAfter w:w="7" w:type="dxa"/>
        </w:trPr>
        <w:sdt>
          <w:sdtPr>
            <w:rPr>
              <w:rFonts w:ascii="Tahoma" w:hAnsi="Tahoma" w:cs="Tahoma"/>
              <w:bCs/>
              <w:sz w:val="16"/>
              <w:szCs w:val="16"/>
            </w:rPr>
            <w:id w:val="-1153209233"/>
            <w:placeholder>
              <w:docPart w:val="E350943406954936A44FE6BD2AAB0AAB"/>
            </w:placeholder>
            <w:showingPlcHdr/>
            <w:text/>
          </w:sdtPr>
          <w:sdtEndPr/>
          <w:sdtContent>
            <w:tc>
              <w:tcPr>
                <w:tcW w:w="4427" w:type="dxa"/>
              </w:tcPr>
              <w:p w14:paraId="0B117A43" w14:textId="77777777" w:rsidR="002E2215" w:rsidRPr="0063735E" w:rsidRDefault="002E2215" w:rsidP="000E3F9C">
                <w:pPr>
                  <w:jc w:val="both"/>
                  <w:rPr>
                    <w:rFonts w:ascii="Tahoma" w:hAnsi="Tahoma" w:cs="Tahoma"/>
                    <w:bCs/>
                    <w:sz w:val="16"/>
                    <w:szCs w:val="16"/>
                  </w:rPr>
                </w:pPr>
                <w:r w:rsidRPr="00491799">
                  <w:rPr>
                    <w:rFonts w:ascii="Tahoma" w:hAnsi="Tahoma" w:cs="Tahoma"/>
                    <w:bCs/>
                    <w:sz w:val="16"/>
                    <w:szCs w:val="16"/>
                    <w:shd w:val="clear" w:color="auto" w:fill="F2F2F2" w:themeFill="background1" w:themeFillShade="F2"/>
                  </w:rPr>
                  <w:t xml:space="preserve"> </w:t>
                </w:r>
              </w:p>
            </w:tc>
          </w:sdtContent>
        </w:sdt>
        <w:sdt>
          <w:sdtPr>
            <w:rPr>
              <w:rFonts w:ascii="Tahoma" w:hAnsi="Tahoma" w:cs="Tahoma"/>
              <w:bCs/>
              <w:sz w:val="16"/>
              <w:szCs w:val="16"/>
            </w:rPr>
            <w:id w:val="850839960"/>
            <w:placeholder>
              <w:docPart w:val="E350943406954936A44FE6BD2AAB0AAB"/>
            </w:placeholder>
            <w:showingPlcHdr/>
            <w:text/>
          </w:sdtPr>
          <w:sdtEndPr/>
          <w:sdtContent>
            <w:tc>
              <w:tcPr>
                <w:tcW w:w="2521" w:type="dxa"/>
              </w:tcPr>
              <w:p w14:paraId="388C0FF7" w14:textId="7FB82237" w:rsidR="002E2215" w:rsidRPr="0063735E" w:rsidRDefault="0059651C" w:rsidP="000E3F9C">
                <w:pPr>
                  <w:jc w:val="both"/>
                  <w:rPr>
                    <w:rFonts w:ascii="Tahoma" w:hAnsi="Tahoma" w:cs="Tahoma"/>
                    <w:bCs/>
                    <w:sz w:val="16"/>
                    <w:szCs w:val="16"/>
                  </w:rPr>
                </w:pPr>
                <w:r w:rsidRPr="00491799">
                  <w:rPr>
                    <w:rFonts w:ascii="Tahoma" w:hAnsi="Tahoma" w:cs="Tahoma"/>
                    <w:bCs/>
                    <w:sz w:val="16"/>
                    <w:szCs w:val="16"/>
                    <w:shd w:val="clear" w:color="auto" w:fill="F2F2F2" w:themeFill="background1" w:themeFillShade="F2"/>
                  </w:rPr>
                  <w:t xml:space="preserve"> </w:t>
                </w:r>
              </w:p>
            </w:tc>
          </w:sdtContent>
        </w:sdt>
        <w:sdt>
          <w:sdtPr>
            <w:rPr>
              <w:rFonts w:ascii="Tahoma" w:hAnsi="Tahoma" w:cs="Tahoma"/>
              <w:bCs/>
              <w:sz w:val="16"/>
              <w:szCs w:val="16"/>
            </w:rPr>
            <w:id w:val="677625896"/>
            <w:placeholder>
              <w:docPart w:val="E350943406954936A44FE6BD2AAB0AAB"/>
            </w:placeholder>
            <w:showingPlcHdr/>
            <w:text/>
          </w:sdtPr>
          <w:sdtEndPr/>
          <w:sdtContent>
            <w:tc>
              <w:tcPr>
                <w:tcW w:w="2520" w:type="dxa"/>
              </w:tcPr>
              <w:p w14:paraId="704D5656" w14:textId="2C47FBE1" w:rsidR="002E2215" w:rsidRPr="0063735E" w:rsidRDefault="0059651C" w:rsidP="000E3F9C">
                <w:pPr>
                  <w:jc w:val="both"/>
                  <w:rPr>
                    <w:rFonts w:ascii="Tahoma" w:hAnsi="Tahoma" w:cs="Tahoma"/>
                    <w:bCs/>
                    <w:sz w:val="16"/>
                    <w:szCs w:val="16"/>
                  </w:rPr>
                </w:pPr>
                <w:r w:rsidRPr="00491799">
                  <w:rPr>
                    <w:rFonts w:ascii="Tahoma" w:hAnsi="Tahoma" w:cs="Tahoma"/>
                    <w:bCs/>
                    <w:sz w:val="16"/>
                    <w:szCs w:val="16"/>
                    <w:shd w:val="clear" w:color="auto" w:fill="F2F2F2" w:themeFill="background1" w:themeFillShade="F2"/>
                  </w:rPr>
                  <w:t xml:space="preserve"> </w:t>
                </w:r>
              </w:p>
            </w:tc>
          </w:sdtContent>
        </w:sdt>
      </w:tr>
      <w:tr w:rsidR="002E2215" w:rsidRPr="0063735E" w14:paraId="3B65342B" w14:textId="77777777" w:rsidTr="002E2215">
        <w:trPr>
          <w:gridAfter w:val="1"/>
          <w:wAfter w:w="7" w:type="dxa"/>
        </w:trPr>
        <w:sdt>
          <w:sdtPr>
            <w:rPr>
              <w:rFonts w:ascii="Tahoma" w:hAnsi="Tahoma" w:cs="Tahoma"/>
              <w:bCs/>
              <w:sz w:val="16"/>
              <w:szCs w:val="16"/>
            </w:rPr>
            <w:id w:val="17129289"/>
            <w:placeholder>
              <w:docPart w:val="23FAB844CEDE42488CCD99BC8DB48D8B"/>
            </w:placeholder>
            <w:showingPlcHdr/>
            <w:text/>
          </w:sdtPr>
          <w:sdtEndPr/>
          <w:sdtContent>
            <w:tc>
              <w:tcPr>
                <w:tcW w:w="4427" w:type="dxa"/>
              </w:tcPr>
              <w:p w14:paraId="3920732A" w14:textId="77777777" w:rsidR="002E2215" w:rsidRPr="0063735E" w:rsidRDefault="002E2215" w:rsidP="000E3F9C">
                <w:pPr>
                  <w:jc w:val="both"/>
                  <w:rPr>
                    <w:rFonts w:ascii="Tahoma" w:hAnsi="Tahoma" w:cs="Tahoma"/>
                    <w:bCs/>
                    <w:sz w:val="16"/>
                    <w:szCs w:val="16"/>
                  </w:rPr>
                </w:pPr>
                <w:r w:rsidRPr="00491799">
                  <w:rPr>
                    <w:rFonts w:ascii="Tahoma" w:hAnsi="Tahoma" w:cs="Tahoma"/>
                    <w:bCs/>
                    <w:sz w:val="16"/>
                    <w:szCs w:val="16"/>
                    <w:shd w:val="clear" w:color="auto" w:fill="F2F2F2" w:themeFill="background1" w:themeFillShade="F2"/>
                  </w:rPr>
                  <w:t xml:space="preserve"> </w:t>
                </w:r>
              </w:p>
            </w:tc>
          </w:sdtContent>
        </w:sdt>
        <w:sdt>
          <w:sdtPr>
            <w:rPr>
              <w:rFonts w:ascii="Tahoma" w:hAnsi="Tahoma" w:cs="Tahoma"/>
              <w:bCs/>
              <w:sz w:val="16"/>
              <w:szCs w:val="16"/>
            </w:rPr>
            <w:id w:val="-1029795513"/>
            <w:placeholder>
              <w:docPart w:val="23FAB844CEDE42488CCD99BC8DB48D8B"/>
            </w:placeholder>
            <w:showingPlcHdr/>
            <w:text/>
          </w:sdtPr>
          <w:sdtEndPr/>
          <w:sdtContent>
            <w:tc>
              <w:tcPr>
                <w:tcW w:w="2521" w:type="dxa"/>
              </w:tcPr>
              <w:p w14:paraId="2CEEDDF0" w14:textId="102AB92D" w:rsidR="002E2215" w:rsidRPr="0063735E" w:rsidRDefault="0059651C" w:rsidP="000E3F9C">
                <w:pPr>
                  <w:jc w:val="both"/>
                  <w:rPr>
                    <w:rFonts w:ascii="Tahoma" w:hAnsi="Tahoma" w:cs="Tahoma"/>
                    <w:bCs/>
                    <w:sz w:val="16"/>
                    <w:szCs w:val="16"/>
                  </w:rPr>
                </w:pPr>
                <w:r w:rsidRPr="00491799">
                  <w:rPr>
                    <w:rFonts w:ascii="Tahoma" w:hAnsi="Tahoma" w:cs="Tahoma"/>
                    <w:bCs/>
                    <w:sz w:val="16"/>
                    <w:szCs w:val="16"/>
                    <w:shd w:val="clear" w:color="auto" w:fill="F2F2F2" w:themeFill="background1" w:themeFillShade="F2"/>
                  </w:rPr>
                  <w:t xml:space="preserve"> </w:t>
                </w:r>
              </w:p>
            </w:tc>
          </w:sdtContent>
        </w:sdt>
        <w:sdt>
          <w:sdtPr>
            <w:rPr>
              <w:rFonts w:ascii="Tahoma" w:hAnsi="Tahoma" w:cs="Tahoma"/>
              <w:bCs/>
              <w:sz w:val="16"/>
              <w:szCs w:val="16"/>
            </w:rPr>
            <w:id w:val="-1168236513"/>
            <w:placeholder>
              <w:docPart w:val="23FAB844CEDE42488CCD99BC8DB48D8B"/>
            </w:placeholder>
            <w:showingPlcHdr/>
            <w:text/>
          </w:sdtPr>
          <w:sdtEndPr/>
          <w:sdtContent>
            <w:tc>
              <w:tcPr>
                <w:tcW w:w="2520" w:type="dxa"/>
              </w:tcPr>
              <w:p w14:paraId="62C50532" w14:textId="193C4625" w:rsidR="002E2215" w:rsidRPr="0063735E" w:rsidRDefault="0059651C" w:rsidP="000E3F9C">
                <w:pPr>
                  <w:jc w:val="both"/>
                  <w:rPr>
                    <w:rFonts w:ascii="Tahoma" w:hAnsi="Tahoma" w:cs="Tahoma"/>
                    <w:bCs/>
                    <w:sz w:val="16"/>
                    <w:szCs w:val="16"/>
                  </w:rPr>
                </w:pPr>
                <w:r w:rsidRPr="00491799">
                  <w:rPr>
                    <w:rFonts w:ascii="Tahoma" w:hAnsi="Tahoma" w:cs="Tahoma"/>
                    <w:bCs/>
                    <w:sz w:val="16"/>
                    <w:szCs w:val="16"/>
                    <w:shd w:val="clear" w:color="auto" w:fill="F2F2F2" w:themeFill="background1" w:themeFillShade="F2"/>
                  </w:rPr>
                  <w:t xml:space="preserve"> </w:t>
                </w:r>
              </w:p>
            </w:tc>
          </w:sdtContent>
        </w:sdt>
      </w:tr>
      <w:tr w:rsidR="002E2215" w:rsidRPr="0063735E" w14:paraId="65A78991" w14:textId="77777777" w:rsidTr="002E2215">
        <w:trPr>
          <w:gridAfter w:val="1"/>
          <w:wAfter w:w="7" w:type="dxa"/>
        </w:trPr>
        <w:sdt>
          <w:sdtPr>
            <w:rPr>
              <w:rFonts w:ascii="Tahoma" w:hAnsi="Tahoma" w:cs="Tahoma"/>
              <w:bCs/>
              <w:sz w:val="16"/>
              <w:szCs w:val="16"/>
            </w:rPr>
            <w:id w:val="-2018146886"/>
            <w:placeholder>
              <w:docPart w:val="0ACE2D82469E40DF9D2FC18E2DB4E577"/>
            </w:placeholder>
            <w:showingPlcHdr/>
            <w:text/>
          </w:sdtPr>
          <w:sdtEndPr/>
          <w:sdtContent>
            <w:tc>
              <w:tcPr>
                <w:tcW w:w="4427" w:type="dxa"/>
              </w:tcPr>
              <w:p w14:paraId="348F29C4" w14:textId="77777777" w:rsidR="002E2215" w:rsidRPr="0063735E" w:rsidRDefault="002E2215" w:rsidP="000E3F9C">
                <w:pPr>
                  <w:jc w:val="both"/>
                  <w:rPr>
                    <w:rFonts w:ascii="Tahoma" w:hAnsi="Tahoma" w:cs="Tahoma"/>
                    <w:bCs/>
                    <w:sz w:val="16"/>
                    <w:szCs w:val="16"/>
                  </w:rPr>
                </w:pPr>
                <w:r w:rsidRPr="00B02B50">
                  <w:rPr>
                    <w:rFonts w:ascii="Tahoma" w:hAnsi="Tahoma" w:cs="Tahoma"/>
                    <w:bCs/>
                    <w:sz w:val="16"/>
                    <w:szCs w:val="16"/>
                    <w:shd w:val="clear" w:color="auto" w:fill="F2F2F2" w:themeFill="background1" w:themeFillShade="F2"/>
                  </w:rPr>
                  <w:t xml:space="preserve"> </w:t>
                </w:r>
              </w:p>
            </w:tc>
          </w:sdtContent>
        </w:sdt>
        <w:sdt>
          <w:sdtPr>
            <w:rPr>
              <w:rFonts w:ascii="Tahoma" w:hAnsi="Tahoma" w:cs="Tahoma"/>
              <w:bCs/>
              <w:sz w:val="16"/>
              <w:szCs w:val="16"/>
            </w:rPr>
            <w:id w:val="-1657596028"/>
            <w:placeholder>
              <w:docPart w:val="0ACE2D82469E40DF9D2FC18E2DB4E577"/>
            </w:placeholder>
            <w:showingPlcHdr/>
            <w:text/>
          </w:sdtPr>
          <w:sdtEndPr/>
          <w:sdtContent>
            <w:tc>
              <w:tcPr>
                <w:tcW w:w="2521" w:type="dxa"/>
              </w:tcPr>
              <w:p w14:paraId="73421D5D" w14:textId="2F72EBA4" w:rsidR="002E2215" w:rsidRPr="0063735E" w:rsidRDefault="0059651C" w:rsidP="000E3F9C">
                <w:pPr>
                  <w:jc w:val="both"/>
                  <w:rPr>
                    <w:rFonts w:ascii="Tahoma" w:hAnsi="Tahoma" w:cs="Tahoma"/>
                    <w:bCs/>
                    <w:sz w:val="16"/>
                    <w:szCs w:val="16"/>
                  </w:rPr>
                </w:pPr>
                <w:r w:rsidRPr="00B02B50">
                  <w:rPr>
                    <w:rFonts w:ascii="Tahoma" w:hAnsi="Tahoma" w:cs="Tahoma"/>
                    <w:bCs/>
                    <w:sz w:val="16"/>
                    <w:szCs w:val="16"/>
                    <w:shd w:val="clear" w:color="auto" w:fill="F2F2F2" w:themeFill="background1" w:themeFillShade="F2"/>
                  </w:rPr>
                  <w:t xml:space="preserve"> </w:t>
                </w:r>
              </w:p>
            </w:tc>
          </w:sdtContent>
        </w:sdt>
        <w:sdt>
          <w:sdtPr>
            <w:rPr>
              <w:rFonts w:ascii="Tahoma" w:hAnsi="Tahoma" w:cs="Tahoma"/>
              <w:bCs/>
              <w:sz w:val="16"/>
              <w:szCs w:val="16"/>
            </w:rPr>
            <w:id w:val="1637378095"/>
            <w:placeholder>
              <w:docPart w:val="0ACE2D82469E40DF9D2FC18E2DB4E577"/>
            </w:placeholder>
            <w:showingPlcHdr/>
            <w:text/>
          </w:sdtPr>
          <w:sdtEndPr/>
          <w:sdtContent>
            <w:tc>
              <w:tcPr>
                <w:tcW w:w="2520" w:type="dxa"/>
              </w:tcPr>
              <w:p w14:paraId="4A6D7ED5" w14:textId="708C39D9" w:rsidR="002E2215" w:rsidRPr="0063735E" w:rsidRDefault="0059651C" w:rsidP="000E3F9C">
                <w:pPr>
                  <w:jc w:val="both"/>
                  <w:rPr>
                    <w:rFonts w:ascii="Tahoma" w:hAnsi="Tahoma" w:cs="Tahoma"/>
                    <w:bCs/>
                    <w:sz w:val="16"/>
                    <w:szCs w:val="16"/>
                  </w:rPr>
                </w:pPr>
                <w:r w:rsidRPr="00B02B50">
                  <w:rPr>
                    <w:rFonts w:ascii="Tahoma" w:hAnsi="Tahoma" w:cs="Tahoma"/>
                    <w:bCs/>
                    <w:sz w:val="16"/>
                    <w:szCs w:val="16"/>
                    <w:shd w:val="clear" w:color="auto" w:fill="F2F2F2" w:themeFill="background1" w:themeFillShade="F2"/>
                  </w:rPr>
                  <w:t xml:space="preserve"> </w:t>
                </w:r>
              </w:p>
            </w:tc>
          </w:sdtContent>
        </w:sdt>
      </w:tr>
      <w:tr w:rsidR="002E2215" w:rsidRPr="0063735E" w14:paraId="384DFD4D" w14:textId="77777777" w:rsidTr="002E2215">
        <w:trPr>
          <w:gridAfter w:val="1"/>
          <w:wAfter w:w="7" w:type="dxa"/>
        </w:trPr>
        <w:sdt>
          <w:sdtPr>
            <w:rPr>
              <w:rFonts w:ascii="Tahoma" w:hAnsi="Tahoma" w:cs="Tahoma"/>
              <w:bCs/>
              <w:sz w:val="16"/>
              <w:szCs w:val="16"/>
            </w:rPr>
            <w:id w:val="1923283681"/>
            <w:placeholder>
              <w:docPart w:val="27CD6F62ADAC4D7A8A46E837CDF38147"/>
            </w:placeholder>
            <w:showingPlcHdr/>
            <w:text/>
          </w:sdtPr>
          <w:sdtEndPr/>
          <w:sdtContent>
            <w:tc>
              <w:tcPr>
                <w:tcW w:w="4427" w:type="dxa"/>
              </w:tcPr>
              <w:p w14:paraId="675577DC" w14:textId="77777777" w:rsidR="002E2215" w:rsidRPr="0063735E" w:rsidRDefault="0063735E" w:rsidP="0063735E">
                <w:pPr>
                  <w:jc w:val="both"/>
                  <w:rPr>
                    <w:rFonts w:ascii="Tahoma" w:hAnsi="Tahoma" w:cs="Tahoma"/>
                    <w:bCs/>
                    <w:sz w:val="16"/>
                    <w:szCs w:val="16"/>
                  </w:rPr>
                </w:pPr>
                <w:r w:rsidRPr="00B02B50">
                  <w:rPr>
                    <w:rFonts w:ascii="Tahoma" w:hAnsi="Tahoma" w:cs="Tahoma"/>
                    <w:bCs/>
                    <w:sz w:val="16"/>
                    <w:szCs w:val="16"/>
                    <w:shd w:val="clear" w:color="auto" w:fill="F2F2F2" w:themeFill="background1" w:themeFillShade="F2"/>
                  </w:rPr>
                  <w:t xml:space="preserve"> </w:t>
                </w:r>
              </w:p>
            </w:tc>
          </w:sdtContent>
        </w:sdt>
        <w:sdt>
          <w:sdtPr>
            <w:rPr>
              <w:rFonts w:ascii="Tahoma" w:hAnsi="Tahoma" w:cs="Tahoma"/>
              <w:bCs/>
              <w:sz w:val="16"/>
              <w:szCs w:val="16"/>
            </w:rPr>
            <w:id w:val="-38675776"/>
            <w:placeholder>
              <w:docPart w:val="27CD6F62ADAC4D7A8A46E837CDF38147"/>
            </w:placeholder>
            <w:showingPlcHdr/>
            <w:text/>
          </w:sdtPr>
          <w:sdtEndPr/>
          <w:sdtContent>
            <w:tc>
              <w:tcPr>
                <w:tcW w:w="2521" w:type="dxa"/>
              </w:tcPr>
              <w:p w14:paraId="54E41A3F" w14:textId="23924A56" w:rsidR="002E2215" w:rsidRPr="0063735E" w:rsidRDefault="0059651C" w:rsidP="000E3F9C">
                <w:pPr>
                  <w:jc w:val="both"/>
                  <w:rPr>
                    <w:rFonts w:ascii="Tahoma" w:hAnsi="Tahoma" w:cs="Tahoma"/>
                    <w:bCs/>
                    <w:sz w:val="16"/>
                    <w:szCs w:val="16"/>
                  </w:rPr>
                </w:pPr>
                <w:r w:rsidRPr="00B02B50">
                  <w:rPr>
                    <w:rFonts w:ascii="Tahoma" w:hAnsi="Tahoma" w:cs="Tahoma"/>
                    <w:bCs/>
                    <w:sz w:val="16"/>
                    <w:szCs w:val="16"/>
                    <w:shd w:val="clear" w:color="auto" w:fill="F2F2F2" w:themeFill="background1" w:themeFillShade="F2"/>
                  </w:rPr>
                  <w:t xml:space="preserve"> </w:t>
                </w:r>
              </w:p>
            </w:tc>
          </w:sdtContent>
        </w:sdt>
        <w:sdt>
          <w:sdtPr>
            <w:rPr>
              <w:rFonts w:ascii="Tahoma" w:hAnsi="Tahoma" w:cs="Tahoma"/>
              <w:bCs/>
              <w:sz w:val="16"/>
              <w:szCs w:val="16"/>
            </w:rPr>
            <w:id w:val="1358932942"/>
            <w:placeholder>
              <w:docPart w:val="27CD6F62ADAC4D7A8A46E837CDF38147"/>
            </w:placeholder>
            <w:showingPlcHdr/>
            <w:text/>
          </w:sdtPr>
          <w:sdtEndPr/>
          <w:sdtContent>
            <w:tc>
              <w:tcPr>
                <w:tcW w:w="2520" w:type="dxa"/>
              </w:tcPr>
              <w:p w14:paraId="4DCFCF3C" w14:textId="68326E9A" w:rsidR="002E2215" w:rsidRPr="0063735E" w:rsidRDefault="0059651C" w:rsidP="000E3F9C">
                <w:pPr>
                  <w:jc w:val="both"/>
                  <w:rPr>
                    <w:rFonts w:ascii="Tahoma" w:hAnsi="Tahoma" w:cs="Tahoma"/>
                    <w:bCs/>
                    <w:sz w:val="16"/>
                    <w:szCs w:val="16"/>
                  </w:rPr>
                </w:pPr>
                <w:r w:rsidRPr="00B02B50">
                  <w:rPr>
                    <w:rFonts w:ascii="Tahoma" w:hAnsi="Tahoma" w:cs="Tahoma"/>
                    <w:bCs/>
                    <w:sz w:val="16"/>
                    <w:szCs w:val="16"/>
                    <w:shd w:val="clear" w:color="auto" w:fill="F2F2F2" w:themeFill="background1" w:themeFillShade="F2"/>
                  </w:rPr>
                  <w:t xml:space="preserve"> </w:t>
                </w:r>
              </w:p>
            </w:tc>
          </w:sdtContent>
        </w:sdt>
      </w:tr>
      <w:tr w:rsidR="002E2215" w:rsidRPr="0063735E" w14:paraId="505CD317" w14:textId="77777777" w:rsidTr="002E2215">
        <w:trPr>
          <w:gridAfter w:val="1"/>
          <w:wAfter w:w="7" w:type="dxa"/>
        </w:trPr>
        <w:sdt>
          <w:sdtPr>
            <w:rPr>
              <w:rFonts w:ascii="Tahoma" w:hAnsi="Tahoma" w:cs="Tahoma"/>
              <w:bCs/>
              <w:sz w:val="16"/>
              <w:szCs w:val="16"/>
            </w:rPr>
            <w:id w:val="1404797150"/>
            <w:placeholder>
              <w:docPart w:val="87A5D04F54BA4AC398681FA279C47861"/>
            </w:placeholder>
            <w:showingPlcHdr/>
            <w:text/>
          </w:sdtPr>
          <w:sdtEndPr/>
          <w:sdtContent>
            <w:tc>
              <w:tcPr>
                <w:tcW w:w="4427" w:type="dxa"/>
              </w:tcPr>
              <w:p w14:paraId="22FB37E9" w14:textId="77777777" w:rsidR="002E2215" w:rsidRPr="0063735E" w:rsidRDefault="002E2215" w:rsidP="000E3F9C">
                <w:pPr>
                  <w:jc w:val="both"/>
                  <w:rPr>
                    <w:rFonts w:ascii="Tahoma" w:hAnsi="Tahoma" w:cs="Tahoma"/>
                    <w:bCs/>
                    <w:sz w:val="16"/>
                    <w:szCs w:val="16"/>
                  </w:rPr>
                </w:pPr>
                <w:r w:rsidRPr="00B02B50">
                  <w:rPr>
                    <w:rFonts w:ascii="Tahoma" w:hAnsi="Tahoma" w:cs="Tahoma"/>
                    <w:bCs/>
                    <w:sz w:val="16"/>
                    <w:szCs w:val="16"/>
                    <w:shd w:val="clear" w:color="auto" w:fill="F2F2F2" w:themeFill="background1" w:themeFillShade="F2"/>
                  </w:rPr>
                  <w:t xml:space="preserve"> </w:t>
                </w:r>
              </w:p>
            </w:tc>
          </w:sdtContent>
        </w:sdt>
        <w:sdt>
          <w:sdtPr>
            <w:rPr>
              <w:rFonts w:ascii="Tahoma" w:hAnsi="Tahoma" w:cs="Tahoma"/>
              <w:bCs/>
              <w:sz w:val="16"/>
              <w:szCs w:val="16"/>
            </w:rPr>
            <w:id w:val="399560584"/>
            <w:placeholder>
              <w:docPart w:val="87A5D04F54BA4AC398681FA279C47861"/>
            </w:placeholder>
            <w:showingPlcHdr/>
            <w:text/>
          </w:sdtPr>
          <w:sdtEndPr/>
          <w:sdtContent>
            <w:tc>
              <w:tcPr>
                <w:tcW w:w="2521" w:type="dxa"/>
              </w:tcPr>
              <w:p w14:paraId="1A9C9D52" w14:textId="6E1C8F2C" w:rsidR="002E2215" w:rsidRPr="0063735E" w:rsidRDefault="0059651C" w:rsidP="000E3F9C">
                <w:pPr>
                  <w:jc w:val="both"/>
                  <w:rPr>
                    <w:rFonts w:ascii="Tahoma" w:hAnsi="Tahoma" w:cs="Tahoma"/>
                    <w:bCs/>
                    <w:sz w:val="16"/>
                    <w:szCs w:val="16"/>
                  </w:rPr>
                </w:pPr>
                <w:r w:rsidRPr="00B02B50">
                  <w:rPr>
                    <w:rFonts w:ascii="Tahoma" w:hAnsi="Tahoma" w:cs="Tahoma"/>
                    <w:bCs/>
                    <w:sz w:val="16"/>
                    <w:szCs w:val="16"/>
                    <w:shd w:val="clear" w:color="auto" w:fill="F2F2F2" w:themeFill="background1" w:themeFillShade="F2"/>
                  </w:rPr>
                  <w:t xml:space="preserve"> </w:t>
                </w:r>
              </w:p>
            </w:tc>
          </w:sdtContent>
        </w:sdt>
        <w:sdt>
          <w:sdtPr>
            <w:rPr>
              <w:rFonts w:ascii="Tahoma" w:hAnsi="Tahoma" w:cs="Tahoma"/>
              <w:bCs/>
              <w:sz w:val="16"/>
              <w:szCs w:val="16"/>
            </w:rPr>
            <w:id w:val="-111220247"/>
            <w:placeholder>
              <w:docPart w:val="87A5D04F54BA4AC398681FA279C47861"/>
            </w:placeholder>
            <w:text/>
          </w:sdtPr>
          <w:sdtEndPr/>
          <w:sdtContent>
            <w:tc>
              <w:tcPr>
                <w:tcW w:w="2520" w:type="dxa"/>
              </w:tcPr>
              <w:p w14:paraId="054C04B2" w14:textId="77777777" w:rsidR="002E2215" w:rsidRPr="0063735E" w:rsidRDefault="000A4072" w:rsidP="000A4072">
                <w:pPr>
                  <w:jc w:val="both"/>
                  <w:rPr>
                    <w:rFonts w:ascii="Tahoma" w:hAnsi="Tahoma" w:cs="Tahoma"/>
                    <w:bCs/>
                    <w:sz w:val="16"/>
                    <w:szCs w:val="16"/>
                  </w:rPr>
                </w:pPr>
                <w:r w:rsidRPr="00B02B50">
                  <w:rPr>
                    <w:rFonts w:ascii="Tahoma" w:hAnsi="Tahoma" w:cs="Tahoma"/>
                    <w:bCs/>
                    <w:sz w:val="16"/>
                    <w:szCs w:val="16"/>
                    <w:shd w:val="clear" w:color="auto" w:fill="F2F2F2" w:themeFill="background1" w:themeFillShade="F2"/>
                  </w:rPr>
                  <w:t xml:space="preserve"> </w:t>
                </w:r>
              </w:p>
            </w:tc>
          </w:sdtContent>
        </w:sdt>
      </w:tr>
      <w:tr w:rsidR="00764DEF" w:rsidRPr="0063735E" w14:paraId="2F2C34ED" w14:textId="77777777" w:rsidTr="002E2215">
        <w:sdt>
          <w:sdtPr>
            <w:rPr>
              <w:rFonts w:ascii="Tahoma" w:hAnsi="Tahoma" w:cs="Tahoma"/>
              <w:bCs/>
              <w:sz w:val="16"/>
              <w:szCs w:val="16"/>
            </w:rPr>
            <w:id w:val="-1763748689"/>
            <w:placeholder>
              <w:docPart w:val="899C7EB7D2CF41FDBBF57574B1708199"/>
            </w:placeholder>
            <w:showingPlcHdr/>
            <w:text/>
          </w:sdtPr>
          <w:sdtEndPr/>
          <w:sdtContent>
            <w:tc>
              <w:tcPr>
                <w:tcW w:w="4427" w:type="dxa"/>
              </w:tcPr>
              <w:p w14:paraId="141AFC90" w14:textId="77777777" w:rsidR="00764DEF" w:rsidRPr="0063735E" w:rsidRDefault="002E2215" w:rsidP="002E2215">
                <w:pPr>
                  <w:jc w:val="both"/>
                  <w:rPr>
                    <w:rFonts w:ascii="Tahoma" w:hAnsi="Tahoma" w:cs="Tahoma"/>
                    <w:bCs/>
                    <w:sz w:val="16"/>
                    <w:szCs w:val="16"/>
                  </w:rPr>
                </w:pPr>
                <w:r w:rsidRPr="00B02B50">
                  <w:rPr>
                    <w:rFonts w:ascii="Tahoma" w:hAnsi="Tahoma" w:cs="Tahoma"/>
                    <w:bCs/>
                    <w:sz w:val="16"/>
                    <w:szCs w:val="16"/>
                    <w:shd w:val="clear" w:color="auto" w:fill="F2F2F2" w:themeFill="background1" w:themeFillShade="F2"/>
                  </w:rPr>
                  <w:t xml:space="preserve"> </w:t>
                </w:r>
              </w:p>
            </w:tc>
          </w:sdtContent>
        </w:sdt>
        <w:sdt>
          <w:sdtPr>
            <w:rPr>
              <w:rFonts w:ascii="Tahoma" w:hAnsi="Tahoma" w:cs="Tahoma"/>
              <w:bCs/>
              <w:sz w:val="16"/>
              <w:szCs w:val="16"/>
            </w:rPr>
            <w:id w:val="-2037189473"/>
            <w:placeholder>
              <w:docPart w:val="F079E75AC97147829A951331A76EF4DF"/>
            </w:placeholder>
            <w:showingPlcHdr/>
            <w:text/>
          </w:sdtPr>
          <w:sdtEndPr/>
          <w:sdtContent>
            <w:tc>
              <w:tcPr>
                <w:tcW w:w="2521" w:type="dxa"/>
              </w:tcPr>
              <w:p w14:paraId="6A57E6AB" w14:textId="77777777" w:rsidR="00764DEF" w:rsidRPr="0063735E" w:rsidRDefault="002E2215" w:rsidP="002E2215">
                <w:pPr>
                  <w:jc w:val="both"/>
                  <w:rPr>
                    <w:rFonts w:ascii="Tahoma" w:hAnsi="Tahoma" w:cs="Tahoma"/>
                    <w:bCs/>
                    <w:sz w:val="16"/>
                    <w:szCs w:val="16"/>
                  </w:rPr>
                </w:pPr>
                <w:r w:rsidRPr="00B02B50">
                  <w:rPr>
                    <w:rFonts w:ascii="Tahoma" w:hAnsi="Tahoma" w:cs="Tahoma"/>
                    <w:bCs/>
                    <w:sz w:val="16"/>
                    <w:szCs w:val="16"/>
                    <w:shd w:val="clear" w:color="auto" w:fill="F2F2F2" w:themeFill="background1" w:themeFillShade="F2"/>
                  </w:rPr>
                  <w:t xml:space="preserve"> </w:t>
                </w:r>
              </w:p>
            </w:tc>
          </w:sdtContent>
        </w:sdt>
        <w:sdt>
          <w:sdtPr>
            <w:rPr>
              <w:rFonts w:ascii="Tahoma" w:hAnsi="Tahoma" w:cs="Tahoma"/>
              <w:bCs/>
              <w:sz w:val="16"/>
              <w:szCs w:val="16"/>
            </w:rPr>
            <w:id w:val="-1028799768"/>
            <w:placeholder>
              <w:docPart w:val="790D03886743497EBC33AD4522784552"/>
            </w:placeholder>
            <w:showingPlcHdr/>
            <w:text/>
          </w:sdtPr>
          <w:sdtEndPr/>
          <w:sdtContent>
            <w:tc>
              <w:tcPr>
                <w:tcW w:w="2527" w:type="dxa"/>
                <w:gridSpan w:val="2"/>
              </w:tcPr>
              <w:p w14:paraId="49391D77" w14:textId="77777777" w:rsidR="00764DEF" w:rsidRPr="0063735E" w:rsidRDefault="002E2215" w:rsidP="002E2215">
                <w:pPr>
                  <w:jc w:val="both"/>
                  <w:rPr>
                    <w:rFonts w:ascii="Tahoma" w:hAnsi="Tahoma" w:cs="Tahoma"/>
                    <w:bCs/>
                    <w:sz w:val="16"/>
                    <w:szCs w:val="16"/>
                  </w:rPr>
                </w:pPr>
                <w:r w:rsidRPr="00B02B50">
                  <w:rPr>
                    <w:rFonts w:ascii="Tahoma" w:hAnsi="Tahoma" w:cs="Tahoma"/>
                    <w:bCs/>
                    <w:sz w:val="16"/>
                    <w:szCs w:val="16"/>
                    <w:shd w:val="clear" w:color="auto" w:fill="F2F2F2" w:themeFill="background1" w:themeFillShade="F2"/>
                  </w:rPr>
                  <w:t xml:space="preserve"> </w:t>
                </w:r>
              </w:p>
            </w:tc>
          </w:sdtContent>
        </w:sdt>
      </w:tr>
      <w:tr w:rsidR="002E2215" w:rsidRPr="0063735E" w14:paraId="12D9FDE6" w14:textId="77777777" w:rsidTr="002E2215">
        <w:sdt>
          <w:sdtPr>
            <w:rPr>
              <w:rFonts w:ascii="Tahoma" w:hAnsi="Tahoma" w:cs="Tahoma"/>
              <w:bCs/>
              <w:sz w:val="16"/>
              <w:szCs w:val="16"/>
            </w:rPr>
            <w:id w:val="-636412508"/>
            <w:placeholder>
              <w:docPart w:val="1747A85C200149238F8E369A7C756A00"/>
            </w:placeholder>
            <w:showingPlcHdr/>
            <w:text/>
          </w:sdtPr>
          <w:sdtEndPr/>
          <w:sdtContent>
            <w:tc>
              <w:tcPr>
                <w:tcW w:w="4427" w:type="dxa"/>
              </w:tcPr>
              <w:p w14:paraId="4DF721A4" w14:textId="77777777" w:rsidR="002E2215" w:rsidRPr="0063735E" w:rsidRDefault="002E2215" w:rsidP="000E3F9C">
                <w:pPr>
                  <w:jc w:val="both"/>
                  <w:rPr>
                    <w:rFonts w:ascii="Tahoma" w:hAnsi="Tahoma" w:cs="Tahoma"/>
                    <w:bCs/>
                    <w:sz w:val="16"/>
                    <w:szCs w:val="16"/>
                  </w:rPr>
                </w:pPr>
                <w:r w:rsidRPr="00B02B50">
                  <w:rPr>
                    <w:rFonts w:ascii="Tahoma" w:hAnsi="Tahoma" w:cs="Tahoma"/>
                    <w:bCs/>
                    <w:sz w:val="16"/>
                    <w:szCs w:val="16"/>
                    <w:shd w:val="clear" w:color="auto" w:fill="F2F2F2" w:themeFill="background1" w:themeFillShade="F2"/>
                  </w:rPr>
                  <w:t xml:space="preserve"> </w:t>
                </w:r>
              </w:p>
            </w:tc>
          </w:sdtContent>
        </w:sdt>
        <w:sdt>
          <w:sdtPr>
            <w:rPr>
              <w:rFonts w:ascii="Tahoma" w:hAnsi="Tahoma" w:cs="Tahoma"/>
              <w:bCs/>
              <w:sz w:val="16"/>
              <w:szCs w:val="16"/>
            </w:rPr>
            <w:id w:val="2029139477"/>
            <w:placeholder>
              <w:docPart w:val="1747A85C200149238F8E369A7C756A00"/>
            </w:placeholder>
            <w:showingPlcHdr/>
            <w:text/>
          </w:sdtPr>
          <w:sdtEndPr/>
          <w:sdtContent>
            <w:tc>
              <w:tcPr>
                <w:tcW w:w="2521" w:type="dxa"/>
              </w:tcPr>
              <w:p w14:paraId="1CD27D9A" w14:textId="15067F15" w:rsidR="002E2215" w:rsidRPr="0063735E" w:rsidRDefault="0059651C" w:rsidP="000E3F9C">
                <w:pPr>
                  <w:jc w:val="both"/>
                  <w:rPr>
                    <w:rFonts w:ascii="Tahoma" w:hAnsi="Tahoma" w:cs="Tahoma"/>
                    <w:bCs/>
                    <w:sz w:val="16"/>
                    <w:szCs w:val="16"/>
                  </w:rPr>
                </w:pPr>
                <w:r w:rsidRPr="00B02B50">
                  <w:rPr>
                    <w:rFonts w:ascii="Tahoma" w:hAnsi="Tahoma" w:cs="Tahoma"/>
                    <w:bCs/>
                    <w:sz w:val="16"/>
                    <w:szCs w:val="16"/>
                    <w:shd w:val="clear" w:color="auto" w:fill="F2F2F2" w:themeFill="background1" w:themeFillShade="F2"/>
                  </w:rPr>
                  <w:t xml:space="preserve"> </w:t>
                </w:r>
              </w:p>
            </w:tc>
          </w:sdtContent>
        </w:sdt>
        <w:sdt>
          <w:sdtPr>
            <w:rPr>
              <w:rFonts w:ascii="Tahoma" w:hAnsi="Tahoma" w:cs="Tahoma"/>
              <w:bCs/>
              <w:sz w:val="16"/>
              <w:szCs w:val="16"/>
            </w:rPr>
            <w:id w:val="379370878"/>
            <w:placeholder>
              <w:docPart w:val="1747A85C200149238F8E369A7C756A00"/>
            </w:placeholder>
            <w:showingPlcHdr/>
            <w:text/>
          </w:sdtPr>
          <w:sdtEndPr/>
          <w:sdtContent>
            <w:tc>
              <w:tcPr>
                <w:tcW w:w="2527" w:type="dxa"/>
                <w:gridSpan w:val="2"/>
              </w:tcPr>
              <w:p w14:paraId="52293B6F" w14:textId="5C4C624B" w:rsidR="002E2215" w:rsidRPr="0063735E" w:rsidRDefault="0059651C" w:rsidP="000E3F9C">
                <w:pPr>
                  <w:jc w:val="both"/>
                  <w:rPr>
                    <w:rFonts w:ascii="Tahoma" w:hAnsi="Tahoma" w:cs="Tahoma"/>
                    <w:bCs/>
                    <w:sz w:val="16"/>
                    <w:szCs w:val="16"/>
                  </w:rPr>
                </w:pPr>
                <w:r w:rsidRPr="00B02B50">
                  <w:rPr>
                    <w:rFonts w:ascii="Tahoma" w:hAnsi="Tahoma" w:cs="Tahoma"/>
                    <w:bCs/>
                    <w:sz w:val="16"/>
                    <w:szCs w:val="16"/>
                    <w:shd w:val="clear" w:color="auto" w:fill="F2F2F2" w:themeFill="background1" w:themeFillShade="F2"/>
                  </w:rPr>
                  <w:t xml:space="preserve"> </w:t>
                </w:r>
              </w:p>
            </w:tc>
          </w:sdtContent>
        </w:sdt>
      </w:tr>
      <w:tr w:rsidR="002E2215" w:rsidRPr="0063735E" w14:paraId="152D8463" w14:textId="77777777" w:rsidTr="002E2215">
        <w:sdt>
          <w:sdtPr>
            <w:rPr>
              <w:rFonts w:ascii="Tahoma" w:hAnsi="Tahoma" w:cs="Tahoma"/>
              <w:bCs/>
              <w:sz w:val="16"/>
              <w:szCs w:val="16"/>
            </w:rPr>
            <w:id w:val="-970134847"/>
            <w:placeholder>
              <w:docPart w:val="E703DFE4C4AB4998AC2A5658C0A37DDC"/>
            </w:placeholder>
            <w:showingPlcHdr/>
            <w:text/>
          </w:sdtPr>
          <w:sdtEndPr/>
          <w:sdtContent>
            <w:tc>
              <w:tcPr>
                <w:tcW w:w="4427" w:type="dxa"/>
              </w:tcPr>
              <w:p w14:paraId="4FEE1B99" w14:textId="77777777" w:rsidR="002E2215" w:rsidRPr="0063735E" w:rsidRDefault="002E2215" w:rsidP="000E3F9C">
                <w:pPr>
                  <w:jc w:val="both"/>
                  <w:rPr>
                    <w:rFonts w:ascii="Tahoma" w:hAnsi="Tahoma" w:cs="Tahoma"/>
                    <w:bCs/>
                    <w:sz w:val="16"/>
                    <w:szCs w:val="16"/>
                  </w:rPr>
                </w:pPr>
                <w:r w:rsidRPr="00B02B50">
                  <w:rPr>
                    <w:rFonts w:ascii="Tahoma" w:hAnsi="Tahoma" w:cs="Tahoma"/>
                    <w:bCs/>
                    <w:sz w:val="16"/>
                    <w:szCs w:val="16"/>
                    <w:shd w:val="clear" w:color="auto" w:fill="F2F2F2" w:themeFill="background1" w:themeFillShade="F2"/>
                  </w:rPr>
                  <w:t xml:space="preserve"> </w:t>
                </w:r>
              </w:p>
            </w:tc>
          </w:sdtContent>
        </w:sdt>
        <w:sdt>
          <w:sdtPr>
            <w:rPr>
              <w:rFonts w:ascii="Tahoma" w:hAnsi="Tahoma" w:cs="Tahoma"/>
              <w:bCs/>
              <w:sz w:val="16"/>
              <w:szCs w:val="16"/>
            </w:rPr>
            <w:id w:val="1553808192"/>
            <w:placeholder>
              <w:docPart w:val="E703DFE4C4AB4998AC2A5658C0A37DDC"/>
            </w:placeholder>
            <w:showingPlcHdr/>
            <w:text/>
          </w:sdtPr>
          <w:sdtEndPr/>
          <w:sdtContent>
            <w:tc>
              <w:tcPr>
                <w:tcW w:w="2521" w:type="dxa"/>
              </w:tcPr>
              <w:p w14:paraId="7CA59B83" w14:textId="03142D92" w:rsidR="002E2215" w:rsidRPr="0063735E" w:rsidRDefault="0059651C" w:rsidP="000E3F9C">
                <w:pPr>
                  <w:jc w:val="both"/>
                  <w:rPr>
                    <w:rFonts w:ascii="Tahoma" w:hAnsi="Tahoma" w:cs="Tahoma"/>
                    <w:bCs/>
                    <w:sz w:val="16"/>
                    <w:szCs w:val="16"/>
                  </w:rPr>
                </w:pPr>
                <w:r w:rsidRPr="00B02B50">
                  <w:rPr>
                    <w:rFonts w:ascii="Tahoma" w:hAnsi="Tahoma" w:cs="Tahoma"/>
                    <w:bCs/>
                    <w:sz w:val="16"/>
                    <w:szCs w:val="16"/>
                    <w:shd w:val="clear" w:color="auto" w:fill="F2F2F2" w:themeFill="background1" w:themeFillShade="F2"/>
                  </w:rPr>
                  <w:t xml:space="preserve"> </w:t>
                </w:r>
              </w:p>
            </w:tc>
          </w:sdtContent>
        </w:sdt>
        <w:sdt>
          <w:sdtPr>
            <w:rPr>
              <w:rFonts w:ascii="Tahoma" w:hAnsi="Tahoma" w:cs="Tahoma"/>
              <w:bCs/>
              <w:sz w:val="16"/>
              <w:szCs w:val="16"/>
            </w:rPr>
            <w:id w:val="1650316787"/>
            <w:placeholder>
              <w:docPart w:val="E703DFE4C4AB4998AC2A5658C0A37DDC"/>
            </w:placeholder>
            <w:showingPlcHdr/>
            <w:text/>
          </w:sdtPr>
          <w:sdtEndPr/>
          <w:sdtContent>
            <w:tc>
              <w:tcPr>
                <w:tcW w:w="2527" w:type="dxa"/>
                <w:gridSpan w:val="2"/>
              </w:tcPr>
              <w:p w14:paraId="784BF61C" w14:textId="7AB03E86" w:rsidR="002E2215" w:rsidRPr="0063735E" w:rsidRDefault="0059651C" w:rsidP="000E3F9C">
                <w:pPr>
                  <w:jc w:val="both"/>
                  <w:rPr>
                    <w:rFonts w:ascii="Tahoma" w:hAnsi="Tahoma" w:cs="Tahoma"/>
                    <w:bCs/>
                    <w:sz w:val="16"/>
                    <w:szCs w:val="16"/>
                  </w:rPr>
                </w:pPr>
                <w:r w:rsidRPr="00B02B50">
                  <w:rPr>
                    <w:rFonts w:ascii="Tahoma" w:hAnsi="Tahoma" w:cs="Tahoma"/>
                    <w:bCs/>
                    <w:sz w:val="16"/>
                    <w:szCs w:val="16"/>
                    <w:shd w:val="clear" w:color="auto" w:fill="F2F2F2" w:themeFill="background1" w:themeFillShade="F2"/>
                  </w:rPr>
                  <w:t xml:space="preserve"> </w:t>
                </w:r>
              </w:p>
            </w:tc>
          </w:sdtContent>
        </w:sdt>
      </w:tr>
      <w:tr w:rsidR="0063735E" w:rsidRPr="0063735E" w14:paraId="5A63823C" w14:textId="77777777" w:rsidTr="0063735E">
        <w:trPr>
          <w:gridAfter w:val="1"/>
          <w:wAfter w:w="7" w:type="dxa"/>
        </w:trPr>
        <w:sdt>
          <w:sdtPr>
            <w:rPr>
              <w:rFonts w:ascii="Tahoma" w:hAnsi="Tahoma" w:cs="Tahoma"/>
              <w:bCs/>
              <w:sz w:val="16"/>
              <w:szCs w:val="16"/>
            </w:rPr>
            <w:id w:val="663133157"/>
            <w:placeholder>
              <w:docPart w:val="7572DB037FA340628BCEBD3B104F9AEE"/>
            </w:placeholder>
            <w:showingPlcHdr/>
            <w:text/>
          </w:sdtPr>
          <w:sdtEndPr/>
          <w:sdtContent>
            <w:tc>
              <w:tcPr>
                <w:tcW w:w="4427" w:type="dxa"/>
              </w:tcPr>
              <w:p w14:paraId="0E3C9951" w14:textId="77777777" w:rsidR="0063735E" w:rsidRPr="0063735E" w:rsidRDefault="0063735E" w:rsidP="006273EA">
                <w:pPr>
                  <w:jc w:val="both"/>
                  <w:rPr>
                    <w:rFonts w:ascii="Tahoma" w:hAnsi="Tahoma" w:cs="Tahoma"/>
                    <w:bCs/>
                    <w:sz w:val="16"/>
                    <w:szCs w:val="16"/>
                  </w:rPr>
                </w:pPr>
                <w:r w:rsidRPr="00B02B50">
                  <w:rPr>
                    <w:rFonts w:ascii="Tahoma" w:hAnsi="Tahoma" w:cs="Tahoma"/>
                    <w:bCs/>
                    <w:sz w:val="16"/>
                    <w:szCs w:val="16"/>
                    <w:shd w:val="clear" w:color="auto" w:fill="F2F2F2" w:themeFill="background1" w:themeFillShade="F2"/>
                  </w:rPr>
                  <w:t xml:space="preserve"> </w:t>
                </w:r>
              </w:p>
            </w:tc>
          </w:sdtContent>
        </w:sdt>
        <w:sdt>
          <w:sdtPr>
            <w:rPr>
              <w:rFonts w:ascii="Tahoma" w:hAnsi="Tahoma" w:cs="Tahoma"/>
              <w:bCs/>
              <w:sz w:val="16"/>
              <w:szCs w:val="16"/>
            </w:rPr>
            <w:id w:val="205925558"/>
            <w:placeholder>
              <w:docPart w:val="7572DB037FA340628BCEBD3B104F9AEE"/>
            </w:placeholder>
            <w:showingPlcHdr/>
            <w:text/>
          </w:sdtPr>
          <w:sdtEndPr/>
          <w:sdtContent>
            <w:tc>
              <w:tcPr>
                <w:tcW w:w="2521" w:type="dxa"/>
              </w:tcPr>
              <w:p w14:paraId="45D2799D" w14:textId="1046A4D3" w:rsidR="0063735E" w:rsidRPr="0063735E" w:rsidRDefault="0059651C" w:rsidP="006273EA">
                <w:pPr>
                  <w:jc w:val="both"/>
                  <w:rPr>
                    <w:rFonts w:ascii="Tahoma" w:hAnsi="Tahoma" w:cs="Tahoma"/>
                    <w:bCs/>
                    <w:sz w:val="16"/>
                    <w:szCs w:val="16"/>
                  </w:rPr>
                </w:pPr>
                <w:r w:rsidRPr="00B02B50">
                  <w:rPr>
                    <w:rFonts w:ascii="Tahoma" w:hAnsi="Tahoma" w:cs="Tahoma"/>
                    <w:bCs/>
                    <w:sz w:val="16"/>
                    <w:szCs w:val="16"/>
                    <w:shd w:val="clear" w:color="auto" w:fill="F2F2F2" w:themeFill="background1" w:themeFillShade="F2"/>
                  </w:rPr>
                  <w:t xml:space="preserve"> </w:t>
                </w:r>
              </w:p>
            </w:tc>
          </w:sdtContent>
        </w:sdt>
        <w:sdt>
          <w:sdtPr>
            <w:rPr>
              <w:rFonts w:ascii="Tahoma" w:hAnsi="Tahoma" w:cs="Tahoma"/>
              <w:bCs/>
              <w:sz w:val="16"/>
              <w:szCs w:val="16"/>
            </w:rPr>
            <w:id w:val="-1548523078"/>
            <w:placeholder>
              <w:docPart w:val="7572DB037FA340628BCEBD3B104F9AEE"/>
            </w:placeholder>
            <w:showingPlcHdr/>
            <w:text/>
          </w:sdtPr>
          <w:sdtEndPr/>
          <w:sdtContent>
            <w:tc>
              <w:tcPr>
                <w:tcW w:w="2520" w:type="dxa"/>
              </w:tcPr>
              <w:p w14:paraId="369056ED" w14:textId="5974EB10" w:rsidR="0063735E" w:rsidRPr="0063735E" w:rsidRDefault="0059651C" w:rsidP="006273EA">
                <w:pPr>
                  <w:jc w:val="both"/>
                  <w:rPr>
                    <w:rFonts w:ascii="Tahoma" w:hAnsi="Tahoma" w:cs="Tahoma"/>
                    <w:bCs/>
                    <w:sz w:val="16"/>
                    <w:szCs w:val="16"/>
                  </w:rPr>
                </w:pPr>
                <w:r w:rsidRPr="00B02B50">
                  <w:rPr>
                    <w:rFonts w:ascii="Tahoma" w:hAnsi="Tahoma" w:cs="Tahoma"/>
                    <w:bCs/>
                    <w:sz w:val="16"/>
                    <w:szCs w:val="16"/>
                    <w:shd w:val="clear" w:color="auto" w:fill="F2F2F2" w:themeFill="background1" w:themeFillShade="F2"/>
                  </w:rPr>
                  <w:t xml:space="preserve"> </w:t>
                </w:r>
              </w:p>
            </w:tc>
          </w:sdtContent>
        </w:sdt>
      </w:tr>
      <w:tr w:rsidR="0063735E" w:rsidRPr="0063735E" w14:paraId="13E39E13" w14:textId="77777777" w:rsidTr="0063735E">
        <w:sdt>
          <w:sdtPr>
            <w:rPr>
              <w:rFonts w:ascii="Tahoma" w:hAnsi="Tahoma" w:cs="Tahoma"/>
              <w:bCs/>
              <w:sz w:val="16"/>
              <w:szCs w:val="16"/>
            </w:rPr>
            <w:id w:val="1338571458"/>
            <w:placeholder>
              <w:docPart w:val="D7220BBFB0EA4202B7602C4EF6F6341B"/>
            </w:placeholder>
            <w:showingPlcHdr/>
            <w:text/>
          </w:sdtPr>
          <w:sdtEndPr/>
          <w:sdtContent>
            <w:tc>
              <w:tcPr>
                <w:tcW w:w="4427" w:type="dxa"/>
              </w:tcPr>
              <w:p w14:paraId="36882438" w14:textId="77777777" w:rsidR="0063735E" w:rsidRPr="0063735E" w:rsidRDefault="0063735E" w:rsidP="006273EA">
                <w:pPr>
                  <w:jc w:val="both"/>
                  <w:rPr>
                    <w:rFonts w:ascii="Tahoma" w:hAnsi="Tahoma" w:cs="Tahoma"/>
                    <w:bCs/>
                    <w:sz w:val="16"/>
                    <w:szCs w:val="16"/>
                  </w:rPr>
                </w:pPr>
                <w:r w:rsidRPr="00B02B50">
                  <w:rPr>
                    <w:rFonts w:ascii="Tahoma" w:hAnsi="Tahoma" w:cs="Tahoma"/>
                    <w:bCs/>
                    <w:sz w:val="16"/>
                    <w:szCs w:val="16"/>
                    <w:shd w:val="clear" w:color="auto" w:fill="F2F2F2" w:themeFill="background1" w:themeFillShade="F2"/>
                  </w:rPr>
                  <w:t xml:space="preserve"> </w:t>
                </w:r>
              </w:p>
            </w:tc>
          </w:sdtContent>
        </w:sdt>
        <w:sdt>
          <w:sdtPr>
            <w:rPr>
              <w:rFonts w:ascii="Tahoma" w:hAnsi="Tahoma" w:cs="Tahoma"/>
              <w:bCs/>
              <w:sz w:val="16"/>
              <w:szCs w:val="16"/>
            </w:rPr>
            <w:id w:val="1457683975"/>
            <w:placeholder>
              <w:docPart w:val="A760C5EA570F44E4A82913BE21F0408E"/>
            </w:placeholder>
            <w:showingPlcHdr/>
            <w:text/>
          </w:sdtPr>
          <w:sdtEndPr/>
          <w:sdtContent>
            <w:tc>
              <w:tcPr>
                <w:tcW w:w="2521" w:type="dxa"/>
              </w:tcPr>
              <w:p w14:paraId="1FE24BD1" w14:textId="77777777" w:rsidR="0063735E" w:rsidRPr="0063735E" w:rsidRDefault="0063735E" w:rsidP="006273EA">
                <w:pPr>
                  <w:jc w:val="both"/>
                  <w:rPr>
                    <w:rFonts w:ascii="Tahoma" w:hAnsi="Tahoma" w:cs="Tahoma"/>
                    <w:bCs/>
                    <w:sz w:val="16"/>
                    <w:szCs w:val="16"/>
                  </w:rPr>
                </w:pPr>
                <w:r w:rsidRPr="00B02B50">
                  <w:rPr>
                    <w:rFonts w:ascii="Tahoma" w:hAnsi="Tahoma" w:cs="Tahoma"/>
                    <w:bCs/>
                    <w:sz w:val="16"/>
                    <w:szCs w:val="16"/>
                    <w:shd w:val="clear" w:color="auto" w:fill="F2F2F2" w:themeFill="background1" w:themeFillShade="F2"/>
                  </w:rPr>
                  <w:t xml:space="preserve"> </w:t>
                </w:r>
              </w:p>
            </w:tc>
          </w:sdtContent>
        </w:sdt>
        <w:sdt>
          <w:sdtPr>
            <w:rPr>
              <w:rFonts w:ascii="Tahoma" w:hAnsi="Tahoma" w:cs="Tahoma"/>
              <w:bCs/>
              <w:sz w:val="16"/>
              <w:szCs w:val="16"/>
            </w:rPr>
            <w:id w:val="523677238"/>
            <w:placeholder>
              <w:docPart w:val="B3D14F4C68FF4B7694F989F092349381"/>
            </w:placeholder>
            <w:showingPlcHdr/>
            <w:text/>
          </w:sdtPr>
          <w:sdtEndPr/>
          <w:sdtContent>
            <w:tc>
              <w:tcPr>
                <w:tcW w:w="2527" w:type="dxa"/>
                <w:gridSpan w:val="2"/>
              </w:tcPr>
              <w:p w14:paraId="478351BD" w14:textId="77777777" w:rsidR="0063735E" w:rsidRPr="0063735E" w:rsidRDefault="0063735E" w:rsidP="006273EA">
                <w:pPr>
                  <w:jc w:val="both"/>
                  <w:rPr>
                    <w:rFonts w:ascii="Tahoma" w:hAnsi="Tahoma" w:cs="Tahoma"/>
                    <w:bCs/>
                    <w:sz w:val="16"/>
                    <w:szCs w:val="16"/>
                  </w:rPr>
                </w:pPr>
                <w:r w:rsidRPr="00B02B50">
                  <w:rPr>
                    <w:rFonts w:ascii="Tahoma" w:hAnsi="Tahoma" w:cs="Tahoma"/>
                    <w:bCs/>
                    <w:sz w:val="16"/>
                    <w:szCs w:val="16"/>
                    <w:shd w:val="clear" w:color="auto" w:fill="F2F2F2" w:themeFill="background1" w:themeFillShade="F2"/>
                  </w:rPr>
                  <w:t xml:space="preserve"> </w:t>
                </w:r>
              </w:p>
            </w:tc>
          </w:sdtContent>
        </w:sdt>
      </w:tr>
      <w:tr w:rsidR="0063735E" w:rsidRPr="0063735E" w14:paraId="743A71B4" w14:textId="77777777" w:rsidTr="0063735E">
        <w:sdt>
          <w:sdtPr>
            <w:rPr>
              <w:rFonts w:ascii="Tahoma" w:hAnsi="Tahoma" w:cs="Tahoma"/>
              <w:bCs/>
              <w:sz w:val="16"/>
              <w:szCs w:val="16"/>
            </w:rPr>
            <w:id w:val="-1072270886"/>
            <w:placeholder>
              <w:docPart w:val="93B1D306AE92486ABC39C7BCE9A770B4"/>
            </w:placeholder>
            <w:showingPlcHdr/>
            <w:text/>
          </w:sdtPr>
          <w:sdtEndPr/>
          <w:sdtContent>
            <w:tc>
              <w:tcPr>
                <w:tcW w:w="4427" w:type="dxa"/>
              </w:tcPr>
              <w:p w14:paraId="1E33ED49" w14:textId="77777777" w:rsidR="0063735E" w:rsidRPr="0063735E" w:rsidRDefault="0063735E" w:rsidP="006273EA">
                <w:pPr>
                  <w:jc w:val="both"/>
                  <w:rPr>
                    <w:rFonts w:ascii="Tahoma" w:hAnsi="Tahoma" w:cs="Tahoma"/>
                    <w:bCs/>
                    <w:sz w:val="16"/>
                    <w:szCs w:val="16"/>
                  </w:rPr>
                </w:pPr>
                <w:r w:rsidRPr="00B02B50">
                  <w:rPr>
                    <w:rFonts w:ascii="Tahoma" w:hAnsi="Tahoma" w:cs="Tahoma"/>
                    <w:bCs/>
                    <w:sz w:val="16"/>
                    <w:szCs w:val="16"/>
                    <w:shd w:val="clear" w:color="auto" w:fill="F2F2F2" w:themeFill="background1" w:themeFillShade="F2"/>
                  </w:rPr>
                  <w:t xml:space="preserve"> </w:t>
                </w:r>
              </w:p>
            </w:tc>
          </w:sdtContent>
        </w:sdt>
        <w:sdt>
          <w:sdtPr>
            <w:rPr>
              <w:rFonts w:ascii="Tahoma" w:hAnsi="Tahoma" w:cs="Tahoma"/>
              <w:bCs/>
              <w:sz w:val="16"/>
              <w:szCs w:val="16"/>
            </w:rPr>
            <w:id w:val="214934559"/>
            <w:placeholder>
              <w:docPart w:val="93B1D306AE92486ABC39C7BCE9A770B4"/>
            </w:placeholder>
            <w:showingPlcHdr/>
            <w:text/>
          </w:sdtPr>
          <w:sdtEndPr/>
          <w:sdtContent>
            <w:tc>
              <w:tcPr>
                <w:tcW w:w="2521" w:type="dxa"/>
              </w:tcPr>
              <w:p w14:paraId="4922CDB4" w14:textId="1943880D" w:rsidR="0063735E" w:rsidRPr="0063735E" w:rsidRDefault="0059651C" w:rsidP="006273EA">
                <w:pPr>
                  <w:jc w:val="both"/>
                  <w:rPr>
                    <w:rFonts w:ascii="Tahoma" w:hAnsi="Tahoma" w:cs="Tahoma"/>
                    <w:bCs/>
                    <w:sz w:val="16"/>
                    <w:szCs w:val="16"/>
                  </w:rPr>
                </w:pPr>
                <w:r w:rsidRPr="00B02B50">
                  <w:rPr>
                    <w:rFonts w:ascii="Tahoma" w:hAnsi="Tahoma" w:cs="Tahoma"/>
                    <w:bCs/>
                    <w:sz w:val="16"/>
                    <w:szCs w:val="16"/>
                    <w:shd w:val="clear" w:color="auto" w:fill="F2F2F2" w:themeFill="background1" w:themeFillShade="F2"/>
                  </w:rPr>
                  <w:t xml:space="preserve"> </w:t>
                </w:r>
              </w:p>
            </w:tc>
          </w:sdtContent>
        </w:sdt>
        <w:sdt>
          <w:sdtPr>
            <w:rPr>
              <w:rFonts w:ascii="Tahoma" w:hAnsi="Tahoma" w:cs="Tahoma"/>
              <w:bCs/>
              <w:sz w:val="16"/>
              <w:szCs w:val="16"/>
            </w:rPr>
            <w:id w:val="-2008657719"/>
            <w:placeholder>
              <w:docPart w:val="93B1D306AE92486ABC39C7BCE9A770B4"/>
            </w:placeholder>
            <w:showingPlcHdr/>
            <w:text/>
          </w:sdtPr>
          <w:sdtEndPr/>
          <w:sdtContent>
            <w:tc>
              <w:tcPr>
                <w:tcW w:w="2527" w:type="dxa"/>
                <w:gridSpan w:val="2"/>
              </w:tcPr>
              <w:p w14:paraId="573A5778" w14:textId="49BCDB0E" w:rsidR="0063735E" w:rsidRPr="0063735E" w:rsidRDefault="0059651C" w:rsidP="006273EA">
                <w:pPr>
                  <w:jc w:val="both"/>
                  <w:rPr>
                    <w:rFonts w:ascii="Tahoma" w:hAnsi="Tahoma" w:cs="Tahoma"/>
                    <w:bCs/>
                    <w:sz w:val="16"/>
                    <w:szCs w:val="16"/>
                  </w:rPr>
                </w:pPr>
                <w:r w:rsidRPr="00B02B50">
                  <w:rPr>
                    <w:rFonts w:ascii="Tahoma" w:hAnsi="Tahoma" w:cs="Tahoma"/>
                    <w:bCs/>
                    <w:sz w:val="16"/>
                    <w:szCs w:val="16"/>
                    <w:shd w:val="clear" w:color="auto" w:fill="F2F2F2" w:themeFill="background1" w:themeFillShade="F2"/>
                  </w:rPr>
                  <w:t xml:space="preserve"> </w:t>
                </w:r>
              </w:p>
            </w:tc>
          </w:sdtContent>
        </w:sdt>
      </w:tr>
      <w:tr w:rsidR="0063735E" w:rsidRPr="0063735E" w14:paraId="139B84FD" w14:textId="77777777" w:rsidTr="0063735E">
        <w:sdt>
          <w:sdtPr>
            <w:rPr>
              <w:rFonts w:ascii="Tahoma" w:hAnsi="Tahoma" w:cs="Tahoma"/>
              <w:bCs/>
              <w:sz w:val="16"/>
              <w:szCs w:val="16"/>
            </w:rPr>
            <w:id w:val="1958904021"/>
            <w:placeholder>
              <w:docPart w:val="EF392CA4A0E7436FB2CAD9446214551F"/>
            </w:placeholder>
            <w:showingPlcHdr/>
            <w:text/>
          </w:sdtPr>
          <w:sdtEndPr/>
          <w:sdtContent>
            <w:tc>
              <w:tcPr>
                <w:tcW w:w="4427" w:type="dxa"/>
              </w:tcPr>
              <w:p w14:paraId="012901CD" w14:textId="77777777" w:rsidR="0063735E" w:rsidRPr="0063735E" w:rsidRDefault="0063735E" w:rsidP="006273EA">
                <w:pPr>
                  <w:jc w:val="both"/>
                  <w:rPr>
                    <w:rFonts w:ascii="Tahoma" w:hAnsi="Tahoma" w:cs="Tahoma"/>
                    <w:bCs/>
                    <w:sz w:val="16"/>
                    <w:szCs w:val="16"/>
                  </w:rPr>
                </w:pPr>
                <w:r w:rsidRPr="00B02B50">
                  <w:rPr>
                    <w:rFonts w:ascii="Tahoma" w:hAnsi="Tahoma" w:cs="Tahoma"/>
                    <w:bCs/>
                    <w:sz w:val="16"/>
                    <w:szCs w:val="16"/>
                    <w:shd w:val="clear" w:color="auto" w:fill="F2F2F2" w:themeFill="background1" w:themeFillShade="F2"/>
                  </w:rPr>
                  <w:t xml:space="preserve"> </w:t>
                </w:r>
              </w:p>
            </w:tc>
          </w:sdtContent>
        </w:sdt>
        <w:sdt>
          <w:sdtPr>
            <w:rPr>
              <w:rFonts w:ascii="Tahoma" w:hAnsi="Tahoma" w:cs="Tahoma"/>
              <w:bCs/>
              <w:sz w:val="16"/>
              <w:szCs w:val="16"/>
            </w:rPr>
            <w:id w:val="-1003273348"/>
            <w:placeholder>
              <w:docPart w:val="EF392CA4A0E7436FB2CAD9446214551F"/>
            </w:placeholder>
            <w:showingPlcHdr/>
            <w:text/>
          </w:sdtPr>
          <w:sdtEndPr/>
          <w:sdtContent>
            <w:tc>
              <w:tcPr>
                <w:tcW w:w="2521" w:type="dxa"/>
              </w:tcPr>
              <w:p w14:paraId="1D36CF3F" w14:textId="607867A5" w:rsidR="0063735E" w:rsidRPr="0063735E" w:rsidRDefault="0059651C" w:rsidP="006273EA">
                <w:pPr>
                  <w:jc w:val="both"/>
                  <w:rPr>
                    <w:rFonts w:ascii="Tahoma" w:hAnsi="Tahoma" w:cs="Tahoma"/>
                    <w:bCs/>
                    <w:sz w:val="16"/>
                    <w:szCs w:val="16"/>
                  </w:rPr>
                </w:pPr>
                <w:r w:rsidRPr="00B02B50">
                  <w:rPr>
                    <w:rFonts w:ascii="Tahoma" w:hAnsi="Tahoma" w:cs="Tahoma"/>
                    <w:bCs/>
                    <w:sz w:val="16"/>
                    <w:szCs w:val="16"/>
                    <w:shd w:val="clear" w:color="auto" w:fill="F2F2F2" w:themeFill="background1" w:themeFillShade="F2"/>
                  </w:rPr>
                  <w:t xml:space="preserve"> </w:t>
                </w:r>
              </w:p>
            </w:tc>
          </w:sdtContent>
        </w:sdt>
        <w:sdt>
          <w:sdtPr>
            <w:rPr>
              <w:rFonts w:ascii="Tahoma" w:hAnsi="Tahoma" w:cs="Tahoma"/>
              <w:bCs/>
              <w:sz w:val="16"/>
              <w:szCs w:val="16"/>
            </w:rPr>
            <w:id w:val="863403854"/>
            <w:placeholder>
              <w:docPart w:val="EF392CA4A0E7436FB2CAD9446214551F"/>
            </w:placeholder>
            <w:showingPlcHdr/>
            <w:text/>
          </w:sdtPr>
          <w:sdtEndPr/>
          <w:sdtContent>
            <w:tc>
              <w:tcPr>
                <w:tcW w:w="2527" w:type="dxa"/>
                <w:gridSpan w:val="2"/>
              </w:tcPr>
              <w:p w14:paraId="5AB95916" w14:textId="0B86DEAC" w:rsidR="0063735E" w:rsidRPr="0063735E" w:rsidRDefault="0059651C" w:rsidP="006273EA">
                <w:pPr>
                  <w:jc w:val="both"/>
                  <w:rPr>
                    <w:rFonts w:ascii="Tahoma" w:hAnsi="Tahoma" w:cs="Tahoma"/>
                    <w:bCs/>
                    <w:sz w:val="16"/>
                    <w:szCs w:val="16"/>
                  </w:rPr>
                </w:pPr>
                <w:r w:rsidRPr="00B02B50">
                  <w:rPr>
                    <w:rFonts w:ascii="Tahoma" w:hAnsi="Tahoma" w:cs="Tahoma"/>
                    <w:bCs/>
                    <w:sz w:val="16"/>
                    <w:szCs w:val="16"/>
                    <w:shd w:val="clear" w:color="auto" w:fill="F2F2F2" w:themeFill="background1" w:themeFillShade="F2"/>
                  </w:rPr>
                  <w:t xml:space="preserve"> </w:t>
                </w:r>
              </w:p>
            </w:tc>
          </w:sdtContent>
        </w:sdt>
      </w:tr>
      <w:tr w:rsidR="0063735E" w:rsidRPr="0063735E" w14:paraId="31977032" w14:textId="77777777" w:rsidTr="0063735E">
        <w:trPr>
          <w:gridAfter w:val="1"/>
          <w:wAfter w:w="7" w:type="dxa"/>
        </w:trPr>
        <w:sdt>
          <w:sdtPr>
            <w:rPr>
              <w:rFonts w:ascii="Tahoma" w:hAnsi="Tahoma" w:cs="Tahoma"/>
              <w:bCs/>
              <w:sz w:val="16"/>
              <w:szCs w:val="16"/>
            </w:rPr>
            <w:id w:val="-1010907206"/>
            <w:placeholder>
              <w:docPart w:val="673C27B608E04F44990CD6CAFC3DF4B1"/>
            </w:placeholder>
            <w:showingPlcHdr/>
            <w:text/>
          </w:sdtPr>
          <w:sdtEndPr/>
          <w:sdtContent>
            <w:tc>
              <w:tcPr>
                <w:tcW w:w="4427" w:type="dxa"/>
              </w:tcPr>
              <w:p w14:paraId="50498D90" w14:textId="77777777" w:rsidR="0063735E" w:rsidRPr="0063735E" w:rsidRDefault="0063735E" w:rsidP="006273EA">
                <w:pPr>
                  <w:jc w:val="both"/>
                  <w:rPr>
                    <w:rFonts w:ascii="Tahoma" w:hAnsi="Tahoma" w:cs="Tahoma"/>
                    <w:bCs/>
                    <w:sz w:val="16"/>
                    <w:szCs w:val="16"/>
                  </w:rPr>
                </w:pPr>
                <w:r w:rsidRPr="00B02B50">
                  <w:rPr>
                    <w:rFonts w:ascii="Tahoma" w:hAnsi="Tahoma" w:cs="Tahoma"/>
                    <w:bCs/>
                    <w:sz w:val="16"/>
                    <w:szCs w:val="16"/>
                    <w:shd w:val="clear" w:color="auto" w:fill="F2F2F2" w:themeFill="background1" w:themeFillShade="F2"/>
                  </w:rPr>
                  <w:t xml:space="preserve"> </w:t>
                </w:r>
              </w:p>
            </w:tc>
          </w:sdtContent>
        </w:sdt>
        <w:sdt>
          <w:sdtPr>
            <w:rPr>
              <w:rFonts w:ascii="Tahoma" w:hAnsi="Tahoma" w:cs="Tahoma"/>
              <w:bCs/>
              <w:sz w:val="16"/>
              <w:szCs w:val="16"/>
            </w:rPr>
            <w:id w:val="-1830824608"/>
            <w:placeholder>
              <w:docPart w:val="673C27B608E04F44990CD6CAFC3DF4B1"/>
            </w:placeholder>
            <w:showingPlcHdr/>
            <w:text/>
          </w:sdtPr>
          <w:sdtEndPr/>
          <w:sdtContent>
            <w:tc>
              <w:tcPr>
                <w:tcW w:w="2521" w:type="dxa"/>
              </w:tcPr>
              <w:p w14:paraId="30C8BB3C" w14:textId="6D6AC35E" w:rsidR="0063735E" w:rsidRPr="0063735E" w:rsidRDefault="0059651C" w:rsidP="006273EA">
                <w:pPr>
                  <w:jc w:val="both"/>
                  <w:rPr>
                    <w:rFonts w:ascii="Tahoma" w:hAnsi="Tahoma" w:cs="Tahoma"/>
                    <w:bCs/>
                    <w:sz w:val="16"/>
                    <w:szCs w:val="16"/>
                  </w:rPr>
                </w:pPr>
                <w:r w:rsidRPr="00B02B50">
                  <w:rPr>
                    <w:rFonts w:ascii="Tahoma" w:hAnsi="Tahoma" w:cs="Tahoma"/>
                    <w:bCs/>
                    <w:sz w:val="16"/>
                    <w:szCs w:val="16"/>
                    <w:shd w:val="clear" w:color="auto" w:fill="F2F2F2" w:themeFill="background1" w:themeFillShade="F2"/>
                  </w:rPr>
                  <w:t xml:space="preserve"> </w:t>
                </w:r>
              </w:p>
            </w:tc>
          </w:sdtContent>
        </w:sdt>
        <w:sdt>
          <w:sdtPr>
            <w:rPr>
              <w:rFonts w:ascii="Tahoma" w:hAnsi="Tahoma" w:cs="Tahoma"/>
              <w:bCs/>
              <w:sz w:val="16"/>
              <w:szCs w:val="16"/>
            </w:rPr>
            <w:id w:val="741061630"/>
            <w:placeholder>
              <w:docPart w:val="673C27B608E04F44990CD6CAFC3DF4B1"/>
            </w:placeholder>
            <w:showingPlcHdr/>
            <w:text/>
          </w:sdtPr>
          <w:sdtEndPr/>
          <w:sdtContent>
            <w:tc>
              <w:tcPr>
                <w:tcW w:w="2520" w:type="dxa"/>
              </w:tcPr>
              <w:p w14:paraId="1FC3B22F" w14:textId="2D73104F" w:rsidR="0063735E" w:rsidRPr="0063735E" w:rsidRDefault="0059651C" w:rsidP="006273EA">
                <w:pPr>
                  <w:jc w:val="both"/>
                  <w:rPr>
                    <w:rFonts w:ascii="Tahoma" w:hAnsi="Tahoma" w:cs="Tahoma"/>
                    <w:bCs/>
                    <w:sz w:val="16"/>
                    <w:szCs w:val="16"/>
                  </w:rPr>
                </w:pPr>
                <w:r w:rsidRPr="00B02B50">
                  <w:rPr>
                    <w:rFonts w:ascii="Tahoma" w:hAnsi="Tahoma" w:cs="Tahoma"/>
                    <w:bCs/>
                    <w:sz w:val="16"/>
                    <w:szCs w:val="16"/>
                    <w:shd w:val="clear" w:color="auto" w:fill="F2F2F2" w:themeFill="background1" w:themeFillShade="F2"/>
                  </w:rPr>
                  <w:t xml:space="preserve"> </w:t>
                </w:r>
              </w:p>
            </w:tc>
          </w:sdtContent>
        </w:sdt>
      </w:tr>
      <w:tr w:rsidR="0063735E" w:rsidRPr="0063735E" w14:paraId="3C373473" w14:textId="77777777" w:rsidTr="0063735E">
        <w:sdt>
          <w:sdtPr>
            <w:rPr>
              <w:rFonts w:ascii="Tahoma" w:hAnsi="Tahoma" w:cs="Tahoma"/>
              <w:bCs/>
              <w:sz w:val="16"/>
              <w:szCs w:val="16"/>
            </w:rPr>
            <w:id w:val="-2076653694"/>
            <w:placeholder>
              <w:docPart w:val="2356877D64F34F96B5746AC3649F42FE"/>
            </w:placeholder>
            <w:showingPlcHdr/>
            <w:text/>
          </w:sdtPr>
          <w:sdtEndPr/>
          <w:sdtContent>
            <w:tc>
              <w:tcPr>
                <w:tcW w:w="4427" w:type="dxa"/>
              </w:tcPr>
              <w:p w14:paraId="19B7EDB5" w14:textId="77777777" w:rsidR="0063735E" w:rsidRPr="0063735E" w:rsidRDefault="0063735E" w:rsidP="006273EA">
                <w:pPr>
                  <w:jc w:val="both"/>
                  <w:rPr>
                    <w:rFonts w:ascii="Tahoma" w:hAnsi="Tahoma" w:cs="Tahoma"/>
                    <w:bCs/>
                    <w:sz w:val="16"/>
                    <w:szCs w:val="16"/>
                  </w:rPr>
                </w:pPr>
                <w:r w:rsidRPr="00B02B50">
                  <w:rPr>
                    <w:rFonts w:ascii="Tahoma" w:hAnsi="Tahoma" w:cs="Tahoma"/>
                    <w:bCs/>
                    <w:sz w:val="16"/>
                    <w:szCs w:val="16"/>
                    <w:shd w:val="clear" w:color="auto" w:fill="F2F2F2" w:themeFill="background1" w:themeFillShade="F2"/>
                  </w:rPr>
                  <w:t xml:space="preserve"> </w:t>
                </w:r>
              </w:p>
            </w:tc>
          </w:sdtContent>
        </w:sdt>
        <w:sdt>
          <w:sdtPr>
            <w:rPr>
              <w:rFonts w:ascii="Tahoma" w:hAnsi="Tahoma" w:cs="Tahoma"/>
              <w:bCs/>
              <w:sz w:val="16"/>
              <w:szCs w:val="16"/>
            </w:rPr>
            <w:id w:val="861394553"/>
            <w:placeholder>
              <w:docPart w:val="38BE30B222FF477689016B81BA5BFB45"/>
            </w:placeholder>
            <w:showingPlcHdr/>
            <w:text/>
          </w:sdtPr>
          <w:sdtEndPr/>
          <w:sdtContent>
            <w:tc>
              <w:tcPr>
                <w:tcW w:w="2521" w:type="dxa"/>
              </w:tcPr>
              <w:p w14:paraId="4026ED6E" w14:textId="77777777" w:rsidR="0063735E" w:rsidRPr="0063735E" w:rsidRDefault="0063735E" w:rsidP="006273EA">
                <w:pPr>
                  <w:jc w:val="both"/>
                  <w:rPr>
                    <w:rFonts w:ascii="Tahoma" w:hAnsi="Tahoma" w:cs="Tahoma"/>
                    <w:bCs/>
                    <w:sz w:val="16"/>
                    <w:szCs w:val="16"/>
                  </w:rPr>
                </w:pPr>
                <w:r w:rsidRPr="00B02B50">
                  <w:rPr>
                    <w:rFonts w:ascii="Tahoma" w:hAnsi="Tahoma" w:cs="Tahoma"/>
                    <w:bCs/>
                    <w:sz w:val="16"/>
                    <w:szCs w:val="16"/>
                    <w:shd w:val="clear" w:color="auto" w:fill="F2F2F2" w:themeFill="background1" w:themeFillShade="F2"/>
                  </w:rPr>
                  <w:t xml:space="preserve"> </w:t>
                </w:r>
              </w:p>
            </w:tc>
          </w:sdtContent>
        </w:sdt>
        <w:sdt>
          <w:sdtPr>
            <w:rPr>
              <w:rFonts w:ascii="Tahoma" w:hAnsi="Tahoma" w:cs="Tahoma"/>
              <w:bCs/>
              <w:sz w:val="16"/>
              <w:szCs w:val="16"/>
            </w:rPr>
            <w:id w:val="1383217081"/>
            <w:placeholder>
              <w:docPart w:val="91E3B0AF63CE4EF8B907214980A816E2"/>
            </w:placeholder>
            <w:showingPlcHdr/>
            <w:text/>
          </w:sdtPr>
          <w:sdtEndPr/>
          <w:sdtContent>
            <w:tc>
              <w:tcPr>
                <w:tcW w:w="2527" w:type="dxa"/>
                <w:gridSpan w:val="2"/>
              </w:tcPr>
              <w:p w14:paraId="306F630A" w14:textId="77777777" w:rsidR="0063735E" w:rsidRPr="0063735E" w:rsidRDefault="0063735E" w:rsidP="006273EA">
                <w:pPr>
                  <w:jc w:val="both"/>
                  <w:rPr>
                    <w:rFonts w:ascii="Tahoma" w:hAnsi="Tahoma" w:cs="Tahoma"/>
                    <w:bCs/>
                    <w:sz w:val="16"/>
                    <w:szCs w:val="16"/>
                  </w:rPr>
                </w:pPr>
                <w:r w:rsidRPr="00B02B50">
                  <w:rPr>
                    <w:rFonts w:ascii="Tahoma" w:hAnsi="Tahoma" w:cs="Tahoma"/>
                    <w:bCs/>
                    <w:sz w:val="16"/>
                    <w:szCs w:val="16"/>
                    <w:shd w:val="clear" w:color="auto" w:fill="F2F2F2" w:themeFill="background1" w:themeFillShade="F2"/>
                  </w:rPr>
                  <w:t xml:space="preserve"> </w:t>
                </w:r>
              </w:p>
            </w:tc>
          </w:sdtContent>
        </w:sdt>
      </w:tr>
      <w:tr w:rsidR="002E2215" w:rsidRPr="0063735E" w14:paraId="7F830C7A" w14:textId="77777777" w:rsidTr="002E2215">
        <w:sdt>
          <w:sdtPr>
            <w:rPr>
              <w:rFonts w:ascii="Tahoma" w:hAnsi="Tahoma" w:cs="Tahoma"/>
              <w:bCs/>
              <w:sz w:val="16"/>
              <w:szCs w:val="16"/>
            </w:rPr>
            <w:id w:val="874350244"/>
            <w:placeholder>
              <w:docPart w:val="65D8EDC6363A414DA7CFB5041C2C2E84"/>
            </w:placeholder>
            <w:showingPlcHdr/>
            <w:text/>
          </w:sdtPr>
          <w:sdtEndPr/>
          <w:sdtContent>
            <w:tc>
              <w:tcPr>
                <w:tcW w:w="4427" w:type="dxa"/>
              </w:tcPr>
              <w:p w14:paraId="2CE3F400" w14:textId="77777777" w:rsidR="002E2215" w:rsidRPr="0063735E" w:rsidRDefault="002E2215" w:rsidP="000E3F9C">
                <w:pPr>
                  <w:jc w:val="both"/>
                  <w:rPr>
                    <w:rFonts w:ascii="Tahoma" w:hAnsi="Tahoma" w:cs="Tahoma"/>
                    <w:bCs/>
                    <w:sz w:val="16"/>
                    <w:szCs w:val="16"/>
                  </w:rPr>
                </w:pPr>
                <w:r w:rsidRPr="00B02B50">
                  <w:rPr>
                    <w:rFonts w:ascii="Tahoma" w:hAnsi="Tahoma" w:cs="Tahoma"/>
                    <w:bCs/>
                    <w:sz w:val="16"/>
                    <w:szCs w:val="16"/>
                    <w:shd w:val="clear" w:color="auto" w:fill="F2F2F2" w:themeFill="background1" w:themeFillShade="F2"/>
                  </w:rPr>
                  <w:t xml:space="preserve"> </w:t>
                </w:r>
              </w:p>
            </w:tc>
          </w:sdtContent>
        </w:sdt>
        <w:sdt>
          <w:sdtPr>
            <w:rPr>
              <w:rFonts w:ascii="Tahoma" w:hAnsi="Tahoma" w:cs="Tahoma"/>
              <w:bCs/>
              <w:sz w:val="16"/>
              <w:szCs w:val="16"/>
            </w:rPr>
            <w:id w:val="-1419312897"/>
            <w:placeholder>
              <w:docPart w:val="65D8EDC6363A414DA7CFB5041C2C2E84"/>
            </w:placeholder>
            <w:showingPlcHdr/>
            <w:text/>
          </w:sdtPr>
          <w:sdtEndPr/>
          <w:sdtContent>
            <w:tc>
              <w:tcPr>
                <w:tcW w:w="2521" w:type="dxa"/>
              </w:tcPr>
              <w:p w14:paraId="40145DC5" w14:textId="300A982D" w:rsidR="002E2215" w:rsidRPr="0063735E" w:rsidRDefault="0059651C" w:rsidP="000E3F9C">
                <w:pPr>
                  <w:jc w:val="both"/>
                  <w:rPr>
                    <w:rFonts w:ascii="Tahoma" w:hAnsi="Tahoma" w:cs="Tahoma"/>
                    <w:bCs/>
                    <w:sz w:val="16"/>
                    <w:szCs w:val="16"/>
                  </w:rPr>
                </w:pPr>
                <w:r w:rsidRPr="00B02B50">
                  <w:rPr>
                    <w:rFonts w:ascii="Tahoma" w:hAnsi="Tahoma" w:cs="Tahoma"/>
                    <w:bCs/>
                    <w:sz w:val="16"/>
                    <w:szCs w:val="16"/>
                    <w:shd w:val="clear" w:color="auto" w:fill="F2F2F2" w:themeFill="background1" w:themeFillShade="F2"/>
                  </w:rPr>
                  <w:t xml:space="preserve"> </w:t>
                </w:r>
              </w:p>
            </w:tc>
          </w:sdtContent>
        </w:sdt>
        <w:sdt>
          <w:sdtPr>
            <w:rPr>
              <w:rFonts w:ascii="Tahoma" w:hAnsi="Tahoma" w:cs="Tahoma"/>
              <w:bCs/>
              <w:sz w:val="16"/>
              <w:szCs w:val="16"/>
            </w:rPr>
            <w:id w:val="2050106226"/>
            <w:placeholder>
              <w:docPart w:val="65D8EDC6363A414DA7CFB5041C2C2E84"/>
            </w:placeholder>
            <w:showingPlcHdr/>
            <w:text/>
          </w:sdtPr>
          <w:sdtEndPr/>
          <w:sdtContent>
            <w:tc>
              <w:tcPr>
                <w:tcW w:w="2527" w:type="dxa"/>
                <w:gridSpan w:val="2"/>
              </w:tcPr>
              <w:p w14:paraId="685E2A20" w14:textId="4A490A42" w:rsidR="002E2215" w:rsidRPr="0063735E" w:rsidRDefault="0059651C" w:rsidP="000E3F9C">
                <w:pPr>
                  <w:jc w:val="both"/>
                  <w:rPr>
                    <w:rFonts w:ascii="Tahoma" w:hAnsi="Tahoma" w:cs="Tahoma"/>
                    <w:bCs/>
                    <w:sz w:val="16"/>
                    <w:szCs w:val="16"/>
                  </w:rPr>
                </w:pPr>
                <w:r w:rsidRPr="00B02B50">
                  <w:rPr>
                    <w:rFonts w:ascii="Tahoma" w:hAnsi="Tahoma" w:cs="Tahoma"/>
                    <w:bCs/>
                    <w:sz w:val="16"/>
                    <w:szCs w:val="16"/>
                    <w:shd w:val="clear" w:color="auto" w:fill="F2F2F2" w:themeFill="background1" w:themeFillShade="F2"/>
                  </w:rPr>
                  <w:t xml:space="preserve"> </w:t>
                </w:r>
              </w:p>
            </w:tc>
          </w:sdtContent>
        </w:sdt>
      </w:tr>
    </w:tbl>
    <w:p w14:paraId="61829203" w14:textId="77777777" w:rsidR="00752E48" w:rsidRDefault="00752E48" w:rsidP="002A085F">
      <w:pPr>
        <w:jc w:val="both"/>
        <w:rPr>
          <w:b/>
          <w:bCs/>
        </w:rPr>
      </w:pPr>
    </w:p>
    <w:tbl>
      <w:tblPr>
        <w:tblW w:w="10080" w:type="dxa"/>
        <w:jc w:val="center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</w:tblBorders>
        <w:tblLayout w:type="fixed"/>
        <w:tblCellMar>
          <w:top w:w="14" w:type="dxa"/>
          <w:left w:w="86" w:type="dxa"/>
          <w:bottom w:w="14" w:type="dxa"/>
          <w:right w:w="86" w:type="dxa"/>
        </w:tblCellMar>
        <w:tblLook w:val="0000" w:firstRow="0" w:lastRow="0" w:firstColumn="0" w:lastColumn="0" w:noHBand="0" w:noVBand="0"/>
      </w:tblPr>
      <w:tblGrid>
        <w:gridCol w:w="2772"/>
        <w:gridCol w:w="4210"/>
        <w:gridCol w:w="677"/>
        <w:gridCol w:w="2421"/>
      </w:tblGrid>
      <w:tr w:rsidR="00FA2C05" w:rsidRPr="00FA2C05" w14:paraId="50E87D17" w14:textId="77777777" w:rsidTr="00BC39AC">
        <w:trPr>
          <w:trHeight w:val="288"/>
          <w:jc w:val="center"/>
        </w:trPr>
        <w:tc>
          <w:tcPr>
            <w:tcW w:w="10080" w:type="dxa"/>
            <w:gridSpan w:val="4"/>
            <w:shd w:val="clear" w:color="auto" w:fill="D9D9D9" w:themeFill="background1" w:themeFillShade="D9"/>
            <w:vAlign w:val="center"/>
          </w:tcPr>
          <w:p w14:paraId="69287A4B" w14:textId="77777777" w:rsidR="00FA2C05" w:rsidRPr="00FA2C05" w:rsidRDefault="00FA2C05" w:rsidP="00FA2C05">
            <w:pPr>
              <w:outlineLvl w:val="0"/>
              <w:rPr>
                <w:rFonts w:ascii="Tahoma" w:hAnsi="Tahoma"/>
                <w:b/>
                <w:caps/>
                <w:sz w:val="18"/>
              </w:rPr>
            </w:pPr>
            <w:r w:rsidRPr="00FA2C05">
              <w:rPr>
                <w:rFonts w:ascii="Tahoma" w:hAnsi="Tahoma"/>
                <w:b/>
                <w:caps/>
                <w:sz w:val="18"/>
              </w:rPr>
              <w:t>Signature</w:t>
            </w:r>
            <w:r w:rsidR="00752E48">
              <w:rPr>
                <w:rFonts w:ascii="Tahoma" w:hAnsi="Tahoma"/>
                <w:b/>
                <w:caps/>
                <w:sz w:val="18"/>
              </w:rPr>
              <w:t>s</w:t>
            </w:r>
          </w:p>
        </w:tc>
      </w:tr>
      <w:tr w:rsidR="00FA2C05" w:rsidRPr="00FA2C05" w14:paraId="4ABEBDF4" w14:textId="77777777" w:rsidTr="00752E48">
        <w:trPr>
          <w:trHeight w:val="445"/>
          <w:jc w:val="center"/>
        </w:trPr>
        <w:tc>
          <w:tcPr>
            <w:tcW w:w="10080" w:type="dxa"/>
            <w:gridSpan w:val="4"/>
            <w:tcBorders>
              <w:top w:val="nil"/>
              <w:bottom w:val="single" w:sz="4" w:space="0" w:color="C0C0C0"/>
            </w:tcBorders>
            <w:vAlign w:val="center"/>
          </w:tcPr>
          <w:p w14:paraId="0213C023" w14:textId="77777777" w:rsidR="00FA2C05" w:rsidRPr="00FA2C05" w:rsidRDefault="00FA2C05" w:rsidP="00752E48">
            <w:pPr>
              <w:spacing w:after="80" w:line="288" w:lineRule="auto"/>
              <w:rPr>
                <w:rFonts w:ascii="Tahoma" w:hAnsi="Tahoma"/>
                <w:sz w:val="16"/>
              </w:rPr>
            </w:pPr>
            <w:r w:rsidRPr="00FA2C05">
              <w:rPr>
                <w:rFonts w:ascii="Tahoma" w:hAnsi="Tahoma"/>
                <w:sz w:val="16"/>
              </w:rPr>
              <w:t xml:space="preserve">I </w:t>
            </w:r>
            <w:r w:rsidR="00752E48">
              <w:rPr>
                <w:rFonts w:ascii="Tahoma" w:hAnsi="Tahoma"/>
                <w:sz w:val="16"/>
              </w:rPr>
              <w:t>have personally prepared this report and believe it to be true and accurate.</w:t>
            </w:r>
          </w:p>
        </w:tc>
      </w:tr>
      <w:tr w:rsidR="00FA2C05" w:rsidRPr="00FA2C05" w14:paraId="044C1F02" w14:textId="77777777" w:rsidTr="00752E48">
        <w:trPr>
          <w:trHeight w:val="403"/>
          <w:jc w:val="center"/>
        </w:trPr>
        <w:tc>
          <w:tcPr>
            <w:tcW w:w="2772" w:type="dxa"/>
            <w:tcBorders>
              <w:top w:val="single" w:sz="4" w:space="0" w:color="C0C0C0"/>
              <w:bottom w:val="single" w:sz="4" w:space="0" w:color="C0C0C0"/>
              <w:right w:val="nil"/>
            </w:tcBorders>
            <w:vAlign w:val="center"/>
          </w:tcPr>
          <w:p w14:paraId="128A1F2D" w14:textId="77777777" w:rsidR="00FA2C05" w:rsidRPr="00FA2C05" w:rsidRDefault="00FA2C05" w:rsidP="00FA2C05">
            <w:pPr>
              <w:rPr>
                <w:rFonts w:ascii="Tahoma" w:hAnsi="Tahoma"/>
                <w:b/>
                <w:sz w:val="16"/>
              </w:rPr>
            </w:pPr>
            <w:r w:rsidRPr="00FA2C05">
              <w:rPr>
                <w:rFonts w:ascii="Tahoma" w:hAnsi="Tahoma"/>
                <w:b/>
                <w:sz w:val="16"/>
              </w:rPr>
              <w:t>Signature</w:t>
            </w:r>
            <w:r w:rsidR="00752E48" w:rsidRPr="00752E48">
              <w:rPr>
                <w:rFonts w:ascii="Tahoma" w:hAnsi="Tahoma"/>
                <w:b/>
                <w:sz w:val="16"/>
              </w:rPr>
              <w:t xml:space="preserve"> of Member</w:t>
            </w:r>
          </w:p>
        </w:tc>
        <w:sdt>
          <w:sdtPr>
            <w:rPr>
              <w:rFonts w:ascii="Tahoma" w:hAnsi="Tahoma"/>
              <w:sz w:val="16"/>
            </w:rPr>
            <w:id w:val="402956753"/>
            <w:placeholder>
              <w:docPart w:val="B150B7AFE6AB4327BFAFD5C95DB9265E"/>
            </w:placeholder>
            <w:showingPlcHdr/>
          </w:sdtPr>
          <w:sdtEndPr/>
          <w:sdtContent>
            <w:tc>
              <w:tcPr>
                <w:tcW w:w="4210" w:type="dxa"/>
                <w:tcBorders>
                  <w:top w:val="single" w:sz="4" w:space="0" w:color="C0C0C0"/>
                  <w:left w:val="nil"/>
                  <w:bottom w:val="single" w:sz="4" w:space="0" w:color="C0C0C0"/>
                  <w:right w:val="nil"/>
                </w:tcBorders>
                <w:vAlign w:val="center"/>
              </w:tcPr>
              <w:p w14:paraId="57DAAA2F" w14:textId="16D279FE" w:rsidR="00FA2C05" w:rsidRPr="00FA2C05" w:rsidRDefault="00D34E14" w:rsidP="00FA2C05">
                <w:pPr>
                  <w:rPr>
                    <w:rFonts w:ascii="Tahoma" w:hAnsi="Tahoma"/>
                    <w:sz w:val="16"/>
                  </w:rPr>
                </w:pPr>
                <w:r>
                  <w:rPr>
                    <w:rFonts w:ascii="Tahoma" w:hAnsi="Tahoma"/>
                    <w:sz w:val="16"/>
                  </w:rPr>
                  <w:t xml:space="preserve"> </w:t>
                </w:r>
              </w:p>
            </w:tc>
          </w:sdtContent>
        </w:sdt>
        <w:tc>
          <w:tcPr>
            <w:tcW w:w="677" w:type="dxa"/>
            <w:tcBorders>
              <w:top w:val="single" w:sz="4" w:space="0" w:color="C0C0C0"/>
              <w:left w:val="nil"/>
              <w:bottom w:val="single" w:sz="4" w:space="0" w:color="C0C0C0"/>
              <w:right w:val="nil"/>
            </w:tcBorders>
            <w:vAlign w:val="center"/>
          </w:tcPr>
          <w:p w14:paraId="7ABFA6AF" w14:textId="77777777" w:rsidR="00FA2C05" w:rsidRPr="00FA2C05" w:rsidRDefault="00FA2C05" w:rsidP="00FA2C05">
            <w:pPr>
              <w:rPr>
                <w:rFonts w:ascii="Tahoma" w:hAnsi="Tahoma"/>
                <w:b/>
                <w:sz w:val="16"/>
              </w:rPr>
            </w:pPr>
            <w:r w:rsidRPr="00FA2C05">
              <w:rPr>
                <w:rFonts w:ascii="Tahoma" w:hAnsi="Tahoma"/>
                <w:b/>
                <w:sz w:val="16"/>
              </w:rPr>
              <w:t>Date</w:t>
            </w:r>
          </w:p>
        </w:tc>
        <w:sdt>
          <w:sdtPr>
            <w:rPr>
              <w:rFonts w:ascii="Tahoma" w:hAnsi="Tahoma"/>
              <w:sz w:val="16"/>
            </w:rPr>
            <w:id w:val="1918591347"/>
            <w:placeholder>
              <w:docPart w:val="6BD41C5869BB4F939035D527B3F05B02"/>
            </w:placeholder>
            <w:showingPlcHdr/>
          </w:sdtPr>
          <w:sdtEndPr/>
          <w:sdtContent>
            <w:tc>
              <w:tcPr>
                <w:tcW w:w="2421" w:type="dxa"/>
                <w:tcBorders>
                  <w:top w:val="single" w:sz="4" w:space="0" w:color="C0C0C0"/>
                  <w:left w:val="nil"/>
                  <w:bottom w:val="single" w:sz="4" w:space="0" w:color="C0C0C0"/>
                </w:tcBorders>
                <w:vAlign w:val="center"/>
              </w:tcPr>
              <w:p w14:paraId="256A9112" w14:textId="00788A35" w:rsidR="00FA2C05" w:rsidRPr="00FA2C05" w:rsidRDefault="00D34E14" w:rsidP="00FA2C05">
                <w:pPr>
                  <w:rPr>
                    <w:rFonts w:ascii="Tahoma" w:hAnsi="Tahoma"/>
                    <w:sz w:val="16"/>
                  </w:rPr>
                </w:pPr>
                <w:r>
                  <w:rPr>
                    <w:rFonts w:ascii="Tahoma" w:hAnsi="Tahoma"/>
                    <w:sz w:val="16"/>
                  </w:rPr>
                  <w:t xml:space="preserve"> </w:t>
                </w:r>
              </w:p>
            </w:tc>
          </w:sdtContent>
        </w:sdt>
      </w:tr>
      <w:tr w:rsidR="00752E48" w:rsidRPr="00FA2C05" w14:paraId="54A8BAA1" w14:textId="77777777" w:rsidTr="00752E48">
        <w:trPr>
          <w:trHeight w:val="403"/>
          <w:jc w:val="center"/>
        </w:trPr>
        <w:tc>
          <w:tcPr>
            <w:tcW w:w="2772" w:type="dxa"/>
            <w:tcBorders>
              <w:top w:val="single" w:sz="4" w:space="0" w:color="C0C0C0"/>
              <w:bottom w:val="single" w:sz="4" w:space="0" w:color="C0C0C0"/>
              <w:right w:val="nil"/>
            </w:tcBorders>
            <w:vAlign w:val="center"/>
          </w:tcPr>
          <w:p w14:paraId="774E3D6E" w14:textId="77777777" w:rsidR="00752E48" w:rsidRPr="00752E48" w:rsidRDefault="00752E48" w:rsidP="00FA2C05">
            <w:pPr>
              <w:rPr>
                <w:rFonts w:ascii="Tahoma" w:hAnsi="Tahoma"/>
                <w:b/>
                <w:sz w:val="16"/>
              </w:rPr>
            </w:pPr>
            <w:r w:rsidRPr="00752E48">
              <w:rPr>
                <w:rFonts w:ascii="Tahoma" w:hAnsi="Tahoma"/>
                <w:b/>
                <w:sz w:val="16"/>
              </w:rPr>
              <w:t>Signature of Parent/Guardian</w:t>
            </w:r>
          </w:p>
        </w:tc>
        <w:sdt>
          <w:sdtPr>
            <w:rPr>
              <w:rFonts w:ascii="Tahoma" w:hAnsi="Tahoma"/>
              <w:sz w:val="16"/>
            </w:rPr>
            <w:id w:val="1647779468"/>
            <w:placeholder>
              <w:docPart w:val="BB6F2704875040AF856EC4EE31B41624"/>
            </w:placeholder>
            <w:showingPlcHdr/>
          </w:sdtPr>
          <w:sdtEndPr/>
          <w:sdtContent>
            <w:tc>
              <w:tcPr>
                <w:tcW w:w="4210" w:type="dxa"/>
                <w:tcBorders>
                  <w:top w:val="single" w:sz="4" w:space="0" w:color="C0C0C0"/>
                  <w:left w:val="nil"/>
                  <w:bottom w:val="single" w:sz="4" w:space="0" w:color="C0C0C0"/>
                  <w:right w:val="nil"/>
                </w:tcBorders>
                <w:vAlign w:val="center"/>
              </w:tcPr>
              <w:p w14:paraId="0F979D86" w14:textId="239EC796" w:rsidR="00752E48" w:rsidRPr="00FA2C05" w:rsidRDefault="00D34E14" w:rsidP="00FA2C05">
                <w:pPr>
                  <w:rPr>
                    <w:rFonts w:ascii="Tahoma" w:hAnsi="Tahoma"/>
                    <w:sz w:val="16"/>
                  </w:rPr>
                </w:pPr>
                <w:r>
                  <w:rPr>
                    <w:rFonts w:ascii="Tahoma" w:hAnsi="Tahoma"/>
                    <w:sz w:val="16"/>
                  </w:rPr>
                  <w:t xml:space="preserve"> </w:t>
                </w:r>
              </w:p>
            </w:tc>
          </w:sdtContent>
        </w:sdt>
        <w:tc>
          <w:tcPr>
            <w:tcW w:w="677" w:type="dxa"/>
            <w:tcBorders>
              <w:top w:val="single" w:sz="4" w:space="0" w:color="C0C0C0"/>
              <w:left w:val="nil"/>
              <w:bottom w:val="single" w:sz="4" w:space="0" w:color="C0C0C0"/>
              <w:right w:val="nil"/>
            </w:tcBorders>
            <w:vAlign w:val="center"/>
          </w:tcPr>
          <w:p w14:paraId="4682DB32" w14:textId="4D4575C1" w:rsidR="00752E48" w:rsidRPr="00752E48" w:rsidRDefault="00752E48" w:rsidP="00FA2C05">
            <w:pPr>
              <w:rPr>
                <w:rFonts w:ascii="Tahoma" w:hAnsi="Tahoma"/>
                <w:b/>
                <w:sz w:val="16"/>
              </w:rPr>
            </w:pPr>
            <w:r w:rsidRPr="00752E48">
              <w:rPr>
                <w:rFonts w:ascii="Tahoma" w:hAnsi="Tahoma"/>
                <w:b/>
                <w:sz w:val="16"/>
              </w:rPr>
              <w:t>Date</w:t>
            </w:r>
            <w:r w:rsidR="00D34E14">
              <w:rPr>
                <w:rFonts w:ascii="Tahoma" w:hAnsi="Tahoma"/>
                <w:sz w:val="16"/>
              </w:rPr>
              <w:t xml:space="preserve"> </w:t>
            </w:r>
          </w:p>
        </w:tc>
        <w:sdt>
          <w:sdtPr>
            <w:rPr>
              <w:rFonts w:ascii="Tahoma" w:hAnsi="Tahoma"/>
              <w:sz w:val="16"/>
            </w:rPr>
            <w:id w:val="-427731148"/>
            <w:placeholder>
              <w:docPart w:val="3D5DDA1F643A49A7B0049EDAF18DE2D6"/>
            </w:placeholder>
            <w:showingPlcHdr/>
          </w:sdtPr>
          <w:sdtEndPr/>
          <w:sdtContent>
            <w:tc>
              <w:tcPr>
                <w:tcW w:w="2421" w:type="dxa"/>
                <w:tcBorders>
                  <w:top w:val="single" w:sz="4" w:space="0" w:color="C0C0C0"/>
                  <w:left w:val="nil"/>
                  <w:bottom w:val="single" w:sz="4" w:space="0" w:color="C0C0C0"/>
                </w:tcBorders>
                <w:vAlign w:val="center"/>
              </w:tcPr>
              <w:p w14:paraId="251FEBE0" w14:textId="6AD4A0A5" w:rsidR="00752E48" w:rsidRPr="00FA2C05" w:rsidRDefault="00D34E14" w:rsidP="00FA2C05">
                <w:pPr>
                  <w:rPr>
                    <w:rFonts w:ascii="Tahoma" w:hAnsi="Tahoma"/>
                    <w:sz w:val="16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752E48" w:rsidRPr="00FA2C05" w14:paraId="476B3175" w14:textId="77777777" w:rsidTr="00752E48">
        <w:trPr>
          <w:trHeight w:val="403"/>
          <w:jc w:val="center"/>
        </w:trPr>
        <w:tc>
          <w:tcPr>
            <w:tcW w:w="2772" w:type="dxa"/>
            <w:tcBorders>
              <w:top w:val="single" w:sz="4" w:space="0" w:color="C0C0C0"/>
              <w:right w:val="nil"/>
            </w:tcBorders>
            <w:vAlign w:val="center"/>
          </w:tcPr>
          <w:p w14:paraId="680C8C8D" w14:textId="77777777" w:rsidR="00752E48" w:rsidRPr="00752E48" w:rsidRDefault="00752E48" w:rsidP="00FA2C05">
            <w:pPr>
              <w:rPr>
                <w:rFonts w:ascii="Tahoma" w:hAnsi="Tahoma"/>
                <w:b/>
                <w:sz w:val="16"/>
              </w:rPr>
            </w:pPr>
            <w:r w:rsidRPr="00752E48">
              <w:rPr>
                <w:rFonts w:ascii="Tahoma" w:hAnsi="Tahoma"/>
                <w:b/>
                <w:sz w:val="16"/>
              </w:rPr>
              <w:t>Signature of 4-H Leader</w:t>
            </w:r>
          </w:p>
        </w:tc>
        <w:sdt>
          <w:sdtPr>
            <w:rPr>
              <w:rFonts w:ascii="Tahoma" w:hAnsi="Tahoma"/>
              <w:b/>
              <w:sz w:val="16"/>
            </w:rPr>
            <w:id w:val="1397322019"/>
            <w:placeholder>
              <w:docPart w:val="9F61E6252DB2489186B3159C0A1534AC"/>
            </w:placeholder>
            <w:showingPlcHdr/>
          </w:sdtPr>
          <w:sdtEndPr/>
          <w:sdtContent>
            <w:tc>
              <w:tcPr>
                <w:tcW w:w="4210" w:type="dxa"/>
                <w:tcBorders>
                  <w:top w:val="single" w:sz="4" w:space="0" w:color="C0C0C0"/>
                  <w:left w:val="nil"/>
                  <w:right w:val="nil"/>
                </w:tcBorders>
                <w:vAlign w:val="center"/>
              </w:tcPr>
              <w:p w14:paraId="4478E3CD" w14:textId="1358B126" w:rsidR="00752E48" w:rsidRPr="00752E48" w:rsidRDefault="00D34E14" w:rsidP="00FA2C05">
                <w:pPr>
                  <w:rPr>
                    <w:rFonts w:ascii="Tahoma" w:hAnsi="Tahoma"/>
                    <w:b/>
                    <w:sz w:val="16"/>
                  </w:rPr>
                </w:pPr>
                <w:r>
                  <w:rPr>
                    <w:rFonts w:ascii="Tahoma" w:hAnsi="Tahoma"/>
                    <w:b/>
                    <w:sz w:val="16"/>
                  </w:rPr>
                  <w:t xml:space="preserve"> </w:t>
                </w:r>
              </w:p>
            </w:tc>
          </w:sdtContent>
        </w:sdt>
        <w:tc>
          <w:tcPr>
            <w:tcW w:w="677" w:type="dxa"/>
            <w:tcBorders>
              <w:top w:val="single" w:sz="4" w:space="0" w:color="C0C0C0"/>
              <w:left w:val="nil"/>
              <w:right w:val="nil"/>
            </w:tcBorders>
            <w:vAlign w:val="center"/>
          </w:tcPr>
          <w:p w14:paraId="6CC7FC7F" w14:textId="77777777" w:rsidR="00752E48" w:rsidRPr="00752E48" w:rsidRDefault="00752E48" w:rsidP="00FA2C05">
            <w:pPr>
              <w:rPr>
                <w:rFonts w:ascii="Tahoma" w:hAnsi="Tahoma"/>
                <w:b/>
                <w:sz w:val="16"/>
              </w:rPr>
            </w:pPr>
            <w:r w:rsidRPr="00752E48">
              <w:rPr>
                <w:rFonts w:ascii="Tahoma" w:hAnsi="Tahoma"/>
                <w:b/>
                <w:sz w:val="16"/>
              </w:rPr>
              <w:t>Date</w:t>
            </w:r>
          </w:p>
        </w:tc>
        <w:sdt>
          <w:sdtPr>
            <w:rPr>
              <w:rFonts w:ascii="Tahoma" w:hAnsi="Tahoma"/>
              <w:sz w:val="16"/>
            </w:rPr>
            <w:id w:val="-725524609"/>
            <w:placeholder>
              <w:docPart w:val="16743C73D0E440BCB8F8D5E6713C5455"/>
            </w:placeholder>
            <w:showingPlcHdr/>
          </w:sdtPr>
          <w:sdtEndPr/>
          <w:sdtContent>
            <w:tc>
              <w:tcPr>
                <w:tcW w:w="2421" w:type="dxa"/>
                <w:tcBorders>
                  <w:top w:val="single" w:sz="4" w:space="0" w:color="C0C0C0"/>
                  <w:left w:val="nil"/>
                </w:tcBorders>
                <w:vAlign w:val="center"/>
              </w:tcPr>
              <w:p w14:paraId="4F2E89D9" w14:textId="12C4D53C" w:rsidR="00752E48" w:rsidRPr="00FA2C05" w:rsidRDefault="00D34E14" w:rsidP="00FA2C05">
                <w:pPr>
                  <w:rPr>
                    <w:rFonts w:ascii="Tahoma" w:hAnsi="Tahoma"/>
                    <w:sz w:val="16"/>
                  </w:rPr>
                </w:pPr>
                <w:r>
                  <w:rPr>
                    <w:rFonts w:ascii="Tahoma" w:hAnsi="Tahoma"/>
                    <w:sz w:val="16"/>
                  </w:rPr>
                  <w:t xml:space="preserve"> </w:t>
                </w:r>
              </w:p>
            </w:tc>
          </w:sdtContent>
        </w:sdt>
      </w:tr>
    </w:tbl>
    <w:p w14:paraId="7655375B" w14:textId="77777777" w:rsidR="008C3F13" w:rsidRDefault="00B9549D" w:rsidP="002A085F">
      <w:pPr>
        <w:jc w:val="both"/>
        <w:rPr>
          <w:b/>
          <w:bCs/>
        </w:rPr>
      </w:pPr>
      <w:r>
        <w:rPr>
          <w:b/>
          <w:bCs/>
        </w:rPr>
        <w:t xml:space="preserve">         </w:t>
      </w:r>
      <w:r w:rsidR="00953F91">
        <w:rPr>
          <w:b/>
          <w:bCs/>
        </w:rPr>
        <w:t xml:space="preserve"> </w:t>
      </w:r>
    </w:p>
    <w:p w14:paraId="3E39A6CE" w14:textId="77777777" w:rsidR="00A21C92" w:rsidRPr="00752E48" w:rsidRDefault="00A21C92" w:rsidP="00A21C92">
      <w:pPr>
        <w:jc w:val="center"/>
        <w:rPr>
          <w:rFonts w:ascii="Tahoma" w:hAnsi="Tahoma" w:cs="Tahoma"/>
          <w:b/>
          <w:bCs/>
          <w:sz w:val="28"/>
          <w:u w:val="single"/>
        </w:rPr>
      </w:pPr>
      <w:r w:rsidRPr="00752E48">
        <w:rPr>
          <w:rFonts w:ascii="Tahoma" w:hAnsi="Tahoma" w:cs="Tahoma"/>
          <w:b/>
          <w:bCs/>
          <w:sz w:val="28"/>
          <w:u w:val="single"/>
        </w:rPr>
        <w:t>SPECIAL INSTRUCTIONS:</w:t>
      </w:r>
    </w:p>
    <w:p w14:paraId="44C0F358" w14:textId="77777777" w:rsidR="00A21C92" w:rsidRPr="00A21C92" w:rsidRDefault="00A21C92" w:rsidP="00A21C92">
      <w:pPr>
        <w:jc w:val="center"/>
        <w:rPr>
          <w:b/>
          <w:bCs/>
          <w:sz w:val="28"/>
          <w:u w:val="single"/>
        </w:rPr>
      </w:pPr>
    </w:p>
    <w:p w14:paraId="39444DE3" w14:textId="77777777" w:rsidR="00A21C92" w:rsidRPr="00230EAB" w:rsidRDefault="00A21C92" w:rsidP="00A21C92">
      <w:pPr>
        <w:jc w:val="center"/>
        <w:rPr>
          <w:rFonts w:ascii="Tahoma" w:hAnsi="Tahoma" w:cs="Tahoma"/>
          <w:b/>
          <w:bCs/>
        </w:rPr>
      </w:pPr>
      <w:r w:rsidRPr="00230EAB">
        <w:rPr>
          <w:rFonts w:ascii="Tahoma" w:hAnsi="Tahoma" w:cs="Tahoma"/>
          <w:b/>
          <w:bCs/>
        </w:rPr>
        <w:t>When presenting information on the following pages,</w:t>
      </w:r>
    </w:p>
    <w:p w14:paraId="0C6CCBEB" w14:textId="77777777" w:rsidR="00A21C92" w:rsidRPr="00230EAB" w:rsidRDefault="00A21C92" w:rsidP="00A21C92">
      <w:pPr>
        <w:jc w:val="center"/>
        <w:rPr>
          <w:rFonts w:ascii="Tahoma" w:hAnsi="Tahoma" w:cs="Tahoma"/>
          <w:b/>
          <w:bCs/>
        </w:rPr>
      </w:pPr>
      <w:r w:rsidRPr="00230EAB">
        <w:rPr>
          <w:rFonts w:ascii="Tahoma" w:hAnsi="Tahoma" w:cs="Tahoma"/>
          <w:b/>
          <w:bCs/>
        </w:rPr>
        <w:t>BE BRIEF in the various sections of this book, and</w:t>
      </w:r>
    </w:p>
    <w:p w14:paraId="44D7B0AA" w14:textId="77777777" w:rsidR="00A21C92" w:rsidRPr="00230EAB" w:rsidRDefault="00A21C92" w:rsidP="00A21C92">
      <w:pPr>
        <w:jc w:val="center"/>
        <w:rPr>
          <w:rFonts w:ascii="Tahoma" w:hAnsi="Tahoma" w:cs="Tahoma"/>
          <w:b/>
          <w:bCs/>
        </w:rPr>
      </w:pPr>
      <w:r w:rsidRPr="00230EAB">
        <w:rPr>
          <w:rFonts w:ascii="Tahoma" w:hAnsi="Tahoma" w:cs="Tahoma"/>
          <w:b/>
          <w:bCs/>
        </w:rPr>
        <w:t>respond in the form of a numbered list,</w:t>
      </w:r>
    </w:p>
    <w:p w14:paraId="21A14FBD" w14:textId="77777777" w:rsidR="006B7A96" w:rsidRDefault="00A21C92" w:rsidP="00A21C92">
      <w:pPr>
        <w:jc w:val="center"/>
        <w:rPr>
          <w:b/>
          <w:bCs/>
          <w:sz w:val="28"/>
        </w:rPr>
      </w:pPr>
      <w:r w:rsidRPr="00230EAB">
        <w:rPr>
          <w:rFonts w:ascii="Tahoma" w:hAnsi="Tahoma" w:cs="Tahoma"/>
          <w:b/>
          <w:bCs/>
        </w:rPr>
        <w:t>not in paragraph form.</w:t>
      </w:r>
      <w:r w:rsidR="00F8665E">
        <w:rPr>
          <w:b/>
          <w:bCs/>
          <w:sz w:val="28"/>
        </w:rPr>
        <w:br w:type="page"/>
      </w:r>
    </w:p>
    <w:tbl>
      <w:tblPr>
        <w:tblW w:w="5175" w:type="pct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top w:w="14" w:type="dxa"/>
          <w:left w:w="86" w:type="dxa"/>
          <w:bottom w:w="14" w:type="dxa"/>
          <w:right w:w="86" w:type="dxa"/>
        </w:tblCellMar>
        <w:tblLook w:val="0600" w:firstRow="0" w:lastRow="0" w:firstColumn="0" w:lastColumn="0" w:noHBand="1" w:noVBand="1"/>
      </w:tblPr>
      <w:tblGrid>
        <w:gridCol w:w="2853"/>
        <w:gridCol w:w="231"/>
        <w:gridCol w:w="708"/>
        <w:gridCol w:w="616"/>
        <w:gridCol w:w="530"/>
        <w:gridCol w:w="475"/>
        <w:gridCol w:w="1060"/>
        <w:gridCol w:w="496"/>
        <w:gridCol w:w="1093"/>
        <w:gridCol w:w="1466"/>
      </w:tblGrid>
      <w:tr w:rsidR="006B7A96" w:rsidRPr="0071624C" w14:paraId="0110974B" w14:textId="77777777" w:rsidTr="00A902AC">
        <w:trPr>
          <w:trHeight w:hRule="exact" w:val="288"/>
        </w:trPr>
        <w:tc>
          <w:tcPr>
            <w:tcW w:w="9528" w:type="dxa"/>
            <w:gridSpan w:val="10"/>
            <w:shd w:val="clear" w:color="auto" w:fill="D9D9D9" w:themeFill="background1" w:themeFillShade="D9"/>
            <w:vAlign w:val="center"/>
          </w:tcPr>
          <w:p w14:paraId="447CC14E" w14:textId="77777777" w:rsidR="006B7A96" w:rsidRPr="0071624C" w:rsidRDefault="006B7A96" w:rsidP="00BC39AC">
            <w:pPr>
              <w:outlineLvl w:val="0"/>
              <w:rPr>
                <w:rFonts w:ascii="Tahoma" w:hAnsi="Tahoma"/>
                <w:b/>
                <w:caps/>
                <w:sz w:val="20"/>
                <w:szCs w:val="20"/>
              </w:rPr>
            </w:pPr>
            <w:r>
              <w:rPr>
                <w:rFonts w:ascii="Tahoma" w:hAnsi="Tahoma"/>
                <w:b/>
                <w:caps/>
                <w:sz w:val="20"/>
                <w:szCs w:val="20"/>
              </w:rPr>
              <w:lastRenderedPageBreak/>
              <w:t>lo</w:t>
            </w:r>
            <w:r w:rsidR="00607181">
              <w:rPr>
                <w:rFonts w:ascii="Tahoma" w:hAnsi="Tahoma"/>
                <w:b/>
                <w:caps/>
                <w:sz w:val="20"/>
                <w:szCs w:val="20"/>
              </w:rPr>
              <w:t>cal club or group responsibilit</w:t>
            </w:r>
            <w:r>
              <w:rPr>
                <w:rFonts w:ascii="Tahoma" w:hAnsi="Tahoma"/>
                <w:b/>
                <w:caps/>
                <w:sz w:val="20"/>
                <w:szCs w:val="20"/>
              </w:rPr>
              <w:t>ies--this year</w:t>
            </w:r>
          </w:p>
        </w:tc>
      </w:tr>
      <w:tr w:rsidR="006B7A96" w:rsidRPr="0071624C" w14:paraId="39CED98A" w14:textId="77777777" w:rsidTr="00A902AC">
        <w:trPr>
          <w:trHeight w:hRule="exact" w:val="403"/>
        </w:trPr>
        <w:tc>
          <w:tcPr>
            <w:tcW w:w="2853" w:type="dxa"/>
            <w:vAlign w:val="center"/>
          </w:tcPr>
          <w:p w14:paraId="7488D66F" w14:textId="77777777" w:rsidR="006B7A96" w:rsidRPr="0071624C" w:rsidRDefault="006B7A96" w:rsidP="006B7A96">
            <w:pPr>
              <w:rPr>
                <w:rFonts w:ascii="Tahoma" w:hAnsi="Tahoma"/>
                <w:b/>
                <w:sz w:val="16"/>
              </w:rPr>
            </w:pPr>
            <w:r w:rsidRPr="0071624C">
              <w:rPr>
                <w:rFonts w:ascii="Tahoma" w:hAnsi="Tahoma"/>
                <w:b/>
                <w:sz w:val="16"/>
              </w:rPr>
              <w:t>N</w:t>
            </w:r>
            <w:r>
              <w:rPr>
                <w:rFonts w:ascii="Tahoma" w:hAnsi="Tahoma"/>
                <w:b/>
                <w:sz w:val="16"/>
              </w:rPr>
              <w:t>umber of members in your club</w:t>
            </w:r>
          </w:p>
        </w:tc>
        <w:sdt>
          <w:sdtPr>
            <w:rPr>
              <w:rFonts w:ascii="Tahoma" w:hAnsi="Tahoma"/>
              <w:i/>
              <w:sz w:val="16"/>
            </w:rPr>
            <w:id w:val="-1476677323"/>
            <w:placeholder>
              <w:docPart w:val="D356A4BAE4AA40DFA09FF06350B71018"/>
            </w:placeholder>
            <w:text/>
          </w:sdtPr>
          <w:sdtEndPr/>
          <w:sdtContent>
            <w:tc>
              <w:tcPr>
                <w:tcW w:w="939" w:type="dxa"/>
                <w:gridSpan w:val="2"/>
                <w:vAlign w:val="center"/>
              </w:tcPr>
              <w:p w14:paraId="40975763" w14:textId="77777777" w:rsidR="006B7A96" w:rsidRPr="0071624C" w:rsidRDefault="00FF64BA" w:rsidP="00FF64BA">
                <w:pPr>
                  <w:rPr>
                    <w:rFonts w:ascii="Tahoma" w:hAnsi="Tahoma"/>
                    <w:sz w:val="16"/>
                  </w:rPr>
                </w:pPr>
                <w:r w:rsidRPr="00B02B50">
                  <w:rPr>
                    <w:rFonts w:ascii="Tahoma" w:hAnsi="Tahoma"/>
                    <w:sz w:val="16"/>
                    <w:shd w:val="clear" w:color="auto" w:fill="F2F2F2" w:themeFill="background1" w:themeFillShade="F2"/>
                  </w:rPr>
                  <w:t xml:space="preserve"> </w:t>
                </w:r>
                <w:r w:rsidR="008B7887">
                  <w:rPr>
                    <w:rFonts w:ascii="Tahoma" w:hAnsi="Tahoma"/>
                    <w:sz w:val="16"/>
                  </w:rPr>
                  <w:t xml:space="preserve"> </w:t>
                </w:r>
              </w:p>
            </w:tc>
          </w:sdtContent>
        </w:sdt>
        <w:tc>
          <w:tcPr>
            <w:tcW w:w="1621" w:type="dxa"/>
            <w:gridSpan w:val="3"/>
            <w:vAlign w:val="center"/>
          </w:tcPr>
          <w:p w14:paraId="0900481C" w14:textId="77777777" w:rsidR="006B7A96" w:rsidRPr="0071624C" w:rsidRDefault="006B7A96" w:rsidP="006B7A96">
            <w:pPr>
              <w:rPr>
                <w:rFonts w:ascii="Tahoma" w:hAnsi="Tahoma"/>
                <w:b/>
                <w:sz w:val="16"/>
              </w:rPr>
            </w:pPr>
            <w:r>
              <w:rPr>
                <w:rFonts w:ascii="Tahoma" w:hAnsi="Tahoma"/>
                <w:b/>
                <w:sz w:val="16"/>
              </w:rPr>
              <w:t>Regular members</w:t>
            </w:r>
          </w:p>
        </w:tc>
        <w:sdt>
          <w:sdtPr>
            <w:rPr>
              <w:rFonts w:ascii="Tahoma" w:hAnsi="Tahoma"/>
              <w:i/>
              <w:sz w:val="16"/>
            </w:rPr>
            <w:id w:val="-1726671097"/>
            <w:placeholder>
              <w:docPart w:val="D356A4BAE4AA40DFA09FF06350B71018"/>
            </w:placeholder>
            <w:text/>
          </w:sdtPr>
          <w:sdtEndPr/>
          <w:sdtContent>
            <w:tc>
              <w:tcPr>
                <w:tcW w:w="1060" w:type="dxa"/>
                <w:vAlign w:val="center"/>
              </w:tcPr>
              <w:p w14:paraId="6ADB1729" w14:textId="77777777" w:rsidR="006B7A96" w:rsidRPr="0071624C" w:rsidRDefault="008B7887" w:rsidP="008B7887">
                <w:pPr>
                  <w:rPr>
                    <w:rFonts w:ascii="Tahoma" w:hAnsi="Tahoma"/>
                    <w:sz w:val="16"/>
                  </w:rPr>
                </w:pPr>
                <w:r w:rsidRPr="00B02B50">
                  <w:rPr>
                    <w:rFonts w:ascii="Tahoma" w:hAnsi="Tahoma"/>
                    <w:sz w:val="16"/>
                    <w:shd w:val="clear" w:color="auto" w:fill="F2F2F2" w:themeFill="background1" w:themeFillShade="F2"/>
                  </w:rPr>
                  <w:t xml:space="preserve"> </w:t>
                </w:r>
              </w:p>
            </w:tc>
          </w:sdtContent>
        </w:sdt>
        <w:tc>
          <w:tcPr>
            <w:tcW w:w="1589" w:type="dxa"/>
            <w:gridSpan w:val="2"/>
            <w:vAlign w:val="center"/>
          </w:tcPr>
          <w:p w14:paraId="72147A8D" w14:textId="77777777" w:rsidR="006B7A96" w:rsidRPr="0071624C" w:rsidRDefault="006B7A96" w:rsidP="006B7A96">
            <w:pPr>
              <w:rPr>
                <w:rFonts w:ascii="Tahoma" w:hAnsi="Tahoma"/>
                <w:b/>
                <w:sz w:val="16"/>
              </w:rPr>
            </w:pPr>
            <w:r>
              <w:rPr>
                <w:rFonts w:ascii="Tahoma" w:hAnsi="Tahoma"/>
                <w:b/>
                <w:sz w:val="16"/>
              </w:rPr>
              <w:t>Cloverbud members</w:t>
            </w:r>
          </w:p>
        </w:tc>
        <w:sdt>
          <w:sdtPr>
            <w:rPr>
              <w:rFonts w:ascii="Tahoma" w:hAnsi="Tahoma"/>
              <w:i/>
              <w:sz w:val="16"/>
            </w:rPr>
            <w:id w:val="2136368241"/>
            <w:placeholder>
              <w:docPart w:val="46C961FF25A04D8CB09E9D2188AFC8F9"/>
            </w:placeholder>
            <w:text/>
          </w:sdtPr>
          <w:sdtEndPr/>
          <w:sdtContent>
            <w:tc>
              <w:tcPr>
                <w:tcW w:w="1466" w:type="dxa"/>
                <w:vAlign w:val="center"/>
              </w:tcPr>
              <w:p w14:paraId="16AE5A67" w14:textId="77777777" w:rsidR="006B7A96" w:rsidRPr="0071624C" w:rsidRDefault="008B4455" w:rsidP="008B4455">
                <w:pPr>
                  <w:rPr>
                    <w:rFonts w:ascii="Tahoma" w:hAnsi="Tahoma"/>
                    <w:b/>
                    <w:sz w:val="16"/>
                  </w:rPr>
                </w:pPr>
                <w:r w:rsidRPr="00B02B50">
                  <w:rPr>
                    <w:rFonts w:ascii="Tahoma" w:hAnsi="Tahoma"/>
                    <w:sz w:val="16"/>
                    <w:shd w:val="clear" w:color="auto" w:fill="F2F2F2" w:themeFill="background1" w:themeFillShade="F2"/>
                  </w:rPr>
                  <w:t xml:space="preserve"> </w:t>
                </w:r>
              </w:p>
            </w:tc>
          </w:sdtContent>
        </w:sdt>
      </w:tr>
      <w:tr w:rsidR="00EB5D24" w:rsidRPr="0071624C" w14:paraId="208C3FF8" w14:textId="77777777" w:rsidTr="00A902AC">
        <w:trPr>
          <w:trHeight w:hRule="exact" w:val="690"/>
        </w:trPr>
        <w:tc>
          <w:tcPr>
            <w:tcW w:w="3084" w:type="dxa"/>
            <w:gridSpan w:val="2"/>
            <w:vAlign w:val="center"/>
          </w:tcPr>
          <w:p w14:paraId="4F7C5ED8" w14:textId="77777777" w:rsidR="00EB5D24" w:rsidRPr="0071624C" w:rsidRDefault="00EB5D24" w:rsidP="00BC39AC">
            <w:pPr>
              <w:rPr>
                <w:rFonts w:ascii="Tahoma" w:hAnsi="Tahoma"/>
                <w:b/>
                <w:sz w:val="16"/>
              </w:rPr>
            </w:pPr>
            <w:r>
              <w:rPr>
                <w:rFonts w:ascii="Tahoma" w:hAnsi="Tahoma"/>
                <w:b/>
                <w:sz w:val="16"/>
              </w:rPr>
              <w:t>Number of business meetings held by your club starting from September 1</w:t>
            </w:r>
          </w:p>
        </w:tc>
        <w:sdt>
          <w:sdtPr>
            <w:rPr>
              <w:rFonts w:ascii="Tahoma" w:hAnsi="Tahoma"/>
              <w:sz w:val="16"/>
            </w:rPr>
            <w:id w:val="1325473668"/>
            <w:placeholder>
              <w:docPart w:val="BC8415B3779E4884AC6D0E82AF804020"/>
            </w:placeholder>
            <w:text/>
          </w:sdtPr>
          <w:sdtEndPr/>
          <w:sdtContent>
            <w:tc>
              <w:tcPr>
                <w:tcW w:w="1854" w:type="dxa"/>
                <w:gridSpan w:val="3"/>
                <w:vAlign w:val="center"/>
              </w:tcPr>
              <w:p w14:paraId="714F6AE5" w14:textId="77777777" w:rsidR="00EB5D24" w:rsidRPr="0071624C" w:rsidRDefault="008B7887" w:rsidP="008B7887">
                <w:pPr>
                  <w:rPr>
                    <w:rFonts w:ascii="Tahoma" w:hAnsi="Tahoma"/>
                    <w:sz w:val="16"/>
                  </w:rPr>
                </w:pPr>
                <w:r w:rsidRPr="00B02B50">
                  <w:rPr>
                    <w:rFonts w:ascii="Tahoma" w:hAnsi="Tahoma"/>
                    <w:sz w:val="16"/>
                    <w:shd w:val="clear" w:color="auto" w:fill="F2F2F2" w:themeFill="background1" w:themeFillShade="F2"/>
                  </w:rPr>
                  <w:t xml:space="preserve"> </w:t>
                </w:r>
              </w:p>
            </w:tc>
          </w:sdtContent>
        </w:sdt>
        <w:tc>
          <w:tcPr>
            <w:tcW w:w="2031" w:type="dxa"/>
            <w:gridSpan w:val="3"/>
          </w:tcPr>
          <w:p w14:paraId="0EC4B8A6" w14:textId="77777777" w:rsidR="00EB5D24" w:rsidRDefault="00EB5D24" w:rsidP="00BC39AC">
            <w:pPr>
              <w:rPr>
                <w:rFonts w:ascii="Tahoma" w:hAnsi="Tahoma"/>
                <w:b/>
                <w:sz w:val="16"/>
                <w:szCs w:val="16"/>
              </w:rPr>
            </w:pPr>
          </w:p>
          <w:p w14:paraId="2BEC69AF" w14:textId="77777777" w:rsidR="00EB5D24" w:rsidRPr="006B7A96" w:rsidRDefault="00EB5D24" w:rsidP="00BC39AC">
            <w:pPr>
              <w:rPr>
                <w:rFonts w:ascii="Tahoma" w:hAnsi="Tahoma"/>
                <w:b/>
                <w:sz w:val="16"/>
                <w:szCs w:val="16"/>
              </w:rPr>
            </w:pPr>
            <w:r w:rsidRPr="006B7A96">
              <w:rPr>
                <w:rFonts w:ascii="Tahoma" w:hAnsi="Tahoma"/>
                <w:b/>
                <w:sz w:val="16"/>
                <w:szCs w:val="16"/>
              </w:rPr>
              <w:t>How many meetings did you attend:</w:t>
            </w:r>
          </w:p>
        </w:tc>
        <w:sdt>
          <w:sdtPr>
            <w:rPr>
              <w:rFonts w:ascii="Tahoma" w:hAnsi="Tahoma"/>
              <w:i/>
              <w:sz w:val="16"/>
              <w:szCs w:val="16"/>
            </w:rPr>
            <w:id w:val="1605992982"/>
            <w:placeholder>
              <w:docPart w:val="6827CF1480054D03A926DDC6BFEC20D2"/>
            </w:placeholder>
            <w:showingPlcHdr/>
            <w:text/>
          </w:sdtPr>
          <w:sdtEndPr/>
          <w:sdtContent>
            <w:tc>
              <w:tcPr>
                <w:tcW w:w="2559" w:type="dxa"/>
                <w:gridSpan w:val="2"/>
                <w:vAlign w:val="center"/>
              </w:tcPr>
              <w:p w14:paraId="279F2CF3" w14:textId="77777777" w:rsidR="00EB5D24" w:rsidRPr="0071624C" w:rsidRDefault="00E456FB" w:rsidP="00E456FB">
                <w:pPr>
                  <w:rPr>
                    <w:rFonts w:ascii="Tahoma" w:hAnsi="Tahoma"/>
                    <w:b/>
                    <w:sz w:val="16"/>
                    <w:szCs w:val="16"/>
                  </w:rPr>
                </w:pPr>
                <w:r w:rsidRPr="00E456FB">
                  <w:rPr>
                    <w:rFonts w:ascii="Tahoma" w:hAnsi="Tahoma"/>
                    <w:sz w:val="16"/>
                    <w:szCs w:val="16"/>
                    <w:shd w:val="clear" w:color="auto" w:fill="F2F2F2" w:themeFill="background1" w:themeFillShade="F2"/>
                  </w:rPr>
                  <w:t xml:space="preserve"> </w:t>
                </w:r>
              </w:p>
            </w:tc>
          </w:sdtContent>
        </w:sdt>
      </w:tr>
      <w:tr w:rsidR="00EB5D24" w:rsidRPr="0071624C" w14:paraId="7F1E36A5" w14:textId="77777777" w:rsidTr="00A902AC">
        <w:trPr>
          <w:trHeight w:hRule="exact" w:val="403"/>
        </w:trPr>
        <w:tc>
          <w:tcPr>
            <w:tcW w:w="9528" w:type="dxa"/>
            <w:gridSpan w:val="10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F7ED0D4" w14:textId="77777777" w:rsidR="00EB5D24" w:rsidRPr="0071624C" w:rsidRDefault="00EB5D24" w:rsidP="00EB5D24">
            <w:pPr>
              <w:jc w:val="center"/>
              <w:rPr>
                <w:rFonts w:ascii="Tahoma" w:hAnsi="Tahoma"/>
                <w:i/>
                <w:sz w:val="16"/>
                <w:szCs w:val="16"/>
              </w:rPr>
            </w:pPr>
            <w:r>
              <w:rPr>
                <w:rFonts w:ascii="Tahoma" w:hAnsi="Tahoma"/>
                <w:b/>
                <w:sz w:val="16"/>
                <w:szCs w:val="16"/>
              </w:rPr>
              <w:t>List below 4-H offices you held and the committees you served on:</w:t>
            </w:r>
          </w:p>
        </w:tc>
      </w:tr>
      <w:tr w:rsidR="00EB5D24" w:rsidRPr="0071624C" w14:paraId="61DB1E5D" w14:textId="77777777" w:rsidTr="00A902AC">
        <w:trPr>
          <w:trHeight w:hRule="exact" w:val="2160"/>
        </w:trPr>
        <w:tc>
          <w:tcPr>
            <w:tcW w:w="4408" w:type="dxa"/>
            <w:gridSpan w:val="4"/>
          </w:tcPr>
          <w:p w14:paraId="45234BC8" w14:textId="77777777" w:rsidR="00EB5D24" w:rsidRDefault="00EB5D24" w:rsidP="00657C1B">
            <w:pPr>
              <w:spacing w:line="276" w:lineRule="auto"/>
              <w:rPr>
                <w:rFonts w:ascii="Tahoma" w:hAnsi="Tahoma"/>
                <w:sz w:val="16"/>
              </w:rPr>
            </w:pPr>
            <w:r>
              <w:rPr>
                <w:rFonts w:ascii="Tahoma" w:hAnsi="Tahoma"/>
                <w:b/>
                <w:sz w:val="16"/>
              </w:rPr>
              <w:t>Office or Committee</w:t>
            </w:r>
          </w:p>
          <w:sdt>
            <w:sdtPr>
              <w:rPr>
                <w:rFonts w:ascii="Tahoma" w:hAnsi="Tahoma"/>
                <w:sz w:val="16"/>
              </w:rPr>
              <w:id w:val="306910515"/>
              <w:placeholder>
                <w:docPart w:val="5C1991595EEB46E2AEED9C65562E0B1F"/>
              </w:placeholder>
            </w:sdtPr>
            <w:sdtEndPr/>
            <w:sdtContent>
              <w:p w14:paraId="761F0A99" w14:textId="77777777" w:rsidR="00657C1B" w:rsidRDefault="008824DF" w:rsidP="00623187">
                <w:pPr>
                  <w:rPr>
                    <w:rFonts w:ascii="Tahoma" w:hAnsi="Tahoma"/>
                    <w:sz w:val="16"/>
                  </w:rPr>
                </w:pPr>
                <w:r>
                  <w:rPr>
                    <w:rFonts w:ascii="Tahoma" w:hAnsi="Tahoma"/>
                    <w:sz w:val="16"/>
                  </w:rPr>
                  <w:tab/>
                </w:r>
                <w:r>
                  <w:rPr>
                    <w:rFonts w:ascii="Tahoma" w:hAnsi="Tahoma"/>
                    <w:sz w:val="16"/>
                  </w:rPr>
                  <w:tab/>
                </w:r>
                <w:r>
                  <w:rPr>
                    <w:rFonts w:ascii="Tahoma" w:hAnsi="Tahoma"/>
                    <w:sz w:val="16"/>
                  </w:rPr>
                  <w:tab/>
                </w:r>
                <w:r>
                  <w:rPr>
                    <w:rFonts w:ascii="Tahoma" w:hAnsi="Tahoma"/>
                    <w:sz w:val="16"/>
                  </w:rPr>
                  <w:tab/>
                </w:r>
              </w:p>
            </w:sdtContent>
          </w:sdt>
          <w:p w14:paraId="1FE692B5" w14:textId="77777777" w:rsidR="00657C1B" w:rsidRPr="00425CA0" w:rsidRDefault="00657C1B" w:rsidP="00657C1B">
            <w:pPr>
              <w:spacing w:line="276" w:lineRule="auto"/>
              <w:rPr>
                <w:rFonts w:ascii="Tahoma" w:hAnsi="Tahoma"/>
                <w:sz w:val="16"/>
              </w:rPr>
            </w:pPr>
          </w:p>
        </w:tc>
        <w:tc>
          <w:tcPr>
            <w:tcW w:w="5120" w:type="dxa"/>
            <w:gridSpan w:val="6"/>
          </w:tcPr>
          <w:p w14:paraId="6B96FECC" w14:textId="77777777" w:rsidR="00EB5D24" w:rsidRDefault="00EB5D24" w:rsidP="00B02B50">
            <w:pPr>
              <w:rPr>
                <w:rFonts w:ascii="Tahoma" w:hAnsi="Tahoma"/>
                <w:b/>
                <w:sz w:val="16"/>
              </w:rPr>
            </w:pPr>
            <w:r>
              <w:rPr>
                <w:rFonts w:ascii="Tahoma" w:hAnsi="Tahoma"/>
                <w:b/>
                <w:sz w:val="16"/>
              </w:rPr>
              <w:t>Your Responsibility</w:t>
            </w:r>
          </w:p>
          <w:sdt>
            <w:sdtPr>
              <w:rPr>
                <w:rFonts w:ascii="Tahoma" w:hAnsi="Tahoma"/>
                <w:sz w:val="16"/>
              </w:rPr>
              <w:id w:val="1442489595"/>
              <w:placeholder>
                <w:docPart w:val="5619E94652BE470FBC2333E400D59EE6"/>
              </w:placeholder>
            </w:sdtPr>
            <w:sdtEndPr/>
            <w:sdtContent>
              <w:p w14:paraId="1AB9B82C" w14:textId="77777777" w:rsidR="00EB5D24" w:rsidRPr="0071624C" w:rsidRDefault="008824DF" w:rsidP="008824DF">
                <w:pPr>
                  <w:rPr>
                    <w:rFonts w:ascii="Tahoma" w:hAnsi="Tahoma"/>
                    <w:sz w:val="16"/>
                  </w:rPr>
                </w:pPr>
                <w:r>
                  <w:rPr>
                    <w:rFonts w:ascii="Tahoma" w:hAnsi="Tahoma"/>
                    <w:sz w:val="16"/>
                  </w:rPr>
                  <w:tab/>
                </w:r>
                <w:r>
                  <w:rPr>
                    <w:rFonts w:ascii="Tahoma" w:hAnsi="Tahoma"/>
                    <w:sz w:val="16"/>
                  </w:rPr>
                  <w:tab/>
                </w:r>
                <w:r>
                  <w:rPr>
                    <w:rFonts w:ascii="Tahoma" w:hAnsi="Tahoma"/>
                    <w:sz w:val="16"/>
                  </w:rPr>
                  <w:tab/>
                </w:r>
              </w:p>
            </w:sdtContent>
          </w:sdt>
        </w:tc>
      </w:tr>
    </w:tbl>
    <w:p w14:paraId="2E28C056" w14:textId="77777777" w:rsidR="00A95F67" w:rsidRDefault="00A95F67"/>
    <w:tbl>
      <w:tblPr>
        <w:tblW w:w="5175" w:type="pct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top w:w="14" w:type="dxa"/>
          <w:left w:w="86" w:type="dxa"/>
          <w:bottom w:w="14" w:type="dxa"/>
          <w:right w:w="86" w:type="dxa"/>
        </w:tblCellMar>
        <w:tblLook w:val="0000" w:firstRow="0" w:lastRow="0" w:firstColumn="0" w:lastColumn="0" w:noHBand="0" w:noVBand="0"/>
      </w:tblPr>
      <w:tblGrid>
        <w:gridCol w:w="9528"/>
      </w:tblGrid>
      <w:tr w:rsidR="006A2F13" w:rsidRPr="0071624C" w14:paraId="5525CF1E" w14:textId="77777777" w:rsidTr="00BC39AC">
        <w:trPr>
          <w:trHeight w:hRule="exact" w:val="403"/>
        </w:trPr>
        <w:tc>
          <w:tcPr>
            <w:tcW w:w="971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C6761F4" w14:textId="3DE02927" w:rsidR="006A2F13" w:rsidRPr="0071624C" w:rsidRDefault="006A2F13" w:rsidP="006A2F13">
            <w:pPr>
              <w:rPr>
                <w:rFonts w:ascii="Tahoma" w:hAnsi="Tahoma"/>
                <w:i/>
                <w:sz w:val="16"/>
                <w:szCs w:val="16"/>
              </w:rPr>
            </w:pPr>
            <w:r>
              <w:rPr>
                <w:rFonts w:ascii="Tahoma" w:hAnsi="Tahoma"/>
                <w:b/>
                <w:sz w:val="16"/>
                <w:szCs w:val="16"/>
              </w:rPr>
              <w:t xml:space="preserve">List participation in club meetings for this year.  </w:t>
            </w:r>
            <w:r w:rsidRPr="006803EA">
              <w:rPr>
                <w:rFonts w:ascii="Tahoma" w:hAnsi="Tahoma"/>
                <w:sz w:val="16"/>
                <w:szCs w:val="16"/>
              </w:rPr>
              <w:t>For example, ga</w:t>
            </w:r>
            <w:r w:rsidR="00F14F0F">
              <w:rPr>
                <w:rFonts w:ascii="Tahoma" w:hAnsi="Tahoma"/>
                <w:sz w:val="16"/>
                <w:szCs w:val="16"/>
              </w:rPr>
              <w:t>v</w:t>
            </w:r>
            <w:r w:rsidRPr="006803EA">
              <w:rPr>
                <w:rFonts w:ascii="Tahoma" w:hAnsi="Tahoma"/>
                <w:sz w:val="16"/>
                <w:szCs w:val="16"/>
              </w:rPr>
              <w:t>e a demonstration, led the pledge, taught a game, gave a committee report, helped clean up after meeting, arranged meeting room, etc.)</w:t>
            </w:r>
          </w:p>
        </w:tc>
      </w:tr>
      <w:tr w:rsidR="006803EA" w:rsidRPr="0071624C" w14:paraId="3850AB9C" w14:textId="77777777" w:rsidTr="00AF6E82">
        <w:trPr>
          <w:trHeight w:hRule="exact" w:val="2880"/>
        </w:trPr>
        <w:sdt>
          <w:sdtPr>
            <w:rPr>
              <w:rFonts w:ascii="Tahoma" w:hAnsi="Tahoma"/>
              <w:sz w:val="16"/>
              <w:szCs w:val="16"/>
            </w:rPr>
            <w:id w:val="-281646897"/>
            <w:placeholder>
              <w:docPart w:val="CF2AA5CABEFA4D29AB5FA97FED1C1F0B"/>
            </w:placeholder>
          </w:sdtPr>
          <w:sdtEndPr/>
          <w:sdtContent>
            <w:tc>
              <w:tcPr>
                <w:tcW w:w="9717" w:type="dxa"/>
                <w:tcBorders>
                  <w:top w:val="single" w:sz="4" w:space="0" w:color="BFBFBF" w:themeColor="background1" w:themeShade="BF"/>
                  <w:left w:val="single" w:sz="4" w:space="0" w:color="BFBFBF" w:themeColor="background1" w:themeShade="BF"/>
                  <w:bottom w:val="single" w:sz="4" w:space="0" w:color="BFBFBF" w:themeColor="background1" w:themeShade="BF"/>
                  <w:right w:val="single" w:sz="4" w:space="0" w:color="BFBFBF" w:themeColor="background1" w:themeShade="BF"/>
                </w:tcBorders>
              </w:tcPr>
              <w:p w14:paraId="268786F2" w14:textId="77777777" w:rsidR="006803EA" w:rsidRPr="007376DC" w:rsidRDefault="008824DF" w:rsidP="008824DF">
                <w:pPr>
                  <w:rPr>
                    <w:rFonts w:ascii="Tahoma" w:hAnsi="Tahoma"/>
                    <w:sz w:val="16"/>
                    <w:szCs w:val="16"/>
                  </w:rPr>
                </w:pPr>
                <w:r>
                  <w:rPr>
                    <w:rFonts w:ascii="Tahoma" w:hAnsi="Tahoma"/>
                    <w:sz w:val="16"/>
                    <w:szCs w:val="16"/>
                  </w:rPr>
                  <w:tab/>
                </w:r>
                <w:r>
                  <w:rPr>
                    <w:rFonts w:ascii="Tahoma" w:hAnsi="Tahoma"/>
                    <w:sz w:val="16"/>
                    <w:szCs w:val="16"/>
                  </w:rPr>
                  <w:tab/>
                </w:r>
              </w:p>
            </w:tc>
          </w:sdtContent>
        </w:sdt>
      </w:tr>
    </w:tbl>
    <w:p w14:paraId="09D45445" w14:textId="77777777" w:rsidR="00A95F67" w:rsidRDefault="00A95F67">
      <w:pPr>
        <w:pStyle w:val="BodyText"/>
        <w:rPr>
          <w:sz w:val="24"/>
        </w:rPr>
      </w:pPr>
    </w:p>
    <w:tbl>
      <w:tblPr>
        <w:tblW w:w="5179" w:type="pct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top w:w="14" w:type="dxa"/>
          <w:left w:w="86" w:type="dxa"/>
          <w:bottom w:w="14" w:type="dxa"/>
          <w:right w:w="86" w:type="dxa"/>
        </w:tblCellMar>
        <w:tblLook w:val="0000" w:firstRow="0" w:lastRow="0" w:firstColumn="0" w:lastColumn="0" w:noHBand="0" w:noVBand="0"/>
      </w:tblPr>
      <w:tblGrid>
        <w:gridCol w:w="9529"/>
        <w:gridCol w:w="7"/>
      </w:tblGrid>
      <w:tr w:rsidR="00F250CD" w:rsidRPr="0071624C" w14:paraId="715C64F6" w14:textId="77777777" w:rsidTr="00933340">
        <w:trPr>
          <w:gridAfter w:val="1"/>
          <w:wAfter w:w="7" w:type="dxa"/>
          <w:trHeight w:hRule="exact" w:val="288"/>
        </w:trPr>
        <w:tc>
          <w:tcPr>
            <w:tcW w:w="9528" w:type="dxa"/>
            <w:shd w:val="clear" w:color="auto" w:fill="D9D9D9" w:themeFill="background1" w:themeFillShade="D9"/>
            <w:vAlign w:val="center"/>
          </w:tcPr>
          <w:p w14:paraId="31B19151" w14:textId="77777777" w:rsidR="00F250CD" w:rsidRDefault="00F250CD" w:rsidP="00BC39AC">
            <w:pPr>
              <w:outlineLvl w:val="0"/>
              <w:rPr>
                <w:rFonts w:ascii="Tahoma" w:hAnsi="Tahoma"/>
                <w:b/>
                <w:caps/>
                <w:sz w:val="20"/>
                <w:szCs w:val="20"/>
              </w:rPr>
            </w:pPr>
            <w:r>
              <w:rPr>
                <w:rFonts w:ascii="Tahoma" w:hAnsi="Tahoma"/>
                <w:b/>
                <w:caps/>
                <w:sz w:val="20"/>
                <w:szCs w:val="20"/>
              </w:rPr>
              <w:t>citizenship / community service experiences</w:t>
            </w:r>
          </w:p>
          <w:p w14:paraId="04209763" w14:textId="77777777" w:rsidR="00F250CD" w:rsidRPr="0071624C" w:rsidRDefault="00F250CD" w:rsidP="00BC39AC">
            <w:pPr>
              <w:outlineLvl w:val="0"/>
              <w:rPr>
                <w:rFonts w:ascii="Tahoma" w:hAnsi="Tahoma"/>
                <w:b/>
                <w:caps/>
                <w:sz w:val="20"/>
                <w:szCs w:val="20"/>
              </w:rPr>
            </w:pPr>
          </w:p>
        </w:tc>
      </w:tr>
      <w:tr w:rsidR="006A2F13" w:rsidRPr="0071624C" w14:paraId="67AF8B19" w14:textId="77777777" w:rsidTr="00933340">
        <w:trPr>
          <w:gridAfter w:val="1"/>
          <w:wAfter w:w="7" w:type="dxa"/>
          <w:trHeight w:hRule="exact" w:val="403"/>
        </w:trPr>
        <w:tc>
          <w:tcPr>
            <w:tcW w:w="952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09A33D2" w14:textId="77777777" w:rsidR="0001282F" w:rsidRPr="0001282F" w:rsidRDefault="0001282F" w:rsidP="0001282F">
            <w:pPr>
              <w:spacing w:before="60"/>
              <w:rPr>
                <w:rFonts w:ascii="Tahoma" w:hAnsi="Tahoma"/>
                <w:b/>
                <w:sz w:val="16"/>
                <w:szCs w:val="16"/>
              </w:rPr>
            </w:pPr>
            <w:r w:rsidRPr="0001282F">
              <w:rPr>
                <w:rFonts w:ascii="Tahoma" w:hAnsi="Tahoma"/>
                <w:b/>
                <w:sz w:val="16"/>
                <w:szCs w:val="16"/>
              </w:rPr>
              <w:t>List citizenship and community service experiences that you have had this year only.</w:t>
            </w:r>
          </w:p>
          <w:p w14:paraId="36C2BBE8" w14:textId="77777777" w:rsidR="006A2F13" w:rsidRPr="0001282F" w:rsidRDefault="006A2F13" w:rsidP="00BC39AC">
            <w:pPr>
              <w:rPr>
                <w:rFonts w:ascii="Tahoma" w:hAnsi="Tahoma"/>
                <w:sz w:val="16"/>
                <w:szCs w:val="16"/>
              </w:rPr>
            </w:pPr>
          </w:p>
        </w:tc>
      </w:tr>
      <w:tr w:rsidR="00933340" w:rsidRPr="0071624C" w14:paraId="1F45DE62" w14:textId="77777777" w:rsidTr="00933340">
        <w:trPr>
          <w:trHeight w:hRule="exact" w:val="5040"/>
        </w:trPr>
        <w:sdt>
          <w:sdtPr>
            <w:rPr>
              <w:rFonts w:ascii="Tahoma" w:hAnsi="Tahoma"/>
              <w:sz w:val="16"/>
            </w:rPr>
            <w:id w:val="-754969409"/>
            <w:placeholder>
              <w:docPart w:val="B8F69E58BAA44DD493DDE35832B82EFB"/>
            </w:placeholder>
          </w:sdtPr>
          <w:sdtEndPr/>
          <w:sdtContent>
            <w:tc>
              <w:tcPr>
                <w:tcW w:w="9535" w:type="dxa"/>
                <w:gridSpan w:val="2"/>
              </w:tcPr>
              <w:p w14:paraId="54781EE3" w14:textId="77777777" w:rsidR="00933340" w:rsidRPr="00695D93" w:rsidRDefault="008824DF" w:rsidP="008824DF">
                <w:pPr>
                  <w:rPr>
                    <w:rFonts w:ascii="Tahoma" w:hAnsi="Tahoma"/>
                    <w:sz w:val="16"/>
                  </w:rPr>
                </w:pPr>
                <w:r>
                  <w:rPr>
                    <w:rFonts w:ascii="Tahoma" w:hAnsi="Tahoma"/>
                    <w:sz w:val="16"/>
                  </w:rPr>
                  <w:tab/>
                </w:r>
                <w:r>
                  <w:rPr>
                    <w:rFonts w:ascii="Tahoma" w:hAnsi="Tahoma"/>
                    <w:sz w:val="16"/>
                  </w:rPr>
                  <w:tab/>
                </w:r>
                <w:r>
                  <w:rPr>
                    <w:rFonts w:ascii="Tahoma" w:hAnsi="Tahoma"/>
                    <w:sz w:val="16"/>
                  </w:rPr>
                  <w:tab/>
                </w:r>
                <w:r>
                  <w:rPr>
                    <w:rFonts w:ascii="Tahoma" w:hAnsi="Tahoma"/>
                    <w:sz w:val="16"/>
                  </w:rPr>
                  <w:tab/>
                </w:r>
                <w:r>
                  <w:rPr>
                    <w:rFonts w:ascii="Tahoma" w:hAnsi="Tahoma"/>
                    <w:sz w:val="16"/>
                  </w:rPr>
                  <w:tab/>
                </w:r>
              </w:p>
            </w:tc>
          </w:sdtContent>
        </w:sdt>
      </w:tr>
      <w:tr w:rsidR="00F250CD" w:rsidRPr="0071624C" w14:paraId="3DA9B8CA" w14:textId="77777777" w:rsidTr="00933340">
        <w:trPr>
          <w:gridAfter w:val="1"/>
          <w:wAfter w:w="7" w:type="dxa"/>
          <w:trHeight w:hRule="exact" w:val="429"/>
        </w:trPr>
        <w:tc>
          <w:tcPr>
            <w:tcW w:w="952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6710900" w14:textId="77777777" w:rsidR="00AF6E82" w:rsidRPr="00677586" w:rsidRDefault="00F250CD" w:rsidP="00AF6E82">
            <w:pPr>
              <w:jc w:val="center"/>
              <w:rPr>
                <w:rFonts w:ascii="Tahoma" w:hAnsi="Tahoma"/>
                <w:i/>
                <w:sz w:val="16"/>
                <w:szCs w:val="16"/>
              </w:rPr>
            </w:pPr>
            <w:r w:rsidRPr="00F250CD">
              <w:rPr>
                <w:rFonts w:ascii="Tahoma" w:hAnsi="Tahoma"/>
                <w:b/>
                <w:sz w:val="16"/>
                <w:szCs w:val="16"/>
              </w:rPr>
              <w:t>Total Community Service Hours:</w:t>
            </w:r>
            <w:r w:rsidRPr="00F8093F">
              <w:rPr>
                <w:rFonts w:ascii="Tahoma" w:hAnsi="Tahoma"/>
                <w:sz w:val="16"/>
                <w:szCs w:val="16"/>
              </w:rPr>
              <w:t xml:space="preserve"> </w:t>
            </w:r>
            <w:r w:rsidRPr="00F8093F">
              <w:rPr>
                <w:rFonts w:ascii="Tahoma" w:hAnsi="Tahoma"/>
                <w:i/>
                <w:sz w:val="16"/>
                <w:szCs w:val="16"/>
              </w:rPr>
              <w:t xml:space="preserve">   </w:t>
            </w:r>
            <w:sdt>
              <w:sdtPr>
                <w:rPr>
                  <w:rFonts w:ascii="Tahoma" w:hAnsi="Tahoma"/>
                  <w:i/>
                  <w:sz w:val="16"/>
                  <w:szCs w:val="16"/>
                </w:rPr>
                <w:id w:val="-1558472950"/>
                <w:placeholder>
                  <w:docPart w:val="8E5DE88546DC41FDAB97BAD7C893577D"/>
                </w:placeholder>
                <w:showingPlcHdr/>
              </w:sdtPr>
              <w:sdtEndPr/>
              <w:sdtContent>
                <w:r w:rsidR="00695D93" w:rsidRPr="00677586">
                  <w:rPr>
                    <w:rStyle w:val="PlaceholderText"/>
                    <w:sz w:val="20"/>
                    <w:szCs w:val="20"/>
                  </w:rPr>
                  <w:t>Enter text</w:t>
                </w:r>
              </w:sdtContent>
            </w:sdt>
          </w:p>
          <w:p w14:paraId="49733611" w14:textId="77777777" w:rsidR="00AF6E82" w:rsidRDefault="00AF6E82" w:rsidP="00AF6E82">
            <w:pPr>
              <w:rPr>
                <w:rFonts w:ascii="Tahoma" w:hAnsi="Tahoma"/>
                <w:sz w:val="16"/>
                <w:szCs w:val="16"/>
              </w:rPr>
            </w:pPr>
          </w:p>
          <w:p w14:paraId="63EE07AF" w14:textId="77777777" w:rsidR="00F250CD" w:rsidRPr="00AF6E82" w:rsidRDefault="00F250CD" w:rsidP="00AF6E82">
            <w:pPr>
              <w:rPr>
                <w:rFonts w:ascii="Tahoma" w:hAnsi="Tahoma"/>
                <w:sz w:val="16"/>
                <w:szCs w:val="16"/>
              </w:rPr>
            </w:pPr>
          </w:p>
        </w:tc>
      </w:tr>
      <w:tr w:rsidR="00580CEF" w:rsidRPr="0071624C" w14:paraId="208C6B0C" w14:textId="77777777" w:rsidTr="00933340">
        <w:trPr>
          <w:gridAfter w:val="1"/>
          <w:wAfter w:w="7" w:type="dxa"/>
          <w:trHeight w:hRule="exact" w:val="288"/>
        </w:trPr>
        <w:tc>
          <w:tcPr>
            <w:tcW w:w="9528" w:type="dxa"/>
            <w:shd w:val="clear" w:color="auto" w:fill="D9D9D9" w:themeFill="background1" w:themeFillShade="D9"/>
            <w:vAlign w:val="center"/>
          </w:tcPr>
          <w:p w14:paraId="3322ECA8" w14:textId="77777777" w:rsidR="00580CEF" w:rsidRDefault="00580CEF" w:rsidP="00BC39AC">
            <w:pPr>
              <w:outlineLvl w:val="0"/>
              <w:rPr>
                <w:rFonts w:ascii="Tahoma" w:hAnsi="Tahoma"/>
                <w:b/>
                <w:caps/>
                <w:sz w:val="20"/>
                <w:szCs w:val="20"/>
              </w:rPr>
            </w:pPr>
            <w:r>
              <w:rPr>
                <w:rFonts w:ascii="Tahoma" w:hAnsi="Tahoma"/>
                <w:b/>
                <w:caps/>
                <w:sz w:val="20"/>
                <w:szCs w:val="20"/>
              </w:rPr>
              <w:lastRenderedPageBreak/>
              <w:t xml:space="preserve">participation in 4-h programs / activities    </w:t>
            </w:r>
            <w:r w:rsidRPr="00580CEF">
              <w:rPr>
                <w:sz w:val="20"/>
                <w:szCs w:val="20"/>
              </w:rPr>
              <w:t>(</w:t>
            </w:r>
            <w:r>
              <w:rPr>
                <w:sz w:val="20"/>
                <w:szCs w:val="20"/>
              </w:rPr>
              <w:t>C</w:t>
            </w:r>
            <w:r w:rsidR="00D268DA">
              <w:rPr>
                <w:sz w:val="20"/>
                <w:szCs w:val="20"/>
              </w:rPr>
              <w:t>heck all you participated i</w:t>
            </w:r>
            <w:r w:rsidRPr="00580CEF">
              <w:rPr>
                <w:sz w:val="20"/>
                <w:szCs w:val="20"/>
              </w:rPr>
              <w:t>n)</w:t>
            </w:r>
          </w:p>
          <w:p w14:paraId="5DDDC99D" w14:textId="77777777" w:rsidR="00580CEF" w:rsidRPr="0071624C" w:rsidRDefault="00580CEF" w:rsidP="00BC39AC">
            <w:pPr>
              <w:outlineLvl w:val="0"/>
              <w:rPr>
                <w:rFonts w:ascii="Tahoma" w:hAnsi="Tahoma"/>
                <w:b/>
                <w:caps/>
                <w:sz w:val="20"/>
                <w:szCs w:val="20"/>
              </w:rPr>
            </w:pPr>
          </w:p>
        </w:tc>
      </w:tr>
    </w:tbl>
    <w:p w14:paraId="45F36B20" w14:textId="77777777" w:rsidR="00580CEF" w:rsidRDefault="00580CEF" w:rsidP="0085656F"/>
    <w:p w14:paraId="26617435" w14:textId="77777777" w:rsidR="0085656F" w:rsidRPr="00580CEF" w:rsidRDefault="0085656F" w:rsidP="00E66C26">
      <w:pPr>
        <w:spacing w:line="360" w:lineRule="auto"/>
        <w:rPr>
          <w:rFonts w:ascii="Tahoma" w:hAnsi="Tahoma" w:cs="Tahoma"/>
          <w:b/>
          <w:sz w:val="16"/>
          <w:szCs w:val="16"/>
          <w:u w:val="single"/>
        </w:rPr>
      </w:pPr>
      <w:r w:rsidRPr="00580CEF">
        <w:rPr>
          <w:rFonts w:ascii="Tahoma" w:hAnsi="Tahoma" w:cs="Tahoma"/>
          <w:b/>
          <w:sz w:val="16"/>
          <w:szCs w:val="16"/>
          <w:u w:val="single"/>
        </w:rPr>
        <w:t>County Events:</w:t>
      </w:r>
    </w:p>
    <w:p w14:paraId="03B3D6F8" w14:textId="77777777" w:rsidR="0085656F" w:rsidRPr="00580CEF" w:rsidRDefault="00CA5916" w:rsidP="00E66C26">
      <w:pPr>
        <w:spacing w:line="360" w:lineRule="auto"/>
        <w:rPr>
          <w:rFonts w:ascii="Tahoma" w:hAnsi="Tahoma" w:cs="Tahoma"/>
          <w:sz w:val="16"/>
          <w:szCs w:val="16"/>
        </w:rPr>
      </w:pPr>
      <w:r w:rsidRPr="00580CEF">
        <w:rPr>
          <w:rFonts w:ascii="Tahoma" w:hAnsi="Tahoma" w:cs="Tahoma"/>
          <w:sz w:val="16"/>
          <w:szCs w:val="16"/>
        </w:rPr>
        <w:t>Achievement Banquet</w:t>
      </w:r>
      <w:r w:rsidR="0085656F" w:rsidRPr="00580CEF">
        <w:rPr>
          <w:rFonts w:ascii="Tahoma" w:hAnsi="Tahoma" w:cs="Tahoma"/>
          <w:sz w:val="16"/>
          <w:szCs w:val="16"/>
        </w:rPr>
        <w:tab/>
      </w:r>
      <w:r w:rsidR="0085656F" w:rsidRPr="00580CEF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4862939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A7D34"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  <w:r w:rsidR="00AD7FD2" w:rsidRPr="00580CEF">
        <w:rPr>
          <w:rFonts w:ascii="Tahoma" w:hAnsi="Tahoma" w:cs="Tahoma"/>
          <w:sz w:val="16"/>
          <w:szCs w:val="16"/>
        </w:rPr>
        <w:tab/>
      </w:r>
      <w:r w:rsidR="00AD7FD2" w:rsidRPr="00580CEF">
        <w:rPr>
          <w:rFonts w:ascii="Tahoma" w:hAnsi="Tahoma" w:cs="Tahoma"/>
          <w:sz w:val="16"/>
          <w:szCs w:val="16"/>
        </w:rPr>
        <w:tab/>
      </w:r>
      <w:r w:rsidR="00D268DA">
        <w:rPr>
          <w:rFonts w:ascii="Tahoma" w:hAnsi="Tahoma" w:cs="Tahoma"/>
          <w:sz w:val="16"/>
          <w:szCs w:val="16"/>
        </w:rPr>
        <w:tab/>
      </w:r>
      <w:r w:rsidR="00680645" w:rsidRPr="00580CEF">
        <w:rPr>
          <w:rFonts w:ascii="Tahoma" w:hAnsi="Tahoma" w:cs="Tahoma"/>
          <w:sz w:val="16"/>
          <w:szCs w:val="16"/>
        </w:rPr>
        <w:t>Junior Council Meetings</w:t>
      </w:r>
      <w:r w:rsidR="00680645">
        <w:rPr>
          <w:rFonts w:ascii="Tahoma" w:hAnsi="Tahoma" w:cs="Tahoma"/>
          <w:sz w:val="16"/>
          <w:szCs w:val="16"/>
        </w:rPr>
        <w:t xml:space="preserve">          </w:t>
      </w:r>
      <w:r w:rsidR="00AD7FD2" w:rsidRPr="00580CEF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8473692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66C26"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  <w:r w:rsidR="0085656F" w:rsidRPr="00580CEF">
        <w:rPr>
          <w:rFonts w:ascii="Tahoma" w:hAnsi="Tahoma" w:cs="Tahoma"/>
          <w:sz w:val="16"/>
          <w:szCs w:val="16"/>
        </w:rPr>
        <w:tab/>
        <w:t xml:space="preserve"> </w:t>
      </w:r>
    </w:p>
    <w:p w14:paraId="254AA709" w14:textId="77777777" w:rsidR="0085656F" w:rsidRPr="00580CEF" w:rsidRDefault="00CA5916" w:rsidP="00E66C26">
      <w:pPr>
        <w:spacing w:line="360" w:lineRule="auto"/>
        <w:rPr>
          <w:rFonts w:ascii="Tahoma" w:hAnsi="Tahoma" w:cs="Tahoma"/>
          <w:sz w:val="16"/>
          <w:szCs w:val="16"/>
        </w:rPr>
      </w:pPr>
      <w:r w:rsidRPr="00580CEF">
        <w:rPr>
          <w:rFonts w:ascii="Tahoma" w:hAnsi="Tahoma" w:cs="Tahoma"/>
          <w:sz w:val="16"/>
          <w:szCs w:val="16"/>
        </w:rPr>
        <w:t>County Clothing/Textile Showcase</w:t>
      </w:r>
      <w:r w:rsidR="00C57A5D" w:rsidRPr="00580CEF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-6492906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A5EFA"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  <w:r w:rsidR="00AD7FD2" w:rsidRPr="00580CEF">
        <w:rPr>
          <w:rFonts w:ascii="Tahoma" w:hAnsi="Tahoma" w:cs="Tahoma"/>
          <w:sz w:val="16"/>
          <w:szCs w:val="16"/>
        </w:rPr>
        <w:t xml:space="preserve">  </w:t>
      </w:r>
      <w:r w:rsidR="00DC6674" w:rsidRPr="00580CEF">
        <w:rPr>
          <w:rFonts w:ascii="Tahoma" w:hAnsi="Tahoma" w:cs="Tahoma"/>
          <w:sz w:val="16"/>
          <w:szCs w:val="16"/>
        </w:rPr>
        <w:tab/>
      </w:r>
      <w:r w:rsidR="00DC6674" w:rsidRPr="00580CEF">
        <w:rPr>
          <w:rFonts w:ascii="Tahoma" w:hAnsi="Tahoma" w:cs="Tahoma"/>
          <w:sz w:val="16"/>
          <w:szCs w:val="16"/>
        </w:rPr>
        <w:tab/>
      </w:r>
      <w:r w:rsidR="00D268DA">
        <w:rPr>
          <w:rFonts w:ascii="Tahoma" w:hAnsi="Tahoma" w:cs="Tahoma"/>
          <w:sz w:val="16"/>
          <w:szCs w:val="16"/>
        </w:rPr>
        <w:tab/>
      </w:r>
      <w:r w:rsidR="00680645" w:rsidRPr="00580CEF">
        <w:rPr>
          <w:rFonts w:ascii="Tahoma" w:hAnsi="Tahoma" w:cs="Tahoma"/>
          <w:sz w:val="16"/>
          <w:szCs w:val="16"/>
        </w:rPr>
        <w:t>Junior Leader Weekend</w:t>
      </w:r>
      <w:r w:rsidR="00680645">
        <w:rPr>
          <w:rFonts w:ascii="Tahoma" w:hAnsi="Tahoma" w:cs="Tahoma"/>
          <w:sz w:val="16"/>
          <w:szCs w:val="16"/>
        </w:rPr>
        <w:tab/>
      </w:r>
      <w:r w:rsidR="00DC6674" w:rsidRPr="00580CEF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-7754883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C39AC"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  <w:r w:rsidR="00AD7FD2" w:rsidRPr="00580CEF">
        <w:rPr>
          <w:rFonts w:ascii="Tahoma" w:hAnsi="Tahoma" w:cs="Tahoma"/>
          <w:sz w:val="16"/>
          <w:szCs w:val="16"/>
        </w:rPr>
        <w:t xml:space="preserve"> </w:t>
      </w:r>
      <w:r w:rsidR="0085656F" w:rsidRPr="00580CEF">
        <w:rPr>
          <w:rFonts w:ascii="Tahoma" w:hAnsi="Tahoma" w:cs="Tahoma"/>
          <w:sz w:val="16"/>
          <w:szCs w:val="16"/>
        </w:rPr>
        <w:tab/>
      </w:r>
    </w:p>
    <w:p w14:paraId="3BF6CDED" w14:textId="77777777" w:rsidR="0085656F" w:rsidRPr="00580CEF" w:rsidRDefault="0085656F" w:rsidP="00E66C26">
      <w:pPr>
        <w:spacing w:line="360" w:lineRule="auto"/>
        <w:rPr>
          <w:rFonts w:ascii="Tahoma" w:hAnsi="Tahoma" w:cs="Tahoma"/>
          <w:sz w:val="16"/>
          <w:szCs w:val="16"/>
        </w:rPr>
      </w:pPr>
      <w:r w:rsidRPr="00580CEF">
        <w:rPr>
          <w:rFonts w:ascii="Tahoma" w:hAnsi="Tahoma" w:cs="Tahoma"/>
          <w:sz w:val="16"/>
          <w:szCs w:val="16"/>
        </w:rPr>
        <w:t>County Demonstration Day</w:t>
      </w:r>
      <w:r w:rsidRPr="00580CEF">
        <w:rPr>
          <w:rFonts w:ascii="Tahoma" w:hAnsi="Tahoma" w:cs="Tahoma"/>
          <w:sz w:val="16"/>
          <w:szCs w:val="16"/>
        </w:rPr>
        <w:tab/>
      </w:r>
      <w:r w:rsidRPr="00580CEF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-20663993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C39AC"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  <w:r w:rsidRPr="00580CEF">
        <w:rPr>
          <w:rFonts w:ascii="Tahoma" w:hAnsi="Tahoma" w:cs="Tahoma"/>
          <w:sz w:val="16"/>
          <w:szCs w:val="16"/>
        </w:rPr>
        <w:tab/>
      </w:r>
      <w:r w:rsidRPr="00580CEF">
        <w:rPr>
          <w:rFonts w:ascii="Tahoma" w:hAnsi="Tahoma" w:cs="Tahoma"/>
          <w:sz w:val="16"/>
          <w:szCs w:val="16"/>
        </w:rPr>
        <w:tab/>
      </w:r>
      <w:r w:rsidR="00D268DA">
        <w:rPr>
          <w:rFonts w:ascii="Tahoma" w:hAnsi="Tahoma" w:cs="Tahoma"/>
          <w:sz w:val="16"/>
          <w:szCs w:val="16"/>
        </w:rPr>
        <w:tab/>
      </w:r>
      <w:r w:rsidR="00680645">
        <w:rPr>
          <w:rFonts w:ascii="Tahoma" w:hAnsi="Tahoma" w:cs="Tahoma"/>
          <w:sz w:val="16"/>
          <w:szCs w:val="16"/>
        </w:rPr>
        <w:t xml:space="preserve">Lawn </w:t>
      </w:r>
      <w:r w:rsidR="00680645" w:rsidRPr="00580CEF">
        <w:rPr>
          <w:rFonts w:ascii="Tahoma" w:hAnsi="Tahoma" w:cs="Tahoma"/>
          <w:sz w:val="16"/>
          <w:szCs w:val="16"/>
        </w:rPr>
        <w:t>Tractor Driving</w:t>
      </w:r>
      <w:r w:rsidR="00E66C26">
        <w:rPr>
          <w:rFonts w:ascii="Tahoma" w:hAnsi="Tahoma" w:cs="Tahoma"/>
          <w:sz w:val="16"/>
          <w:szCs w:val="16"/>
        </w:rPr>
        <w:tab/>
      </w:r>
      <w:r w:rsidR="00E66C26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-16888234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A7D34"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</w:p>
    <w:p w14:paraId="0646C5C8" w14:textId="77777777" w:rsidR="0085656F" w:rsidRPr="00580CEF" w:rsidRDefault="00CA5916" w:rsidP="00E66C26">
      <w:pPr>
        <w:spacing w:line="360" w:lineRule="auto"/>
        <w:rPr>
          <w:rFonts w:ascii="Tahoma" w:hAnsi="Tahoma" w:cs="Tahoma"/>
          <w:sz w:val="16"/>
          <w:szCs w:val="16"/>
        </w:rPr>
      </w:pPr>
      <w:r w:rsidRPr="00580CEF">
        <w:rPr>
          <w:rFonts w:ascii="Tahoma" w:hAnsi="Tahoma" w:cs="Tahoma"/>
          <w:sz w:val="16"/>
          <w:szCs w:val="16"/>
        </w:rPr>
        <w:t>County Sewing Contest</w:t>
      </w:r>
      <w:r w:rsidR="0085656F" w:rsidRPr="00580CEF">
        <w:rPr>
          <w:rFonts w:ascii="Tahoma" w:hAnsi="Tahoma" w:cs="Tahoma"/>
          <w:sz w:val="16"/>
          <w:szCs w:val="16"/>
        </w:rPr>
        <w:tab/>
      </w:r>
      <w:r w:rsidR="0085656F" w:rsidRPr="00580CEF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10538119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C39AC"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  <w:r w:rsidR="0085656F" w:rsidRPr="00580CEF">
        <w:rPr>
          <w:rFonts w:ascii="Tahoma" w:hAnsi="Tahoma" w:cs="Tahoma"/>
          <w:sz w:val="16"/>
          <w:szCs w:val="16"/>
        </w:rPr>
        <w:tab/>
      </w:r>
      <w:r w:rsidR="0085656F" w:rsidRPr="00580CEF">
        <w:rPr>
          <w:rFonts w:ascii="Tahoma" w:hAnsi="Tahoma" w:cs="Tahoma"/>
          <w:sz w:val="16"/>
          <w:szCs w:val="16"/>
        </w:rPr>
        <w:tab/>
      </w:r>
      <w:r w:rsidR="00D268DA">
        <w:rPr>
          <w:rFonts w:ascii="Tahoma" w:hAnsi="Tahoma" w:cs="Tahoma"/>
          <w:sz w:val="16"/>
          <w:szCs w:val="16"/>
        </w:rPr>
        <w:tab/>
      </w:r>
      <w:r w:rsidR="00680645" w:rsidRPr="00580CEF">
        <w:rPr>
          <w:rFonts w:ascii="Tahoma" w:hAnsi="Tahoma" w:cs="Tahoma"/>
          <w:sz w:val="16"/>
          <w:szCs w:val="16"/>
        </w:rPr>
        <w:t>National 4-H Week</w:t>
      </w:r>
      <w:r w:rsidR="00680645" w:rsidRPr="00580CEF">
        <w:rPr>
          <w:rFonts w:ascii="Tahoma" w:hAnsi="Tahoma" w:cs="Tahoma"/>
          <w:sz w:val="18"/>
          <w:szCs w:val="18"/>
        </w:rPr>
        <w:tab/>
      </w:r>
      <w:r w:rsidR="00E66C26">
        <w:rPr>
          <w:rFonts w:ascii="Tahoma" w:hAnsi="Tahoma" w:cs="Tahoma"/>
          <w:sz w:val="16"/>
          <w:szCs w:val="16"/>
        </w:rPr>
        <w:tab/>
      </w:r>
      <w:r w:rsidR="00E66C26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-7737065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A5EFA"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  <w:r w:rsidR="0085656F" w:rsidRPr="00580CEF">
        <w:rPr>
          <w:rFonts w:ascii="Tahoma" w:hAnsi="Tahoma" w:cs="Tahoma"/>
          <w:sz w:val="16"/>
          <w:szCs w:val="16"/>
        </w:rPr>
        <w:t xml:space="preserve">   </w:t>
      </w:r>
    </w:p>
    <w:p w14:paraId="641E4479" w14:textId="77777777" w:rsidR="0085656F" w:rsidRPr="00580CEF" w:rsidRDefault="00CA5916" w:rsidP="00E66C26">
      <w:pPr>
        <w:spacing w:line="360" w:lineRule="auto"/>
        <w:rPr>
          <w:rFonts w:ascii="Tahoma" w:hAnsi="Tahoma" w:cs="Tahoma"/>
          <w:sz w:val="16"/>
          <w:szCs w:val="16"/>
        </w:rPr>
      </w:pPr>
      <w:r w:rsidRPr="00580CEF">
        <w:rPr>
          <w:rFonts w:ascii="Tahoma" w:hAnsi="Tahoma" w:cs="Tahoma"/>
          <w:sz w:val="16"/>
          <w:szCs w:val="16"/>
        </w:rPr>
        <w:t>County Window Display</w:t>
      </w:r>
      <w:r>
        <w:rPr>
          <w:rFonts w:ascii="Tahoma" w:hAnsi="Tahoma" w:cs="Tahoma"/>
          <w:sz w:val="16"/>
          <w:szCs w:val="16"/>
        </w:rPr>
        <w:t xml:space="preserve">  </w:t>
      </w:r>
      <w:r w:rsidR="00680645">
        <w:rPr>
          <w:rFonts w:ascii="Tahoma" w:hAnsi="Tahoma" w:cs="Tahoma"/>
          <w:sz w:val="16"/>
          <w:szCs w:val="16"/>
        </w:rPr>
        <w:tab/>
      </w:r>
      <w:r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7368277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C39AC"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  <w:r w:rsidR="0085656F" w:rsidRPr="00580CEF">
        <w:rPr>
          <w:rFonts w:ascii="Tahoma" w:hAnsi="Tahoma" w:cs="Tahoma"/>
          <w:sz w:val="16"/>
          <w:szCs w:val="16"/>
        </w:rPr>
        <w:tab/>
      </w:r>
      <w:r w:rsidR="0085656F" w:rsidRPr="00580CEF">
        <w:rPr>
          <w:rFonts w:ascii="Tahoma" w:hAnsi="Tahoma" w:cs="Tahoma"/>
          <w:sz w:val="16"/>
          <w:szCs w:val="16"/>
        </w:rPr>
        <w:tab/>
      </w:r>
      <w:r w:rsidR="00D268DA">
        <w:rPr>
          <w:rFonts w:ascii="Tahoma" w:hAnsi="Tahoma" w:cs="Tahoma"/>
          <w:sz w:val="16"/>
          <w:szCs w:val="16"/>
        </w:rPr>
        <w:tab/>
      </w:r>
      <w:r w:rsidR="00680645" w:rsidRPr="00580CEF">
        <w:rPr>
          <w:rFonts w:ascii="Tahoma" w:hAnsi="Tahoma" w:cs="Tahoma"/>
          <w:sz w:val="16"/>
          <w:szCs w:val="16"/>
        </w:rPr>
        <w:t>Public Speaking Contest</w:t>
      </w:r>
      <w:r w:rsidR="0085656F" w:rsidRPr="00580CEF">
        <w:rPr>
          <w:rFonts w:ascii="Tahoma" w:hAnsi="Tahoma" w:cs="Tahoma"/>
          <w:sz w:val="16"/>
          <w:szCs w:val="16"/>
        </w:rPr>
        <w:tab/>
      </w:r>
      <w:r w:rsidR="00E66C26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15422401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A5EFA"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</w:p>
    <w:p w14:paraId="7835C659" w14:textId="77777777" w:rsidR="0085656F" w:rsidRPr="00580CEF" w:rsidRDefault="00680645" w:rsidP="00E66C26">
      <w:pPr>
        <w:spacing w:line="360" w:lineRule="auto"/>
        <w:rPr>
          <w:rFonts w:ascii="Tahoma" w:hAnsi="Tahoma" w:cs="Tahoma"/>
          <w:sz w:val="16"/>
          <w:szCs w:val="16"/>
        </w:rPr>
      </w:pPr>
      <w:r w:rsidRPr="00580CEF">
        <w:rPr>
          <w:rFonts w:ascii="Tahoma" w:hAnsi="Tahoma" w:cs="Tahoma"/>
          <w:sz w:val="16"/>
          <w:szCs w:val="16"/>
        </w:rPr>
        <w:t>Exchange Group</w:t>
      </w:r>
      <w:r w:rsidR="0085656F" w:rsidRPr="00580CEF">
        <w:rPr>
          <w:rFonts w:ascii="Tahoma" w:hAnsi="Tahoma" w:cs="Tahoma"/>
          <w:sz w:val="16"/>
          <w:szCs w:val="16"/>
        </w:rPr>
        <w:tab/>
      </w:r>
      <w:r>
        <w:rPr>
          <w:rFonts w:ascii="Tahoma" w:hAnsi="Tahoma" w:cs="Tahoma"/>
          <w:sz w:val="16"/>
          <w:szCs w:val="16"/>
        </w:rPr>
        <w:tab/>
      </w:r>
      <w:r w:rsidR="00DC6674" w:rsidRPr="00580CEF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-3023896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91B5F"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  <w:r w:rsidR="00DC6674" w:rsidRPr="00580CEF">
        <w:rPr>
          <w:rFonts w:ascii="Tahoma" w:hAnsi="Tahoma" w:cs="Tahoma"/>
          <w:sz w:val="16"/>
          <w:szCs w:val="16"/>
        </w:rPr>
        <w:tab/>
      </w:r>
      <w:r w:rsidR="00DC6674" w:rsidRPr="00580CEF">
        <w:rPr>
          <w:rFonts w:ascii="Tahoma" w:hAnsi="Tahoma" w:cs="Tahoma"/>
          <w:sz w:val="16"/>
          <w:szCs w:val="16"/>
        </w:rPr>
        <w:tab/>
      </w:r>
      <w:r w:rsidR="00D268DA">
        <w:rPr>
          <w:rFonts w:ascii="Tahoma" w:hAnsi="Tahoma" w:cs="Tahoma"/>
          <w:sz w:val="16"/>
          <w:szCs w:val="16"/>
        </w:rPr>
        <w:tab/>
      </w:r>
      <w:r w:rsidR="00607181">
        <w:rPr>
          <w:rFonts w:ascii="Tahoma" w:hAnsi="Tahoma" w:cs="Tahoma"/>
          <w:sz w:val="16"/>
          <w:szCs w:val="16"/>
        </w:rPr>
        <w:t xml:space="preserve">4-H Day </w:t>
      </w:r>
      <w:r w:rsidR="00607181" w:rsidRPr="00580CEF">
        <w:rPr>
          <w:rFonts w:ascii="Tahoma" w:hAnsi="Tahoma" w:cs="Tahoma"/>
          <w:sz w:val="16"/>
          <w:szCs w:val="16"/>
        </w:rPr>
        <w:t>Camp</w:t>
      </w:r>
      <w:r w:rsidR="00607181">
        <w:rPr>
          <w:rFonts w:ascii="Tahoma" w:hAnsi="Tahoma" w:cs="Tahoma"/>
          <w:sz w:val="16"/>
          <w:szCs w:val="16"/>
        </w:rPr>
        <w:tab/>
      </w:r>
      <w:r w:rsidR="00607181">
        <w:rPr>
          <w:rFonts w:ascii="Tahoma" w:hAnsi="Tahoma" w:cs="Tahoma"/>
          <w:sz w:val="16"/>
          <w:szCs w:val="16"/>
        </w:rPr>
        <w:tab/>
      </w:r>
      <w:r w:rsidR="00E66C26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15278319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B564F"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</w:p>
    <w:p w14:paraId="42072FDB" w14:textId="77777777" w:rsidR="0085656F" w:rsidRPr="00580CEF" w:rsidRDefault="00680645" w:rsidP="00E66C26">
      <w:pPr>
        <w:spacing w:line="360" w:lineRule="auto"/>
        <w:rPr>
          <w:rFonts w:ascii="Tahoma" w:hAnsi="Tahoma" w:cs="Tahoma"/>
          <w:sz w:val="16"/>
          <w:szCs w:val="16"/>
        </w:rPr>
      </w:pPr>
      <w:r w:rsidRPr="00580CEF">
        <w:rPr>
          <w:rFonts w:ascii="Tahoma" w:hAnsi="Tahoma" w:cs="Tahoma"/>
          <w:sz w:val="16"/>
          <w:szCs w:val="16"/>
        </w:rPr>
        <w:t>Favorite Foods Contest</w:t>
      </w:r>
      <w:r w:rsidR="0085656F" w:rsidRPr="00580CEF">
        <w:rPr>
          <w:rFonts w:ascii="Tahoma" w:hAnsi="Tahoma" w:cs="Tahoma"/>
          <w:sz w:val="16"/>
          <w:szCs w:val="16"/>
        </w:rPr>
        <w:tab/>
      </w:r>
      <w:r w:rsidR="0085656F" w:rsidRPr="00580CEF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-5035188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91B5F"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  <w:r w:rsidR="0085656F" w:rsidRPr="00580CEF">
        <w:rPr>
          <w:rFonts w:ascii="Tahoma" w:hAnsi="Tahoma" w:cs="Tahoma"/>
          <w:sz w:val="16"/>
          <w:szCs w:val="16"/>
        </w:rPr>
        <w:tab/>
      </w:r>
      <w:r w:rsidR="00480F62" w:rsidRPr="00580CEF">
        <w:rPr>
          <w:rFonts w:ascii="Tahoma" w:hAnsi="Tahoma" w:cs="Tahoma"/>
          <w:sz w:val="16"/>
          <w:szCs w:val="16"/>
        </w:rPr>
        <w:tab/>
      </w:r>
      <w:r w:rsidR="00D268DA">
        <w:rPr>
          <w:rFonts w:ascii="Tahoma" w:hAnsi="Tahoma" w:cs="Tahoma"/>
          <w:sz w:val="16"/>
          <w:szCs w:val="16"/>
        </w:rPr>
        <w:tab/>
      </w:r>
      <w:r w:rsidR="0085656F" w:rsidRPr="00580CEF">
        <w:rPr>
          <w:rFonts w:ascii="Tahoma" w:hAnsi="Tahoma" w:cs="Tahoma"/>
          <w:sz w:val="16"/>
          <w:szCs w:val="16"/>
        </w:rPr>
        <w:tab/>
      </w:r>
      <w:r w:rsidR="00E66C26">
        <w:rPr>
          <w:rFonts w:ascii="Tahoma" w:hAnsi="Tahoma" w:cs="Tahoma"/>
          <w:sz w:val="16"/>
          <w:szCs w:val="16"/>
        </w:rPr>
        <w:tab/>
      </w:r>
      <w:r w:rsidR="00E66C26">
        <w:rPr>
          <w:rFonts w:ascii="Tahoma" w:hAnsi="Tahoma" w:cs="Tahoma"/>
          <w:sz w:val="16"/>
          <w:szCs w:val="16"/>
        </w:rPr>
        <w:tab/>
      </w:r>
    </w:p>
    <w:p w14:paraId="28C3B136" w14:textId="77777777" w:rsidR="001877A0" w:rsidRPr="0071624C" w:rsidRDefault="003B5563" w:rsidP="001877A0">
      <w:pPr>
        <w:rPr>
          <w:rFonts w:ascii="Tahoma" w:hAnsi="Tahoma"/>
          <w:sz w:val="14"/>
        </w:rPr>
      </w:pPr>
      <w:sdt>
        <w:sdtPr>
          <w:rPr>
            <w:rStyle w:val="PlaceholderText"/>
            <w:color w:val="auto"/>
            <w:sz w:val="16"/>
            <w:szCs w:val="16"/>
          </w:rPr>
          <w:id w:val="-1606652356"/>
          <w:placeholder>
            <w:docPart w:val="D437F80340254021A6E63BAC0BEBACD3"/>
          </w:placeholder>
          <w:text/>
        </w:sdtPr>
        <w:sdtEndPr>
          <w:rPr>
            <w:rStyle w:val="PlaceholderText"/>
          </w:rPr>
        </w:sdtEndPr>
        <w:sdtContent>
          <w:r w:rsidR="001877A0" w:rsidRPr="00491799">
            <w:rPr>
              <w:rStyle w:val="PlaceholderText"/>
              <w:color w:val="auto"/>
              <w:sz w:val="16"/>
              <w:szCs w:val="16"/>
              <w:shd w:val="clear" w:color="auto" w:fill="F2F2F2" w:themeFill="background1" w:themeFillShade="F2"/>
            </w:rPr>
            <w:t xml:space="preserve"> </w:t>
          </w:r>
        </w:sdtContent>
      </w:sdt>
    </w:p>
    <w:p w14:paraId="7672377C" w14:textId="77777777" w:rsidR="0023165E" w:rsidRPr="00DA4608" w:rsidRDefault="0023165E" w:rsidP="00E66C26">
      <w:pPr>
        <w:spacing w:line="360" w:lineRule="auto"/>
        <w:rPr>
          <w:rFonts w:ascii="Tahoma" w:hAnsi="Tahoma" w:cs="Tahoma"/>
          <w:sz w:val="28"/>
          <w:szCs w:val="28"/>
        </w:rPr>
      </w:pPr>
    </w:p>
    <w:p w14:paraId="16C78C35" w14:textId="77777777" w:rsidR="0085656F" w:rsidRPr="00C14A18" w:rsidRDefault="0085656F" w:rsidP="00E66C26">
      <w:pPr>
        <w:spacing w:line="360" w:lineRule="auto"/>
        <w:rPr>
          <w:rFonts w:ascii="Tahoma" w:hAnsi="Tahoma" w:cs="Tahoma"/>
          <w:b/>
          <w:sz w:val="16"/>
          <w:szCs w:val="16"/>
          <w:u w:val="single"/>
        </w:rPr>
      </w:pPr>
      <w:r w:rsidRPr="00C14A18">
        <w:rPr>
          <w:rFonts w:ascii="Tahoma" w:hAnsi="Tahoma" w:cs="Tahoma"/>
          <w:b/>
          <w:sz w:val="16"/>
          <w:szCs w:val="16"/>
          <w:u w:val="single"/>
        </w:rPr>
        <w:t>Trainings:</w:t>
      </w:r>
    </w:p>
    <w:p w14:paraId="005A7FFC" w14:textId="77777777" w:rsidR="0085656F" w:rsidRPr="00C14A18" w:rsidRDefault="00680645" w:rsidP="00E66C26">
      <w:pPr>
        <w:spacing w:line="360" w:lineRule="auto"/>
        <w:rPr>
          <w:rFonts w:ascii="Tahoma" w:hAnsi="Tahoma" w:cs="Tahoma"/>
          <w:sz w:val="16"/>
          <w:szCs w:val="16"/>
        </w:rPr>
      </w:pPr>
      <w:r w:rsidRPr="00C14A18">
        <w:rPr>
          <w:rFonts w:ascii="Tahoma" w:hAnsi="Tahoma" w:cs="Tahoma"/>
          <w:sz w:val="16"/>
          <w:szCs w:val="16"/>
        </w:rPr>
        <w:t>Club Officer Training</w:t>
      </w:r>
      <w:r w:rsidR="0085656F" w:rsidRPr="00C14A18">
        <w:rPr>
          <w:rFonts w:ascii="Tahoma" w:hAnsi="Tahoma" w:cs="Tahoma"/>
          <w:sz w:val="16"/>
          <w:szCs w:val="16"/>
        </w:rPr>
        <w:tab/>
      </w:r>
      <w:r w:rsidR="0023165E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4604680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  <w:r w:rsidR="0085656F" w:rsidRPr="00C14A18">
        <w:rPr>
          <w:rFonts w:ascii="Tahoma" w:hAnsi="Tahoma" w:cs="Tahoma"/>
          <w:sz w:val="16"/>
          <w:szCs w:val="16"/>
        </w:rPr>
        <w:tab/>
      </w:r>
      <w:r w:rsidR="0085656F" w:rsidRPr="00C14A18">
        <w:rPr>
          <w:rFonts w:ascii="Tahoma" w:hAnsi="Tahoma" w:cs="Tahoma"/>
          <w:sz w:val="16"/>
          <w:szCs w:val="16"/>
        </w:rPr>
        <w:tab/>
      </w:r>
      <w:r w:rsidR="00D268DA">
        <w:rPr>
          <w:rFonts w:ascii="Tahoma" w:hAnsi="Tahoma" w:cs="Tahoma"/>
          <w:sz w:val="16"/>
          <w:szCs w:val="16"/>
        </w:rPr>
        <w:tab/>
      </w:r>
      <w:r w:rsidR="00D87B44" w:rsidRPr="00C14A18">
        <w:rPr>
          <w:rFonts w:ascii="Tahoma" w:hAnsi="Tahoma" w:cs="Tahoma"/>
          <w:sz w:val="16"/>
          <w:szCs w:val="16"/>
        </w:rPr>
        <w:t>Horticulture Judging Training</w:t>
      </w:r>
      <w:r w:rsidR="00E66C26">
        <w:rPr>
          <w:rFonts w:ascii="Tahoma" w:hAnsi="Tahoma" w:cs="Tahoma"/>
          <w:sz w:val="16"/>
          <w:szCs w:val="16"/>
        </w:rPr>
        <w:tab/>
      </w:r>
      <w:r w:rsidR="00E66C26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19942958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14A18"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  <w:r w:rsidR="0085656F" w:rsidRPr="00C14A18">
        <w:rPr>
          <w:rFonts w:ascii="Tahoma" w:hAnsi="Tahoma" w:cs="Tahoma"/>
          <w:sz w:val="16"/>
          <w:szCs w:val="16"/>
        </w:rPr>
        <w:tab/>
      </w:r>
    </w:p>
    <w:p w14:paraId="2AEC98E6" w14:textId="77777777" w:rsidR="0085656F" w:rsidRPr="00C14A18" w:rsidRDefault="00D87B44" w:rsidP="00E66C26">
      <w:pPr>
        <w:spacing w:line="360" w:lineRule="auto"/>
        <w:rPr>
          <w:rFonts w:ascii="Tahoma" w:hAnsi="Tahoma" w:cs="Tahoma"/>
          <w:sz w:val="16"/>
          <w:szCs w:val="16"/>
        </w:rPr>
      </w:pPr>
      <w:r w:rsidRPr="00D268DA">
        <w:rPr>
          <w:rFonts w:ascii="Tahoma" w:hAnsi="Tahoma" w:cs="Tahoma"/>
          <w:sz w:val="16"/>
          <w:szCs w:val="16"/>
        </w:rPr>
        <w:t>County Archery Training/Shoots</w:t>
      </w:r>
      <w:r w:rsidR="0085656F" w:rsidRPr="00C14A18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179828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A7D34"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  <w:r w:rsidR="0085656F" w:rsidRPr="00C14A18">
        <w:rPr>
          <w:rFonts w:ascii="Tahoma" w:hAnsi="Tahoma" w:cs="Tahoma"/>
          <w:sz w:val="16"/>
          <w:szCs w:val="16"/>
        </w:rPr>
        <w:tab/>
      </w:r>
      <w:r w:rsidR="0085656F" w:rsidRPr="00C14A18">
        <w:rPr>
          <w:rFonts w:ascii="Tahoma" w:hAnsi="Tahoma" w:cs="Tahoma"/>
          <w:sz w:val="16"/>
          <w:szCs w:val="16"/>
        </w:rPr>
        <w:tab/>
      </w:r>
      <w:r w:rsidR="00D268DA">
        <w:rPr>
          <w:rFonts w:ascii="Tahoma" w:hAnsi="Tahoma" w:cs="Tahoma"/>
          <w:sz w:val="16"/>
          <w:szCs w:val="16"/>
        </w:rPr>
        <w:tab/>
      </w:r>
      <w:r>
        <w:rPr>
          <w:rFonts w:ascii="Tahoma" w:hAnsi="Tahoma" w:cs="Tahoma"/>
          <w:sz w:val="16"/>
          <w:szCs w:val="16"/>
        </w:rPr>
        <w:t>Livestock Judging Training</w:t>
      </w:r>
      <w:r w:rsidR="00E66C26">
        <w:rPr>
          <w:rFonts w:ascii="Tahoma" w:hAnsi="Tahoma" w:cs="Tahoma"/>
          <w:sz w:val="16"/>
          <w:szCs w:val="16"/>
        </w:rPr>
        <w:tab/>
      </w:r>
      <w:r w:rsidR="00E66C26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7204837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A5EFA"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</w:p>
    <w:p w14:paraId="51B28BCB" w14:textId="77777777" w:rsidR="0085656F" w:rsidRPr="00C14A18" w:rsidRDefault="00D87B44" w:rsidP="00E66C26">
      <w:pPr>
        <w:spacing w:line="360" w:lineRule="auto"/>
        <w:rPr>
          <w:rFonts w:ascii="Tahoma" w:hAnsi="Tahoma" w:cs="Tahoma"/>
          <w:sz w:val="16"/>
          <w:szCs w:val="16"/>
        </w:rPr>
      </w:pPr>
      <w:r w:rsidRPr="00C14A18">
        <w:rPr>
          <w:rFonts w:ascii="Tahoma" w:hAnsi="Tahoma" w:cs="Tahoma"/>
          <w:sz w:val="16"/>
          <w:szCs w:val="16"/>
        </w:rPr>
        <w:t>County Record Book Training</w:t>
      </w:r>
      <w:r w:rsidR="0085656F" w:rsidRPr="00C14A18">
        <w:rPr>
          <w:rFonts w:ascii="Tahoma" w:hAnsi="Tahoma" w:cs="Tahoma"/>
          <w:sz w:val="16"/>
          <w:szCs w:val="16"/>
        </w:rPr>
        <w:tab/>
      </w:r>
      <w:r w:rsidR="0023165E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18379543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3165E"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  <w:r w:rsidR="0085656F" w:rsidRPr="00C14A18">
        <w:rPr>
          <w:rFonts w:ascii="Tahoma" w:hAnsi="Tahoma" w:cs="Tahoma"/>
          <w:sz w:val="16"/>
          <w:szCs w:val="16"/>
        </w:rPr>
        <w:tab/>
      </w:r>
      <w:r w:rsidR="0085656F" w:rsidRPr="00C14A18">
        <w:rPr>
          <w:rFonts w:ascii="Tahoma" w:hAnsi="Tahoma" w:cs="Tahoma"/>
          <w:sz w:val="16"/>
          <w:szCs w:val="16"/>
        </w:rPr>
        <w:tab/>
      </w:r>
      <w:r w:rsidR="00D268DA">
        <w:rPr>
          <w:rFonts w:ascii="Tahoma" w:hAnsi="Tahoma" w:cs="Tahoma"/>
          <w:sz w:val="16"/>
          <w:szCs w:val="16"/>
        </w:rPr>
        <w:tab/>
      </w:r>
      <w:r w:rsidRPr="00C14A18">
        <w:rPr>
          <w:rFonts w:ascii="Tahoma" w:hAnsi="Tahoma" w:cs="Tahoma"/>
          <w:sz w:val="16"/>
          <w:szCs w:val="16"/>
        </w:rPr>
        <w:t>Photography Judging Training</w:t>
      </w:r>
      <w:r w:rsidR="00E66C26">
        <w:rPr>
          <w:rFonts w:ascii="Tahoma" w:hAnsi="Tahoma" w:cs="Tahoma"/>
          <w:sz w:val="16"/>
          <w:szCs w:val="16"/>
        </w:rPr>
        <w:tab/>
      </w:r>
      <w:r w:rsidR="00E66C26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21256509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A7D34"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</w:p>
    <w:p w14:paraId="49A9C39C" w14:textId="77777777" w:rsidR="0085656F" w:rsidRPr="00C14A18" w:rsidRDefault="00D87B44" w:rsidP="00E66C26">
      <w:pPr>
        <w:spacing w:line="360" w:lineRule="auto"/>
        <w:rPr>
          <w:rFonts w:ascii="Tahoma" w:hAnsi="Tahoma" w:cs="Tahoma"/>
          <w:sz w:val="16"/>
          <w:szCs w:val="16"/>
        </w:rPr>
      </w:pPr>
      <w:r w:rsidRPr="00C14A18">
        <w:rPr>
          <w:rFonts w:ascii="Tahoma" w:hAnsi="Tahoma" w:cs="Tahoma"/>
          <w:sz w:val="16"/>
          <w:szCs w:val="16"/>
        </w:rPr>
        <w:t>Dairy Judging Training</w:t>
      </w:r>
      <w:r w:rsidR="0085656F" w:rsidRPr="00C14A18">
        <w:rPr>
          <w:rFonts w:ascii="Tahoma" w:hAnsi="Tahoma" w:cs="Tahoma"/>
          <w:sz w:val="16"/>
          <w:szCs w:val="16"/>
        </w:rPr>
        <w:tab/>
      </w:r>
      <w:r w:rsidR="0085656F" w:rsidRPr="00C14A18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-9983431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A5EFA"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  <w:r w:rsidR="0085656F" w:rsidRPr="00C14A18">
        <w:rPr>
          <w:rFonts w:ascii="Tahoma" w:hAnsi="Tahoma" w:cs="Tahoma"/>
          <w:sz w:val="16"/>
          <w:szCs w:val="16"/>
        </w:rPr>
        <w:t xml:space="preserve"> </w:t>
      </w:r>
      <w:r w:rsidR="0085656F" w:rsidRPr="00C14A18">
        <w:rPr>
          <w:rFonts w:ascii="Tahoma" w:hAnsi="Tahoma" w:cs="Tahoma"/>
          <w:sz w:val="16"/>
          <w:szCs w:val="16"/>
        </w:rPr>
        <w:tab/>
      </w:r>
      <w:r w:rsidR="0085656F" w:rsidRPr="00C14A18">
        <w:rPr>
          <w:rFonts w:ascii="Tahoma" w:hAnsi="Tahoma" w:cs="Tahoma"/>
          <w:sz w:val="16"/>
          <w:szCs w:val="16"/>
        </w:rPr>
        <w:tab/>
      </w:r>
      <w:r w:rsidR="00D268DA">
        <w:rPr>
          <w:rFonts w:ascii="Tahoma" w:hAnsi="Tahoma" w:cs="Tahoma"/>
          <w:sz w:val="16"/>
          <w:szCs w:val="16"/>
        </w:rPr>
        <w:tab/>
      </w:r>
      <w:r w:rsidRPr="00C14A18">
        <w:rPr>
          <w:rFonts w:ascii="Tahoma" w:hAnsi="Tahoma" w:cs="Tahoma"/>
          <w:sz w:val="16"/>
          <w:szCs w:val="16"/>
        </w:rPr>
        <w:t>Poultry Judging Training</w:t>
      </w:r>
      <w:r w:rsidR="00E66C26">
        <w:rPr>
          <w:rFonts w:ascii="Tahoma" w:hAnsi="Tahoma" w:cs="Tahoma"/>
          <w:sz w:val="16"/>
          <w:szCs w:val="16"/>
        </w:rPr>
        <w:tab/>
      </w:r>
      <w:r w:rsidR="00E66C26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-8214248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14A18"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</w:p>
    <w:p w14:paraId="10C221D9" w14:textId="77777777" w:rsidR="0085656F" w:rsidRPr="00C14A18" w:rsidRDefault="00D87B44" w:rsidP="00E66C26">
      <w:pPr>
        <w:spacing w:line="360" w:lineRule="auto"/>
        <w:rPr>
          <w:rFonts w:ascii="Tahoma" w:hAnsi="Tahoma" w:cs="Tahoma"/>
          <w:sz w:val="16"/>
          <w:szCs w:val="16"/>
        </w:rPr>
      </w:pPr>
      <w:r w:rsidRPr="00C14A18">
        <w:rPr>
          <w:rFonts w:ascii="Tahoma" w:hAnsi="Tahoma" w:cs="Tahoma"/>
          <w:sz w:val="16"/>
          <w:szCs w:val="16"/>
        </w:rPr>
        <w:t>Day Camp Counselor Training</w:t>
      </w:r>
      <w:r w:rsidR="0085656F" w:rsidRPr="00C14A18">
        <w:rPr>
          <w:rFonts w:ascii="Tahoma" w:hAnsi="Tahoma" w:cs="Tahoma"/>
          <w:sz w:val="16"/>
          <w:szCs w:val="16"/>
        </w:rPr>
        <w:tab/>
      </w:r>
      <w:r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-13905669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14A18"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  <w:r w:rsidR="0085656F" w:rsidRPr="00C14A18">
        <w:rPr>
          <w:rFonts w:ascii="Tahoma" w:hAnsi="Tahoma" w:cs="Tahoma"/>
          <w:sz w:val="16"/>
          <w:szCs w:val="16"/>
        </w:rPr>
        <w:tab/>
      </w:r>
      <w:r w:rsidR="0085656F" w:rsidRPr="00C14A18">
        <w:rPr>
          <w:rFonts w:ascii="Tahoma" w:hAnsi="Tahoma" w:cs="Tahoma"/>
          <w:sz w:val="16"/>
          <w:szCs w:val="16"/>
        </w:rPr>
        <w:tab/>
      </w:r>
      <w:r w:rsidR="00D268DA">
        <w:rPr>
          <w:rFonts w:ascii="Tahoma" w:hAnsi="Tahoma" w:cs="Tahoma"/>
          <w:sz w:val="16"/>
          <w:szCs w:val="16"/>
        </w:rPr>
        <w:tab/>
      </w:r>
      <w:r w:rsidRPr="00C14A18">
        <w:rPr>
          <w:rFonts w:ascii="Tahoma" w:hAnsi="Tahoma" w:cs="Tahoma"/>
          <w:sz w:val="16"/>
          <w:szCs w:val="16"/>
        </w:rPr>
        <w:t>Public Speaking Training</w:t>
      </w:r>
      <w:r w:rsidR="00E66C26">
        <w:rPr>
          <w:rFonts w:ascii="Tahoma" w:hAnsi="Tahoma" w:cs="Tahoma"/>
          <w:sz w:val="16"/>
          <w:szCs w:val="16"/>
        </w:rPr>
        <w:tab/>
      </w:r>
      <w:r w:rsidR="00E66C26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15831051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14A18"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</w:p>
    <w:p w14:paraId="02994413" w14:textId="77777777" w:rsidR="00ED6D58" w:rsidRDefault="00D87B44" w:rsidP="00E66C26">
      <w:pPr>
        <w:spacing w:line="360" w:lineRule="auto"/>
        <w:rPr>
          <w:rFonts w:ascii="Tahoma" w:hAnsi="Tahoma" w:cs="Tahoma"/>
          <w:sz w:val="16"/>
          <w:szCs w:val="16"/>
        </w:rPr>
      </w:pPr>
      <w:r w:rsidRPr="00C14A18">
        <w:rPr>
          <w:rFonts w:ascii="Tahoma" w:hAnsi="Tahoma" w:cs="Tahoma"/>
          <w:sz w:val="16"/>
          <w:szCs w:val="16"/>
        </w:rPr>
        <w:t>Demonstration Contest Training</w:t>
      </w:r>
      <w:r w:rsidR="0085656F" w:rsidRPr="00C14A18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-20728774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A5EFA"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  <w:r w:rsidR="0085656F" w:rsidRPr="00C14A18">
        <w:rPr>
          <w:rFonts w:ascii="Tahoma" w:hAnsi="Tahoma" w:cs="Tahoma"/>
          <w:sz w:val="16"/>
          <w:szCs w:val="16"/>
        </w:rPr>
        <w:tab/>
      </w:r>
      <w:r w:rsidR="00ED6D58">
        <w:rPr>
          <w:rFonts w:ascii="Tahoma" w:hAnsi="Tahoma" w:cs="Tahoma"/>
          <w:sz w:val="16"/>
          <w:szCs w:val="16"/>
        </w:rPr>
        <w:tab/>
      </w:r>
      <w:r w:rsidR="00ED6D58">
        <w:rPr>
          <w:rFonts w:ascii="Tahoma" w:hAnsi="Tahoma" w:cs="Tahoma"/>
          <w:sz w:val="16"/>
          <w:szCs w:val="16"/>
        </w:rPr>
        <w:tab/>
        <w:t>State Fair Judging Training</w:t>
      </w:r>
      <w:r w:rsidR="00ED6D58">
        <w:rPr>
          <w:rFonts w:ascii="Tahoma" w:hAnsi="Tahoma" w:cs="Tahoma"/>
          <w:sz w:val="16"/>
          <w:szCs w:val="16"/>
        </w:rPr>
        <w:tab/>
      </w:r>
      <w:r w:rsidR="00ED6D58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-21294520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D6D58"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</w:p>
    <w:p w14:paraId="4CD52FE5" w14:textId="77777777" w:rsidR="0085656F" w:rsidRPr="00C14A18" w:rsidRDefault="00ED6D58" w:rsidP="00E66C26">
      <w:pPr>
        <w:spacing w:line="360" w:lineRule="auto"/>
        <w:rPr>
          <w:rFonts w:ascii="Tahoma" w:hAnsi="Tahoma" w:cs="Tahoma"/>
          <w:sz w:val="16"/>
          <w:szCs w:val="16"/>
        </w:rPr>
      </w:pPr>
      <w:r w:rsidRPr="00C14A18">
        <w:rPr>
          <w:rFonts w:ascii="Tahoma" w:hAnsi="Tahoma" w:cs="Tahoma"/>
          <w:sz w:val="16"/>
          <w:szCs w:val="16"/>
        </w:rPr>
        <w:t>Favorite Foods Contest Training</w:t>
      </w:r>
      <w:r w:rsidRPr="00C14A18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12750565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  <w:r w:rsidR="0085656F" w:rsidRPr="00C14A18">
        <w:rPr>
          <w:rFonts w:ascii="Tahoma" w:hAnsi="Tahoma" w:cs="Tahoma"/>
          <w:sz w:val="16"/>
          <w:szCs w:val="16"/>
        </w:rPr>
        <w:tab/>
      </w:r>
      <w:r w:rsidR="00D268DA">
        <w:rPr>
          <w:rFonts w:ascii="Tahoma" w:hAnsi="Tahoma" w:cs="Tahoma"/>
          <w:sz w:val="16"/>
          <w:szCs w:val="16"/>
        </w:rPr>
        <w:tab/>
      </w:r>
      <w:r>
        <w:rPr>
          <w:rFonts w:ascii="Tahoma" w:hAnsi="Tahoma" w:cs="Tahoma"/>
          <w:sz w:val="16"/>
          <w:szCs w:val="16"/>
        </w:rPr>
        <w:tab/>
      </w:r>
      <w:r w:rsidR="00D87B44" w:rsidRPr="00C14A18">
        <w:rPr>
          <w:rFonts w:ascii="Tahoma" w:hAnsi="Tahoma" w:cs="Tahoma"/>
          <w:sz w:val="16"/>
          <w:szCs w:val="16"/>
        </w:rPr>
        <w:t>State Record Book Training</w:t>
      </w:r>
      <w:r w:rsidR="00E66C26">
        <w:rPr>
          <w:rFonts w:ascii="Tahoma" w:hAnsi="Tahoma" w:cs="Tahoma"/>
          <w:sz w:val="16"/>
          <w:szCs w:val="16"/>
        </w:rPr>
        <w:tab/>
      </w:r>
      <w:r w:rsidR="00E66C26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5103428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A5EFA"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</w:p>
    <w:p w14:paraId="299B375E" w14:textId="77777777" w:rsidR="0085656F" w:rsidRPr="00C14A18" w:rsidRDefault="00ED6D58" w:rsidP="00E66C26">
      <w:pPr>
        <w:spacing w:line="360" w:lineRule="auto"/>
        <w:rPr>
          <w:rFonts w:ascii="Tahoma" w:hAnsi="Tahoma" w:cs="Tahoma"/>
          <w:sz w:val="16"/>
          <w:szCs w:val="16"/>
        </w:rPr>
      </w:pPr>
      <w:r w:rsidRPr="00C14A18">
        <w:rPr>
          <w:rFonts w:ascii="Tahoma" w:hAnsi="Tahoma" w:cs="Tahoma"/>
          <w:sz w:val="16"/>
          <w:szCs w:val="16"/>
        </w:rPr>
        <w:t>Horse Judging Training</w:t>
      </w:r>
      <w:r>
        <w:rPr>
          <w:rFonts w:ascii="Tahoma" w:hAnsi="Tahoma" w:cs="Tahoma"/>
          <w:sz w:val="16"/>
          <w:szCs w:val="16"/>
        </w:rPr>
        <w:tab/>
      </w:r>
      <w:r w:rsidRPr="00C14A18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-9012118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  <w:r w:rsidRPr="00C14A18">
        <w:rPr>
          <w:rFonts w:ascii="Tahoma" w:hAnsi="Tahoma" w:cs="Tahoma"/>
          <w:sz w:val="16"/>
          <w:szCs w:val="16"/>
        </w:rPr>
        <w:tab/>
      </w:r>
      <w:r>
        <w:rPr>
          <w:rFonts w:ascii="Tahoma" w:hAnsi="Tahoma" w:cs="Tahoma"/>
          <w:sz w:val="16"/>
          <w:szCs w:val="16"/>
        </w:rPr>
        <w:tab/>
      </w:r>
      <w:r>
        <w:rPr>
          <w:rFonts w:ascii="Tahoma" w:hAnsi="Tahoma" w:cs="Tahoma"/>
          <w:sz w:val="16"/>
          <w:szCs w:val="16"/>
        </w:rPr>
        <w:tab/>
      </w:r>
      <w:r w:rsidR="00D87B44" w:rsidRPr="00C14A18">
        <w:rPr>
          <w:rFonts w:ascii="Tahoma" w:hAnsi="Tahoma" w:cs="Tahoma"/>
          <w:sz w:val="16"/>
          <w:szCs w:val="16"/>
        </w:rPr>
        <w:t>Wildlife Judging Training</w:t>
      </w:r>
      <w:r w:rsidR="00E66C26">
        <w:rPr>
          <w:rFonts w:ascii="Tahoma" w:hAnsi="Tahoma" w:cs="Tahoma"/>
          <w:sz w:val="16"/>
          <w:szCs w:val="16"/>
        </w:rPr>
        <w:tab/>
      </w:r>
      <w:r w:rsidR="00D87B44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-13323661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A7D34"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</w:p>
    <w:p w14:paraId="42A7CD17" w14:textId="77777777" w:rsidR="001877A0" w:rsidRDefault="0085656F" w:rsidP="00E66C26">
      <w:pPr>
        <w:spacing w:line="360" w:lineRule="auto"/>
        <w:rPr>
          <w:rFonts w:ascii="Tahoma" w:hAnsi="Tahoma" w:cs="Tahoma"/>
          <w:sz w:val="16"/>
          <w:szCs w:val="16"/>
        </w:rPr>
      </w:pPr>
      <w:r w:rsidRPr="00C14A18">
        <w:rPr>
          <w:rFonts w:ascii="Tahoma" w:hAnsi="Tahoma" w:cs="Tahoma"/>
          <w:sz w:val="16"/>
          <w:szCs w:val="16"/>
        </w:rPr>
        <w:tab/>
      </w:r>
      <w:r w:rsidR="00D268DA">
        <w:rPr>
          <w:rFonts w:ascii="Tahoma" w:hAnsi="Tahoma" w:cs="Tahoma"/>
          <w:sz w:val="16"/>
          <w:szCs w:val="16"/>
        </w:rPr>
        <w:tab/>
      </w:r>
      <w:r w:rsidR="00ED6D58">
        <w:rPr>
          <w:rFonts w:ascii="Tahoma" w:hAnsi="Tahoma" w:cs="Tahoma"/>
          <w:sz w:val="16"/>
          <w:szCs w:val="16"/>
        </w:rPr>
        <w:tab/>
      </w:r>
      <w:r w:rsidR="00ED6D58">
        <w:rPr>
          <w:rFonts w:ascii="Tahoma" w:hAnsi="Tahoma" w:cs="Tahoma"/>
          <w:sz w:val="16"/>
          <w:szCs w:val="16"/>
        </w:rPr>
        <w:tab/>
      </w:r>
      <w:r w:rsidR="00ED6D58">
        <w:rPr>
          <w:rFonts w:ascii="Tahoma" w:hAnsi="Tahoma" w:cs="Tahoma"/>
          <w:sz w:val="16"/>
          <w:szCs w:val="16"/>
        </w:rPr>
        <w:tab/>
      </w:r>
      <w:r w:rsidR="00ED6D58">
        <w:rPr>
          <w:rFonts w:ascii="Tahoma" w:hAnsi="Tahoma" w:cs="Tahoma"/>
          <w:sz w:val="16"/>
          <w:szCs w:val="16"/>
        </w:rPr>
        <w:tab/>
      </w:r>
      <w:r w:rsidR="00ED6D58">
        <w:rPr>
          <w:rFonts w:ascii="Tahoma" w:hAnsi="Tahoma" w:cs="Tahoma"/>
          <w:sz w:val="16"/>
          <w:szCs w:val="16"/>
        </w:rPr>
        <w:tab/>
      </w:r>
      <w:r w:rsidR="00D87B44" w:rsidRPr="00C14A18">
        <w:rPr>
          <w:rFonts w:ascii="Tahoma" w:hAnsi="Tahoma" w:cs="Tahoma"/>
          <w:sz w:val="16"/>
          <w:szCs w:val="16"/>
        </w:rPr>
        <w:t>Woodworking Judging Training</w:t>
      </w:r>
      <w:r w:rsidR="00E66C26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5771748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87B44"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</w:p>
    <w:p w14:paraId="3A73D12F" w14:textId="77777777" w:rsidR="00D87B44" w:rsidRPr="009F41DD" w:rsidRDefault="00D87B44" w:rsidP="00E66C26">
      <w:pPr>
        <w:spacing w:line="360" w:lineRule="auto"/>
        <w:rPr>
          <w:rFonts w:ascii="Tahoma" w:hAnsi="Tahoma" w:cs="Tahoma"/>
          <w:sz w:val="28"/>
          <w:szCs w:val="28"/>
        </w:rPr>
      </w:pPr>
    </w:p>
    <w:p w14:paraId="082CCC26" w14:textId="77777777" w:rsidR="00BB564F" w:rsidRDefault="0085656F" w:rsidP="00E66C26">
      <w:pPr>
        <w:spacing w:line="360" w:lineRule="auto"/>
        <w:rPr>
          <w:rFonts w:ascii="Tahoma" w:hAnsi="Tahoma" w:cs="Tahoma"/>
          <w:b/>
          <w:sz w:val="16"/>
          <w:szCs w:val="16"/>
          <w:u w:val="single"/>
        </w:rPr>
      </w:pPr>
      <w:r w:rsidRPr="00C14A18">
        <w:rPr>
          <w:rFonts w:ascii="Tahoma" w:hAnsi="Tahoma" w:cs="Tahoma"/>
          <w:b/>
          <w:sz w:val="16"/>
          <w:szCs w:val="16"/>
          <w:u w:val="single"/>
        </w:rPr>
        <w:t>Judging Contests:</w:t>
      </w:r>
    </w:p>
    <w:p w14:paraId="39A079A3" w14:textId="77777777" w:rsidR="0085656F" w:rsidRPr="00C14A18" w:rsidRDefault="0023165E" w:rsidP="00E66C26">
      <w:pPr>
        <w:spacing w:line="360" w:lineRule="auto"/>
        <w:rPr>
          <w:rFonts w:ascii="Tahoma" w:hAnsi="Tahoma" w:cs="Tahoma"/>
          <w:sz w:val="16"/>
          <w:szCs w:val="16"/>
        </w:rPr>
      </w:pPr>
      <w:r w:rsidRPr="00C14A18">
        <w:rPr>
          <w:rFonts w:ascii="Tahoma" w:hAnsi="Tahoma" w:cs="Tahoma"/>
          <w:sz w:val="16"/>
          <w:szCs w:val="16"/>
        </w:rPr>
        <w:t>Clothing Judging Contest</w:t>
      </w:r>
      <w:r w:rsidR="0085656F" w:rsidRPr="00C14A18">
        <w:rPr>
          <w:rFonts w:ascii="Tahoma" w:hAnsi="Tahoma" w:cs="Tahoma"/>
          <w:sz w:val="16"/>
          <w:szCs w:val="16"/>
        </w:rPr>
        <w:tab/>
      </w:r>
      <w:r w:rsidR="0085656F" w:rsidRPr="00C14A18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1874132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A5EFA"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  <w:r w:rsidR="0085656F" w:rsidRPr="00C14A18">
        <w:rPr>
          <w:rFonts w:ascii="Tahoma" w:hAnsi="Tahoma" w:cs="Tahoma"/>
          <w:sz w:val="16"/>
          <w:szCs w:val="16"/>
        </w:rPr>
        <w:tab/>
      </w:r>
      <w:r w:rsidR="0085656F" w:rsidRPr="00C14A18">
        <w:rPr>
          <w:rFonts w:ascii="Tahoma" w:hAnsi="Tahoma" w:cs="Tahoma"/>
          <w:sz w:val="16"/>
          <w:szCs w:val="16"/>
        </w:rPr>
        <w:tab/>
      </w:r>
      <w:r w:rsidR="00D268DA">
        <w:rPr>
          <w:rFonts w:ascii="Tahoma" w:hAnsi="Tahoma" w:cs="Tahoma"/>
          <w:sz w:val="16"/>
          <w:szCs w:val="16"/>
        </w:rPr>
        <w:tab/>
      </w:r>
      <w:r w:rsidRPr="00C14A18">
        <w:rPr>
          <w:rFonts w:ascii="Tahoma" w:hAnsi="Tahoma" w:cs="Tahoma"/>
          <w:sz w:val="16"/>
          <w:szCs w:val="16"/>
        </w:rPr>
        <w:t>Livestock Judging Contest</w:t>
      </w:r>
      <w:r>
        <w:rPr>
          <w:rFonts w:ascii="Tahoma" w:hAnsi="Tahoma" w:cs="Tahoma"/>
          <w:sz w:val="16"/>
          <w:szCs w:val="16"/>
        </w:rPr>
        <w:tab/>
      </w:r>
      <w:r w:rsidR="00E66C26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-6448930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D4E07"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</w:p>
    <w:p w14:paraId="5C674605" w14:textId="77777777" w:rsidR="0085656F" w:rsidRPr="00C14A18" w:rsidRDefault="0023165E" w:rsidP="00E66C26">
      <w:pPr>
        <w:spacing w:line="360" w:lineRule="auto"/>
        <w:rPr>
          <w:rFonts w:ascii="Tahoma" w:hAnsi="Tahoma" w:cs="Tahoma"/>
          <w:sz w:val="16"/>
          <w:szCs w:val="16"/>
        </w:rPr>
      </w:pPr>
      <w:r w:rsidRPr="00C14A18">
        <w:rPr>
          <w:rFonts w:ascii="Tahoma" w:hAnsi="Tahoma" w:cs="Tahoma"/>
          <w:sz w:val="16"/>
          <w:szCs w:val="16"/>
        </w:rPr>
        <w:t>Dairy Judging Contest</w:t>
      </w:r>
      <w:r w:rsidR="0085656F" w:rsidRPr="00C14A18">
        <w:rPr>
          <w:rFonts w:ascii="Tahoma" w:hAnsi="Tahoma" w:cs="Tahoma"/>
          <w:sz w:val="16"/>
          <w:szCs w:val="16"/>
        </w:rPr>
        <w:tab/>
        <w:t xml:space="preserve"> </w:t>
      </w:r>
      <w:r w:rsidR="0085656F" w:rsidRPr="00C14A18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-6317901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A7D34"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  <w:r w:rsidR="0085656F" w:rsidRPr="00C14A18">
        <w:rPr>
          <w:rFonts w:ascii="Tahoma" w:hAnsi="Tahoma" w:cs="Tahoma"/>
          <w:sz w:val="16"/>
          <w:szCs w:val="16"/>
        </w:rPr>
        <w:tab/>
      </w:r>
      <w:r w:rsidR="0085656F" w:rsidRPr="00C14A18">
        <w:rPr>
          <w:rFonts w:ascii="Tahoma" w:hAnsi="Tahoma" w:cs="Tahoma"/>
          <w:sz w:val="16"/>
          <w:szCs w:val="16"/>
        </w:rPr>
        <w:tab/>
      </w:r>
      <w:r w:rsidR="00D268DA">
        <w:rPr>
          <w:rFonts w:ascii="Tahoma" w:hAnsi="Tahoma" w:cs="Tahoma"/>
          <w:sz w:val="16"/>
          <w:szCs w:val="16"/>
        </w:rPr>
        <w:tab/>
      </w:r>
      <w:r w:rsidR="0085656F" w:rsidRPr="00C14A18">
        <w:rPr>
          <w:rFonts w:ascii="Tahoma" w:hAnsi="Tahoma" w:cs="Tahoma"/>
          <w:sz w:val="16"/>
          <w:szCs w:val="16"/>
        </w:rPr>
        <w:t>Photography Judging Contest</w:t>
      </w:r>
      <w:r w:rsidR="00E66C26">
        <w:rPr>
          <w:rFonts w:ascii="Tahoma" w:hAnsi="Tahoma" w:cs="Tahoma"/>
          <w:sz w:val="16"/>
          <w:szCs w:val="16"/>
        </w:rPr>
        <w:tab/>
      </w:r>
      <w:r w:rsidR="0085656F" w:rsidRPr="00C14A18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-4725993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B564F"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  <w:r w:rsidR="00BB564F">
        <w:rPr>
          <w:rFonts w:ascii="Tahoma" w:hAnsi="Tahoma" w:cs="Tahoma"/>
          <w:sz w:val="16"/>
          <w:szCs w:val="16"/>
        </w:rPr>
        <w:t xml:space="preserve"> </w:t>
      </w:r>
    </w:p>
    <w:p w14:paraId="00F60590" w14:textId="77777777" w:rsidR="0085656F" w:rsidRPr="00C14A18" w:rsidRDefault="0085656F" w:rsidP="00E66C26">
      <w:pPr>
        <w:spacing w:line="360" w:lineRule="auto"/>
        <w:rPr>
          <w:rFonts w:ascii="Tahoma" w:hAnsi="Tahoma" w:cs="Tahoma"/>
          <w:sz w:val="16"/>
          <w:szCs w:val="16"/>
        </w:rPr>
      </w:pPr>
      <w:r w:rsidRPr="00C14A18">
        <w:rPr>
          <w:rFonts w:ascii="Tahoma" w:hAnsi="Tahoma" w:cs="Tahoma"/>
          <w:sz w:val="16"/>
          <w:szCs w:val="16"/>
        </w:rPr>
        <w:t>Foods Judging Contest</w:t>
      </w:r>
      <w:r w:rsidRPr="00C14A18">
        <w:rPr>
          <w:rFonts w:ascii="Tahoma" w:hAnsi="Tahoma" w:cs="Tahoma"/>
          <w:sz w:val="16"/>
          <w:szCs w:val="16"/>
        </w:rPr>
        <w:tab/>
      </w:r>
      <w:r w:rsidRPr="00C14A18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-12792638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A7D34"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  <w:r w:rsidRPr="00C14A18">
        <w:rPr>
          <w:rFonts w:ascii="Tahoma" w:hAnsi="Tahoma" w:cs="Tahoma"/>
          <w:sz w:val="16"/>
          <w:szCs w:val="16"/>
        </w:rPr>
        <w:tab/>
      </w:r>
      <w:r w:rsidRPr="00C14A18">
        <w:rPr>
          <w:rFonts w:ascii="Tahoma" w:hAnsi="Tahoma" w:cs="Tahoma"/>
          <w:sz w:val="16"/>
          <w:szCs w:val="16"/>
        </w:rPr>
        <w:tab/>
      </w:r>
      <w:r w:rsidR="00D268DA">
        <w:rPr>
          <w:rFonts w:ascii="Tahoma" w:hAnsi="Tahoma" w:cs="Tahoma"/>
          <w:sz w:val="16"/>
          <w:szCs w:val="16"/>
        </w:rPr>
        <w:tab/>
      </w:r>
      <w:r w:rsidR="0023165E" w:rsidRPr="00C14A18">
        <w:rPr>
          <w:rFonts w:ascii="Tahoma" w:hAnsi="Tahoma" w:cs="Tahoma"/>
          <w:sz w:val="16"/>
          <w:szCs w:val="16"/>
        </w:rPr>
        <w:t>Poultry Judging Contest</w:t>
      </w:r>
      <w:r w:rsidR="00E66C26">
        <w:rPr>
          <w:rFonts w:ascii="Tahoma" w:hAnsi="Tahoma" w:cs="Tahoma"/>
          <w:sz w:val="16"/>
          <w:szCs w:val="16"/>
        </w:rPr>
        <w:tab/>
      </w:r>
      <w:r w:rsidRPr="00C14A18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4301695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B564F"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  <w:r w:rsidRPr="00C14A18">
        <w:rPr>
          <w:rFonts w:ascii="Tahoma" w:hAnsi="Tahoma" w:cs="Tahoma"/>
          <w:sz w:val="16"/>
          <w:szCs w:val="16"/>
        </w:rPr>
        <w:tab/>
      </w:r>
    </w:p>
    <w:p w14:paraId="79400D52" w14:textId="77777777" w:rsidR="0085656F" w:rsidRPr="00C14A18" w:rsidRDefault="0023165E" w:rsidP="00E66C26">
      <w:pPr>
        <w:spacing w:line="360" w:lineRule="auto"/>
        <w:rPr>
          <w:rFonts w:ascii="Tahoma" w:hAnsi="Tahoma" w:cs="Tahoma"/>
          <w:sz w:val="16"/>
          <w:szCs w:val="16"/>
        </w:rPr>
      </w:pPr>
      <w:r w:rsidRPr="00C14A18">
        <w:rPr>
          <w:rFonts w:ascii="Tahoma" w:hAnsi="Tahoma" w:cs="Tahoma"/>
          <w:sz w:val="16"/>
          <w:szCs w:val="16"/>
        </w:rPr>
        <w:t>Horse Judging Contest</w:t>
      </w:r>
      <w:r w:rsidR="0085656F" w:rsidRPr="00C14A18">
        <w:rPr>
          <w:rFonts w:ascii="Tahoma" w:hAnsi="Tahoma" w:cs="Tahoma"/>
          <w:sz w:val="16"/>
          <w:szCs w:val="16"/>
        </w:rPr>
        <w:tab/>
      </w:r>
      <w:r w:rsidR="0085656F" w:rsidRPr="00C14A18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1927468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B564F"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  <w:r w:rsidR="00480F62" w:rsidRPr="00C14A18">
        <w:rPr>
          <w:rFonts w:ascii="Tahoma" w:hAnsi="Tahoma" w:cs="Tahoma"/>
          <w:sz w:val="16"/>
          <w:szCs w:val="16"/>
        </w:rPr>
        <w:tab/>
      </w:r>
      <w:r w:rsidR="00480F62" w:rsidRPr="00C14A18">
        <w:rPr>
          <w:rFonts w:ascii="Tahoma" w:hAnsi="Tahoma" w:cs="Tahoma"/>
          <w:sz w:val="16"/>
          <w:szCs w:val="16"/>
        </w:rPr>
        <w:tab/>
      </w:r>
      <w:r w:rsidR="00D268DA">
        <w:rPr>
          <w:rFonts w:ascii="Tahoma" w:hAnsi="Tahoma" w:cs="Tahoma"/>
          <w:sz w:val="16"/>
          <w:szCs w:val="16"/>
        </w:rPr>
        <w:tab/>
      </w:r>
      <w:r w:rsidRPr="00C14A18">
        <w:rPr>
          <w:rFonts w:ascii="Tahoma" w:hAnsi="Tahoma" w:cs="Tahoma"/>
          <w:sz w:val="16"/>
          <w:szCs w:val="16"/>
        </w:rPr>
        <w:t>Wildlife Judging Contest</w:t>
      </w:r>
      <w:r w:rsidR="00E66C26">
        <w:rPr>
          <w:rFonts w:ascii="Tahoma" w:hAnsi="Tahoma" w:cs="Tahoma"/>
          <w:sz w:val="16"/>
          <w:szCs w:val="16"/>
        </w:rPr>
        <w:tab/>
      </w:r>
      <w:r w:rsidR="0085656F" w:rsidRPr="00C14A18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-107637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A7D34"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</w:p>
    <w:p w14:paraId="294C02D8" w14:textId="77777777" w:rsidR="0085656F" w:rsidRDefault="0023165E" w:rsidP="00E66C26">
      <w:pPr>
        <w:spacing w:line="360" w:lineRule="auto"/>
        <w:rPr>
          <w:rFonts w:ascii="Tahoma" w:hAnsi="Tahoma" w:cs="Tahoma"/>
          <w:sz w:val="16"/>
          <w:szCs w:val="16"/>
        </w:rPr>
      </w:pPr>
      <w:r w:rsidRPr="00C14A18">
        <w:rPr>
          <w:rFonts w:ascii="Tahoma" w:hAnsi="Tahoma" w:cs="Tahoma"/>
          <w:sz w:val="16"/>
          <w:szCs w:val="16"/>
        </w:rPr>
        <w:t>Horticulture Judging Contest</w:t>
      </w:r>
      <w:r w:rsidR="0085656F" w:rsidRPr="00C14A18">
        <w:rPr>
          <w:rFonts w:ascii="Tahoma" w:hAnsi="Tahoma" w:cs="Tahoma"/>
          <w:sz w:val="16"/>
          <w:szCs w:val="16"/>
        </w:rPr>
        <w:tab/>
      </w:r>
      <w:r w:rsidR="0085656F" w:rsidRPr="00C14A18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11134782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B564F"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  <w:r w:rsidR="0085656F" w:rsidRPr="00C14A18">
        <w:rPr>
          <w:rFonts w:ascii="Tahoma" w:hAnsi="Tahoma" w:cs="Tahoma"/>
          <w:sz w:val="16"/>
          <w:szCs w:val="16"/>
        </w:rPr>
        <w:tab/>
      </w:r>
      <w:r w:rsidR="0085656F" w:rsidRPr="00C14A18">
        <w:rPr>
          <w:rFonts w:ascii="Tahoma" w:hAnsi="Tahoma" w:cs="Tahoma"/>
          <w:sz w:val="16"/>
          <w:szCs w:val="16"/>
        </w:rPr>
        <w:tab/>
      </w:r>
      <w:r w:rsidR="00D268DA">
        <w:rPr>
          <w:rFonts w:ascii="Tahoma" w:hAnsi="Tahoma" w:cs="Tahoma"/>
          <w:sz w:val="16"/>
          <w:szCs w:val="16"/>
        </w:rPr>
        <w:tab/>
      </w:r>
      <w:r w:rsidRPr="00C14A18">
        <w:rPr>
          <w:rFonts w:ascii="Tahoma" w:hAnsi="Tahoma" w:cs="Tahoma"/>
          <w:sz w:val="16"/>
          <w:szCs w:val="16"/>
        </w:rPr>
        <w:t>Woodworking Judging Contest</w:t>
      </w:r>
      <w:r w:rsidR="00E66C26">
        <w:rPr>
          <w:rFonts w:ascii="Tahoma" w:hAnsi="Tahoma" w:cs="Tahoma"/>
          <w:sz w:val="16"/>
          <w:szCs w:val="16"/>
        </w:rPr>
        <w:tab/>
      </w:r>
      <w:r w:rsidR="0085656F" w:rsidRPr="00C14A18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9283908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B564F"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</w:p>
    <w:p w14:paraId="6415E7D1" w14:textId="77777777" w:rsidR="001877A0" w:rsidRPr="0071624C" w:rsidRDefault="001877A0" w:rsidP="001877A0">
      <w:pPr>
        <w:rPr>
          <w:rFonts w:ascii="Tahoma" w:hAnsi="Tahoma"/>
          <w:sz w:val="14"/>
        </w:rPr>
      </w:pPr>
    </w:p>
    <w:p w14:paraId="376B247A" w14:textId="77777777" w:rsidR="00547CC2" w:rsidRPr="00DA4608" w:rsidRDefault="00547CC2" w:rsidP="00E66C26">
      <w:pPr>
        <w:spacing w:line="360" w:lineRule="auto"/>
        <w:rPr>
          <w:b/>
          <w:sz w:val="28"/>
          <w:szCs w:val="28"/>
          <w:u w:val="single"/>
        </w:rPr>
      </w:pPr>
    </w:p>
    <w:p w14:paraId="24633736" w14:textId="77777777" w:rsidR="0085656F" w:rsidRPr="00C14A18" w:rsidRDefault="0085656F" w:rsidP="00E66C26">
      <w:pPr>
        <w:spacing w:line="360" w:lineRule="auto"/>
        <w:rPr>
          <w:rFonts w:ascii="Tahoma" w:hAnsi="Tahoma" w:cs="Tahoma"/>
          <w:b/>
          <w:sz w:val="16"/>
          <w:szCs w:val="16"/>
          <w:u w:val="single"/>
        </w:rPr>
      </w:pPr>
      <w:r w:rsidRPr="00C14A18">
        <w:rPr>
          <w:rFonts w:ascii="Tahoma" w:hAnsi="Tahoma" w:cs="Tahoma"/>
          <w:b/>
          <w:sz w:val="16"/>
          <w:szCs w:val="16"/>
          <w:u w:val="single"/>
        </w:rPr>
        <w:t xml:space="preserve">Other </w:t>
      </w:r>
      <w:r w:rsidR="0023165E">
        <w:rPr>
          <w:rFonts w:ascii="Tahoma" w:hAnsi="Tahoma" w:cs="Tahoma"/>
          <w:b/>
          <w:sz w:val="16"/>
          <w:szCs w:val="16"/>
          <w:u w:val="single"/>
        </w:rPr>
        <w:t xml:space="preserve">State and National </w:t>
      </w:r>
      <w:r w:rsidRPr="00C14A18">
        <w:rPr>
          <w:rFonts w:ascii="Tahoma" w:hAnsi="Tahoma" w:cs="Tahoma"/>
          <w:b/>
          <w:sz w:val="16"/>
          <w:szCs w:val="16"/>
          <w:u w:val="single"/>
        </w:rPr>
        <w:t>Events:</w:t>
      </w:r>
    </w:p>
    <w:p w14:paraId="0D49D2C2" w14:textId="77777777" w:rsidR="0085656F" w:rsidRPr="00C14A18" w:rsidRDefault="00607181" w:rsidP="00E66C26">
      <w:pPr>
        <w:spacing w:line="360" w:lineRule="auto"/>
        <w:rPr>
          <w:rFonts w:ascii="Tahoma" w:hAnsi="Tahoma" w:cs="Tahoma"/>
          <w:sz w:val="16"/>
          <w:szCs w:val="16"/>
        </w:rPr>
      </w:pPr>
      <w:r>
        <w:rPr>
          <w:rFonts w:ascii="Tahoma" w:hAnsi="Tahoma" w:cs="Tahoma"/>
          <w:sz w:val="16"/>
          <w:szCs w:val="16"/>
        </w:rPr>
        <w:t>National 4-H Conference</w:t>
      </w:r>
      <w:r w:rsidR="0023165E">
        <w:rPr>
          <w:rFonts w:ascii="Tahoma" w:hAnsi="Tahoma" w:cs="Tahoma"/>
          <w:sz w:val="16"/>
          <w:szCs w:val="16"/>
        </w:rPr>
        <w:tab/>
      </w:r>
      <w:r w:rsidR="00A56700" w:rsidRPr="00C14A18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2592691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3165E"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  <w:r w:rsidR="00AD7FD2" w:rsidRPr="00C14A18">
        <w:rPr>
          <w:rFonts w:ascii="Tahoma" w:hAnsi="Tahoma" w:cs="Tahoma"/>
          <w:sz w:val="16"/>
          <w:szCs w:val="16"/>
        </w:rPr>
        <w:tab/>
      </w:r>
      <w:r w:rsidR="00A56700" w:rsidRPr="00C14A18">
        <w:rPr>
          <w:rFonts w:ascii="Tahoma" w:hAnsi="Tahoma" w:cs="Tahoma"/>
          <w:sz w:val="16"/>
          <w:szCs w:val="16"/>
        </w:rPr>
        <w:tab/>
      </w:r>
      <w:r w:rsidR="00D268DA">
        <w:rPr>
          <w:rFonts w:ascii="Tahoma" w:hAnsi="Tahoma" w:cs="Tahoma"/>
          <w:sz w:val="16"/>
          <w:szCs w:val="16"/>
        </w:rPr>
        <w:tab/>
      </w:r>
      <w:r w:rsidR="00A30A89">
        <w:rPr>
          <w:rFonts w:ascii="Tahoma" w:hAnsi="Tahoma" w:cs="Tahoma"/>
          <w:sz w:val="16"/>
          <w:szCs w:val="16"/>
        </w:rPr>
        <w:t>State</w:t>
      </w:r>
      <w:r w:rsidR="00FC2BB0">
        <w:rPr>
          <w:rFonts w:ascii="Tahoma" w:hAnsi="Tahoma" w:cs="Tahoma"/>
          <w:sz w:val="16"/>
          <w:szCs w:val="16"/>
        </w:rPr>
        <w:t xml:space="preserve"> Hippology Contest</w:t>
      </w:r>
      <w:r w:rsidR="00FC2BB0">
        <w:rPr>
          <w:rFonts w:ascii="Tahoma" w:hAnsi="Tahoma" w:cs="Tahoma"/>
          <w:sz w:val="16"/>
          <w:szCs w:val="16"/>
        </w:rPr>
        <w:tab/>
      </w:r>
      <w:r w:rsidR="00A56700" w:rsidRPr="00C14A18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2089940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A7D34"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</w:p>
    <w:p w14:paraId="64272288" w14:textId="77777777" w:rsidR="000C309B" w:rsidRPr="00C14A18" w:rsidRDefault="00607181" w:rsidP="00E66C26">
      <w:pPr>
        <w:spacing w:line="360" w:lineRule="auto"/>
        <w:rPr>
          <w:rFonts w:ascii="Tahoma" w:hAnsi="Tahoma" w:cs="Tahoma"/>
          <w:sz w:val="16"/>
          <w:szCs w:val="16"/>
        </w:rPr>
      </w:pPr>
      <w:r>
        <w:rPr>
          <w:rFonts w:ascii="Tahoma" w:hAnsi="Tahoma" w:cs="Tahoma"/>
          <w:sz w:val="16"/>
          <w:szCs w:val="16"/>
        </w:rPr>
        <w:t>National 4-H Congress</w:t>
      </w:r>
      <w:r w:rsidR="00753722" w:rsidRPr="00C14A18">
        <w:rPr>
          <w:rFonts w:ascii="Tahoma" w:hAnsi="Tahoma" w:cs="Tahoma"/>
          <w:sz w:val="16"/>
          <w:szCs w:val="16"/>
        </w:rPr>
        <w:tab/>
      </w:r>
      <w:r w:rsidR="00753722" w:rsidRPr="00C14A18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-14691227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B564F"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  <w:r w:rsidR="00753722" w:rsidRPr="00C14A18">
        <w:rPr>
          <w:rFonts w:ascii="Tahoma" w:hAnsi="Tahoma" w:cs="Tahoma"/>
          <w:sz w:val="16"/>
          <w:szCs w:val="16"/>
        </w:rPr>
        <w:tab/>
      </w:r>
      <w:r w:rsidR="00753722" w:rsidRPr="00C14A18">
        <w:rPr>
          <w:rFonts w:ascii="Tahoma" w:hAnsi="Tahoma" w:cs="Tahoma"/>
          <w:sz w:val="16"/>
          <w:szCs w:val="16"/>
        </w:rPr>
        <w:tab/>
      </w:r>
      <w:r w:rsidR="00D268DA">
        <w:rPr>
          <w:rFonts w:ascii="Tahoma" w:hAnsi="Tahoma" w:cs="Tahoma"/>
          <w:sz w:val="16"/>
          <w:szCs w:val="16"/>
        </w:rPr>
        <w:tab/>
      </w:r>
      <w:r w:rsidR="00A30A89">
        <w:rPr>
          <w:rFonts w:ascii="Tahoma" w:hAnsi="Tahoma" w:cs="Tahoma"/>
          <w:sz w:val="16"/>
          <w:szCs w:val="16"/>
        </w:rPr>
        <w:t xml:space="preserve">State </w:t>
      </w:r>
      <w:r w:rsidR="00FC2BB0">
        <w:rPr>
          <w:rFonts w:ascii="Tahoma" w:hAnsi="Tahoma" w:cs="Tahoma"/>
          <w:sz w:val="16"/>
          <w:szCs w:val="16"/>
        </w:rPr>
        <w:t>Holiday Ice Skating Party</w:t>
      </w:r>
      <w:r w:rsidR="00753722" w:rsidRPr="00C14A18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-17417875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B564F"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</w:p>
    <w:p w14:paraId="4C64B53D" w14:textId="77777777" w:rsidR="0023165E" w:rsidRDefault="00607181" w:rsidP="0023165E">
      <w:pPr>
        <w:spacing w:line="360" w:lineRule="auto"/>
        <w:rPr>
          <w:rFonts w:ascii="Tahoma" w:hAnsi="Tahoma" w:cs="Tahoma"/>
          <w:sz w:val="16"/>
          <w:szCs w:val="16"/>
        </w:rPr>
      </w:pPr>
      <w:r>
        <w:rPr>
          <w:rFonts w:ascii="Tahoma" w:hAnsi="Tahoma" w:cs="Tahoma"/>
          <w:sz w:val="16"/>
          <w:szCs w:val="16"/>
        </w:rPr>
        <w:t>National 4-H Dairy Conference</w:t>
      </w:r>
      <w:r w:rsidR="0085656F" w:rsidRPr="00C14A18">
        <w:rPr>
          <w:rFonts w:ascii="Tahoma" w:hAnsi="Tahoma" w:cs="Tahoma"/>
          <w:sz w:val="16"/>
          <w:szCs w:val="16"/>
        </w:rPr>
        <w:tab/>
      </w:r>
      <w:r w:rsidR="0085656F" w:rsidRPr="00C14A18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-17155010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B564F"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  <w:r w:rsidR="00480F62" w:rsidRPr="00C14A18">
        <w:rPr>
          <w:rFonts w:ascii="Tahoma" w:hAnsi="Tahoma" w:cs="Tahoma"/>
          <w:sz w:val="16"/>
          <w:szCs w:val="16"/>
        </w:rPr>
        <w:tab/>
      </w:r>
      <w:r w:rsidR="00480F62" w:rsidRPr="00C14A18">
        <w:rPr>
          <w:rFonts w:ascii="Tahoma" w:hAnsi="Tahoma" w:cs="Tahoma"/>
          <w:sz w:val="16"/>
          <w:szCs w:val="16"/>
        </w:rPr>
        <w:tab/>
      </w:r>
      <w:r w:rsidR="00D268DA">
        <w:rPr>
          <w:rFonts w:ascii="Tahoma" w:hAnsi="Tahoma" w:cs="Tahoma"/>
          <w:sz w:val="16"/>
          <w:szCs w:val="16"/>
        </w:rPr>
        <w:tab/>
      </w:r>
      <w:r w:rsidR="00A30A89">
        <w:rPr>
          <w:rFonts w:ascii="Tahoma" w:hAnsi="Tahoma" w:cs="Tahoma"/>
          <w:sz w:val="16"/>
          <w:szCs w:val="16"/>
        </w:rPr>
        <w:t xml:space="preserve">State </w:t>
      </w:r>
      <w:r w:rsidR="00FC2BB0">
        <w:rPr>
          <w:rFonts w:ascii="Tahoma" w:hAnsi="Tahoma" w:cs="Tahoma"/>
          <w:sz w:val="16"/>
          <w:szCs w:val="16"/>
        </w:rPr>
        <w:t>Horse Bowl Contest</w:t>
      </w:r>
      <w:r w:rsidR="00A30A89">
        <w:rPr>
          <w:rFonts w:ascii="Tahoma" w:hAnsi="Tahoma" w:cs="Tahoma"/>
          <w:sz w:val="16"/>
          <w:szCs w:val="16"/>
        </w:rPr>
        <w:tab/>
      </w:r>
      <w:r w:rsidR="006E2DA3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18142894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E2DA3"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</w:p>
    <w:p w14:paraId="4E89CC56" w14:textId="77777777" w:rsidR="0085656F" w:rsidRPr="00C14A18" w:rsidRDefault="00607181" w:rsidP="0023165E">
      <w:pPr>
        <w:spacing w:line="360" w:lineRule="auto"/>
        <w:rPr>
          <w:rFonts w:ascii="Tahoma" w:hAnsi="Tahoma" w:cs="Tahoma"/>
          <w:sz w:val="16"/>
          <w:szCs w:val="16"/>
        </w:rPr>
      </w:pPr>
      <w:r>
        <w:rPr>
          <w:rFonts w:ascii="Tahoma" w:hAnsi="Tahoma" w:cs="Tahoma"/>
          <w:sz w:val="16"/>
          <w:szCs w:val="16"/>
        </w:rPr>
        <w:t>National Youth Agri-Science Summit</w:t>
      </w:r>
      <w:r w:rsidR="0085656F" w:rsidRPr="00C14A18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1951355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B564F"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  <w:r w:rsidR="0023165E">
        <w:rPr>
          <w:rFonts w:ascii="Tahoma" w:hAnsi="Tahoma" w:cs="Tahoma"/>
          <w:sz w:val="16"/>
          <w:szCs w:val="16"/>
        </w:rPr>
        <w:tab/>
      </w:r>
      <w:r w:rsidR="0023165E">
        <w:rPr>
          <w:rFonts w:ascii="Tahoma" w:hAnsi="Tahoma" w:cs="Tahoma"/>
          <w:sz w:val="16"/>
          <w:szCs w:val="16"/>
        </w:rPr>
        <w:tab/>
      </w:r>
      <w:r w:rsidR="0023165E">
        <w:rPr>
          <w:rFonts w:ascii="Tahoma" w:hAnsi="Tahoma" w:cs="Tahoma"/>
          <w:sz w:val="16"/>
          <w:szCs w:val="16"/>
        </w:rPr>
        <w:tab/>
      </w:r>
      <w:r w:rsidR="00A30A89">
        <w:rPr>
          <w:rFonts w:ascii="Tahoma" w:hAnsi="Tahoma" w:cs="Tahoma"/>
          <w:sz w:val="16"/>
          <w:szCs w:val="16"/>
        </w:rPr>
        <w:t>State</w:t>
      </w:r>
      <w:r w:rsidR="009E7304">
        <w:rPr>
          <w:rFonts w:ascii="Tahoma" w:hAnsi="Tahoma" w:cs="Tahoma"/>
          <w:sz w:val="16"/>
          <w:szCs w:val="16"/>
        </w:rPr>
        <w:t xml:space="preserve"> </w:t>
      </w:r>
      <w:r w:rsidR="00FC2BB0">
        <w:rPr>
          <w:rFonts w:ascii="Tahoma" w:hAnsi="Tahoma" w:cs="Tahoma"/>
          <w:sz w:val="16"/>
          <w:szCs w:val="16"/>
        </w:rPr>
        <w:t>Legislative Day</w:t>
      </w:r>
      <w:r w:rsidR="006E2DA3">
        <w:rPr>
          <w:rFonts w:ascii="Tahoma" w:hAnsi="Tahoma" w:cs="Tahoma"/>
          <w:sz w:val="16"/>
          <w:szCs w:val="16"/>
        </w:rPr>
        <w:tab/>
      </w:r>
      <w:r w:rsidR="006E2DA3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-7151180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E2DA3"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</w:p>
    <w:p w14:paraId="1770DDA8" w14:textId="77777777" w:rsidR="006E2DA3" w:rsidRDefault="006E2DA3" w:rsidP="00E66C26">
      <w:pPr>
        <w:spacing w:line="360" w:lineRule="auto"/>
        <w:rPr>
          <w:rFonts w:ascii="Tahoma" w:hAnsi="Tahoma" w:cs="Tahoma"/>
          <w:sz w:val="16"/>
          <w:szCs w:val="16"/>
        </w:rPr>
      </w:pPr>
      <w:r w:rsidRPr="00C14A18">
        <w:rPr>
          <w:rFonts w:ascii="Tahoma" w:hAnsi="Tahoma" w:cs="Tahoma"/>
          <w:sz w:val="16"/>
          <w:szCs w:val="16"/>
        </w:rPr>
        <w:t xml:space="preserve">National </w:t>
      </w:r>
      <w:r w:rsidR="00607181">
        <w:rPr>
          <w:rFonts w:ascii="Tahoma" w:hAnsi="Tahoma" w:cs="Tahoma"/>
          <w:sz w:val="16"/>
          <w:szCs w:val="16"/>
        </w:rPr>
        <w:t>Youth Healthy Living Summit</w:t>
      </w:r>
      <w:r w:rsidR="0085656F" w:rsidRPr="00C14A18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6225026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A7D34"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  <w:r w:rsidR="0085656F" w:rsidRPr="00C14A18">
        <w:rPr>
          <w:rFonts w:ascii="Tahoma" w:hAnsi="Tahoma" w:cs="Tahoma"/>
          <w:sz w:val="16"/>
          <w:szCs w:val="16"/>
        </w:rPr>
        <w:tab/>
      </w:r>
      <w:r w:rsidR="0085656F" w:rsidRPr="00C14A18">
        <w:rPr>
          <w:rFonts w:ascii="Tahoma" w:hAnsi="Tahoma" w:cs="Tahoma"/>
          <w:sz w:val="16"/>
          <w:szCs w:val="16"/>
        </w:rPr>
        <w:tab/>
      </w:r>
      <w:r w:rsidR="00D268DA">
        <w:rPr>
          <w:rFonts w:ascii="Tahoma" w:hAnsi="Tahoma" w:cs="Tahoma"/>
          <w:sz w:val="16"/>
          <w:szCs w:val="16"/>
        </w:rPr>
        <w:tab/>
      </w:r>
      <w:r w:rsidR="00A30A89">
        <w:rPr>
          <w:rFonts w:ascii="Tahoma" w:hAnsi="Tahoma" w:cs="Tahoma"/>
          <w:sz w:val="16"/>
          <w:szCs w:val="16"/>
        </w:rPr>
        <w:t xml:space="preserve">State </w:t>
      </w:r>
      <w:r w:rsidR="00FC2BB0">
        <w:rPr>
          <w:rFonts w:ascii="Tahoma" w:hAnsi="Tahoma" w:cs="Tahoma"/>
          <w:sz w:val="16"/>
          <w:szCs w:val="16"/>
        </w:rPr>
        <w:t>Livestock Exposition</w:t>
      </w:r>
      <w:r>
        <w:rPr>
          <w:rFonts w:ascii="Tahoma" w:hAnsi="Tahoma" w:cs="Tahoma"/>
          <w:sz w:val="16"/>
          <w:szCs w:val="16"/>
        </w:rPr>
        <w:tab/>
      </w:r>
      <w:r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-17282935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</w:p>
    <w:p w14:paraId="5FF42469" w14:textId="77777777" w:rsidR="007D78CA" w:rsidRDefault="006E2DA3" w:rsidP="00E66C26">
      <w:pPr>
        <w:spacing w:line="360" w:lineRule="auto"/>
        <w:rPr>
          <w:rFonts w:ascii="Tahoma" w:hAnsi="Tahoma" w:cs="Tahoma"/>
          <w:sz w:val="16"/>
          <w:szCs w:val="16"/>
        </w:rPr>
      </w:pPr>
      <w:r w:rsidRPr="00C14A18">
        <w:rPr>
          <w:rFonts w:ascii="Tahoma" w:hAnsi="Tahoma" w:cs="Tahoma"/>
          <w:sz w:val="16"/>
          <w:szCs w:val="16"/>
        </w:rPr>
        <w:t xml:space="preserve">National </w:t>
      </w:r>
      <w:r w:rsidR="00607181">
        <w:rPr>
          <w:rFonts w:ascii="Tahoma" w:hAnsi="Tahoma" w:cs="Tahoma"/>
          <w:sz w:val="16"/>
          <w:szCs w:val="16"/>
        </w:rPr>
        <w:t>Youth Photography Summit</w:t>
      </w:r>
      <w:r w:rsidR="00DC6674" w:rsidRPr="00C14A18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-19633391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B564F"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  <w:r w:rsidR="00DC6674" w:rsidRPr="00C14A18">
        <w:rPr>
          <w:rFonts w:ascii="Tahoma" w:hAnsi="Tahoma" w:cs="Tahoma"/>
          <w:sz w:val="16"/>
          <w:szCs w:val="16"/>
        </w:rPr>
        <w:tab/>
      </w:r>
      <w:r w:rsidR="00DC6674" w:rsidRPr="00C14A18">
        <w:rPr>
          <w:rFonts w:ascii="Tahoma" w:hAnsi="Tahoma" w:cs="Tahoma"/>
          <w:sz w:val="16"/>
          <w:szCs w:val="16"/>
        </w:rPr>
        <w:tab/>
      </w:r>
      <w:r w:rsidR="00D268DA">
        <w:rPr>
          <w:rFonts w:ascii="Tahoma" w:hAnsi="Tahoma" w:cs="Tahoma"/>
          <w:sz w:val="16"/>
          <w:szCs w:val="16"/>
        </w:rPr>
        <w:tab/>
      </w:r>
      <w:r w:rsidR="00A30A89">
        <w:rPr>
          <w:rFonts w:ascii="Tahoma" w:hAnsi="Tahoma" w:cs="Tahoma"/>
          <w:sz w:val="16"/>
          <w:szCs w:val="16"/>
        </w:rPr>
        <w:t xml:space="preserve">State </w:t>
      </w:r>
      <w:r w:rsidR="00FC2BB0">
        <w:rPr>
          <w:rFonts w:ascii="Tahoma" w:hAnsi="Tahoma" w:cs="Tahoma"/>
          <w:sz w:val="16"/>
          <w:szCs w:val="16"/>
        </w:rPr>
        <w:t>Teen Conference</w:t>
      </w:r>
      <w:r w:rsidR="007D78CA">
        <w:rPr>
          <w:rFonts w:ascii="Tahoma" w:hAnsi="Tahoma" w:cs="Tahoma"/>
          <w:sz w:val="16"/>
          <w:szCs w:val="16"/>
        </w:rPr>
        <w:tab/>
      </w:r>
      <w:r w:rsidR="00E66C26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-18942631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D78CA"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</w:p>
    <w:p w14:paraId="3425BAB2" w14:textId="77777777" w:rsidR="0085656F" w:rsidRPr="00C14A18" w:rsidRDefault="00607181" w:rsidP="00E66C26">
      <w:pPr>
        <w:spacing w:line="360" w:lineRule="auto"/>
        <w:rPr>
          <w:rFonts w:ascii="Tahoma" w:hAnsi="Tahoma" w:cs="Tahoma"/>
          <w:sz w:val="16"/>
          <w:szCs w:val="16"/>
        </w:rPr>
      </w:pPr>
      <w:r>
        <w:rPr>
          <w:rFonts w:ascii="Tahoma" w:hAnsi="Tahoma" w:cs="Tahoma"/>
          <w:sz w:val="16"/>
          <w:szCs w:val="16"/>
        </w:rPr>
        <w:t>National Youth STEM Summit</w:t>
      </w:r>
      <w:r>
        <w:rPr>
          <w:rFonts w:ascii="Tahoma" w:hAnsi="Tahoma" w:cs="Tahoma"/>
          <w:sz w:val="16"/>
          <w:szCs w:val="16"/>
        </w:rPr>
        <w:tab/>
      </w:r>
      <w:r w:rsidR="006E2DA3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842648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D78CA"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  <w:r w:rsidR="007D78CA" w:rsidRPr="007D78CA">
        <w:rPr>
          <w:rFonts w:ascii="Tahoma" w:hAnsi="Tahoma" w:cs="Tahoma"/>
          <w:sz w:val="16"/>
          <w:szCs w:val="16"/>
        </w:rPr>
        <w:t xml:space="preserve"> </w:t>
      </w:r>
      <w:r w:rsidR="007D78CA">
        <w:rPr>
          <w:rFonts w:ascii="Tahoma" w:hAnsi="Tahoma" w:cs="Tahoma"/>
          <w:sz w:val="16"/>
          <w:szCs w:val="16"/>
        </w:rPr>
        <w:tab/>
      </w:r>
      <w:r w:rsidR="007D78CA">
        <w:rPr>
          <w:rFonts w:ascii="Tahoma" w:hAnsi="Tahoma" w:cs="Tahoma"/>
          <w:sz w:val="16"/>
          <w:szCs w:val="16"/>
        </w:rPr>
        <w:tab/>
      </w:r>
      <w:r w:rsidR="007D78CA">
        <w:rPr>
          <w:rFonts w:ascii="Tahoma" w:hAnsi="Tahoma" w:cs="Tahoma"/>
          <w:sz w:val="16"/>
          <w:szCs w:val="16"/>
        </w:rPr>
        <w:tab/>
      </w:r>
      <w:r w:rsidR="00A30A89">
        <w:rPr>
          <w:rFonts w:ascii="Tahoma" w:hAnsi="Tahoma" w:cs="Tahoma"/>
          <w:sz w:val="16"/>
          <w:szCs w:val="16"/>
        </w:rPr>
        <w:t xml:space="preserve">State </w:t>
      </w:r>
      <w:r w:rsidR="00FC2BB0">
        <w:rPr>
          <w:rFonts w:ascii="Tahoma" w:hAnsi="Tahoma" w:cs="Tahoma"/>
          <w:sz w:val="16"/>
          <w:szCs w:val="16"/>
        </w:rPr>
        <w:t>Teen Council Member</w:t>
      </w:r>
      <w:r w:rsidR="009E7304">
        <w:rPr>
          <w:rFonts w:ascii="Tahoma" w:hAnsi="Tahoma" w:cs="Tahoma"/>
          <w:sz w:val="16"/>
          <w:szCs w:val="16"/>
        </w:rPr>
        <w:tab/>
      </w:r>
      <w:r w:rsidR="007D78CA" w:rsidRPr="00C14A18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6194970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D78CA"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</w:p>
    <w:p w14:paraId="2677FD62" w14:textId="77777777" w:rsidR="0085656F" w:rsidRPr="00C14A18" w:rsidRDefault="00A30A89" w:rsidP="00E66C26">
      <w:pPr>
        <w:spacing w:line="360" w:lineRule="auto"/>
        <w:rPr>
          <w:rFonts w:ascii="Tahoma" w:hAnsi="Tahoma" w:cs="Tahoma"/>
          <w:sz w:val="16"/>
          <w:szCs w:val="16"/>
        </w:rPr>
      </w:pPr>
      <w:r>
        <w:rPr>
          <w:rFonts w:ascii="Tahoma" w:hAnsi="Tahoma" w:cs="Tahoma"/>
          <w:sz w:val="16"/>
          <w:szCs w:val="16"/>
        </w:rPr>
        <w:t xml:space="preserve">State </w:t>
      </w:r>
      <w:r w:rsidR="00FC2BB0">
        <w:rPr>
          <w:rFonts w:ascii="Tahoma" w:hAnsi="Tahoma" w:cs="Tahoma"/>
          <w:sz w:val="16"/>
          <w:szCs w:val="16"/>
        </w:rPr>
        <w:t>Camp</w:t>
      </w:r>
      <w:r w:rsidR="00FC2BB0">
        <w:rPr>
          <w:rFonts w:ascii="Tahoma" w:hAnsi="Tahoma" w:cs="Tahoma"/>
          <w:sz w:val="16"/>
          <w:szCs w:val="16"/>
        </w:rPr>
        <w:tab/>
      </w:r>
      <w:r>
        <w:rPr>
          <w:rFonts w:ascii="Tahoma" w:hAnsi="Tahoma" w:cs="Tahoma"/>
          <w:sz w:val="16"/>
          <w:szCs w:val="16"/>
        </w:rPr>
        <w:tab/>
      </w:r>
      <w:r w:rsidR="00753722" w:rsidRPr="00C14A18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788781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B564F"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  <w:r w:rsidR="00DC6674" w:rsidRPr="00C14A18">
        <w:rPr>
          <w:rFonts w:ascii="Tahoma" w:hAnsi="Tahoma" w:cs="Tahoma"/>
          <w:sz w:val="16"/>
          <w:szCs w:val="16"/>
        </w:rPr>
        <w:tab/>
      </w:r>
      <w:r w:rsidR="0085656F" w:rsidRPr="00C14A18">
        <w:rPr>
          <w:rFonts w:ascii="Tahoma" w:hAnsi="Tahoma" w:cs="Tahoma"/>
          <w:sz w:val="16"/>
          <w:szCs w:val="16"/>
        </w:rPr>
        <w:tab/>
      </w:r>
      <w:r w:rsidR="00D268DA">
        <w:rPr>
          <w:rFonts w:ascii="Tahoma" w:hAnsi="Tahoma" w:cs="Tahoma"/>
          <w:sz w:val="16"/>
          <w:szCs w:val="16"/>
        </w:rPr>
        <w:tab/>
      </w:r>
      <w:r w:rsidR="009E7304">
        <w:rPr>
          <w:rFonts w:ascii="Tahoma" w:hAnsi="Tahoma" w:cs="Tahoma"/>
          <w:sz w:val="16"/>
          <w:szCs w:val="16"/>
        </w:rPr>
        <w:t>State T</w:t>
      </w:r>
      <w:r w:rsidR="00FC2BB0">
        <w:rPr>
          <w:rFonts w:ascii="Tahoma" w:hAnsi="Tahoma" w:cs="Tahoma"/>
          <w:sz w:val="16"/>
          <w:szCs w:val="16"/>
        </w:rPr>
        <w:t>rail Ride</w:t>
      </w:r>
      <w:r w:rsidR="00FC2BB0">
        <w:rPr>
          <w:rFonts w:ascii="Tahoma" w:hAnsi="Tahoma" w:cs="Tahoma"/>
          <w:sz w:val="16"/>
          <w:szCs w:val="16"/>
        </w:rPr>
        <w:tab/>
      </w:r>
      <w:r w:rsidR="009E7304">
        <w:rPr>
          <w:rFonts w:ascii="Tahoma" w:hAnsi="Tahoma" w:cs="Tahoma"/>
          <w:sz w:val="16"/>
          <w:szCs w:val="16"/>
        </w:rPr>
        <w:tab/>
      </w:r>
      <w:r w:rsidR="007D78CA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13393476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D78CA"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</w:p>
    <w:p w14:paraId="64404D59" w14:textId="77777777" w:rsidR="00A30A89" w:rsidRDefault="00A30A89" w:rsidP="00DD7E77">
      <w:pPr>
        <w:spacing w:line="360" w:lineRule="auto"/>
        <w:rPr>
          <w:rFonts w:ascii="Tahoma" w:hAnsi="Tahoma" w:cs="Tahoma"/>
          <w:sz w:val="16"/>
          <w:szCs w:val="16"/>
        </w:rPr>
      </w:pPr>
      <w:r>
        <w:rPr>
          <w:rFonts w:ascii="Tahoma" w:hAnsi="Tahoma" w:cs="Tahoma"/>
          <w:sz w:val="16"/>
          <w:szCs w:val="16"/>
        </w:rPr>
        <w:t xml:space="preserve">State </w:t>
      </w:r>
      <w:r w:rsidR="00FC2BB0">
        <w:rPr>
          <w:rFonts w:ascii="Tahoma" w:hAnsi="Tahoma" w:cs="Tahoma"/>
          <w:sz w:val="16"/>
          <w:szCs w:val="16"/>
        </w:rPr>
        <w:t>Cow Camp</w:t>
      </w:r>
      <w:r>
        <w:rPr>
          <w:rFonts w:ascii="Tahoma" w:hAnsi="Tahoma" w:cs="Tahoma"/>
          <w:sz w:val="16"/>
          <w:szCs w:val="16"/>
        </w:rPr>
        <w:tab/>
      </w:r>
      <w:r w:rsidR="00FC2BB0">
        <w:rPr>
          <w:rFonts w:ascii="Tahoma" w:hAnsi="Tahoma" w:cs="Tahoma"/>
          <w:sz w:val="16"/>
          <w:szCs w:val="16"/>
        </w:rPr>
        <w:tab/>
      </w:r>
      <w:r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-21044040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  <w:r>
        <w:rPr>
          <w:rFonts w:ascii="Tahoma" w:hAnsi="Tahoma" w:cs="Tahoma"/>
          <w:sz w:val="16"/>
          <w:szCs w:val="16"/>
        </w:rPr>
        <w:tab/>
      </w:r>
      <w:r>
        <w:rPr>
          <w:rFonts w:ascii="Tahoma" w:hAnsi="Tahoma" w:cs="Tahoma"/>
          <w:sz w:val="16"/>
          <w:szCs w:val="16"/>
        </w:rPr>
        <w:tab/>
      </w:r>
      <w:r>
        <w:rPr>
          <w:rFonts w:ascii="Tahoma" w:hAnsi="Tahoma" w:cs="Tahoma"/>
          <w:sz w:val="16"/>
          <w:szCs w:val="16"/>
        </w:rPr>
        <w:tab/>
      </w:r>
      <w:r w:rsidR="009E7304">
        <w:rPr>
          <w:rFonts w:ascii="Tahoma" w:hAnsi="Tahoma" w:cs="Tahoma"/>
          <w:sz w:val="16"/>
          <w:szCs w:val="16"/>
        </w:rPr>
        <w:t>Statewide DE Archers Fall</w:t>
      </w:r>
      <w:r>
        <w:rPr>
          <w:rFonts w:ascii="Tahoma" w:hAnsi="Tahoma" w:cs="Tahoma"/>
          <w:sz w:val="16"/>
          <w:szCs w:val="16"/>
        </w:rPr>
        <w:t xml:space="preserve"> Shoot</w:t>
      </w:r>
      <w:r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10895826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</w:p>
    <w:p w14:paraId="11E44ABE" w14:textId="77777777" w:rsidR="000C309B" w:rsidRDefault="00A30A89" w:rsidP="00DD7E77">
      <w:pPr>
        <w:spacing w:line="360" w:lineRule="auto"/>
        <w:rPr>
          <w:rFonts w:ascii="Tahoma" w:hAnsi="Tahoma" w:cs="Tahoma"/>
          <w:sz w:val="16"/>
          <w:szCs w:val="16"/>
        </w:rPr>
      </w:pPr>
      <w:r>
        <w:rPr>
          <w:rFonts w:ascii="Tahoma" w:hAnsi="Tahoma" w:cs="Tahoma"/>
          <w:sz w:val="16"/>
          <w:szCs w:val="16"/>
        </w:rPr>
        <w:t xml:space="preserve">State </w:t>
      </w:r>
      <w:r w:rsidR="00FC2BB0">
        <w:rPr>
          <w:rFonts w:ascii="Tahoma" w:hAnsi="Tahoma" w:cs="Tahoma"/>
          <w:sz w:val="16"/>
          <w:szCs w:val="16"/>
        </w:rPr>
        <w:t>Environmental Camp</w:t>
      </w:r>
      <w:r>
        <w:rPr>
          <w:rFonts w:ascii="Tahoma" w:hAnsi="Tahoma" w:cs="Tahoma"/>
          <w:sz w:val="16"/>
          <w:szCs w:val="16"/>
        </w:rPr>
        <w:tab/>
      </w:r>
      <w:r w:rsidR="0023165E" w:rsidRPr="00C14A18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6806312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  <w:r w:rsidR="000C309B">
        <w:rPr>
          <w:rFonts w:ascii="Tahoma" w:hAnsi="Tahoma" w:cs="Tahoma"/>
          <w:sz w:val="16"/>
          <w:szCs w:val="16"/>
        </w:rPr>
        <w:tab/>
      </w:r>
      <w:r w:rsidR="000C309B">
        <w:rPr>
          <w:rFonts w:ascii="Tahoma" w:hAnsi="Tahoma" w:cs="Tahoma"/>
          <w:sz w:val="16"/>
          <w:szCs w:val="16"/>
        </w:rPr>
        <w:tab/>
      </w:r>
      <w:r w:rsidR="000C309B">
        <w:rPr>
          <w:rFonts w:ascii="Tahoma" w:hAnsi="Tahoma" w:cs="Tahoma"/>
          <w:sz w:val="16"/>
          <w:szCs w:val="16"/>
        </w:rPr>
        <w:tab/>
      </w:r>
      <w:r w:rsidR="009E7304">
        <w:rPr>
          <w:rFonts w:ascii="Tahoma" w:hAnsi="Tahoma" w:cs="Tahoma"/>
          <w:sz w:val="16"/>
          <w:szCs w:val="16"/>
        </w:rPr>
        <w:t>Statewide DE Archers Spring Shoot</w:t>
      </w:r>
      <w:r w:rsidR="000C309B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-6347178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C309B"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</w:p>
    <w:p w14:paraId="7E1414B7" w14:textId="77777777" w:rsidR="00A30A89" w:rsidRDefault="000C309B" w:rsidP="00DD7E77">
      <w:pPr>
        <w:spacing w:line="360" w:lineRule="auto"/>
        <w:rPr>
          <w:rFonts w:ascii="Tahoma" w:hAnsi="Tahoma" w:cs="Tahoma"/>
          <w:sz w:val="16"/>
          <w:szCs w:val="16"/>
        </w:rPr>
      </w:pPr>
      <w:r>
        <w:rPr>
          <w:rFonts w:ascii="Tahoma" w:hAnsi="Tahoma" w:cs="Tahoma"/>
          <w:sz w:val="16"/>
          <w:szCs w:val="16"/>
        </w:rPr>
        <w:t xml:space="preserve">State </w:t>
      </w:r>
      <w:r w:rsidR="00FC2BB0">
        <w:rPr>
          <w:rFonts w:ascii="Tahoma" w:hAnsi="Tahoma" w:cs="Tahoma"/>
          <w:sz w:val="16"/>
          <w:szCs w:val="16"/>
        </w:rPr>
        <w:t>Equine Art Contest</w:t>
      </w:r>
      <w:r w:rsidR="00FC2BB0">
        <w:rPr>
          <w:rFonts w:ascii="Tahoma" w:hAnsi="Tahoma" w:cs="Tahoma"/>
          <w:sz w:val="16"/>
          <w:szCs w:val="16"/>
        </w:rPr>
        <w:tab/>
      </w:r>
      <w:r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-9543243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  <w:r w:rsidR="00A30A89">
        <w:rPr>
          <w:rFonts w:ascii="Tahoma" w:hAnsi="Tahoma" w:cs="Tahoma"/>
          <w:sz w:val="16"/>
          <w:szCs w:val="16"/>
        </w:rPr>
        <w:tab/>
      </w:r>
      <w:r w:rsidR="00A30A89">
        <w:rPr>
          <w:rFonts w:ascii="Tahoma" w:hAnsi="Tahoma" w:cs="Tahoma"/>
          <w:sz w:val="16"/>
          <w:szCs w:val="16"/>
        </w:rPr>
        <w:tab/>
      </w:r>
      <w:r w:rsidR="00A30A89">
        <w:rPr>
          <w:rFonts w:ascii="Tahoma" w:hAnsi="Tahoma" w:cs="Tahoma"/>
          <w:sz w:val="16"/>
          <w:szCs w:val="16"/>
        </w:rPr>
        <w:tab/>
      </w:r>
      <w:r w:rsidR="009E7304">
        <w:rPr>
          <w:rFonts w:ascii="Tahoma" w:hAnsi="Tahoma" w:cs="Tahoma"/>
          <w:sz w:val="16"/>
          <w:szCs w:val="16"/>
        </w:rPr>
        <w:t>4-H &amp; FFA Spring Dairy Show</w:t>
      </w:r>
      <w:r>
        <w:rPr>
          <w:rFonts w:ascii="Tahoma" w:hAnsi="Tahoma" w:cs="Tahoma"/>
          <w:sz w:val="16"/>
          <w:szCs w:val="16"/>
        </w:rPr>
        <w:tab/>
      </w:r>
      <w:r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10437166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DD7E77">
            <w:rPr>
              <w:rFonts w:ascii="Segoe UI Symbol" w:hAnsi="Segoe UI Symbol" w:cs="Segoe UI Symbol"/>
              <w:sz w:val="16"/>
              <w:szCs w:val="16"/>
            </w:rPr>
            <w:t>☐</w:t>
          </w:r>
        </w:sdtContent>
      </w:sdt>
    </w:p>
    <w:p w14:paraId="636BAB70" w14:textId="77777777" w:rsidR="001877A0" w:rsidRPr="00DD7E77" w:rsidRDefault="00A30A89" w:rsidP="00DD7E77">
      <w:pPr>
        <w:spacing w:line="360" w:lineRule="auto"/>
        <w:rPr>
          <w:rFonts w:ascii="Tahoma" w:hAnsi="Tahoma" w:cs="Tahoma"/>
          <w:sz w:val="16"/>
          <w:szCs w:val="16"/>
        </w:rPr>
      </w:pPr>
      <w:r>
        <w:rPr>
          <w:rFonts w:ascii="Tahoma" w:hAnsi="Tahoma" w:cs="Tahoma"/>
          <w:sz w:val="16"/>
          <w:szCs w:val="16"/>
        </w:rPr>
        <w:t>State</w:t>
      </w:r>
      <w:r w:rsidR="00FC2BB0">
        <w:rPr>
          <w:rFonts w:ascii="Tahoma" w:hAnsi="Tahoma" w:cs="Tahoma"/>
          <w:sz w:val="16"/>
          <w:szCs w:val="16"/>
        </w:rPr>
        <w:t xml:space="preserve"> Harness Racing Camp</w:t>
      </w:r>
      <w:r w:rsidR="00D260F0">
        <w:rPr>
          <w:rFonts w:ascii="Tahoma" w:hAnsi="Tahoma" w:cs="Tahoma"/>
          <w:sz w:val="16"/>
          <w:szCs w:val="16"/>
        </w:rPr>
        <w:tab/>
      </w:r>
      <w:r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-2223032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  <w:r w:rsidR="0023165E" w:rsidRPr="00C14A18">
        <w:rPr>
          <w:rFonts w:ascii="Tahoma" w:hAnsi="Tahoma" w:cs="Tahoma"/>
          <w:sz w:val="16"/>
          <w:szCs w:val="16"/>
        </w:rPr>
        <w:tab/>
      </w:r>
      <w:r w:rsidR="0023165E" w:rsidRPr="00C14A18">
        <w:rPr>
          <w:rFonts w:ascii="Tahoma" w:hAnsi="Tahoma" w:cs="Tahoma"/>
          <w:sz w:val="16"/>
          <w:szCs w:val="16"/>
        </w:rPr>
        <w:tab/>
      </w:r>
      <w:r w:rsidR="0023165E" w:rsidRPr="00C14A18">
        <w:rPr>
          <w:rFonts w:ascii="Tahoma" w:hAnsi="Tahoma" w:cs="Tahoma"/>
          <w:sz w:val="16"/>
          <w:szCs w:val="16"/>
        </w:rPr>
        <w:tab/>
      </w:r>
      <w:r w:rsidR="009E7304">
        <w:rPr>
          <w:rFonts w:ascii="Tahoma" w:hAnsi="Tahoma" w:cs="Tahoma"/>
          <w:sz w:val="16"/>
          <w:szCs w:val="16"/>
        </w:rPr>
        <w:t>Operation Christmas Child</w:t>
      </w:r>
      <w:r w:rsidR="000C309B">
        <w:rPr>
          <w:rFonts w:ascii="Tahoma" w:hAnsi="Tahoma" w:cs="Tahoma"/>
          <w:sz w:val="16"/>
          <w:szCs w:val="16"/>
        </w:rPr>
        <w:tab/>
      </w:r>
      <w:r w:rsidR="000C309B" w:rsidRPr="00D268DA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-16111163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C309B" w:rsidRPr="00DD7E77">
            <w:rPr>
              <w:rFonts w:ascii="Segoe UI Symbol" w:hAnsi="Segoe UI Symbol" w:cs="Segoe UI Symbol"/>
              <w:sz w:val="16"/>
              <w:szCs w:val="16"/>
            </w:rPr>
            <w:t>☐</w:t>
          </w:r>
        </w:sdtContent>
      </w:sdt>
    </w:p>
    <w:p w14:paraId="349CC460" w14:textId="77777777" w:rsidR="00C57A5D" w:rsidRPr="00C14A18" w:rsidRDefault="00DD7E77" w:rsidP="00BC58D1">
      <w:pPr>
        <w:spacing w:line="360" w:lineRule="auto"/>
        <w:rPr>
          <w:rFonts w:ascii="Tahoma" w:hAnsi="Tahoma" w:cs="Tahoma"/>
          <w:sz w:val="16"/>
          <w:szCs w:val="16"/>
        </w:rPr>
      </w:pPr>
      <w:r>
        <w:rPr>
          <w:rFonts w:ascii="Tahoma" w:hAnsi="Tahoma" w:cs="Tahoma"/>
          <w:sz w:val="16"/>
          <w:szCs w:val="16"/>
        </w:rPr>
        <w:tab/>
      </w:r>
      <w:r>
        <w:rPr>
          <w:rFonts w:ascii="Tahoma" w:hAnsi="Tahoma" w:cs="Tahoma"/>
          <w:sz w:val="16"/>
          <w:szCs w:val="16"/>
        </w:rPr>
        <w:tab/>
      </w:r>
      <w:r>
        <w:rPr>
          <w:rFonts w:ascii="Tahoma" w:hAnsi="Tahoma" w:cs="Tahoma"/>
          <w:sz w:val="16"/>
          <w:szCs w:val="16"/>
        </w:rPr>
        <w:tab/>
      </w:r>
      <w:r>
        <w:rPr>
          <w:rFonts w:ascii="Tahoma" w:hAnsi="Tahoma" w:cs="Tahoma"/>
          <w:sz w:val="16"/>
          <w:szCs w:val="16"/>
        </w:rPr>
        <w:tab/>
      </w:r>
      <w:r>
        <w:rPr>
          <w:rFonts w:ascii="Tahoma" w:hAnsi="Tahoma" w:cs="Tahoma"/>
          <w:sz w:val="16"/>
          <w:szCs w:val="16"/>
        </w:rPr>
        <w:tab/>
      </w:r>
      <w:r>
        <w:rPr>
          <w:rFonts w:ascii="Tahoma" w:hAnsi="Tahoma" w:cs="Tahoma"/>
          <w:sz w:val="16"/>
          <w:szCs w:val="16"/>
        </w:rPr>
        <w:tab/>
      </w:r>
      <w:r>
        <w:rPr>
          <w:rFonts w:ascii="Tahoma" w:hAnsi="Tahoma" w:cs="Tahoma"/>
          <w:sz w:val="16"/>
          <w:szCs w:val="16"/>
        </w:rPr>
        <w:tab/>
      </w:r>
      <w:r w:rsidR="009E7304">
        <w:rPr>
          <w:rFonts w:ascii="Tahoma" w:hAnsi="Tahoma" w:cs="Tahoma"/>
          <w:sz w:val="16"/>
          <w:szCs w:val="16"/>
        </w:rPr>
        <w:t>YQCA Training</w:t>
      </w:r>
      <w:r w:rsidR="009E7304">
        <w:rPr>
          <w:rFonts w:ascii="Tahoma" w:hAnsi="Tahoma" w:cs="Tahoma"/>
          <w:sz w:val="16"/>
          <w:szCs w:val="16"/>
        </w:rPr>
        <w:tab/>
      </w:r>
      <w:r w:rsidR="009E7304">
        <w:rPr>
          <w:rFonts w:ascii="Tahoma" w:hAnsi="Tahoma" w:cs="Tahoma"/>
          <w:sz w:val="16"/>
          <w:szCs w:val="16"/>
        </w:rPr>
        <w:tab/>
      </w:r>
      <w:r w:rsidR="009E7304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-20995456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E7304"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</w:p>
    <w:p w14:paraId="7D2664CC" w14:textId="77777777" w:rsidR="0023165E" w:rsidRPr="00C14A18" w:rsidRDefault="0023165E" w:rsidP="0023165E">
      <w:pPr>
        <w:spacing w:line="360" w:lineRule="auto"/>
        <w:rPr>
          <w:rFonts w:ascii="Tahoma" w:hAnsi="Tahoma" w:cs="Tahoma"/>
          <w:b/>
          <w:sz w:val="16"/>
          <w:szCs w:val="16"/>
          <w:u w:val="single"/>
        </w:rPr>
      </w:pPr>
      <w:r w:rsidRPr="00C14A18">
        <w:rPr>
          <w:rFonts w:ascii="Tahoma" w:hAnsi="Tahoma" w:cs="Tahoma"/>
          <w:b/>
          <w:sz w:val="16"/>
          <w:szCs w:val="16"/>
          <w:u w:val="single"/>
        </w:rPr>
        <w:lastRenderedPageBreak/>
        <w:t>Delaware State Fair</w:t>
      </w:r>
    </w:p>
    <w:p w14:paraId="44F5E2B7" w14:textId="77777777" w:rsidR="0023165E" w:rsidRPr="00C14A18" w:rsidRDefault="00BC58D1" w:rsidP="0023165E">
      <w:pPr>
        <w:spacing w:line="360" w:lineRule="auto"/>
        <w:rPr>
          <w:rFonts w:ascii="Tahoma" w:hAnsi="Tahoma" w:cs="Tahoma"/>
          <w:sz w:val="16"/>
          <w:szCs w:val="16"/>
        </w:rPr>
      </w:pPr>
      <w:r>
        <w:rPr>
          <w:rFonts w:ascii="Tahoma" w:hAnsi="Tahoma" w:cs="Tahoma"/>
          <w:sz w:val="16"/>
          <w:szCs w:val="16"/>
        </w:rPr>
        <w:t>Building Host/Hostess</w:t>
      </w:r>
      <w:r w:rsidR="0023165E" w:rsidRPr="00C14A18">
        <w:rPr>
          <w:rFonts w:ascii="Tahoma" w:hAnsi="Tahoma" w:cs="Tahoma"/>
          <w:sz w:val="16"/>
          <w:szCs w:val="16"/>
        </w:rPr>
        <w:tab/>
      </w:r>
      <w:r w:rsidR="0023165E" w:rsidRPr="00C14A18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-12733241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3165E"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  <w:r w:rsidR="0023165E" w:rsidRPr="00C14A18">
        <w:rPr>
          <w:rFonts w:ascii="Tahoma" w:hAnsi="Tahoma" w:cs="Tahoma"/>
          <w:sz w:val="16"/>
          <w:szCs w:val="16"/>
        </w:rPr>
        <w:tab/>
      </w:r>
      <w:r w:rsidR="0023165E" w:rsidRPr="00C14A18">
        <w:rPr>
          <w:rFonts w:ascii="Tahoma" w:hAnsi="Tahoma" w:cs="Tahoma"/>
          <w:sz w:val="16"/>
          <w:szCs w:val="16"/>
        </w:rPr>
        <w:tab/>
      </w:r>
      <w:r w:rsidR="0023165E">
        <w:rPr>
          <w:rFonts w:ascii="Tahoma" w:hAnsi="Tahoma" w:cs="Tahoma"/>
          <w:sz w:val="16"/>
          <w:szCs w:val="16"/>
        </w:rPr>
        <w:tab/>
      </w:r>
      <w:r>
        <w:rPr>
          <w:rFonts w:ascii="Tahoma" w:hAnsi="Tahoma" w:cs="Tahoma"/>
          <w:sz w:val="16"/>
          <w:szCs w:val="16"/>
        </w:rPr>
        <w:t>State Judging Contests</w:t>
      </w:r>
      <w:r>
        <w:rPr>
          <w:rFonts w:ascii="Tahoma" w:hAnsi="Tahoma" w:cs="Tahoma"/>
          <w:sz w:val="16"/>
          <w:szCs w:val="16"/>
        </w:rPr>
        <w:tab/>
      </w:r>
      <w:r w:rsidR="0023165E" w:rsidRPr="00C14A18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-8934996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3165E"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</w:p>
    <w:p w14:paraId="28076305" w14:textId="77777777" w:rsidR="0023165E" w:rsidRPr="00C14A18" w:rsidRDefault="00BC58D1" w:rsidP="0023165E">
      <w:pPr>
        <w:spacing w:line="360" w:lineRule="auto"/>
        <w:rPr>
          <w:rFonts w:ascii="Tahoma" w:hAnsi="Tahoma" w:cs="Tahoma"/>
          <w:sz w:val="16"/>
          <w:szCs w:val="16"/>
        </w:rPr>
      </w:pPr>
      <w:r>
        <w:rPr>
          <w:rFonts w:ascii="Tahoma" w:hAnsi="Tahoma" w:cs="Tahoma"/>
          <w:sz w:val="16"/>
          <w:szCs w:val="16"/>
        </w:rPr>
        <w:t>State Archery Competition</w:t>
      </w:r>
      <w:r w:rsidR="0023165E" w:rsidRPr="00C14A18">
        <w:rPr>
          <w:rFonts w:ascii="Tahoma" w:hAnsi="Tahoma" w:cs="Tahoma"/>
          <w:sz w:val="16"/>
          <w:szCs w:val="16"/>
        </w:rPr>
        <w:tab/>
      </w:r>
      <w:r w:rsidR="0023165E" w:rsidRPr="00C14A18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-17309177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3165E"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  <w:r w:rsidR="0023165E" w:rsidRPr="00C14A18">
        <w:rPr>
          <w:rFonts w:ascii="Tahoma" w:hAnsi="Tahoma" w:cs="Tahoma"/>
          <w:sz w:val="16"/>
          <w:szCs w:val="16"/>
        </w:rPr>
        <w:tab/>
      </w:r>
      <w:r w:rsidR="0023165E" w:rsidRPr="00C14A18">
        <w:rPr>
          <w:rFonts w:ascii="Tahoma" w:hAnsi="Tahoma" w:cs="Tahoma"/>
          <w:sz w:val="16"/>
          <w:szCs w:val="16"/>
        </w:rPr>
        <w:tab/>
      </w:r>
      <w:r w:rsidR="0023165E">
        <w:rPr>
          <w:rFonts w:ascii="Tahoma" w:hAnsi="Tahoma" w:cs="Tahoma"/>
          <w:sz w:val="16"/>
          <w:szCs w:val="16"/>
        </w:rPr>
        <w:tab/>
      </w:r>
      <w:r>
        <w:rPr>
          <w:rFonts w:ascii="Tahoma" w:hAnsi="Tahoma" w:cs="Tahoma"/>
          <w:sz w:val="16"/>
          <w:szCs w:val="16"/>
        </w:rPr>
        <w:t>State Lawn Tractor Driving Contest</w:t>
      </w:r>
      <w:r w:rsidR="0023165E" w:rsidRPr="00C14A18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-16740269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3165E"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</w:p>
    <w:p w14:paraId="3E6E76CE" w14:textId="77777777" w:rsidR="0023165E" w:rsidRPr="00C14A18" w:rsidRDefault="00BC58D1" w:rsidP="0023165E">
      <w:pPr>
        <w:spacing w:line="360" w:lineRule="auto"/>
        <w:rPr>
          <w:rFonts w:ascii="Tahoma" w:hAnsi="Tahoma" w:cs="Tahoma"/>
          <w:sz w:val="16"/>
          <w:szCs w:val="16"/>
        </w:rPr>
      </w:pPr>
      <w:r>
        <w:rPr>
          <w:rFonts w:ascii="Tahoma" w:hAnsi="Tahoma" w:cs="Tahoma"/>
          <w:sz w:val="16"/>
          <w:szCs w:val="16"/>
        </w:rPr>
        <w:t>State Avian Bowl</w:t>
      </w:r>
      <w:r>
        <w:rPr>
          <w:rFonts w:ascii="Tahoma" w:hAnsi="Tahoma" w:cs="Tahoma"/>
          <w:sz w:val="16"/>
          <w:szCs w:val="16"/>
        </w:rPr>
        <w:tab/>
      </w:r>
      <w:r w:rsidR="0023165E" w:rsidRPr="00C14A18">
        <w:rPr>
          <w:rFonts w:ascii="Tahoma" w:hAnsi="Tahoma" w:cs="Tahoma"/>
          <w:sz w:val="16"/>
          <w:szCs w:val="16"/>
        </w:rPr>
        <w:tab/>
      </w:r>
      <w:r w:rsidR="0023165E" w:rsidRPr="00C14A18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-15368756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3165E"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  <w:r w:rsidR="0023165E" w:rsidRPr="00C14A18">
        <w:rPr>
          <w:rFonts w:ascii="Tahoma" w:hAnsi="Tahoma" w:cs="Tahoma"/>
          <w:sz w:val="16"/>
          <w:szCs w:val="16"/>
        </w:rPr>
        <w:tab/>
      </w:r>
      <w:r w:rsidR="0023165E" w:rsidRPr="00C14A18">
        <w:rPr>
          <w:rFonts w:ascii="Tahoma" w:hAnsi="Tahoma" w:cs="Tahoma"/>
          <w:sz w:val="16"/>
          <w:szCs w:val="16"/>
        </w:rPr>
        <w:tab/>
      </w:r>
      <w:r w:rsidR="0023165E">
        <w:rPr>
          <w:rFonts w:ascii="Tahoma" w:hAnsi="Tahoma" w:cs="Tahoma"/>
          <w:sz w:val="16"/>
          <w:szCs w:val="16"/>
        </w:rPr>
        <w:tab/>
      </w:r>
      <w:r>
        <w:rPr>
          <w:rFonts w:ascii="Tahoma" w:hAnsi="Tahoma" w:cs="Tahoma"/>
          <w:sz w:val="16"/>
          <w:szCs w:val="16"/>
        </w:rPr>
        <w:t>State Public Speaking Contest</w:t>
      </w:r>
      <w:r>
        <w:rPr>
          <w:rFonts w:ascii="Tahoma" w:hAnsi="Tahoma" w:cs="Tahoma"/>
          <w:sz w:val="16"/>
          <w:szCs w:val="16"/>
        </w:rPr>
        <w:tab/>
      </w:r>
      <w:r w:rsidR="0023165E" w:rsidRPr="00C14A18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-12050215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3165E"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</w:p>
    <w:p w14:paraId="2ED09B52" w14:textId="77777777" w:rsidR="0023165E" w:rsidRPr="00C14A18" w:rsidRDefault="00BC58D1" w:rsidP="0023165E">
      <w:pPr>
        <w:spacing w:line="360" w:lineRule="auto"/>
        <w:rPr>
          <w:rFonts w:ascii="Tahoma" w:hAnsi="Tahoma" w:cs="Tahoma"/>
          <w:sz w:val="16"/>
          <w:szCs w:val="16"/>
        </w:rPr>
      </w:pPr>
      <w:r>
        <w:rPr>
          <w:rFonts w:ascii="Tahoma" w:hAnsi="Tahoma" w:cs="Tahoma"/>
          <w:sz w:val="16"/>
          <w:szCs w:val="16"/>
        </w:rPr>
        <w:t>State Consumer Bowl</w:t>
      </w:r>
      <w:r w:rsidR="0023165E" w:rsidRPr="00C14A18">
        <w:rPr>
          <w:rFonts w:ascii="Tahoma" w:hAnsi="Tahoma" w:cs="Tahoma"/>
          <w:sz w:val="16"/>
          <w:szCs w:val="16"/>
        </w:rPr>
        <w:tab/>
      </w:r>
      <w:r w:rsidR="0023165E" w:rsidRPr="00C14A18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-16483522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3165E"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  <w:r w:rsidR="0023165E" w:rsidRPr="00C14A18">
        <w:rPr>
          <w:rFonts w:ascii="Tahoma" w:hAnsi="Tahoma" w:cs="Tahoma"/>
          <w:sz w:val="16"/>
          <w:szCs w:val="16"/>
        </w:rPr>
        <w:tab/>
      </w:r>
      <w:r w:rsidR="0023165E" w:rsidRPr="00C14A18">
        <w:rPr>
          <w:rFonts w:ascii="Tahoma" w:hAnsi="Tahoma" w:cs="Tahoma"/>
          <w:sz w:val="16"/>
          <w:szCs w:val="16"/>
        </w:rPr>
        <w:tab/>
      </w:r>
      <w:r w:rsidR="0023165E">
        <w:rPr>
          <w:rFonts w:ascii="Tahoma" w:hAnsi="Tahoma" w:cs="Tahoma"/>
          <w:sz w:val="16"/>
          <w:szCs w:val="16"/>
        </w:rPr>
        <w:tab/>
      </w:r>
      <w:r>
        <w:rPr>
          <w:rFonts w:ascii="Tahoma" w:hAnsi="Tahoma" w:cs="Tahoma"/>
          <w:sz w:val="16"/>
          <w:szCs w:val="16"/>
        </w:rPr>
        <w:t>State Talent Show</w:t>
      </w:r>
      <w:r w:rsidR="0023165E">
        <w:rPr>
          <w:rFonts w:ascii="Tahoma" w:hAnsi="Tahoma" w:cs="Tahoma"/>
          <w:sz w:val="16"/>
          <w:szCs w:val="16"/>
        </w:rPr>
        <w:tab/>
      </w:r>
      <w:r>
        <w:rPr>
          <w:rFonts w:ascii="Tahoma" w:hAnsi="Tahoma" w:cs="Tahoma"/>
          <w:sz w:val="16"/>
          <w:szCs w:val="16"/>
        </w:rPr>
        <w:tab/>
      </w:r>
      <w:r w:rsidR="0023165E" w:rsidRPr="00C14A18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-8227443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</w:p>
    <w:p w14:paraId="13E37481" w14:textId="77777777" w:rsidR="0023165E" w:rsidRPr="00C14A18" w:rsidRDefault="00BC58D1" w:rsidP="0023165E">
      <w:pPr>
        <w:spacing w:line="360" w:lineRule="auto"/>
        <w:rPr>
          <w:rFonts w:ascii="Tahoma" w:hAnsi="Tahoma" w:cs="Tahoma"/>
          <w:sz w:val="16"/>
          <w:szCs w:val="16"/>
        </w:rPr>
      </w:pPr>
      <w:r>
        <w:rPr>
          <w:rFonts w:ascii="Tahoma" w:hAnsi="Tahoma" w:cs="Tahoma"/>
          <w:sz w:val="16"/>
          <w:szCs w:val="16"/>
        </w:rPr>
        <w:t>State Demonstration Contests</w:t>
      </w:r>
      <w:r w:rsidR="0023165E" w:rsidRPr="00C14A18">
        <w:rPr>
          <w:rFonts w:ascii="Tahoma" w:hAnsi="Tahoma" w:cs="Tahoma"/>
          <w:sz w:val="16"/>
          <w:szCs w:val="16"/>
        </w:rPr>
        <w:tab/>
      </w:r>
      <w:r w:rsidR="0023165E" w:rsidRPr="00C14A18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20942653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3165E"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  <w:r w:rsidR="0023165E" w:rsidRPr="00C14A18">
        <w:rPr>
          <w:rFonts w:ascii="Tahoma" w:hAnsi="Tahoma" w:cs="Tahoma"/>
          <w:sz w:val="16"/>
          <w:szCs w:val="16"/>
        </w:rPr>
        <w:tab/>
      </w:r>
      <w:r w:rsidR="0023165E" w:rsidRPr="00C14A18">
        <w:rPr>
          <w:rFonts w:ascii="Tahoma" w:hAnsi="Tahoma" w:cs="Tahoma"/>
          <w:sz w:val="16"/>
          <w:szCs w:val="16"/>
        </w:rPr>
        <w:tab/>
      </w:r>
      <w:r w:rsidR="0023165E">
        <w:rPr>
          <w:rFonts w:ascii="Tahoma" w:hAnsi="Tahoma" w:cs="Tahoma"/>
          <w:sz w:val="16"/>
          <w:szCs w:val="16"/>
        </w:rPr>
        <w:tab/>
      </w:r>
      <w:r>
        <w:rPr>
          <w:rFonts w:ascii="Tahoma" w:hAnsi="Tahoma" w:cs="Tahoma"/>
          <w:sz w:val="16"/>
          <w:szCs w:val="16"/>
        </w:rPr>
        <w:t>State Tractor Driving Contest</w:t>
      </w:r>
      <w:r>
        <w:rPr>
          <w:rFonts w:ascii="Tahoma" w:hAnsi="Tahoma" w:cs="Tahoma"/>
          <w:sz w:val="16"/>
          <w:szCs w:val="16"/>
        </w:rPr>
        <w:tab/>
      </w:r>
      <w:r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9884436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</w:p>
    <w:p w14:paraId="17F938EE" w14:textId="77777777" w:rsidR="0023165E" w:rsidRPr="00BA73E3" w:rsidRDefault="00BC58D1" w:rsidP="00D268DA">
      <w:pPr>
        <w:pStyle w:val="BodyText"/>
        <w:spacing w:line="360" w:lineRule="auto"/>
        <w:rPr>
          <w:rFonts w:ascii="Tahoma" w:hAnsi="Tahoma" w:cs="Tahoma"/>
          <w:b/>
          <w:sz w:val="28"/>
          <w:szCs w:val="28"/>
          <w:u w:val="single"/>
        </w:rPr>
      </w:pPr>
      <w:r>
        <w:rPr>
          <w:rFonts w:ascii="Tahoma" w:hAnsi="Tahoma" w:cs="Tahoma"/>
          <w:sz w:val="16"/>
          <w:szCs w:val="16"/>
        </w:rPr>
        <w:t>State Horse Show</w:t>
      </w:r>
      <w:r>
        <w:rPr>
          <w:rFonts w:ascii="Tahoma" w:hAnsi="Tahoma" w:cs="Tahoma"/>
          <w:sz w:val="16"/>
          <w:szCs w:val="16"/>
        </w:rPr>
        <w:tab/>
      </w:r>
      <w:r>
        <w:rPr>
          <w:rFonts w:ascii="Tahoma" w:hAnsi="Tahoma" w:cs="Tahoma"/>
          <w:sz w:val="16"/>
          <w:szCs w:val="16"/>
        </w:rPr>
        <w:tab/>
      </w:r>
      <w:r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-13484095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  <w:r>
        <w:rPr>
          <w:rFonts w:ascii="Tahoma" w:hAnsi="Tahoma" w:cs="Tahoma"/>
          <w:sz w:val="16"/>
          <w:szCs w:val="16"/>
        </w:rPr>
        <w:tab/>
      </w:r>
      <w:r>
        <w:rPr>
          <w:rFonts w:ascii="Tahoma" w:hAnsi="Tahoma" w:cs="Tahoma"/>
          <w:sz w:val="16"/>
          <w:szCs w:val="16"/>
        </w:rPr>
        <w:tab/>
      </w:r>
      <w:r>
        <w:rPr>
          <w:rFonts w:ascii="Tahoma" w:hAnsi="Tahoma" w:cs="Tahoma"/>
          <w:sz w:val="16"/>
          <w:szCs w:val="16"/>
        </w:rPr>
        <w:tab/>
      </w:r>
      <w:r w:rsidR="001629E8">
        <w:rPr>
          <w:rFonts w:ascii="Tahoma" w:hAnsi="Tahoma" w:cs="Tahoma"/>
          <w:sz w:val="16"/>
          <w:szCs w:val="16"/>
        </w:rPr>
        <w:t>Total Entries Submitted:</w:t>
      </w:r>
      <w:r>
        <w:rPr>
          <w:rFonts w:ascii="Tahoma" w:hAnsi="Tahoma" w:cs="Tahoma"/>
          <w:sz w:val="16"/>
          <w:szCs w:val="16"/>
        </w:rPr>
        <w:t xml:space="preserve"> </w:t>
      </w:r>
      <w:r w:rsidR="001629E8">
        <w:rPr>
          <w:rFonts w:ascii="Tahoma" w:hAnsi="Tahoma" w:cs="Tahoma"/>
          <w:sz w:val="16"/>
          <w:szCs w:val="16"/>
        </w:rPr>
        <w:t xml:space="preserve">  </w:t>
      </w:r>
      <w:sdt>
        <w:sdtPr>
          <w:rPr>
            <w:rStyle w:val="PlaceholderText"/>
            <w:color w:val="auto"/>
            <w:sz w:val="16"/>
            <w:szCs w:val="16"/>
          </w:rPr>
          <w:id w:val="1228576381"/>
          <w:placeholder>
            <w:docPart w:val="202E2974633044F5ABEE9CADBD65F092"/>
          </w:placeholder>
          <w:text/>
        </w:sdtPr>
        <w:sdtEndPr>
          <w:rPr>
            <w:rStyle w:val="PlaceholderText"/>
          </w:rPr>
        </w:sdtEndPr>
        <w:sdtContent>
          <w:r w:rsidR="001629E8" w:rsidRPr="00491799">
            <w:rPr>
              <w:rStyle w:val="PlaceholderText"/>
              <w:color w:val="auto"/>
              <w:sz w:val="16"/>
              <w:szCs w:val="16"/>
              <w:shd w:val="clear" w:color="auto" w:fill="F2F2F2" w:themeFill="background1" w:themeFillShade="F2"/>
            </w:rPr>
            <w:t xml:space="preserve"> </w:t>
          </w:r>
          <w:r w:rsidR="001629E8">
            <w:rPr>
              <w:rStyle w:val="PlaceholderText"/>
              <w:color w:val="auto"/>
              <w:sz w:val="16"/>
              <w:szCs w:val="16"/>
              <w:shd w:val="clear" w:color="auto" w:fill="F2F2F2" w:themeFill="background1" w:themeFillShade="F2"/>
            </w:rPr>
            <w:t xml:space="preserve"> </w:t>
          </w:r>
        </w:sdtContent>
      </w:sdt>
    </w:p>
    <w:p w14:paraId="4F09C18D" w14:textId="77777777" w:rsidR="00BC58D1" w:rsidRDefault="00BC58D1" w:rsidP="00D268DA">
      <w:pPr>
        <w:pStyle w:val="BodyText"/>
        <w:spacing w:line="360" w:lineRule="auto"/>
        <w:rPr>
          <w:rFonts w:ascii="Tahoma" w:hAnsi="Tahoma" w:cs="Tahoma"/>
          <w:b/>
          <w:sz w:val="16"/>
          <w:szCs w:val="16"/>
          <w:u w:val="single"/>
        </w:rPr>
      </w:pPr>
    </w:p>
    <w:p w14:paraId="445315D0" w14:textId="77777777" w:rsidR="00C57A5D" w:rsidRPr="00D268DA" w:rsidRDefault="00C57A5D" w:rsidP="00D268DA">
      <w:pPr>
        <w:pStyle w:val="BodyText"/>
        <w:spacing w:line="360" w:lineRule="auto"/>
        <w:rPr>
          <w:rFonts w:ascii="Tahoma" w:hAnsi="Tahoma" w:cs="Tahoma"/>
          <w:b/>
          <w:sz w:val="16"/>
          <w:szCs w:val="16"/>
          <w:u w:val="single"/>
        </w:rPr>
      </w:pPr>
      <w:r w:rsidRPr="00D268DA">
        <w:rPr>
          <w:rFonts w:ascii="Tahoma" w:hAnsi="Tahoma" w:cs="Tahoma"/>
          <w:b/>
          <w:sz w:val="16"/>
          <w:szCs w:val="16"/>
          <w:u w:val="single"/>
        </w:rPr>
        <w:t>Kent County</w:t>
      </w:r>
      <w:r w:rsidR="00547CC2" w:rsidRPr="00D268DA">
        <w:rPr>
          <w:rFonts w:ascii="Tahoma" w:hAnsi="Tahoma" w:cs="Tahoma"/>
          <w:b/>
          <w:sz w:val="16"/>
          <w:szCs w:val="16"/>
          <w:u w:val="single"/>
        </w:rPr>
        <w:t xml:space="preserve"> Events:</w:t>
      </w:r>
    </w:p>
    <w:p w14:paraId="4278B35D" w14:textId="77777777" w:rsidR="00C57A5D" w:rsidRPr="00D268DA" w:rsidRDefault="00A230A6" w:rsidP="00D268DA">
      <w:pPr>
        <w:pStyle w:val="BodyText"/>
        <w:spacing w:line="360" w:lineRule="auto"/>
        <w:rPr>
          <w:rFonts w:ascii="Tahoma" w:hAnsi="Tahoma" w:cs="Tahoma"/>
          <w:sz w:val="16"/>
          <w:szCs w:val="16"/>
        </w:rPr>
      </w:pPr>
      <w:r w:rsidRPr="00D268DA">
        <w:rPr>
          <w:rFonts w:ascii="Tahoma" w:hAnsi="Tahoma" w:cs="Tahoma"/>
          <w:sz w:val="16"/>
          <w:szCs w:val="16"/>
        </w:rPr>
        <w:t>Basket Auction</w:t>
      </w:r>
      <w:r w:rsidR="001629E8">
        <w:rPr>
          <w:rFonts w:ascii="Tahoma" w:hAnsi="Tahoma" w:cs="Tahoma"/>
          <w:sz w:val="16"/>
          <w:szCs w:val="16"/>
        </w:rPr>
        <w:t xml:space="preserve"> Fundraiser</w:t>
      </w:r>
      <w:r w:rsidR="00C57A5D" w:rsidRPr="00D268DA">
        <w:rPr>
          <w:rFonts w:ascii="Tahoma" w:hAnsi="Tahoma" w:cs="Tahoma"/>
          <w:sz w:val="16"/>
          <w:szCs w:val="16"/>
        </w:rPr>
        <w:tab/>
      </w:r>
      <w:r w:rsidR="00C57A5D" w:rsidRPr="00D268DA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15945181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A7D34"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  <w:r w:rsidR="00DC6674" w:rsidRPr="00D268DA">
        <w:rPr>
          <w:rFonts w:ascii="Tahoma" w:hAnsi="Tahoma" w:cs="Tahoma"/>
          <w:sz w:val="16"/>
          <w:szCs w:val="16"/>
        </w:rPr>
        <w:tab/>
      </w:r>
      <w:r w:rsidR="00DC6674" w:rsidRPr="00D268DA">
        <w:rPr>
          <w:rFonts w:ascii="Tahoma" w:hAnsi="Tahoma" w:cs="Tahoma"/>
          <w:sz w:val="16"/>
          <w:szCs w:val="16"/>
        </w:rPr>
        <w:tab/>
      </w:r>
      <w:r w:rsidR="00C46FDB">
        <w:rPr>
          <w:rFonts w:ascii="Tahoma" w:hAnsi="Tahoma" w:cs="Tahoma"/>
          <w:sz w:val="16"/>
          <w:szCs w:val="16"/>
        </w:rPr>
        <w:tab/>
      </w:r>
      <w:r w:rsidR="001629E8">
        <w:rPr>
          <w:rFonts w:ascii="Tahoma" w:hAnsi="Tahoma" w:cs="Tahoma"/>
          <w:sz w:val="16"/>
          <w:szCs w:val="16"/>
        </w:rPr>
        <w:t>Great Pumpkin Day</w:t>
      </w:r>
      <w:r w:rsidR="004939E9">
        <w:rPr>
          <w:rFonts w:ascii="Tahoma" w:hAnsi="Tahoma" w:cs="Tahoma"/>
          <w:sz w:val="16"/>
          <w:szCs w:val="16"/>
        </w:rPr>
        <w:tab/>
      </w:r>
      <w:r w:rsidR="00D268DA">
        <w:rPr>
          <w:rFonts w:ascii="Tahoma" w:hAnsi="Tahoma" w:cs="Tahoma"/>
          <w:sz w:val="16"/>
          <w:szCs w:val="16"/>
        </w:rPr>
        <w:tab/>
      </w:r>
      <w:r w:rsidR="00DC6674" w:rsidRPr="00D268DA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-4786921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268DA"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</w:p>
    <w:p w14:paraId="2B85D8B8" w14:textId="77777777" w:rsidR="00DC6674" w:rsidRPr="00D268DA" w:rsidRDefault="00B71E34" w:rsidP="00D268DA">
      <w:pPr>
        <w:spacing w:line="360" w:lineRule="auto"/>
        <w:rPr>
          <w:rFonts w:ascii="Tahoma" w:hAnsi="Tahoma" w:cs="Tahoma"/>
          <w:sz w:val="16"/>
          <w:szCs w:val="16"/>
        </w:rPr>
      </w:pPr>
      <w:r>
        <w:rPr>
          <w:rFonts w:ascii="Tahoma" w:hAnsi="Tahoma" w:cs="Tahoma"/>
          <w:sz w:val="16"/>
          <w:szCs w:val="16"/>
        </w:rPr>
        <w:t>County Archery Contest</w:t>
      </w:r>
      <w:r w:rsidR="006668D7">
        <w:rPr>
          <w:rFonts w:ascii="Tahoma" w:hAnsi="Tahoma" w:cs="Tahoma"/>
          <w:sz w:val="16"/>
          <w:szCs w:val="16"/>
        </w:rPr>
        <w:tab/>
      </w:r>
      <w:r w:rsidR="00DC6674" w:rsidRPr="00D268DA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-15912301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268DA"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  <w:r w:rsidR="00DC6674" w:rsidRPr="00D268DA">
        <w:rPr>
          <w:rFonts w:ascii="Tahoma" w:hAnsi="Tahoma" w:cs="Tahoma"/>
          <w:sz w:val="16"/>
          <w:szCs w:val="16"/>
        </w:rPr>
        <w:tab/>
      </w:r>
      <w:r w:rsidR="00DC6674" w:rsidRPr="00D268DA">
        <w:rPr>
          <w:rFonts w:ascii="Tahoma" w:hAnsi="Tahoma" w:cs="Tahoma"/>
          <w:sz w:val="16"/>
          <w:szCs w:val="16"/>
        </w:rPr>
        <w:tab/>
      </w:r>
      <w:r w:rsidR="00D268DA">
        <w:rPr>
          <w:rFonts w:ascii="Tahoma" w:hAnsi="Tahoma" w:cs="Tahoma"/>
          <w:sz w:val="16"/>
          <w:szCs w:val="16"/>
        </w:rPr>
        <w:tab/>
      </w:r>
      <w:r w:rsidR="001629E8">
        <w:rPr>
          <w:rFonts w:ascii="Tahoma" w:hAnsi="Tahoma" w:cs="Tahoma"/>
          <w:sz w:val="16"/>
          <w:szCs w:val="16"/>
        </w:rPr>
        <w:t>Holiday Fun Day</w:t>
      </w:r>
      <w:r w:rsidR="001629E8">
        <w:rPr>
          <w:rFonts w:ascii="Tahoma" w:hAnsi="Tahoma" w:cs="Tahoma"/>
          <w:sz w:val="16"/>
          <w:szCs w:val="16"/>
        </w:rPr>
        <w:tab/>
      </w:r>
      <w:r w:rsidR="00D268DA">
        <w:rPr>
          <w:rFonts w:ascii="Tahoma" w:hAnsi="Tahoma" w:cs="Tahoma"/>
          <w:sz w:val="16"/>
          <w:szCs w:val="16"/>
        </w:rPr>
        <w:tab/>
      </w:r>
      <w:r w:rsidR="00DC6674" w:rsidRPr="00D268DA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8528465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268DA"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  <w:r w:rsidR="00C46FDB" w:rsidRPr="00C46FDB">
        <w:rPr>
          <w:rFonts w:ascii="Tahoma" w:hAnsi="Tahoma" w:cs="Tahoma"/>
          <w:sz w:val="16"/>
          <w:szCs w:val="16"/>
        </w:rPr>
        <w:t xml:space="preserve"> </w:t>
      </w:r>
    </w:p>
    <w:p w14:paraId="48D7CDD4" w14:textId="77777777" w:rsidR="006668D7" w:rsidRDefault="001629E8" w:rsidP="00C46FDB">
      <w:pPr>
        <w:pStyle w:val="BodyText"/>
        <w:spacing w:line="360" w:lineRule="auto"/>
        <w:rPr>
          <w:rFonts w:ascii="Tahoma" w:hAnsi="Tahoma" w:cs="Tahoma"/>
          <w:sz w:val="16"/>
          <w:szCs w:val="16"/>
        </w:rPr>
      </w:pPr>
      <w:r>
        <w:rPr>
          <w:rFonts w:ascii="Tahoma" w:hAnsi="Tahoma" w:cs="Tahoma"/>
          <w:sz w:val="16"/>
          <w:szCs w:val="16"/>
        </w:rPr>
        <w:t>County Litter Barrel Window Display</w:t>
      </w:r>
      <w:r w:rsidR="00C46FDB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7590963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46FDB"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  <w:r w:rsidR="00C46FDB" w:rsidRPr="00C46FDB">
        <w:rPr>
          <w:rFonts w:ascii="Tahoma" w:hAnsi="Tahoma" w:cs="Tahoma"/>
          <w:sz w:val="16"/>
          <w:szCs w:val="16"/>
        </w:rPr>
        <w:t xml:space="preserve"> </w:t>
      </w:r>
      <w:r w:rsidR="00C46FDB">
        <w:rPr>
          <w:rFonts w:ascii="Tahoma" w:hAnsi="Tahoma" w:cs="Tahoma"/>
          <w:sz w:val="16"/>
          <w:szCs w:val="16"/>
        </w:rPr>
        <w:tab/>
      </w:r>
      <w:r w:rsidR="00C46FDB">
        <w:rPr>
          <w:rFonts w:ascii="Tahoma" w:hAnsi="Tahoma" w:cs="Tahoma"/>
          <w:sz w:val="16"/>
          <w:szCs w:val="16"/>
        </w:rPr>
        <w:tab/>
      </w:r>
      <w:r w:rsidR="00C46FDB">
        <w:rPr>
          <w:rFonts w:ascii="Tahoma" w:hAnsi="Tahoma" w:cs="Tahoma"/>
          <w:sz w:val="16"/>
          <w:szCs w:val="16"/>
        </w:rPr>
        <w:tab/>
      </w:r>
      <w:r>
        <w:rPr>
          <w:rFonts w:ascii="Tahoma" w:hAnsi="Tahoma" w:cs="Tahoma"/>
          <w:sz w:val="16"/>
          <w:szCs w:val="16"/>
        </w:rPr>
        <w:t>Kent County Horse Show</w:t>
      </w:r>
      <w:r w:rsidR="00C46FDB">
        <w:rPr>
          <w:rFonts w:ascii="Tahoma" w:hAnsi="Tahoma" w:cs="Tahoma"/>
          <w:sz w:val="16"/>
          <w:szCs w:val="16"/>
        </w:rPr>
        <w:tab/>
      </w:r>
      <w:r w:rsidR="006668D7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21252734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668D7"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</w:p>
    <w:p w14:paraId="1A0026B1" w14:textId="77777777" w:rsidR="00C46FDB" w:rsidRPr="00D268DA" w:rsidRDefault="00B71E34" w:rsidP="00C46FDB">
      <w:pPr>
        <w:pStyle w:val="BodyText"/>
        <w:spacing w:line="360" w:lineRule="auto"/>
        <w:rPr>
          <w:rFonts w:ascii="Tahoma" w:hAnsi="Tahoma" w:cs="Tahoma"/>
          <w:sz w:val="16"/>
          <w:szCs w:val="16"/>
        </w:rPr>
      </w:pPr>
      <w:r>
        <w:rPr>
          <w:rFonts w:ascii="Tahoma" w:hAnsi="Tahoma" w:cs="Tahoma"/>
          <w:sz w:val="16"/>
          <w:szCs w:val="16"/>
        </w:rPr>
        <w:t>County Livestock/Jackpot Show</w:t>
      </w:r>
      <w:r w:rsidR="00C46FDB" w:rsidRPr="00D268DA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-19868414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46FDB"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  <w:r w:rsidR="006668D7" w:rsidRPr="006668D7">
        <w:rPr>
          <w:rFonts w:ascii="Tahoma" w:hAnsi="Tahoma" w:cs="Tahoma"/>
          <w:sz w:val="16"/>
          <w:szCs w:val="16"/>
        </w:rPr>
        <w:t xml:space="preserve"> </w:t>
      </w:r>
      <w:r w:rsidR="006668D7">
        <w:rPr>
          <w:rFonts w:ascii="Tahoma" w:hAnsi="Tahoma" w:cs="Tahoma"/>
          <w:sz w:val="16"/>
          <w:szCs w:val="16"/>
        </w:rPr>
        <w:tab/>
      </w:r>
      <w:r w:rsidR="006668D7">
        <w:rPr>
          <w:rFonts w:ascii="Tahoma" w:hAnsi="Tahoma" w:cs="Tahoma"/>
          <w:sz w:val="16"/>
          <w:szCs w:val="16"/>
        </w:rPr>
        <w:tab/>
      </w:r>
      <w:r w:rsidR="006668D7">
        <w:rPr>
          <w:rFonts w:ascii="Tahoma" w:hAnsi="Tahoma" w:cs="Tahoma"/>
          <w:sz w:val="16"/>
          <w:szCs w:val="16"/>
        </w:rPr>
        <w:tab/>
      </w:r>
      <w:r w:rsidR="001629E8">
        <w:rPr>
          <w:rFonts w:ascii="Tahoma" w:hAnsi="Tahoma" w:cs="Tahoma"/>
          <w:sz w:val="16"/>
          <w:szCs w:val="16"/>
        </w:rPr>
        <w:t>Livestock Overnighter</w:t>
      </w:r>
      <w:r w:rsidR="006668D7">
        <w:rPr>
          <w:rFonts w:ascii="Tahoma" w:hAnsi="Tahoma" w:cs="Tahoma"/>
          <w:sz w:val="16"/>
          <w:szCs w:val="16"/>
        </w:rPr>
        <w:tab/>
      </w:r>
      <w:r w:rsidR="006668D7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-20357976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668D7"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</w:p>
    <w:p w14:paraId="12D924A1" w14:textId="77777777" w:rsidR="00414F9F" w:rsidRDefault="006668D7" w:rsidP="00414F9F">
      <w:pPr>
        <w:pStyle w:val="BodyText"/>
        <w:spacing w:line="360" w:lineRule="auto"/>
        <w:ind w:left="2160" w:hanging="2160"/>
        <w:rPr>
          <w:rFonts w:ascii="Tahoma" w:hAnsi="Tahoma" w:cs="Tahoma"/>
          <w:sz w:val="16"/>
          <w:szCs w:val="16"/>
        </w:rPr>
      </w:pPr>
      <w:r w:rsidRPr="00D268DA">
        <w:rPr>
          <w:rFonts w:ascii="Tahoma" w:hAnsi="Tahoma" w:cs="Tahoma"/>
          <w:sz w:val="16"/>
          <w:szCs w:val="16"/>
        </w:rPr>
        <w:t>Count</w:t>
      </w:r>
      <w:r w:rsidR="00B71E34">
        <w:rPr>
          <w:rFonts w:ascii="Tahoma" w:hAnsi="Tahoma" w:cs="Tahoma"/>
          <w:sz w:val="16"/>
          <w:szCs w:val="16"/>
        </w:rPr>
        <w:t>y Sponsor Book Ads</w:t>
      </w:r>
      <w:r>
        <w:rPr>
          <w:rFonts w:ascii="Tahoma" w:hAnsi="Tahoma" w:cs="Tahoma"/>
          <w:sz w:val="16"/>
          <w:szCs w:val="16"/>
        </w:rPr>
        <w:tab/>
      </w:r>
      <w:r w:rsidR="00C46FDB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9764959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46FDB"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  <w:r w:rsidR="00193122" w:rsidRPr="00193122">
        <w:rPr>
          <w:rFonts w:ascii="Tahoma" w:hAnsi="Tahoma" w:cs="Tahoma"/>
          <w:sz w:val="16"/>
          <w:szCs w:val="16"/>
        </w:rPr>
        <w:t xml:space="preserve"> </w:t>
      </w:r>
      <w:r w:rsidR="00193122">
        <w:rPr>
          <w:rFonts w:ascii="Tahoma" w:hAnsi="Tahoma" w:cs="Tahoma"/>
          <w:sz w:val="16"/>
          <w:szCs w:val="16"/>
        </w:rPr>
        <w:tab/>
      </w:r>
      <w:r w:rsidR="00193122">
        <w:rPr>
          <w:rFonts w:ascii="Tahoma" w:hAnsi="Tahoma" w:cs="Tahoma"/>
          <w:sz w:val="16"/>
          <w:szCs w:val="16"/>
        </w:rPr>
        <w:tab/>
      </w:r>
      <w:r w:rsidR="00193122">
        <w:rPr>
          <w:rFonts w:ascii="Tahoma" w:hAnsi="Tahoma" w:cs="Tahoma"/>
          <w:sz w:val="16"/>
          <w:szCs w:val="16"/>
        </w:rPr>
        <w:tab/>
      </w:r>
      <w:r w:rsidR="00414F9F">
        <w:rPr>
          <w:rFonts w:ascii="Tahoma" w:hAnsi="Tahoma" w:cs="Tahoma"/>
          <w:sz w:val="16"/>
          <w:szCs w:val="16"/>
        </w:rPr>
        <w:t>P</w:t>
      </w:r>
      <w:r w:rsidR="001629E8">
        <w:rPr>
          <w:rFonts w:ascii="Tahoma" w:hAnsi="Tahoma" w:cs="Tahoma"/>
          <w:sz w:val="16"/>
          <w:szCs w:val="16"/>
        </w:rPr>
        <w:t>hotography Contest</w:t>
      </w:r>
      <w:r w:rsidR="00414F9F">
        <w:rPr>
          <w:rFonts w:ascii="Tahoma" w:hAnsi="Tahoma" w:cs="Tahoma"/>
          <w:sz w:val="16"/>
          <w:szCs w:val="16"/>
        </w:rPr>
        <w:tab/>
      </w:r>
      <w:r w:rsidR="00414F9F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1840334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14F9F"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</w:p>
    <w:p w14:paraId="2F5EDD2D" w14:textId="77777777" w:rsidR="00C46FDB" w:rsidRDefault="00414F9F" w:rsidP="00414F9F">
      <w:pPr>
        <w:pStyle w:val="BodyText"/>
        <w:spacing w:line="360" w:lineRule="auto"/>
        <w:ind w:left="2160" w:hanging="2160"/>
        <w:rPr>
          <w:rFonts w:ascii="Tahoma" w:hAnsi="Tahoma" w:cs="Tahoma"/>
          <w:sz w:val="16"/>
          <w:szCs w:val="16"/>
        </w:rPr>
      </w:pPr>
      <w:r>
        <w:rPr>
          <w:rFonts w:ascii="Tahoma" w:hAnsi="Tahoma" w:cs="Tahoma"/>
          <w:sz w:val="16"/>
          <w:szCs w:val="16"/>
        </w:rPr>
        <w:t>County Trim-a-Tree</w:t>
      </w:r>
      <w:r>
        <w:rPr>
          <w:rFonts w:ascii="Tahoma" w:hAnsi="Tahoma" w:cs="Tahoma"/>
          <w:sz w:val="16"/>
          <w:szCs w:val="16"/>
        </w:rPr>
        <w:tab/>
      </w:r>
      <w:r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-9009008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  <w:r>
        <w:rPr>
          <w:rFonts w:ascii="Tahoma" w:hAnsi="Tahoma" w:cs="Tahoma"/>
          <w:sz w:val="16"/>
          <w:szCs w:val="16"/>
        </w:rPr>
        <w:t xml:space="preserve"> </w:t>
      </w:r>
      <w:r>
        <w:rPr>
          <w:rFonts w:ascii="Tahoma" w:hAnsi="Tahoma" w:cs="Tahoma"/>
          <w:sz w:val="16"/>
          <w:szCs w:val="16"/>
        </w:rPr>
        <w:tab/>
      </w:r>
      <w:r>
        <w:rPr>
          <w:rFonts w:ascii="Tahoma" w:hAnsi="Tahoma" w:cs="Tahoma"/>
          <w:sz w:val="16"/>
          <w:szCs w:val="16"/>
        </w:rPr>
        <w:tab/>
      </w:r>
      <w:r>
        <w:rPr>
          <w:rFonts w:ascii="Tahoma" w:hAnsi="Tahoma" w:cs="Tahoma"/>
          <w:sz w:val="16"/>
          <w:szCs w:val="16"/>
        </w:rPr>
        <w:tab/>
      </w:r>
      <w:r w:rsidR="001629E8">
        <w:rPr>
          <w:rFonts w:ascii="Tahoma" w:hAnsi="Tahoma" w:cs="Tahoma"/>
          <w:sz w:val="16"/>
          <w:szCs w:val="16"/>
        </w:rPr>
        <w:t>Science Ambassador</w:t>
      </w:r>
      <w:r w:rsidR="006668D7">
        <w:rPr>
          <w:rFonts w:ascii="Tahoma" w:hAnsi="Tahoma" w:cs="Tahoma"/>
          <w:sz w:val="16"/>
          <w:szCs w:val="16"/>
        </w:rPr>
        <w:tab/>
      </w:r>
      <w:r w:rsidR="00193122" w:rsidRPr="00D268DA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2749913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93122"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</w:p>
    <w:p w14:paraId="6557D306" w14:textId="77777777" w:rsidR="00DC6674" w:rsidRPr="00D268DA" w:rsidRDefault="00414F9F" w:rsidP="00D268DA">
      <w:pPr>
        <w:spacing w:line="360" w:lineRule="auto"/>
        <w:rPr>
          <w:rFonts w:ascii="Tahoma" w:hAnsi="Tahoma" w:cs="Tahoma"/>
          <w:sz w:val="16"/>
          <w:szCs w:val="16"/>
        </w:rPr>
      </w:pPr>
      <w:r>
        <w:rPr>
          <w:rFonts w:ascii="Tahoma" w:hAnsi="Tahoma" w:cs="Tahoma"/>
          <w:sz w:val="16"/>
          <w:szCs w:val="16"/>
        </w:rPr>
        <w:t>Fall/Spring Paper Clover</w:t>
      </w:r>
      <w:r>
        <w:rPr>
          <w:rFonts w:ascii="Tahoma" w:hAnsi="Tahoma" w:cs="Tahoma"/>
          <w:sz w:val="16"/>
          <w:szCs w:val="16"/>
        </w:rPr>
        <w:tab/>
      </w:r>
      <w:r w:rsidRPr="00D268DA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13633980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  <w:r w:rsidR="00AE22C2" w:rsidRPr="00D268DA">
        <w:rPr>
          <w:rFonts w:ascii="Tahoma" w:hAnsi="Tahoma" w:cs="Tahoma"/>
          <w:sz w:val="16"/>
          <w:szCs w:val="16"/>
        </w:rPr>
        <w:tab/>
      </w:r>
      <w:r w:rsidR="00AE22C2" w:rsidRPr="00D268DA">
        <w:rPr>
          <w:rFonts w:ascii="Tahoma" w:hAnsi="Tahoma" w:cs="Tahoma"/>
          <w:sz w:val="16"/>
          <w:szCs w:val="16"/>
        </w:rPr>
        <w:tab/>
      </w:r>
      <w:r w:rsidR="00D268DA">
        <w:rPr>
          <w:rFonts w:ascii="Tahoma" w:hAnsi="Tahoma" w:cs="Tahoma"/>
          <w:sz w:val="16"/>
          <w:szCs w:val="16"/>
        </w:rPr>
        <w:tab/>
      </w:r>
      <w:r w:rsidR="001629E8">
        <w:rPr>
          <w:rFonts w:ascii="Tahoma" w:hAnsi="Tahoma" w:cs="Tahoma"/>
          <w:sz w:val="16"/>
          <w:szCs w:val="16"/>
        </w:rPr>
        <w:t>Teddy/Bunny Bear Drive</w:t>
      </w:r>
      <w:r w:rsidR="00AE22C2" w:rsidRPr="00D268DA">
        <w:rPr>
          <w:rFonts w:ascii="Tahoma" w:hAnsi="Tahoma" w:cs="Tahoma"/>
          <w:sz w:val="16"/>
          <w:szCs w:val="16"/>
        </w:rPr>
        <w:tab/>
      </w:r>
      <w:r w:rsidR="00AE22C2" w:rsidRPr="00D268DA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9371063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268DA"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</w:p>
    <w:p w14:paraId="7547788D" w14:textId="77777777" w:rsidR="00DC6674" w:rsidRDefault="00414F9F" w:rsidP="00D268DA">
      <w:pPr>
        <w:spacing w:line="360" w:lineRule="auto"/>
        <w:rPr>
          <w:rFonts w:ascii="Tahoma" w:hAnsi="Tahoma" w:cs="Tahoma"/>
          <w:sz w:val="16"/>
          <w:szCs w:val="16"/>
        </w:rPr>
      </w:pPr>
      <w:r>
        <w:rPr>
          <w:rFonts w:ascii="Tahoma" w:hAnsi="Tahoma" w:cs="Tahoma"/>
          <w:sz w:val="16"/>
          <w:szCs w:val="16"/>
        </w:rPr>
        <w:t>Fifer Demonstration Days</w:t>
      </w:r>
      <w:r>
        <w:rPr>
          <w:rFonts w:ascii="Tahoma" w:hAnsi="Tahoma" w:cs="Tahoma"/>
          <w:sz w:val="16"/>
          <w:szCs w:val="16"/>
        </w:rPr>
        <w:tab/>
      </w:r>
      <w:r w:rsidRPr="00D268DA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-4069259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  <w:r w:rsidR="00DC6674" w:rsidRPr="00D268DA">
        <w:rPr>
          <w:rFonts w:ascii="Tahoma" w:hAnsi="Tahoma" w:cs="Tahoma"/>
          <w:sz w:val="16"/>
          <w:szCs w:val="16"/>
        </w:rPr>
        <w:tab/>
      </w:r>
      <w:r w:rsidR="00DC6674" w:rsidRPr="00D268DA">
        <w:rPr>
          <w:rFonts w:ascii="Tahoma" w:hAnsi="Tahoma" w:cs="Tahoma"/>
          <w:sz w:val="16"/>
          <w:szCs w:val="16"/>
        </w:rPr>
        <w:tab/>
      </w:r>
      <w:r w:rsidR="00D268DA">
        <w:rPr>
          <w:rFonts w:ascii="Tahoma" w:hAnsi="Tahoma" w:cs="Tahoma"/>
          <w:sz w:val="16"/>
          <w:szCs w:val="16"/>
        </w:rPr>
        <w:tab/>
      </w:r>
      <w:r w:rsidR="001629E8">
        <w:rPr>
          <w:rFonts w:ascii="Tahoma" w:hAnsi="Tahoma" w:cs="Tahoma"/>
          <w:sz w:val="16"/>
          <w:szCs w:val="16"/>
        </w:rPr>
        <w:t>Younger Member Campout</w:t>
      </w:r>
      <w:r w:rsidR="001629E8">
        <w:rPr>
          <w:rFonts w:ascii="Tahoma" w:hAnsi="Tahoma" w:cs="Tahoma"/>
          <w:sz w:val="16"/>
          <w:szCs w:val="16"/>
        </w:rPr>
        <w:tab/>
      </w:r>
      <w:r w:rsidR="001629E8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-4912604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629E8"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</w:p>
    <w:p w14:paraId="51E89E3A" w14:textId="77777777" w:rsidR="001629E8" w:rsidRPr="00D268DA" w:rsidRDefault="001629E8" w:rsidP="00D268DA">
      <w:pPr>
        <w:spacing w:line="360" w:lineRule="auto"/>
        <w:rPr>
          <w:rFonts w:ascii="Tahoma" w:hAnsi="Tahoma" w:cs="Tahoma"/>
          <w:sz w:val="16"/>
          <w:szCs w:val="16"/>
        </w:rPr>
      </w:pPr>
      <w:r>
        <w:rPr>
          <w:rFonts w:ascii="Tahoma" w:hAnsi="Tahoma" w:cs="Tahoma"/>
          <w:sz w:val="16"/>
          <w:szCs w:val="16"/>
        </w:rPr>
        <w:tab/>
      </w:r>
      <w:r>
        <w:rPr>
          <w:rFonts w:ascii="Tahoma" w:hAnsi="Tahoma" w:cs="Tahoma"/>
          <w:sz w:val="16"/>
          <w:szCs w:val="16"/>
        </w:rPr>
        <w:tab/>
      </w:r>
      <w:r>
        <w:rPr>
          <w:rFonts w:ascii="Tahoma" w:hAnsi="Tahoma" w:cs="Tahoma"/>
          <w:sz w:val="16"/>
          <w:szCs w:val="16"/>
        </w:rPr>
        <w:tab/>
      </w:r>
      <w:r>
        <w:rPr>
          <w:rFonts w:ascii="Tahoma" w:hAnsi="Tahoma" w:cs="Tahoma"/>
          <w:sz w:val="16"/>
          <w:szCs w:val="16"/>
        </w:rPr>
        <w:tab/>
      </w:r>
      <w:r>
        <w:rPr>
          <w:rFonts w:ascii="Tahoma" w:hAnsi="Tahoma" w:cs="Tahoma"/>
          <w:sz w:val="16"/>
          <w:szCs w:val="16"/>
        </w:rPr>
        <w:tab/>
      </w:r>
      <w:r>
        <w:rPr>
          <w:rFonts w:ascii="Tahoma" w:hAnsi="Tahoma" w:cs="Tahoma"/>
          <w:sz w:val="16"/>
          <w:szCs w:val="16"/>
        </w:rPr>
        <w:tab/>
      </w:r>
      <w:r>
        <w:rPr>
          <w:rFonts w:ascii="Tahoma" w:hAnsi="Tahoma" w:cs="Tahoma"/>
          <w:sz w:val="16"/>
          <w:szCs w:val="16"/>
        </w:rPr>
        <w:tab/>
        <w:t xml:space="preserve">Other:    </w:t>
      </w:r>
      <w:sdt>
        <w:sdtPr>
          <w:rPr>
            <w:rStyle w:val="PlaceholderText"/>
            <w:color w:val="auto"/>
            <w:sz w:val="16"/>
            <w:szCs w:val="16"/>
          </w:rPr>
          <w:id w:val="-1234463742"/>
          <w:placeholder>
            <w:docPart w:val="690065F15C7F46779885BAEC7AC9888E"/>
          </w:placeholder>
          <w:text/>
        </w:sdtPr>
        <w:sdtEndPr>
          <w:rPr>
            <w:rStyle w:val="PlaceholderText"/>
          </w:rPr>
        </w:sdtEndPr>
        <w:sdtContent>
          <w:r w:rsidRPr="00491799">
            <w:rPr>
              <w:rStyle w:val="PlaceholderText"/>
              <w:color w:val="auto"/>
              <w:sz w:val="16"/>
              <w:szCs w:val="16"/>
              <w:shd w:val="clear" w:color="auto" w:fill="F2F2F2" w:themeFill="background1" w:themeFillShade="F2"/>
            </w:rPr>
            <w:t xml:space="preserve"> </w:t>
          </w:r>
          <w:r>
            <w:rPr>
              <w:rStyle w:val="PlaceholderText"/>
              <w:color w:val="auto"/>
              <w:sz w:val="16"/>
              <w:szCs w:val="16"/>
              <w:shd w:val="clear" w:color="auto" w:fill="F2F2F2" w:themeFill="background1" w:themeFillShade="F2"/>
            </w:rPr>
            <w:t xml:space="preserve"> </w:t>
          </w:r>
        </w:sdtContent>
      </w:sdt>
    </w:p>
    <w:p w14:paraId="640AEB37" w14:textId="77777777" w:rsidR="00BA73E3" w:rsidRPr="00BA73E3" w:rsidRDefault="00BA73E3" w:rsidP="00D268DA">
      <w:pPr>
        <w:pStyle w:val="BodyText"/>
        <w:spacing w:line="360" w:lineRule="auto"/>
        <w:rPr>
          <w:rFonts w:ascii="Tahoma" w:hAnsi="Tahoma" w:cs="Tahoma"/>
          <w:b/>
          <w:sz w:val="28"/>
          <w:szCs w:val="28"/>
          <w:u w:val="single"/>
        </w:rPr>
      </w:pPr>
    </w:p>
    <w:p w14:paraId="11EE7626" w14:textId="77777777" w:rsidR="00547CC2" w:rsidRPr="00D268DA" w:rsidRDefault="00547CC2" w:rsidP="00D268DA">
      <w:pPr>
        <w:pStyle w:val="BodyText"/>
        <w:spacing w:line="360" w:lineRule="auto"/>
        <w:rPr>
          <w:rFonts w:ascii="Tahoma" w:hAnsi="Tahoma" w:cs="Tahoma"/>
          <w:b/>
          <w:sz w:val="16"/>
          <w:szCs w:val="16"/>
          <w:u w:val="single"/>
        </w:rPr>
      </w:pPr>
      <w:r w:rsidRPr="00D268DA">
        <w:rPr>
          <w:rFonts w:ascii="Tahoma" w:hAnsi="Tahoma" w:cs="Tahoma"/>
          <w:b/>
          <w:sz w:val="16"/>
          <w:szCs w:val="16"/>
          <w:u w:val="single"/>
        </w:rPr>
        <w:t>Sussex County Events:</w:t>
      </w:r>
    </w:p>
    <w:p w14:paraId="04374921" w14:textId="6142881A" w:rsidR="00CC5D70" w:rsidRDefault="00180EB6" w:rsidP="008017C0">
      <w:pPr>
        <w:pStyle w:val="BodyText"/>
        <w:spacing w:line="360" w:lineRule="auto"/>
        <w:ind w:left="1440" w:hanging="1440"/>
        <w:rPr>
          <w:rFonts w:ascii="Tahoma" w:hAnsi="Tahoma" w:cs="Tahoma"/>
          <w:sz w:val="16"/>
          <w:szCs w:val="16"/>
        </w:rPr>
      </w:pPr>
      <w:r w:rsidRPr="00D268DA">
        <w:rPr>
          <w:rFonts w:ascii="Tahoma" w:hAnsi="Tahoma" w:cs="Tahoma"/>
          <w:sz w:val="16"/>
          <w:szCs w:val="16"/>
        </w:rPr>
        <w:t>Coastal Clean Up</w:t>
      </w:r>
      <w:r w:rsidR="008017C0">
        <w:rPr>
          <w:rFonts w:ascii="Tahoma" w:hAnsi="Tahoma" w:cs="Tahoma"/>
          <w:sz w:val="16"/>
          <w:szCs w:val="16"/>
        </w:rPr>
        <w:tab/>
      </w:r>
      <w:r w:rsidR="008017C0">
        <w:rPr>
          <w:rFonts w:ascii="Tahoma" w:hAnsi="Tahoma" w:cs="Tahoma"/>
          <w:sz w:val="16"/>
          <w:szCs w:val="16"/>
        </w:rPr>
        <w:tab/>
      </w:r>
      <w:r w:rsidR="00AE22C2" w:rsidRPr="00D268DA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-5647161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268DA"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  <w:r w:rsidR="00AE22C2" w:rsidRPr="00D268DA">
        <w:rPr>
          <w:rFonts w:ascii="Tahoma" w:hAnsi="Tahoma" w:cs="Tahoma"/>
          <w:sz w:val="16"/>
          <w:szCs w:val="16"/>
        </w:rPr>
        <w:tab/>
      </w:r>
      <w:r w:rsidR="00AE22C2" w:rsidRPr="00D268DA">
        <w:rPr>
          <w:rFonts w:ascii="Tahoma" w:hAnsi="Tahoma" w:cs="Tahoma"/>
          <w:sz w:val="16"/>
          <w:szCs w:val="16"/>
        </w:rPr>
        <w:tab/>
      </w:r>
      <w:r w:rsidR="00CC5D70">
        <w:rPr>
          <w:rFonts w:ascii="Tahoma" w:hAnsi="Tahoma" w:cs="Tahoma"/>
          <w:sz w:val="16"/>
          <w:szCs w:val="16"/>
        </w:rPr>
        <w:tab/>
      </w:r>
      <w:r w:rsidR="00B12A62">
        <w:rPr>
          <w:rFonts w:ascii="Tahoma" w:hAnsi="Tahoma" w:cs="Tahoma"/>
          <w:sz w:val="16"/>
          <w:szCs w:val="16"/>
        </w:rPr>
        <w:t>International Foods</w:t>
      </w:r>
      <w:r w:rsidR="00B12A62">
        <w:rPr>
          <w:rFonts w:ascii="Tahoma" w:hAnsi="Tahoma" w:cs="Tahoma"/>
          <w:sz w:val="16"/>
          <w:szCs w:val="16"/>
        </w:rPr>
        <w:tab/>
      </w:r>
      <w:r w:rsidR="00B12A62" w:rsidRPr="00D268DA">
        <w:rPr>
          <w:rFonts w:ascii="Tahoma" w:hAnsi="Tahoma" w:cs="Tahoma"/>
          <w:sz w:val="16"/>
          <w:szCs w:val="16"/>
        </w:rPr>
        <w:tab/>
      </w:r>
      <w:r w:rsidR="00B12A62" w:rsidRPr="00D268DA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19838812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014FD"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</w:p>
    <w:p w14:paraId="57FD28BD" w14:textId="78C35CD8" w:rsidR="00547CC2" w:rsidRPr="00D268DA" w:rsidRDefault="00D15B5D" w:rsidP="00D15B5D">
      <w:pPr>
        <w:pStyle w:val="BodyText"/>
        <w:spacing w:line="360" w:lineRule="auto"/>
        <w:ind w:left="1440" w:hanging="1440"/>
        <w:rPr>
          <w:rFonts w:ascii="Tahoma" w:hAnsi="Tahoma" w:cs="Tahoma"/>
          <w:sz w:val="16"/>
          <w:szCs w:val="16"/>
        </w:rPr>
      </w:pPr>
      <w:r w:rsidRPr="00D268DA">
        <w:rPr>
          <w:rFonts w:ascii="Tahoma" w:hAnsi="Tahoma" w:cs="Tahoma"/>
          <w:sz w:val="16"/>
          <w:szCs w:val="16"/>
        </w:rPr>
        <w:t xml:space="preserve">County </w:t>
      </w:r>
      <w:r w:rsidR="008017C0">
        <w:rPr>
          <w:rFonts w:ascii="Tahoma" w:hAnsi="Tahoma" w:cs="Tahoma"/>
          <w:sz w:val="16"/>
          <w:szCs w:val="16"/>
        </w:rPr>
        <w:t>Archery Shoot</w:t>
      </w:r>
      <w:r w:rsidRPr="00D268DA">
        <w:rPr>
          <w:rFonts w:ascii="Tahoma" w:hAnsi="Tahoma" w:cs="Tahoma"/>
          <w:sz w:val="16"/>
          <w:szCs w:val="16"/>
        </w:rPr>
        <w:tab/>
      </w:r>
      <w:r w:rsidRPr="00D268DA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-10153834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  <w:r w:rsidR="00CC5D70">
        <w:rPr>
          <w:rFonts w:ascii="Tahoma" w:hAnsi="Tahoma" w:cs="Tahoma"/>
          <w:sz w:val="16"/>
          <w:szCs w:val="16"/>
        </w:rPr>
        <w:tab/>
      </w:r>
      <w:r w:rsidR="00CC5D70">
        <w:rPr>
          <w:rFonts w:ascii="Tahoma" w:hAnsi="Tahoma" w:cs="Tahoma"/>
          <w:sz w:val="16"/>
          <w:szCs w:val="16"/>
        </w:rPr>
        <w:tab/>
      </w:r>
      <w:r w:rsidR="00CC5D70">
        <w:rPr>
          <w:rFonts w:ascii="Tahoma" w:hAnsi="Tahoma" w:cs="Tahoma"/>
          <w:sz w:val="16"/>
          <w:szCs w:val="16"/>
        </w:rPr>
        <w:tab/>
      </w:r>
      <w:r w:rsidR="00A379E4">
        <w:rPr>
          <w:rFonts w:ascii="Tahoma" w:hAnsi="Tahoma" w:cs="Tahoma"/>
          <w:sz w:val="16"/>
          <w:szCs w:val="16"/>
        </w:rPr>
        <w:t>Links Spring Fair</w:t>
      </w:r>
      <w:r w:rsidR="000014FD">
        <w:rPr>
          <w:rFonts w:ascii="Tahoma" w:hAnsi="Tahoma" w:cs="Tahoma"/>
          <w:sz w:val="16"/>
          <w:szCs w:val="16"/>
        </w:rPr>
        <w:tab/>
      </w:r>
      <w:r w:rsidR="00B12A62" w:rsidRPr="00D268DA">
        <w:rPr>
          <w:rFonts w:ascii="Tahoma" w:hAnsi="Tahoma" w:cs="Tahoma"/>
          <w:sz w:val="16"/>
          <w:szCs w:val="16"/>
        </w:rPr>
        <w:tab/>
      </w:r>
      <w:r w:rsidR="00B12A62" w:rsidRPr="00D268DA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21058416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12A62"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</w:p>
    <w:p w14:paraId="2610CBE1" w14:textId="5B6D6E42" w:rsidR="00D15B5D" w:rsidRDefault="00D15B5D" w:rsidP="00D15B5D">
      <w:pPr>
        <w:pStyle w:val="BodyText"/>
        <w:spacing w:line="360" w:lineRule="auto"/>
        <w:rPr>
          <w:rFonts w:ascii="Tahoma" w:hAnsi="Tahoma" w:cs="Tahoma"/>
          <w:sz w:val="16"/>
          <w:szCs w:val="16"/>
        </w:rPr>
      </w:pPr>
      <w:r>
        <w:rPr>
          <w:rFonts w:ascii="Tahoma" w:hAnsi="Tahoma" w:cs="Tahoma"/>
          <w:sz w:val="16"/>
          <w:szCs w:val="16"/>
        </w:rPr>
        <w:t xml:space="preserve">County </w:t>
      </w:r>
      <w:r w:rsidR="008017C0">
        <w:rPr>
          <w:rFonts w:ascii="Tahoma" w:hAnsi="Tahoma" w:cs="Tahoma"/>
          <w:sz w:val="16"/>
          <w:szCs w:val="16"/>
        </w:rPr>
        <w:t>Dairy Club</w:t>
      </w:r>
      <w:r w:rsidR="008017C0">
        <w:rPr>
          <w:rFonts w:ascii="Tahoma" w:hAnsi="Tahoma" w:cs="Tahoma"/>
          <w:sz w:val="16"/>
          <w:szCs w:val="16"/>
        </w:rPr>
        <w:tab/>
      </w:r>
      <w:r>
        <w:rPr>
          <w:rFonts w:ascii="Tahoma" w:hAnsi="Tahoma" w:cs="Tahoma"/>
          <w:sz w:val="16"/>
          <w:szCs w:val="16"/>
        </w:rPr>
        <w:tab/>
      </w:r>
      <w:r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-11589879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  <w:r>
        <w:rPr>
          <w:rFonts w:ascii="Tahoma" w:hAnsi="Tahoma" w:cs="Tahoma"/>
          <w:sz w:val="16"/>
          <w:szCs w:val="16"/>
        </w:rPr>
        <w:tab/>
      </w:r>
      <w:r>
        <w:rPr>
          <w:rFonts w:ascii="Tahoma" w:hAnsi="Tahoma" w:cs="Tahoma"/>
          <w:sz w:val="16"/>
          <w:szCs w:val="16"/>
        </w:rPr>
        <w:tab/>
      </w:r>
      <w:r w:rsidR="00B12A62">
        <w:rPr>
          <w:rFonts w:ascii="Tahoma" w:hAnsi="Tahoma" w:cs="Tahoma"/>
          <w:sz w:val="16"/>
          <w:szCs w:val="16"/>
        </w:rPr>
        <w:tab/>
      </w:r>
      <w:r w:rsidR="000014FD">
        <w:rPr>
          <w:rFonts w:ascii="Tahoma" w:hAnsi="Tahoma" w:cs="Tahoma"/>
          <w:sz w:val="16"/>
          <w:szCs w:val="16"/>
        </w:rPr>
        <w:t>4 Little Clovers Talent Show</w:t>
      </w:r>
      <w:r w:rsidR="00B12A62">
        <w:rPr>
          <w:rFonts w:ascii="Tahoma" w:hAnsi="Tahoma" w:cs="Tahoma"/>
          <w:sz w:val="16"/>
          <w:szCs w:val="16"/>
        </w:rPr>
        <w:tab/>
      </w:r>
      <w:r w:rsidR="00B12A62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-4008360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12A62"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</w:p>
    <w:p w14:paraId="6D6A3BD2" w14:textId="77777777" w:rsidR="00D15B5D" w:rsidRDefault="00D15B5D" w:rsidP="00D15B5D">
      <w:pPr>
        <w:pStyle w:val="BodyText"/>
        <w:spacing w:line="360" w:lineRule="auto"/>
        <w:rPr>
          <w:rFonts w:ascii="Tahoma" w:hAnsi="Tahoma" w:cs="Tahoma"/>
          <w:sz w:val="16"/>
          <w:szCs w:val="16"/>
        </w:rPr>
      </w:pPr>
      <w:r>
        <w:rPr>
          <w:rFonts w:ascii="Tahoma" w:hAnsi="Tahoma" w:cs="Tahoma"/>
          <w:sz w:val="16"/>
          <w:szCs w:val="16"/>
        </w:rPr>
        <w:t>County</w:t>
      </w:r>
      <w:r w:rsidR="001B0561">
        <w:rPr>
          <w:rFonts w:ascii="Tahoma" w:hAnsi="Tahoma" w:cs="Tahoma"/>
          <w:sz w:val="16"/>
          <w:szCs w:val="16"/>
        </w:rPr>
        <w:t xml:space="preserve"> </w:t>
      </w:r>
      <w:r w:rsidR="001B0561" w:rsidRPr="001B0561">
        <w:rPr>
          <w:rFonts w:ascii="Tahoma" w:hAnsi="Tahoma" w:cs="Tahoma"/>
          <w:sz w:val="16"/>
          <w:szCs w:val="16"/>
        </w:rPr>
        <w:t>Small Engine Group</w:t>
      </w:r>
      <w:r w:rsidR="008017C0">
        <w:rPr>
          <w:rFonts w:ascii="Tahoma" w:hAnsi="Tahoma" w:cs="Tahoma"/>
          <w:sz w:val="16"/>
          <w:szCs w:val="16"/>
        </w:rPr>
        <w:tab/>
      </w:r>
      <w:r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-5925453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  <w:r>
        <w:rPr>
          <w:rFonts w:ascii="Tahoma" w:hAnsi="Tahoma" w:cs="Tahoma"/>
          <w:sz w:val="16"/>
          <w:szCs w:val="16"/>
        </w:rPr>
        <w:tab/>
      </w:r>
      <w:r>
        <w:rPr>
          <w:rFonts w:ascii="Tahoma" w:hAnsi="Tahoma" w:cs="Tahoma"/>
          <w:sz w:val="16"/>
          <w:szCs w:val="16"/>
        </w:rPr>
        <w:tab/>
      </w:r>
      <w:r>
        <w:rPr>
          <w:rFonts w:ascii="Tahoma" w:hAnsi="Tahoma" w:cs="Tahoma"/>
          <w:sz w:val="16"/>
          <w:szCs w:val="16"/>
        </w:rPr>
        <w:tab/>
      </w:r>
      <w:r w:rsidR="001B0561">
        <w:rPr>
          <w:rFonts w:ascii="Tahoma" w:hAnsi="Tahoma" w:cs="Tahoma"/>
          <w:sz w:val="16"/>
          <w:szCs w:val="16"/>
        </w:rPr>
        <w:t>Photography Contest</w:t>
      </w:r>
      <w:r w:rsidR="001B0561">
        <w:rPr>
          <w:rFonts w:ascii="Tahoma" w:hAnsi="Tahoma" w:cs="Tahoma"/>
          <w:sz w:val="16"/>
          <w:szCs w:val="16"/>
        </w:rPr>
        <w:tab/>
      </w:r>
      <w:r w:rsidRPr="00D268DA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20246694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  <w:r>
        <w:rPr>
          <w:rFonts w:ascii="Tahoma" w:hAnsi="Tahoma" w:cs="Tahoma"/>
          <w:sz w:val="16"/>
          <w:szCs w:val="16"/>
        </w:rPr>
        <w:t xml:space="preserve"> </w:t>
      </w:r>
    </w:p>
    <w:p w14:paraId="1F85D343" w14:textId="77777777" w:rsidR="00D15B5D" w:rsidRDefault="00D15B5D" w:rsidP="00D15B5D">
      <w:pPr>
        <w:pStyle w:val="BodyText"/>
        <w:spacing w:line="360" w:lineRule="auto"/>
        <w:rPr>
          <w:rFonts w:ascii="Tahoma" w:hAnsi="Tahoma" w:cs="Tahoma"/>
          <w:sz w:val="16"/>
          <w:szCs w:val="16"/>
        </w:rPr>
      </w:pPr>
      <w:r>
        <w:rPr>
          <w:rFonts w:ascii="Tahoma" w:hAnsi="Tahoma" w:cs="Tahoma"/>
          <w:sz w:val="16"/>
          <w:szCs w:val="16"/>
        </w:rPr>
        <w:t>County</w:t>
      </w:r>
      <w:r w:rsidR="001B0561">
        <w:rPr>
          <w:rFonts w:ascii="Tahoma" w:hAnsi="Tahoma" w:cs="Tahoma"/>
          <w:sz w:val="16"/>
          <w:szCs w:val="16"/>
        </w:rPr>
        <w:t xml:space="preserve"> STEAM Club</w:t>
      </w:r>
      <w:r w:rsidR="001B0561">
        <w:rPr>
          <w:rFonts w:ascii="Tahoma" w:hAnsi="Tahoma" w:cs="Tahoma"/>
          <w:sz w:val="16"/>
          <w:szCs w:val="16"/>
        </w:rPr>
        <w:tab/>
      </w:r>
      <w:r>
        <w:rPr>
          <w:rFonts w:ascii="Tahoma" w:hAnsi="Tahoma" w:cs="Tahoma"/>
          <w:sz w:val="16"/>
          <w:szCs w:val="16"/>
        </w:rPr>
        <w:tab/>
      </w:r>
      <w:r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2314381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  <w:r>
        <w:rPr>
          <w:rFonts w:ascii="Tahoma" w:hAnsi="Tahoma" w:cs="Tahoma"/>
          <w:sz w:val="16"/>
          <w:szCs w:val="16"/>
        </w:rPr>
        <w:tab/>
      </w:r>
      <w:r>
        <w:rPr>
          <w:rFonts w:ascii="Tahoma" w:hAnsi="Tahoma" w:cs="Tahoma"/>
          <w:sz w:val="16"/>
          <w:szCs w:val="16"/>
        </w:rPr>
        <w:tab/>
      </w:r>
      <w:r>
        <w:rPr>
          <w:rFonts w:ascii="Tahoma" w:hAnsi="Tahoma" w:cs="Tahoma"/>
          <w:sz w:val="16"/>
          <w:szCs w:val="16"/>
        </w:rPr>
        <w:tab/>
      </w:r>
      <w:r w:rsidR="001B0561">
        <w:rPr>
          <w:rFonts w:ascii="Tahoma" w:hAnsi="Tahoma" w:cs="Tahoma"/>
          <w:sz w:val="16"/>
          <w:szCs w:val="16"/>
        </w:rPr>
        <w:t>Pumpkin Contest</w:t>
      </w:r>
      <w:r>
        <w:rPr>
          <w:rFonts w:ascii="Tahoma" w:hAnsi="Tahoma" w:cs="Tahoma"/>
          <w:sz w:val="16"/>
          <w:szCs w:val="16"/>
        </w:rPr>
        <w:tab/>
      </w:r>
      <w:r>
        <w:rPr>
          <w:rFonts w:ascii="Tahoma" w:hAnsi="Tahoma" w:cs="Tahoma"/>
          <w:sz w:val="16"/>
          <w:szCs w:val="16"/>
        </w:rPr>
        <w:tab/>
      </w:r>
      <w:r w:rsidRPr="00D268DA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-11014843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  <w:r>
        <w:rPr>
          <w:rFonts w:ascii="Tahoma" w:hAnsi="Tahoma" w:cs="Tahoma"/>
          <w:sz w:val="16"/>
          <w:szCs w:val="16"/>
        </w:rPr>
        <w:t xml:space="preserve"> </w:t>
      </w:r>
    </w:p>
    <w:p w14:paraId="6C068170" w14:textId="77777777" w:rsidR="00D15B5D" w:rsidRDefault="00D15B5D" w:rsidP="00D15B5D">
      <w:pPr>
        <w:pStyle w:val="BodyText"/>
        <w:spacing w:line="360" w:lineRule="auto"/>
        <w:rPr>
          <w:rFonts w:ascii="Tahoma" w:hAnsi="Tahoma" w:cs="Tahoma"/>
          <w:sz w:val="16"/>
          <w:szCs w:val="16"/>
        </w:rPr>
      </w:pPr>
      <w:r>
        <w:rPr>
          <w:rFonts w:ascii="Tahoma" w:hAnsi="Tahoma" w:cs="Tahoma"/>
          <w:sz w:val="16"/>
          <w:szCs w:val="16"/>
        </w:rPr>
        <w:t xml:space="preserve">County </w:t>
      </w:r>
      <w:r w:rsidR="008017C0">
        <w:rPr>
          <w:rFonts w:ascii="Tahoma" w:hAnsi="Tahoma" w:cs="Tahoma"/>
          <w:sz w:val="16"/>
          <w:szCs w:val="16"/>
        </w:rPr>
        <w:t>Tech</w:t>
      </w:r>
      <w:r>
        <w:rPr>
          <w:rFonts w:ascii="Tahoma" w:hAnsi="Tahoma" w:cs="Tahoma"/>
          <w:sz w:val="16"/>
          <w:szCs w:val="16"/>
        </w:rPr>
        <w:t xml:space="preserve"> Club</w:t>
      </w:r>
      <w:r>
        <w:rPr>
          <w:rFonts w:ascii="Tahoma" w:hAnsi="Tahoma" w:cs="Tahoma"/>
          <w:sz w:val="16"/>
          <w:szCs w:val="16"/>
        </w:rPr>
        <w:tab/>
      </w:r>
      <w:r>
        <w:rPr>
          <w:rFonts w:ascii="Tahoma" w:hAnsi="Tahoma" w:cs="Tahoma"/>
          <w:sz w:val="16"/>
          <w:szCs w:val="16"/>
        </w:rPr>
        <w:tab/>
      </w:r>
      <w:r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12204819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  <w:r>
        <w:rPr>
          <w:rFonts w:ascii="Tahoma" w:hAnsi="Tahoma" w:cs="Tahoma"/>
          <w:sz w:val="16"/>
          <w:szCs w:val="16"/>
        </w:rPr>
        <w:tab/>
      </w:r>
      <w:r>
        <w:rPr>
          <w:rFonts w:ascii="Tahoma" w:hAnsi="Tahoma" w:cs="Tahoma"/>
          <w:sz w:val="16"/>
          <w:szCs w:val="16"/>
        </w:rPr>
        <w:tab/>
      </w:r>
      <w:r>
        <w:rPr>
          <w:rFonts w:ascii="Tahoma" w:hAnsi="Tahoma" w:cs="Tahoma"/>
          <w:sz w:val="16"/>
          <w:szCs w:val="16"/>
        </w:rPr>
        <w:tab/>
      </w:r>
      <w:r w:rsidR="001B0561">
        <w:rPr>
          <w:rFonts w:ascii="Tahoma" w:hAnsi="Tahoma" w:cs="Tahoma"/>
          <w:sz w:val="16"/>
          <w:szCs w:val="16"/>
        </w:rPr>
        <w:t>Spaghetti Dinner Fundraiser</w:t>
      </w:r>
      <w:r w:rsidR="001B0561">
        <w:rPr>
          <w:rFonts w:ascii="Tahoma" w:hAnsi="Tahoma" w:cs="Tahoma"/>
          <w:sz w:val="16"/>
          <w:szCs w:val="16"/>
        </w:rPr>
        <w:tab/>
      </w:r>
      <w:r w:rsidRPr="00D268DA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8469859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  <w:r>
        <w:rPr>
          <w:rFonts w:ascii="Tahoma" w:hAnsi="Tahoma" w:cs="Tahoma"/>
          <w:sz w:val="16"/>
          <w:szCs w:val="16"/>
        </w:rPr>
        <w:t xml:space="preserve"> </w:t>
      </w:r>
    </w:p>
    <w:p w14:paraId="50A08632" w14:textId="77777777" w:rsidR="00D15B5D" w:rsidRDefault="00D15B5D" w:rsidP="00D15B5D">
      <w:pPr>
        <w:pStyle w:val="BodyText"/>
        <w:spacing w:line="360" w:lineRule="auto"/>
        <w:rPr>
          <w:rFonts w:ascii="Tahoma" w:hAnsi="Tahoma" w:cs="Tahoma"/>
          <w:sz w:val="16"/>
          <w:szCs w:val="16"/>
        </w:rPr>
      </w:pPr>
      <w:r>
        <w:rPr>
          <w:rFonts w:ascii="Tahoma" w:hAnsi="Tahoma" w:cs="Tahoma"/>
          <w:sz w:val="16"/>
          <w:szCs w:val="16"/>
        </w:rPr>
        <w:t xml:space="preserve">County </w:t>
      </w:r>
      <w:r w:rsidR="008017C0">
        <w:rPr>
          <w:rFonts w:ascii="Tahoma" w:hAnsi="Tahoma" w:cs="Tahoma"/>
          <w:sz w:val="16"/>
          <w:szCs w:val="16"/>
        </w:rPr>
        <w:t xml:space="preserve">Wildlife </w:t>
      </w:r>
      <w:r>
        <w:rPr>
          <w:rFonts w:ascii="Tahoma" w:hAnsi="Tahoma" w:cs="Tahoma"/>
          <w:sz w:val="16"/>
          <w:szCs w:val="16"/>
        </w:rPr>
        <w:t>Club</w:t>
      </w:r>
      <w:r>
        <w:rPr>
          <w:rFonts w:ascii="Tahoma" w:hAnsi="Tahoma" w:cs="Tahoma"/>
          <w:sz w:val="16"/>
          <w:szCs w:val="16"/>
        </w:rPr>
        <w:tab/>
      </w:r>
      <w:r>
        <w:rPr>
          <w:rFonts w:ascii="Tahoma" w:hAnsi="Tahoma" w:cs="Tahoma"/>
          <w:sz w:val="16"/>
          <w:szCs w:val="16"/>
        </w:rPr>
        <w:tab/>
      </w:r>
      <w:r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-12233705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  <w:r>
        <w:rPr>
          <w:rFonts w:ascii="Tahoma" w:hAnsi="Tahoma" w:cs="Tahoma"/>
          <w:sz w:val="16"/>
          <w:szCs w:val="16"/>
        </w:rPr>
        <w:tab/>
      </w:r>
      <w:r>
        <w:rPr>
          <w:rFonts w:ascii="Tahoma" w:hAnsi="Tahoma" w:cs="Tahoma"/>
          <w:sz w:val="16"/>
          <w:szCs w:val="16"/>
        </w:rPr>
        <w:tab/>
      </w:r>
      <w:r>
        <w:rPr>
          <w:rFonts w:ascii="Tahoma" w:hAnsi="Tahoma" w:cs="Tahoma"/>
          <w:sz w:val="16"/>
          <w:szCs w:val="16"/>
        </w:rPr>
        <w:tab/>
      </w:r>
      <w:r w:rsidR="001B0561">
        <w:rPr>
          <w:rFonts w:ascii="Tahoma" w:hAnsi="Tahoma" w:cs="Tahoma"/>
          <w:sz w:val="16"/>
          <w:szCs w:val="16"/>
        </w:rPr>
        <w:t>Winter Fun Day</w:t>
      </w:r>
      <w:r w:rsidR="001B0561">
        <w:rPr>
          <w:rFonts w:ascii="Tahoma" w:hAnsi="Tahoma" w:cs="Tahoma"/>
          <w:sz w:val="16"/>
          <w:szCs w:val="16"/>
        </w:rPr>
        <w:tab/>
      </w:r>
      <w:r w:rsidRPr="00D268DA">
        <w:rPr>
          <w:rFonts w:ascii="Tahoma" w:hAnsi="Tahoma" w:cs="Tahoma"/>
          <w:sz w:val="16"/>
          <w:szCs w:val="16"/>
        </w:rPr>
        <w:tab/>
      </w:r>
      <w:r w:rsidRPr="00D268DA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21397588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</w:p>
    <w:p w14:paraId="39490435" w14:textId="77777777" w:rsidR="001B0561" w:rsidRDefault="001B0561" w:rsidP="00D268DA">
      <w:pPr>
        <w:pStyle w:val="BodyText"/>
        <w:spacing w:line="360" w:lineRule="auto"/>
        <w:rPr>
          <w:rFonts w:ascii="Tahoma" w:hAnsi="Tahoma" w:cs="Tahoma"/>
          <w:sz w:val="16"/>
          <w:szCs w:val="16"/>
        </w:rPr>
      </w:pPr>
      <w:r>
        <w:rPr>
          <w:rFonts w:ascii="Tahoma" w:hAnsi="Tahoma" w:cs="Tahoma"/>
          <w:sz w:val="16"/>
          <w:szCs w:val="16"/>
        </w:rPr>
        <w:t>Experience Extension Day Camp</w:t>
      </w:r>
      <w:r w:rsidR="00D15B5D" w:rsidRPr="00D268DA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-6929219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15B5D"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  <w:r w:rsidR="00AE22C2" w:rsidRPr="00D268DA">
        <w:rPr>
          <w:rFonts w:ascii="Tahoma" w:hAnsi="Tahoma" w:cs="Tahoma"/>
          <w:sz w:val="16"/>
          <w:szCs w:val="16"/>
        </w:rPr>
        <w:tab/>
      </w:r>
      <w:r w:rsidR="00CC5D70">
        <w:rPr>
          <w:rFonts w:ascii="Tahoma" w:hAnsi="Tahoma" w:cs="Tahoma"/>
          <w:sz w:val="16"/>
          <w:szCs w:val="16"/>
        </w:rPr>
        <w:tab/>
      </w:r>
      <w:r w:rsidR="00CC5D70">
        <w:rPr>
          <w:rFonts w:ascii="Tahoma" w:hAnsi="Tahoma" w:cs="Tahoma"/>
          <w:sz w:val="16"/>
          <w:szCs w:val="16"/>
        </w:rPr>
        <w:tab/>
      </w:r>
      <w:r>
        <w:rPr>
          <w:rFonts w:ascii="Tahoma" w:hAnsi="Tahoma" w:cs="Tahoma"/>
          <w:sz w:val="16"/>
          <w:szCs w:val="16"/>
        </w:rPr>
        <w:t>Younger Member Fall Retreat</w:t>
      </w:r>
      <w:r>
        <w:rPr>
          <w:rFonts w:ascii="Tahoma" w:hAnsi="Tahoma" w:cs="Tahoma"/>
          <w:sz w:val="16"/>
          <w:szCs w:val="16"/>
        </w:rPr>
        <w:tab/>
      </w:r>
      <w:r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6841016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</w:p>
    <w:p w14:paraId="41332924" w14:textId="19D1FA45" w:rsidR="00AE22C2" w:rsidRPr="00D268DA" w:rsidRDefault="00EA0690" w:rsidP="00EA0690">
      <w:pPr>
        <w:pStyle w:val="BodyText"/>
        <w:spacing w:line="360" w:lineRule="auto"/>
        <w:rPr>
          <w:rFonts w:ascii="Tahoma" w:hAnsi="Tahoma" w:cs="Tahoma"/>
          <w:sz w:val="16"/>
          <w:szCs w:val="16"/>
        </w:rPr>
      </w:pPr>
      <w:r>
        <w:rPr>
          <w:rFonts w:ascii="Tahoma" w:hAnsi="Tahoma" w:cs="Tahoma"/>
          <w:sz w:val="16"/>
          <w:szCs w:val="16"/>
        </w:rPr>
        <w:t>Hopkins Farm Tour</w:t>
      </w:r>
      <w:r>
        <w:rPr>
          <w:rFonts w:ascii="Tahoma" w:hAnsi="Tahoma" w:cs="Tahoma"/>
          <w:sz w:val="16"/>
          <w:szCs w:val="16"/>
        </w:rPr>
        <w:tab/>
      </w:r>
      <w:r w:rsidRPr="00D268DA">
        <w:rPr>
          <w:rFonts w:ascii="Tahoma" w:hAnsi="Tahoma" w:cs="Tahoma"/>
          <w:sz w:val="16"/>
          <w:szCs w:val="16"/>
        </w:rPr>
        <w:tab/>
      </w:r>
      <w:r w:rsidRPr="00D268DA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-17935088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  <w:r>
        <w:rPr>
          <w:rFonts w:ascii="Tahoma" w:hAnsi="Tahoma" w:cs="Tahoma"/>
          <w:sz w:val="16"/>
          <w:szCs w:val="16"/>
        </w:rPr>
        <w:t xml:space="preserve"> </w:t>
      </w:r>
      <w:r>
        <w:rPr>
          <w:rFonts w:ascii="Tahoma" w:hAnsi="Tahoma" w:cs="Tahoma"/>
          <w:sz w:val="16"/>
          <w:szCs w:val="16"/>
        </w:rPr>
        <w:tab/>
      </w:r>
      <w:r>
        <w:rPr>
          <w:rFonts w:ascii="Tahoma" w:hAnsi="Tahoma" w:cs="Tahoma"/>
          <w:sz w:val="16"/>
          <w:szCs w:val="16"/>
        </w:rPr>
        <w:tab/>
      </w:r>
      <w:r>
        <w:rPr>
          <w:rFonts w:ascii="Tahoma" w:hAnsi="Tahoma" w:cs="Tahoma"/>
          <w:sz w:val="16"/>
          <w:szCs w:val="16"/>
        </w:rPr>
        <w:tab/>
      </w:r>
      <w:r w:rsidR="00D15B5D">
        <w:rPr>
          <w:rFonts w:ascii="Tahoma" w:hAnsi="Tahoma" w:cs="Tahoma"/>
          <w:sz w:val="16"/>
          <w:szCs w:val="16"/>
        </w:rPr>
        <w:t>Other:</w:t>
      </w:r>
      <w:r w:rsidR="001629E8">
        <w:rPr>
          <w:rFonts w:ascii="Tahoma" w:hAnsi="Tahoma" w:cs="Tahoma"/>
          <w:sz w:val="16"/>
          <w:szCs w:val="16"/>
        </w:rPr>
        <w:t xml:space="preserve">  </w:t>
      </w:r>
      <w:r w:rsidR="00D15B5D">
        <w:rPr>
          <w:rFonts w:ascii="Tahoma" w:hAnsi="Tahoma" w:cs="Tahoma"/>
          <w:sz w:val="16"/>
          <w:szCs w:val="16"/>
        </w:rPr>
        <w:t xml:space="preserve"> </w:t>
      </w:r>
      <w:sdt>
        <w:sdtPr>
          <w:rPr>
            <w:rStyle w:val="PlaceholderText"/>
            <w:color w:val="auto"/>
            <w:sz w:val="16"/>
            <w:szCs w:val="16"/>
          </w:rPr>
          <w:id w:val="-329902296"/>
          <w:placeholder>
            <w:docPart w:val="4973880166C445FEAF764351A031DB79"/>
          </w:placeholder>
          <w:text/>
        </w:sdtPr>
        <w:sdtEndPr>
          <w:rPr>
            <w:rStyle w:val="PlaceholderText"/>
          </w:rPr>
        </w:sdtEndPr>
        <w:sdtContent>
          <w:r w:rsidR="00D15B5D" w:rsidRPr="00491799">
            <w:rPr>
              <w:rStyle w:val="PlaceholderText"/>
              <w:color w:val="auto"/>
              <w:sz w:val="16"/>
              <w:szCs w:val="16"/>
              <w:shd w:val="clear" w:color="auto" w:fill="F2F2F2" w:themeFill="background1" w:themeFillShade="F2"/>
            </w:rPr>
            <w:t xml:space="preserve"> </w:t>
          </w:r>
          <w:r w:rsidR="00D15B5D">
            <w:rPr>
              <w:rStyle w:val="PlaceholderText"/>
              <w:color w:val="auto"/>
              <w:sz w:val="16"/>
              <w:szCs w:val="16"/>
              <w:shd w:val="clear" w:color="auto" w:fill="F2F2F2" w:themeFill="background1" w:themeFillShade="F2"/>
            </w:rPr>
            <w:t xml:space="preserve"> </w:t>
          </w:r>
        </w:sdtContent>
      </w:sdt>
    </w:p>
    <w:p w14:paraId="62BE1348" w14:textId="77777777" w:rsidR="00180EB6" w:rsidRPr="00BA73E3" w:rsidRDefault="00180EB6" w:rsidP="00D268DA">
      <w:pPr>
        <w:pStyle w:val="BodyText"/>
        <w:spacing w:line="360" w:lineRule="auto"/>
        <w:rPr>
          <w:rFonts w:ascii="Tahoma" w:hAnsi="Tahoma" w:cs="Tahoma"/>
          <w:sz w:val="28"/>
          <w:szCs w:val="28"/>
        </w:rPr>
      </w:pPr>
    </w:p>
    <w:p w14:paraId="30F69CC1" w14:textId="77777777" w:rsidR="00547CC2" w:rsidRPr="00D268DA" w:rsidRDefault="00547CC2" w:rsidP="00D268DA">
      <w:pPr>
        <w:pStyle w:val="BodyText"/>
        <w:spacing w:line="360" w:lineRule="auto"/>
        <w:rPr>
          <w:rFonts w:ascii="Tahoma" w:hAnsi="Tahoma" w:cs="Tahoma"/>
          <w:b/>
          <w:sz w:val="16"/>
          <w:szCs w:val="16"/>
          <w:u w:val="single"/>
        </w:rPr>
      </w:pPr>
      <w:r w:rsidRPr="00D268DA">
        <w:rPr>
          <w:rFonts w:ascii="Tahoma" w:hAnsi="Tahoma" w:cs="Tahoma"/>
          <w:b/>
          <w:sz w:val="16"/>
          <w:szCs w:val="16"/>
          <w:u w:val="single"/>
        </w:rPr>
        <w:t>New Castle County Events:</w:t>
      </w:r>
      <w:r w:rsidR="00BF38B4" w:rsidRPr="00BF38B4">
        <w:rPr>
          <w:rFonts w:ascii="Tahoma" w:hAnsi="Tahoma" w:cs="Tahoma"/>
          <w:b/>
          <w:sz w:val="16"/>
          <w:szCs w:val="16"/>
        </w:rPr>
        <w:t xml:space="preserve"> </w:t>
      </w:r>
      <w:r w:rsidR="00BF38B4">
        <w:rPr>
          <w:rFonts w:ascii="Tahoma" w:hAnsi="Tahoma" w:cs="Tahoma"/>
          <w:b/>
          <w:sz w:val="16"/>
          <w:szCs w:val="16"/>
        </w:rPr>
        <w:tab/>
      </w:r>
      <w:r w:rsidR="00BF38B4">
        <w:rPr>
          <w:rFonts w:ascii="Tahoma" w:hAnsi="Tahoma" w:cs="Tahoma"/>
          <w:b/>
          <w:sz w:val="16"/>
          <w:szCs w:val="16"/>
        </w:rPr>
        <w:tab/>
      </w:r>
      <w:r w:rsidR="00BF38B4">
        <w:rPr>
          <w:rFonts w:ascii="Tahoma" w:hAnsi="Tahoma" w:cs="Tahoma"/>
          <w:b/>
          <w:sz w:val="16"/>
          <w:szCs w:val="16"/>
        </w:rPr>
        <w:tab/>
      </w:r>
      <w:r w:rsidR="00BF38B4">
        <w:rPr>
          <w:rFonts w:ascii="Tahoma" w:hAnsi="Tahoma" w:cs="Tahoma"/>
          <w:b/>
          <w:sz w:val="16"/>
          <w:szCs w:val="16"/>
        </w:rPr>
        <w:tab/>
      </w:r>
      <w:r w:rsidR="00BF38B4" w:rsidRPr="004A1C60">
        <w:rPr>
          <w:rFonts w:ascii="Tahoma" w:hAnsi="Tahoma" w:cs="Tahoma"/>
          <w:sz w:val="16"/>
          <w:szCs w:val="16"/>
        </w:rPr>
        <w:t>W</w:t>
      </w:r>
      <w:r w:rsidR="004A1C60">
        <w:rPr>
          <w:rFonts w:ascii="Tahoma" w:hAnsi="Tahoma" w:cs="Tahoma"/>
          <w:sz w:val="16"/>
          <w:szCs w:val="16"/>
        </w:rPr>
        <w:t>inter</w:t>
      </w:r>
      <w:r w:rsidR="00BF38B4" w:rsidRPr="004A1C60">
        <w:rPr>
          <w:rFonts w:ascii="Tahoma" w:hAnsi="Tahoma" w:cs="Tahoma"/>
          <w:sz w:val="16"/>
          <w:szCs w:val="16"/>
        </w:rPr>
        <w:t xml:space="preserve"> </w:t>
      </w:r>
      <w:r w:rsidR="004A1C60" w:rsidRPr="004A1C60">
        <w:rPr>
          <w:rFonts w:ascii="Tahoma" w:hAnsi="Tahoma" w:cs="Tahoma"/>
          <w:sz w:val="16"/>
          <w:szCs w:val="16"/>
        </w:rPr>
        <w:t>Work</w:t>
      </w:r>
      <w:r w:rsidR="004A1C60">
        <w:rPr>
          <w:rFonts w:ascii="Tahoma" w:hAnsi="Tahoma" w:cs="Tahoma"/>
          <w:sz w:val="16"/>
          <w:szCs w:val="16"/>
        </w:rPr>
        <w:t>shops (list below)</w:t>
      </w:r>
      <w:r w:rsidR="004A1C60">
        <w:rPr>
          <w:rFonts w:ascii="Tahoma" w:hAnsi="Tahoma" w:cs="Tahoma"/>
          <w:sz w:val="16"/>
          <w:szCs w:val="16"/>
        </w:rPr>
        <w:tab/>
      </w:r>
      <w:r w:rsidR="004A1C60" w:rsidRPr="004A1C60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-19317220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A1C60" w:rsidRPr="004A1C60"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</w:p>
    <w:p w14:paraId="7FE86BA8" w14:textId="77777777" w:rsidR="00547CC2" w:rsidRPr="008A7D34" w:rsidRDefault="00F964B7" w:rsidP="00D268DA">
      <w:pPr>
        <w:pStyle w:val="BodyText"/>
        <w:spacing w:line="360" w:lineRule="auto"/>
        <w:rPr>
          <w:rFonts w:ascii="Tahoma" w:hAnsi="Tahoma" w:cs="Tahoma"/>
          <w:b/>
          <w:sz w:val="16"/>
          <w:szCs w:val="16"/>
        </w:rPr>
      </w:pPr>
      <w:r w:rsidRPr="00D268DA">
        <w:rPr>
          <w:rFonts w:ascii="Tahoma" w:hAnsi="Tahoma" w:cs="Tahoma"/>
          <w:sz w:val="16"/>
          <w:szCs w:val="16"/>
        </w:rPr>
        <w:t>AG Day</w:t>
      </w:r>
      <w:r w:rsidR="00A56700" w:rsidRPr="00D268DA">
        <w:rPr>
          <w:rFonts w:ascii="Tahoma" w:hAnsi="Tahoma" w:cs="Tahoma"/>
          <w:sz w:val="16"/>
          <w:szCs w:val="16"/>
        </w:rPr>
        <w:tab/>
      </w:r>
      <w:r w:rsidR="00A56700" w:rsidRPr="00D268DA">
        <w:rPr>
          <w:rFonts w:ascii="Tahoma" w:hAnsi="Tahoma" w:cs="Tahoma"/>
          <w:sz w:val="16"/>
          <w:szCs w:val="16"/>
        </w:rPr>
        <w:tab/>
      </w:r>
      <w:r w:rsidR="00BA73E3">
        <w:rPr>
          <w:rFonts w:ascii="Tahoma" w:hAnsi="Tahoma" w:cs="Tahoma"/>
          <w:sz w:val="16"/>
          <w:szCs w:val="16"/>
        </w:rPr>
        <w:tab/>
      </w:r>
      <w:r w:rsidR="00BA73E3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10546620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268DA"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  <w:r w:rsidR="004F32B8" w:rsidRPr="00D268DA">
        <w:rPr>
          <w:rFonts w:ascii="Tahoma" w:hAnsi="Tahoma" w:cs="Tahoma"/>
          <w:sz w:val="16"/>
          <w:szCs w:val="16"/>
        </w:rPr>
        <w:tab/>
      </w:r>
      <w:r w:rsidR="004F32B8" w:rsidRPr="00D268DA">
        <w:rPr>
          <w:rFonts w:ascii="Tahoma" w:hAnsi="Tahoma" w:cs="Tahoma"/>
          <w:sz w:val="16"/>
          <w:szCs w:val="16"/>
        </w:rPr>
        <w:tab/>
      </w:r>
      <w:r w:rsidR="00D268DA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-293832121"/>
          <w:placeholder>
            <w:docPart w:val="3F38902ECA5843AC95EC6121615214CD"/>
          </w:placeholder>
          <w:showingPlcHdr/>
          <w:text/>
        </w:sdtPr>
        <w:sdtEndPr/>
        <w:sdtContent>
          <w:r w:rsidR="004A1C60" w:rsidRPr="003377AF">
            <w:rPr>
              <w:rStyle w:val="PlaceholderText"/>
            </w:rPr>
            <w:t>Click here to enter text.</w:t>
          </w:r>
        </w:sdtContent>
      </w:sdt>
      <w:r w:rsidR="00BF38B4">
        <w:rPr>
          <w:rFonts w:ascii="Tahoma" w:hAnsi="Tahoma" w:cs="Tahoma"/>
          <w:sz w:val="16"/>
          <w:szCs w:val="16"/>
        </w:rPr>
        <w:tab/>
      </w:r>
    </w:p>
    <w:p w14:paraId="1276FA2E" w14:textId="77777777" w:rsidR="004F32B8" w:rsidRPr="00D268DA" w:rsidRDefault="00B5532D" w:rsidP="00D268DA">
      <w:pPr>
        <w:pStyle w:val="BodyText"/>
        <w:spacing w:line="360" w:lineRule="auto"/>
        <w:rPr>
          <w:rFonts w:ascii="Tahoma" w:hAnsi="Tahoma" w:cs="Tahoma"/>
          <w:sz w:val="16"/>
          <w:szCs w:val="16"/>
        </w:rPr>
      </w:pPr>
      <w:r>
        <w:rPr>
          <w:rFonts w:ascii="Tahoma" w:hAnsi="Tahoma" w:cs="Tahoma"/>
          <w:sz w:val="16"/>
          <w:szCs w:val="16"/>
        </w:rPr>
        <w:t>County Fishing Club</w:t>
      </w:r>
      <w:r>
        <w:rPr>
          <w:rFonts w:ascii="Tahoma" w:hAnsi="Tahoma" w:cs="Tahoma"/>
          <w:sz w:val="16"/>
          <w:szCs w:val="16"/>
        </w:rPr>
        <w:tab/>
      </w:r>
      <w:r w:rsidR="004F32B8" w:rsidRPr="00D268DA">
        <w:rPr>
          <w:rFonts w:ascii="Tahoma" w:hAnsi="Tahoma" w:cs="Tahoma"/>
          <w:sz w:val="16"/>
          <w:szCs w:val="16"/>
        </w:rPr>
        <w:tab/>
      </w:r>
      <w:r w:rsidR="004F32B8" w:rsidRPr="00D268DA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9500519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268DA"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  <w:r w:rsidR="004F32B8" w:rsidRPr="00D268DA">
        <w:rPr>
          <w:rFonts w:ascii="Tahoma" w:hAnsi="Tahoma" w:cs="Tahoma"/>
          <w:sz w:val="16"/>
          <w:szCs w:val="16"/>
        </w:rPr>
        <w:tab/>
      </w:r>
      <w:r w:rsidR="004F32B8" w:rsidRPr="00D268DA">
        <w:rPr>
          <w:rFonts w:ascii="Tahoma" w:hAnsi="Tahoma" w:cs="Tahoma"/>
          <w:sz w:val="16"/>
          <w:szCs w:val="16"/>
        </w:rPr>
        <w:tab/>
      </w:r>
      <w:r w:rsidR="00D268DA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-5438323"/>
          <w:placeholder>
            <w:docPart w:val="9414D21B2F7B4235A7D9E1C718EEB959"/>
          </w:placeholder>
          <w:showingPlcHdr/>
          <w:text/>
        </w:sdtPr>
        <w:sdtEndPr/>
        <w:sdtContent>
          <w:r w:rsidR="00BF38B4" w:rsidRPr="003377AF">
            <w:rPr>
              <w:rStyle w:val="PlaceholderText"/>
            </w:rPr>
            <w:t>Click here to enter text.</w:t>
          </w:r>
        </w:sdtContent>
      </w:sdt>
      <w:r w:rsidR="00BF38B4">
        <w:rPr>
          <w:rFonts w:ascii="Tahoma" w:hAnsi="Tahoma" w:cs="Tahoma"/>
          <w:sz w:val="16"/>
          <w:szCs w:val="16"/>
        </w:rPr>
        <w:tab/>
      </w:r>
    </w:p>
    <w:p w14:paraId="79686AC8" w14:textId="77777777" w:rsidR="00DD7E77" w:rsidRDefault="00B5532D" w:rsidP="00D268DA">
      <w:pPr>
        <w:pStyle w:val="BodyText"/>
        <w:spacing w:line="360" w:lineRule="auto"/>
        <w:rPr>
          <w:rFonts w:ascii="Tahoma" w:hAnsi="Tahoma" w:cs="Tahoma"/>
          <w:sz w:val="16"/>
          <w:szCs w:val="16"/>
        </w:rPr>
      </w:pPr>
      <w:r>
        <w:rPr>
          <w:rFonts w:ascii="Tahoma" w:hAnsi="Tahoma" w:cs="Tahoma"/>
          <w:sz w:val="16"/>
          <w:szCs w:val="16"/>
        </w:rPr>
        <w:t>Food Bank Collection</w:t>
      </w:r>
      <w:r>
        <w:rPr>
          <w:rFonts w:ascii="Tahoma" w:hAnsi="Tahoma" w:cs="Tahoma"/>
          <w:sz w:val="16"/>
          <w:szCs w:val="16"/>
        </w:rPr>
        <w:tab/>
      </w:r>
      <w:r w:rsidR="00407214" w:rsidRPr="00D268DA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-12881232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B5F44"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  <w:r w:rsidR="00DD7E77" w:rsidRPr="00DD7E77">
        <w:rPr>
          <w:rFonts w:ascii="Tahoma" w:hAnsi="Tahoma" w:cs="Tahoma"/>
          <w:sz w:val="16"/>
          <w:szCs w:val="16"/>
        </w:rPr>
        <w:t xml:space="preserve"> </w:t>
      </w:r>
      <w:r w:rsidR="00DD7E77">
        <w:rPr>
          <w:rFonts w:ascii="Tahoma" w:hAnsi="Tahoma" w:cs="Tahoma"/>
          <w:sz w:val="16"/>
          <w:szCs w:val="16"/>
        </w:rPr>
        <w:tab/>
      </w:r>
      <w:r w:rsidR="00DD7E77">
        <w:rPr>
          <w:rFonts w:ascii="Tahoma" w:hAnsi="Tahoma" w:cs="Tahoma"/>
          <w:sz w:val="16"/>
          <w:szCs w:val="16"/>
        </w:rPr>
        <w:tab/>
      </w:r>
      <w:r w:rsidR="00DD7E77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-384723603"/>
          <w:placeholder>
            <w:docPart w:val="93643D0E7CC44B64B8CE8C88CF9B582C"/>
          </w:placeholder>
          <w:showingPlcHdr/>
          <w:text/>
        </w:sdtPr>
        <w:sdtEndPr/>
        <w:sdtContent>
          <w:r w:rsidR="00DD7E77" w:rsidRPr="003377AF">
            <w:rPr>
              <w:rStyle w:val="PlaceholderText"/>
            </w:rPr>
            <w:t>Click here to enter text.</w:t>
          </w:r>
        </w:sdtContent>
      </w:sdt>
      <w:r w:rsidR="00DD7E77">
        <w:rPr>
          <w:rFonts w:ascii="Tahoma" w:hAnsi="Tahoma" w:cs="Tahoma"/>
          <w:sz w:val="16"/>
          <w:szCs w:val="16"/>
        </w:rPr>
        <w:tab/>
      </w:r>
    </w:p>
    <w:p w14:paraId="35D58413" w14:textId="77777777" w:rsidR="004F32B8" w:rsidRPr="00D268DA" w:rsidRDefault="00B5532D" w:rsidP="00D268DA">
      <w:pPr>
        <w:pStyle w:val="BodyText"/>
        <w:spacing w:line="360" w:lineRule="auto"/>
        <w:rPr>
          <w:rFonts w:ascii="Tahoma" w:hAnsi="Tahoma" w:cs="Tahoma"/>
          <w:sz w:val="16"/>
          <w:szCs w:val="16"/>
        </w:rPr>
      </w:pPr>
      <w:r>
        <w:rPr>
          <w:rFonts w:ascii="Tahoma" w:hAnsi="Tahoma" w:cs="Tahoma"/>
          <w:sz w:val="16"/>
          <w:szCs w:val="16"/>
        </w:rPr>
        <w:t>Holiday Mitten &amp; Hat Tree</w:t>
      </w:r>
      <w:r w:rsidR="00407214" w:rsidRPr="00D268DA">
        <w:rPr>
          <w:rFonts w:ascii="Tahoma" w:hAnsi="Tahoma" w:cs="Tahoma"/>
          <w:sz w:val="16"/>
          <w:szCs w:val="16"/>
        </w:rPr>
        <w:tab/>
      </w:r>
      <w:r w:rsidR="00D268DA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20033873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D7E77"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  <w:r w:rsidR="00DD7E77">
        <w:rPr>
          <w:rFonts w:ascii="Tahoma" w:hAnsi="Tahoma" w:cs="Tahoma"/>
          <w:sz w:val="16"/>
          <w:szCs w:val="16"/>
        </w:rPr>
        <w:tab/>
      </w:r>
      <w:r w:rsidR="00DD7E77">
        <w:rPr>
          <w:rFonts w:ascii="Tahoma" w:hAnsi="Tahoma" w:cs="Tahoma"/>
          <w:sz w:val="16"/>
          <w:szCs w:val="16"/>
        </w:rPr>
        <w:tab/>
      </w:r>
      <w:r w:rsidR="00DD7E77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-1784958621"/>
          <w:placeholder>
            <w:docPart w:val="702DD2F6F13A4DE59B1873E043D320DB"/>
          </w:placeholder>
          <w:showingPlcHdr/>
          <w:text/>
        </w:sdtPr>
        <w:sdtEndPr/>
        <w:sdtContent>
          <w:r w:rsidR="00DD7E77" w:rsidRPr="003377AF">
            <w:rPr>
              <w:rStyle w:val="PlaceholderText"/>
            </w:rPr>
            <w:t>Click here to enter text.</w:t>
          </w:r>
        </w:sdtContent>
      </w:sdt>
      <w:r w:rsidR="00DD7E77" w:rsidRPr="00D268DA">
        <w:rPr>
          <w:rFonts w:ascii="Tahoma" w:hAnsi="Tahoma" w:cs="Tahoma"/>
          <w:sz w:val="16"/>
          <w:szCs w:val="16"/>
        </w:rPr>
        <w:tab/>
      </w:r>
    </w:p>
    <w:p w14:paraId="5B38ABD6" w14:textId="77777777" w:rsidR="00F964B7" w:rsidRDefault="00B5532D" w:rsidP="00BA73E3">
      <w:pPr>
        <w:pStyle w:val="BodyText"/>
        <w:spacing w:line="360" w:lineRule="auto"/>
        <w:rPr>
          <w:rFonts w:ascii="Tahoma" w:hAnsi="Tahoma" w:cs="Tahoma"/>
          <w:sz w:val="16"/>
          <w:szCs w:val="16"/>
        </w:rPr>
      </w:pPr>
      <w:r>
        <w:rPr>
          <w:rFonts w:ascii="Tahoma" w:hAnsi="Tahoma" w:cs="Tahoma"/>
          <w:sz w:val="16"/>
          <w:szCs w:val="16"/>
        </w:rPr>
        <w:t>NC County Livestock Show</w:t>
      </w:r>
      <w:r w:rsidR="00BA73E3" w:rsidRPr="00D268DA">
        <w:rPr>
          <w:rFonts w:ascii="Tahoma" w:hAnsi="Tahoma" w:cs="Tahoma"/>
          <w:sz w:val="16"/>
          <w:szCs w:val="16"/>
        </w:rPr>
        <w:tab/>
      </w:r>
      <w:r w:rsidR="00BA73E3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-14215628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B5F44"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  <w:r w:rsidR="00BA73E3" w:rsidRPr="00D268DA">
        <w:rPr>
          <w:rFonts w:ascii="Tahoma" w:hAnsi="Tahoma" w:cs="Tahoma"/>
          <w:sz w:val="16"/>
          <w:szCs w:val="16"/>
        </w:rPr>
        <w:tab/>
      </w:r>
      <w:r w:rsidR="00BA73E3" w:rsidRPr="00D268DA">
        <w:rPr>
          <w:rFonts w:ascii="Tahoma" w:hAnsi="Tahoma" w:cs="Tahoma"/>
          <w:sz w:val="16"/>
          <w:szCs w:val="16"/>
        </w:rPr>
        <w:tab/>
      </w:r>
      <w:r w:rsidR="00BA73E3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1789857517"/>
          <w:placeholder>
            <w:docPart w:val="BB2C487EDFB94D74BBF9BA3C9163E769"/>
          </w:placeholder>
          <w:showingPlcHdr/>
          <w:text/>
        </w:sdtPr>
        <w:sdtEndPr/>
        <w:sdtContent>
          <w:r w:rsidR="00BA73E3" w:rsidRPr="004A1C60">
            <w:rPr>
              <w:rStyle w:val="PlaceholderText"/>
            </w:rPr>
            <w:t>Click here to enter text.</w:t>
          </w:r>
        </w:sdtContent>
      </w:sdt>
      <w:r w:rsidR="00BA73E3" w:rsidRPr="00D268DA">
        <w:rPr>
          <w:rFonts w:ascii="Tahoma" w:hAnsi="Tahoma" w:cs="Tahoma"/>
          <w:sz w:val="16"/>
          <w:szCs w:val="16"/>
        </w:rPr>
        <w:tab/>
      </w:r>
    </w:p>
    <w:p w14:paraId="28250FE7" w14:textId="77777777" w:rsidR="00B5532D" w:rsidRDefault="00B5532D" w:rsidP="00BA73E3">
      <w:pPr>
        <w:pStyle w:val="BodyText"/>
        <w:spacing w:line="360" w:lineRule="auto"/>
        <w:rPr>
          <w:rFonts w:ascii="Tahoma" w:hAnsi="Tahoma" w:cs="Tahoma"/>
          <w:sz w:val="16"/>
          <w:szCs w:val="16"/>
        </w:rPr>
      </w:pPr>
      <w:r>
        <w:rPr>
          <w:rFonts w:ascii="Tahoma" w:hAnsi="Tahoma" w:cs="Tahoma"/>
          <w:sz w:val="16"/>
          <w:szCs w:val="16"/>
        </w:rPr>
        <w:t>Photography Contest</w:t>
      </w:r>
      <w:r>
        <w:rPr>
          <w:rFonts w:ascii="Tahoma" w:hAnsi="Tahoma" w:cs="Tahoma"/>
          <w:sz w:val="16"/>
          <w:szCs w:val="16"/>
        </w:rPr>
        <w:tab/>
      </w:r>
      <w:r w:rsidR="00DD7E77" w:rsidRPr="00D268DA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-9517138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  <w:r w:rsidRPr="00D268DA">
        <w:rPr>
          <w:rFonts w:ascii="Tahoma" w:hAnsi="Tahoma" w:cs="Tahoma"/>
          <w:sz w:val="16"/>
          <w:szCs w:val="16"/>
        </w:rPr>
        <w:tab/>
      </w:r>
      <w:r>
        <w:rPr>
          <w:rFonts w:ascii="Tahoma" w:hAnsi="Tahoma" w:cs="Tahoma"/>
          <w:sz w:val="16"/>
          <w:szCs w:val="16"/>
        </w:rPr>
        <w:tab/>
      </w:r>
      <w:r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1359002239"/>
          <w:placeholder>
            <w:docPart w:val="B42985B7E93946F6A9AD795D2D83DB98"/>
          </w:placeholder>
          <w:showingPlcHdr/>
          <w:text/>
        </w:sdtPr>
        <w:sdtEndPr/>
        <w:sdtContent>
          <w:r w:rsidRPr="003377AF">
            <w:rPr>
              <w:rStyle w:val="PlaceholderText"/>
            </w:rPr>
            <w:t>Click here to enter text.</w:t>
          </w:r>
        </w:sdtContent>
      </w:sdt>
    </w:p>
    <w:p w14:paraId="30DFDE9F" w14:textId="77777777" w:rsidR="00F964B7" w:rsidRDefault="00B5532D" w:rsidP="00BA73E3">
      <w:pPr>
        <w:pStyle w:val="BodyText"/>
        <w:spacing w:line="360" w:lineRule="auto"/>
        <w:rPr>
          <w:rFonts w:ascii="Tahoma" w:hAnsi="Tahoma" w:cs="Tahoma"/>
          <w:sz w:val="16"/>
          <w:szCs w:val="16"/>
        </w:rPr>
      </w:pPr>
      <w:r>
        <w:rPr>
          <w:rFonts w:ascii="Tahoma" w:hAnsi="Tahoma" w:cs="Tahoma"/>
          <w:sz w:val="16"/>
          <w:szCs w:val="16"/>
        </w:rPr>
        <w:t>Quarter Auction Fundraiser</w:t>
      </w:r>
      <w:r>
        <w:rPr>
          <w:rFonts w:ascii="Tahoma" w:hAnsi="Tahoma" w:cs="Tahoma"/>
          <w:sz w:val="16"/>
          <w:szCs w:val="16"/>
        </w:rPr>
        <w:tab/>
      </w:r>
      <w:r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-4866280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  <w:r w:rsidR="00DD7E77">
        <w:rPr>
          <w:rFonts w:ascii="Tahoma" w:hAnsi="Tahoma" w:cs="Tahoma"/>
          <w:sz w:val="16"/>
          <w:szCs w:val="16"/>
        </w:rPr>
        <w:tab/>
      </w:r>
      <w:r w:rsidR="00BA73E3" w:rsidRPr="00D268DA">
        <w:rPr>
          <w:rFonts w:ascii="Tahoma" w:hAnsi="Tahoma" w:cs="Tahoma"/>
          <w:sz w:val="16"/>
          <w:szCs w:val="16"/>
        </w:rPr>
        <w:tab/>
      </w:r>
      <w:r w:rsidR="00BA73E3"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-382414748"/>
          <w:placeholder>
            <w:docPart w:val="B30D111D6A6E4ED394A54D4A6A946212"/>
          </w:placeholder>
          <w:showingPlcHdr/>
          <w:text/>
        </w:sdtPr>
        <w:sdtEndPr/>
        <w:sdtContent>
          <w:r w:rsidRPr="003377AF">
            <w:rPr>
              <w:rStyle w:val="PlaceholderText"/>
            </w:rPr>
            <w:t>Click here to enter text.</w:t>
          </w:r>
        </w:sdtContent>
      </w:sdt>
      <w:r w:rsidRPr="00D268DA">
        <w:rPr>
          <w:rFonts w:ascii="Tahoma" w:hAnsi="Tahoma" w:cs="Tahoma"/>
          <w:sz w:val="16"/>
          <w:szCs w:val="16"/>
        </w:rPr>
        <w:tab/>
      </w:r>
    </w:p>
    <w:p w14:paraId="176C3B1A" w14:textId="77777777" w:rsidR="00B5532D" w:rsidRDefault="00B5532D" w:rsidP="00BA73E3">
      <w:pPr>
        <w:pStyle w:val="BodyText"/>
        <w:spacing w:line="360" w:lineRule="auto"/>
        <w:rPr>
          <w:rFonts w:ascii="Tahoma" w:hAnsi="Tahoma" w:cs="Tahoma"/>
          <w:sz w:val="16"/>
          <w:szCs w:val="16"/>
        </w:rPr>
      </w:pPr>
      <w:r>
        <w:rPr>
          <w:rFonts w:ascii="Tahoma" w:hAnsi="Tahoma" w:cs="Tahoma"/>
          <w:sz w:val="16"/>
          <w:szCs w:val="16"/>
        </w:rPr>
        <w:t>Spaghetti Dinner Fundraiser</w:t>
      </w:r>
      <w:r>
        <w:rPr>
          <w:rFonts w:ascii="Tahoma" w:hAnsi="Tahoma" w:cs="Tahoma"/>
          <w:sz w:val="16"/>
          <w:szCs w:val="16"/>
        </w:rPr>
        <w:tab/>
      </w:r>
      <w:r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-2265293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  <w:r w:rsidRPr="00B5532D">
        <w:rPr>
          <w:rFonts w:ascii="Tahoma" w:hAnsi="Tahoma" w:cs="Tahoma"/>
          <w:sz w:val="16"/>
          <w:szCs w:val="16"/>
        </w:rPr>
        <w:t xml:space="preserve"> </w:t>
      </w:r>
      <w:r>
        <w:rPr>
          <w:rFonts w:ascii="Tahoma" w:hAnsi="Tahoma" w:cs="Tahoma"/>
          <w:sz w:val="16"/>
          <w:szCs w:val="16"/>
        </w:rPr>
        <w:tab/>
      </w:r>
      <w:r>
        <w:rPr>
          <w:rFonts w:ascii="Tahoma" w:hAnsi="Tahoma" w:cs="Tahoma"/>
          <w:sz w:val="16"/>
          <w:szCs w:val="16"/>
        </w:rPr>
        <w:tab/>
      </w:r>
      <w:r>
        <w:rPr>
          <w:rFonts w:ascii="Tahoma" w:hAnsi="Tahoma" w:cs="Tahoma"/>
          <w:sz w:val="16"/>
          <w:szCs w:val="16"/>
        </w:rPr>
        <w:tab/>
        <w:t xml:space="preserve">Other: </w:t>
      </w:r>
      <w:sdt>
        <w:sdtPr>
          <w:rPr>
            <w:rStyle w:val="PlaceholderText"/>
            <w:color w:val="auto"/>
            <w:sz w:val="16"/>
            <w:szCs w:val="16"/>
          </w:rPr>
          <w:id w:val="-1926261009"/>
          <w:placeholder>
            <w:docPart w:val="2148306A63B848A4899039916E0DD695"/>
          </w:placeholder>
          <w:text/>
        </w:sdtPr>
        <w:sdtEndPr>
          <w:rPr>
            <w:rStyle w:val="PlaceholderText"/>
          </w:rPr>
        </w:sdtEndPr>
        <w:sdtContent>
          <w:r w:rsidRPr="00491799">
            <w:rPr>
              <w:rStyle w:val="PlaceholderText"/>
              <w:color w:val="auto"/>
              <w:sz w:val="16"/>
              <w:szCs w:val="16"/>
              <w:shd w:val="clear" w:color="auto" w:fill="F2F2F2" w:themeFill="background1" w:themeFillShade="F2"/>
            </w:rPr>
            <w:t xml:space="preserve"> </w:t>
          </w:r>
          <w:r>
            <w:rPr>
              <w:rStyle w:val="PlaceholderText"/>
              <w:color w:val="auto"/>
              <w:sz w:val="16"/>
              <w:szCs w:val="16"/>
              <w:shd w:val="clear" w:color="auto" w:fill="F2F2F2" w:themeFill="background1" w:themeFillShade="F2"/>
            </w:rPr>
            <w:t xml:space="preserve"> </w:t>
          </w:r>
        </w:sdtContent>
      </w:sdt>
    </w:p>
    <w:p w14:paraId="2E2416E8" w14:textId="77777777" w:rsidR="00B5532D" w:rsidRDefault="00B5532D" w:rsidP="00BA73E3">
      <w:pPr>
        <w:pStyle w:val="BodyText"/>
        <w:spacing w:line="360" w:lineRule="auto"/>
        <w:rPr>
          <w:rFonts w:ascii="Tahoma" w:hAnsi="Tahoma" w:cs="Tahoma"/>
          <w:sz w:val="16"/>
          <w:szCs w:val="16"/>
        </w:rPr>
      </w:pPr>
      <w:r>
        <w:rPr>
          <w:rFonts w:ascii="Tahoma" w:hAnsi="Tahoma" w:cs="Tahoma"/>
          <w:sz w:val="16"/>
          <w:szCs w:val="16"/>
        </w:rPr>
        <w:t>Winter Fun Day</w:t>
      </w:r>
      <w:r>
        <w:rPr>
          <w:rFonts w:ascii="Tahoma" w:hAnsi="Tahoma" w:cs="Tahoma"/>
          <w:sz w:val="16"/>
          <w:szCs w:val="16"/>
        </w:rPr>
        <w:tab/>
      </w:r>
      <w:r>
        <w:rPr>
          <w:rFonts w:ascii="Tahoma" w:hAnsi="Tahoma" w:cs="Tahoma"/>
          <w:sz w:val="16"/>
          <w:szCs w:val="16"/>
        </w:rPr>
        <w:tab/>
      </w:r>
      <w:r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1785507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</w:p>
    <w:p w14:paraId="398FA08B" w14:textId="77777777" w:rsidR="00B5532D" w:rsidRPr="00BA73E3" w:rsidRDefault="00B5532D" w:rsidP="00BA73E3">
      <w:pPr>
        <w:pStyle w:val="BodyText"/>
        <w:spacing w:line="360" w:lineRule="auto"/>
        <w:rPr>
          <w:rFonts w:ascii="Tahoma" w:hAnsi="Tahoma" w:cs="Tahoma"/>
          <w:sz w:val="16"/>
          <w:szCs w:val="16"/>
        </w:rPr>
      </w:pPr>
      <w:r>
        <w:rPr>
          <w:rFonts w:ascii="Tahoma" w:hAnsi="Tahoma" w:cs="Tahoma"/>
          <w:sz w:val="16"/>
          <w:szCs w:val="16"/>
        </w:rPr>
        <w:t>Younger Member Overnighter</w:t>
      </w:r>
      <w:r>
        <w:rPr>
          <w:rFonts w:ascii="Tahoma" w:hAnsi="Tahoma" w:cs="Tahoma"/>
          <w:sz w:val="16"/>
          <w:szCs w:val="16"/>
        </w:rPr>
        <w:tab/>
      </w:r>
      <w:r>
        <w:rPr>
          <w:rFonts w:ascii="Tahoma" w:hAnsi="Tahoma" w:cs="Tahoma"/>
          <w:sz w:val="16"/>
          <w:szCs w:val="16"/>
        </w:rPr>
        <w:tab/>
      </w:r>
      <w:sdt>
        <w:sdtPr>
          <w:rPr>
            <w:rFonts w:ascii="Tahoma" w:hAnsi="Tahoma" w:cs="Tahoma"/>
            <w:sz w:val="16"/>
            <w:szCs w:val="16"/>
          </w:rPr>
          <w:id w:val="-19051284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ahoma" w:hint="eastAsia"/>
              <w:sz w:val="16"/>
              <w:szCs w:val="16"/>
            </w:rPr>
            <w:t>☐</w:t>
          </w:r>
        </w:sdtContent>
      </w:sdt>
    </w:p>
    <w:p w14:paraId="560EBB4D" w14:textId="77777777" w:rsidR="00407214" w:rsidRPr="00D268DA" w:rsidRDefault="00DD7E77" w:rsidP="00D268DA">
      <w:pPr>
        <w:pStyle w:val="BodyText"/>
        <w:spacing w:line="360" w:lineRule="auto"/>
        <w:rPr>
          <w:rFonts w:ascii="Tahoma" w:hAnsi="Tahoma" w:cs="Tahoma"/>
          <w:sz w:val="16"/>
          <w:szCs w:val="16"/>
        </w:rPr>
      </w:pPr>
      <w:r>
        <w:rPr>
          <w:rFonts w:ascii="Tahoma" w:hAnsi="Tahoma" w:cs="Tahoma"/>
          <w:sz w:val="16"/>
          <w:szCs w:val="16"/>
        </w:rPr>
        <w:tab/>
      </w:r>
      <w:r>
        <w:rPr>
          <w:rFonts w:ascii="Tahoma" w:hAnsi="Tahoma" w:cs="Tahoma"/>
          <w:sz w:val="16"/>
          <w:szCs w:val="16"/>
        </w:rPr>
        <w:tab/>
      </w:r>
      <w:r>
        <w:rPr>
          <w:rFonts w:ascii="Tahoma" w:hAnsi="Tahoma" w:cs="Tahoma"/>
          <w:sz w:val="16"/>
          <w:szCs w:val="16"/>
        </w:rPr>
        <w:tab/>
      </w:r>
      <w:r>
        <w:rPr>
          <w:rFonts w:ascii="Tahoma" w:hAnsi="Tahoma" w:cs="Tahoma"/>
          <w:sz w:val="16"/>
          <w:szCs w:val="16"/>
        </w:rPr>
        <w:tab/>
      </w:r>
      <w:r w:rsidR="00BA73E3" w:rsidRPr="00D268DA">
        <w:rPr>
          <w:rFonts w:ascii="Tahoma" w:hAnsi="Tahoma" w:cs="Tahoma"/>
          <w:sz w:val="16"/>
          <w:szCs w:val="16"/>
        </w:rPr>
        <w:tab/>
      </w:r>
      <w:r w:rsidR="00BA73E3" w:rsidRPr="00D268DA">
        <w:rPr>
          <w:rFonts w:ascii="Tahoma" w:hAnsi="Tahoma" w:cs="Tahoma"/>
          <w:sz w:val="16"/>
          <w:szCs w:val="16"/>
        </w:rPr>
        <w:tab/>
      </w:r>
      <w:r w:rsidR="00BA73E3">
        <w:rPr>
          <w:rFonts w:ascii="Tahoma" w:hAnsi="Tahoma" w:cs="Tahoma"/>
          <w:sz w:val="16"/>
          <w:szCs w:val="16"/>
        </w:rPr>
        <w:tab/>
      </w:r>
    </w:p>
    <w:p w14:paraId="0E346BC4" w14:textId="77777777" w:rsidR="00152A89" w:rsidRPr="0071624C" w:rsidRDefault="00BA73E3" w:rsidP="00DD7E77">
      <w:pPr>
        <w:pStyle w:val="BodyText"/>
        <w:spacing w:line="360" w:lineRule="auto"/>
        <w:rPr>
          <w:rFonts w:ascii="Tahoma" w:hAnsi="Tahoma"/>
          <w:sz w:val="14"/>
        </w:rPr>
      </w:pPr>
      <w:r w:rsidRPr="00D268DA">
        <w:rPr>
          <w:rFonts w:ascii="Tahoma" w:hAnsi="Tahoma" w:cs="Tahoma"/>
          <w:sz w:val="16"/>
          <w:szCs w:val="16"/>
        </w:rPr>
        <w:tab/>
      </w:r>
      <w:r w:rsidRPr="00D268DA">
        <w:rPr>
          <w:rFonts w:ascii="Tahoma" w:hAnsi="Tahoma" w:cs="Tahoma"/>
          <w:sz w:val="16"/>
          <w:szCs w:val="16"/>
        </w:rPr>
        <w:tab/>
      </w:r>
      <w:r>
        <w:rPr>
          <w:rFonts w:ascii="Tahoma" w:hAnsi="Tahoma" w:cs="Tahoma"/>
          <w:sz w:val="16"/>
          <w:szCs w:val="16"/>
        </w:rPr>
        <w:tab/>
      </w:r>
      <w:r w:rsidR="00DD7E77">
        <w:rPr>
          <w:rFonts w:ascii="Tahoma" w:hAnsi="Tahoma" w:cs="Tahoma"/>
          <w:sz w:val="16"/>
          <w:szCs w:val="16"/>
        </w:rPr>
        <w:tab/>
      </w:r>
      <w:r w:rsidR="00DD7E77">
        <w:rPr>
          <w:rFonts w:ascii="Tahoma" w:hAnsi="Tahoma" w:cs="Tahoma"/>
          <w:sz w:val="16"/>
          <w:szCs w:val="16"/>
        </w:rPr>
        <w:tab/>
      </w:r>
      <w:r w:rsidR="00DD7E77">
        <w:rPr>
          <w:rFonts w:ascii="Tahoma" w:hAnsi="Tahoma" w:cs="Tahoma"/>
          <w:sz w:val="16"/>
          <w:szCs w:val="16"/>
        </w:rPr>
        <w:tab/>
      </w:r>
      <w:r w:rsidR="00DD7E77">
        <w:rPr>
          <w:rFonts w:ascii="Tahoma" w:hAnsi="Tahoma" w:cs="Tahoma"/>
          <w:sz w:val="16"/>
          <w:szCs w:val="16"/>
        </w:rPr>
        <w:tab/>
      </w:r>
    </w:p>
    <w:p w14:paraId="0C16FC2C" w14:textId="77777777" w:rsidR="00BA73E3" w:rsidRDefault="00BA73E3">
      <w:pPr>
        <w:pStyle w:val="BodyText"/>
        <w:rPr>
          <w:sz w:val="22"/>
          <w:szCs w:val="22"/>
        </w:rPr>
      </w:pPr>
    </w:p>
    <w:p w14:paraId="68D4DFC6" w14:textId="77777777" w:rsidR="00BA73E3" w:rsidRDefault="00BA73E3">
      <w:pPr>
        <w:rPr>
          <w:sz w:val="22"/>
          <w:szCs w:val="22"/>
        </w:rPr>
      </w:pPr>
      <w:r>
        <w:rPr>
          <w:sz w:val="22"/>
          <w:szCs w:val="22"/>
        </w:rPr>
        <w:br w:type="page"/>
      </w:r>
    </w:p>
    <w:tbl>
      <w:tblPr>
        <w:tblW w:w="5175" w:type="pct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top w:w="14" w:type="dxa"/>
          <w:left w:w="86" w:type="dxa"/>
          <w:bottom w:w="14" w:type="dxa"/>
          <w:right w:w="86" w:type="dxa"/>
        </w:tblCellMar>
        <w:tblLook w:val="0000" w:firstRow="0" w:lastRow="0" w:firstColumn="0" w:lastColumn="0" w:noHBand="0" w:noVBand="0"/>
      </w:tblPr>
      <w:tblGrid>
        <w:gridCol w:w="9528"/>
      </w:tblGrid>
      <w:tr w:rsidR="00DE3977" w:rsidRPr="0071624C" w14:paraId="3702676A" w14:textId="77777777" w:rsidTr="005F4061">
        <w:trPr>
          <w:trHeight w:hRule="exact" w:val="288"/>
        </w:trPr>
        <w:tc>
          <w:tcPr>
            <w:tcW w:w="9528" w:type="dxa"/>
            <w:shd w:val="clear" w:color="auto" w:fill="D9D9D9" w:themeFill="background1" w:themeFillShade="D9"/>
            <w:vAlign w:val="center"/>
          </w:tcPr>
          <w:p w14:paraId="4999AD2F" w14:textId="77777777" w:rsidR="00DE3977" w:rsidRDefault="00DE3977" w:rsidP="000E3F9C">
            <w:pPr>
              <w:outlineLvl w:val="0"/>
              <w:rPr>
                <w:rFonts w:ascii="Tahoma" w:hAnsi="Tahoma"/>
                <w:b/>
                <w:caps/>
                <w:sz w:val="20"/>
                <w:szCs w:val="20"/>
              </w:rPr>
            </w:pPr>
            <w:r>
              <w:rPr>
                <w:rFonts w:ascii="Tahoma" w:hAnsi="Tahoma"/>
                <w:b/>
                <w:caps/>
                <w:sz w:val="20"/>
                <w:szCs w:val="20"/>
              </w:rPr>
              <w:lastRenderedPageBreak/>
              <w:t xml:space="preserve">participation in local club events    </w:t>
            </w:r>
          </w:p>
          <w:p w14:paraId="2795C063" w14:textId="77777777" w:rsidR="00DE3977" w:rsidRPr="0071624C" w:rsidRDefault="00DE3977" w:rsidP="000E3F9C">
            <w:pPr>
              <w:outlineLvl w:val="0"/>
              <w:rPr>
                <w:rFonts w:ascii="Tahoma" w:hAnsi="Tahoma"/>
                <w:b/>
                <w:caps/>
                <w:sz w:val="20"/>
                <w:szCs w:val="20"/>
              </w:rPr>
            </w:pPr>
          </w:p>
        </w:tc>
      </w:tr>
      <w:tr w:rsidR="00DE3977" w:rsidRPr="00DE3977" w14:paraId="2DF943FD" w14:textId="77777777" w:rsidTr="005F4061">
        <w:trPr>
          <w:trHeight w:hRule="exact" w:val="576"/>
        </w:trPr>
        <w:tc>
          <w:tcPr>
            <w:tcW w:w="952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24611FD" w14:textId="77777777" w:rsidR="00DE3977" w:rsidRDefault="00DE3977" w:rsidP="00DE3977">
            <w:pPr>
              <w:pStyle w:val="BodyText"/>
              <w:rPr>
                <w:rFonts w:ascii="Tahoma" w:hAnsi="Tahoma" w:cs="Tahoma"/>
                <w:sz w:val="16"/>
                <w:szCs w:val="16"/>
              </w:rPr>
            </w:pPr>
            <w:r w:rsidRPr="00DE3977">
              <w:rPr>
                <w:rFonts w:ascii="Tahoma" w:hAnsi="Tahoma" w:cs="Tahoma"/>
                <w:b/>
                <w:sz w:val="16"/>
                <w:szCs w:val="16"/>
              </w:rPr>
              <w:t xml:space="preserve">List activities and events that you participated in at the club level. </w:t>
            </w:r>
            <w:r w:rsidRPr="00DE3977">
              <w:rPr>
                <w:rFonts w:ascii="Tahoma" w:hAnsi="Tahoma" w:cs="Tahoma"/>
                <w:sz w:val="16"/>
                <w:szCs w:val="16"/>
              </w:rPr>
              <w:t xml:space="preserve"> </w:t>
            </w:r>
          </w:p>
          <w:p w14:paraId="052D17DE" w14:textId="77777777" w:rsidR="00DE3977" w:rsidRPr="00DE3977" w:rsidRDefault="00DE3977" w:rsidP="00DE3977">
            <w:pPr>
              <w:pStyle w:val="BodyText"/>
              <w:rPr>
                <w:rFonts w:ascii="Tahoma" w:hAnsi="Tahoma" w:cs="Tahoma"/>
                <w:sz w:val="16"/>
                <w:szCs w:val="16"/>
              </w:rPr>
            </w:pPr>
            <w:r w:rsidRPr="00DE3977">
              <w:rPr>
                <w:rFonts w:ascii="Tahoma" w:hAnsi="Tahoma" w:cs="Tahoma"/>
                <w:sz w:val="16"/>
                <w:szCs w:val="16"/>
              </w:rPr>
              <w:t>Do not duplicate events that have already been reported in other sections on this form.</w:t>
            </w:r>
          </w:p>
        </w:tc>
      </w:tr>
      <w:tr w:rsidR="00DE3977" w:rsidRPr="0071624C" w14:paraId="2245E316" w14:textId="77777777" w:rsidTr="00BA7E82">
        <w:trPr>
          <w:trHeight w:hRule="exact" w:val="3552"/>
        </w:trPr>
        <w:sdt>
          <w:sdtPr>
            <w:rPr>
              <w:rFonts w:ascii="Tahoma" w:hAnsi="Tahoma"/>
              <w:sz w:val="16"/>
              <w:szCs w:val="16"/>
            </w:rPr>
            <w:id w:val="255103748"/>
            <w:placeholder>
              <w:docPart w:val="56B1158619954904BFE99CAE3319642D"/>
            </w:placeholder>
            <w:showingPlcHdr/>
          </w:sdtPr>
          <w:sdtEndPr/>
          <w:sdtContent>
            <w:tc>
              <w:tcPr>
                <w:tcW w:w="9528" w:type="dxa"/>
                <w:tcBorders>
                  <w:top w:val="single" w:sz="4" w:space="0" w:color="BFBFBF" w:themeColor="background1" w:themeShade="BF"/>
                  <w:left w:val="single" w:sz="4" w:space="0" w:color="BFBFBF" w:themeColor="background1" w:themeShade="BF"/>
                  <w:bottom w:val="single" w:sz="4" w:space="0" w:color="BFBFBF" w:themeColor="background1" w:themeShade="BF"/>
                  <w:right w:val="single" w:sz="4" w:space="0" w:color="BFBFBF" w:themeColor="background1" w:themeShade="BF"/>
                </w:tcBorders>
              </w:tcPr>
              <w:p w14:paraId="4EB21E6C" w14:textId="77777777" w:rsidR="00DE3977" w:rsidRPr="0001282F" w:rsidRDefault="00E03145" w:rsidP="00E03145">
                <w:pPr>
                  <w:rPr>
                    <w:rFonts w:ascii="Tahoma" w:hAnsi="Tahoma"/>
                    <w:sz w:val="16"/>
                    <w:szCs w:val="16"/>
                  </w:rPr>
                </w:pPr>
                <w:r w:rsidRPr="00E03145">
                  <w:rPr>
                    <w:rStyle w:val="PlaceholderText"/>
                    <w:sz w:val="20"/>
                    <w:szCs w:val="20"/>
                  </w:rPr>
                  <w:t>Enter text</w:t>
                </w:r>
              </w:p>
            </w:tc>
          </w:sdtContent>
        </w:sdt>
      </w:tr>
    </w:tbl>
    <w:p w14:paraId="6E259244" w14:textId="77777777" w:rsidR="00C918EC" w:rsidRDefault="00C918EC">
      <w:pPr>
        <w:pStyle w:val="BodyText"/>
        <w:rPr>
          <w:b/>
          <w:sz w:val="28"/>
          <w:szCs w:val="28"/>
        </w:rPr>
      </w:pPr>
    </w:p>
    <w:tbl>
      <w:tblPr>
        <w:tblW w:w="5175" w:type="pct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top w:w="14" w:type="dxa"/>
          <w:left w:w="86" w:type="dxa"/>
          <w:bottom w:w="14" w:type="dxa"/>
          <w:right w:w="86" w:type="dxa"/>
        </w:tblCellMar>
        <w:tblLook w:val="0000" w:firstRow="0" w:lastRow="0" w:firstColumn="0" w:lastColumn="0" w:noHBand="0" w:noVBand="0"/>
      </w:tblPr>
      <w:tblGrid>
        <w:gridCol w:w="9528"/>
      </w:tblGrid>
      <w:tr w:rsidR="000802B4" w:rsidRPr="0071624C" w14:paraId="4DF9670A" w14:textId="77777777" w:rsidTr="000E3F9C">
        <w:trPr>
          <w:trHeight w:hRule="exact" w:val="288"/>
        </w:trPr>
        <w:tc>
          <w:tcPr>
            <w:tcW w:w="9717" w:type="dxa"/>
            <w:shd w:val="clear" w:color="auto" w:fill="D9D9D9" w:themeFill="background1" w:themeFillShade="D9"/>
            <w:vAlign w:val="center"/>
          </w:tcPr>
          <w:p w14:paraId="32691B49" w14:textId="77777777" w:rsidR="000802B4" w:rsidRDefault="000802B4" w:rsidP="000E3F9C">
            <w:pPr>
              <w:outlineLvl w:val="0"/>
              <w:rPr>
                <w:rFonts w:ascii="Tahoma" w:hAnsi="Tahoma"/>
                <w:b/>
                <w:caps/>
                <w:sz w:val="20"/>
                <w:szCs w:val="20"/>
              </w:rPr>
            </w:pPr>
            <w:r>
              <w:rPr>
                <w:rFonts w:ascii="Tahoma" w:hAnsi="Tahoma"/>
                <w:b/>
                <w:caps/>
                <w:sz w:val="20"/>
                <w:szCs w:val="20"/>
              </w:rPr>
              <w:t xml:space="preserve">club, county and / or state 4-h leadership experiences--this year    </w:t>
            </w:r>
          </w:p>
          <w:p w14:paraId="05489E9C" w14:textId="77777777" w:rsidR="000802B4" w:rsidRPr="0071624C" w:rsidRDefault="000802B4" w:rsidP="000E3F9C">
            <w:pPr>
              <w:outlineLvl w:val="0"/>
              <w:rPr>
                <w:rFonts w:ascii="Tahoma" w:hAnsi="Tahoma"/>
                <w:b/>
                <w:caps/>
                <w:sz w:val="20"/>
                <w:szCs w:val="20"/>
              </w:rPr>
            </w:pPr>
          </w:p>
        </w:tc>
      </w:tr>
      <w:tr w:rsidR="000802B4" w:rsidRPr="00DE3977" w14:paraId="6FC86AC9" w14:textId="77777777" w:rsidTr="00BA7E82">
        <w:trPr>
          <w:trHeight w:hRule="exact" w:val="726"/>
        </w:trPr>
        <w:tc>
          <w:tcPr>
            <w:tcW w:w="971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3F2D674" w14:textId="77777777" w:rsidR="000802B4" w:rsidRPr="000802B4" w:rsidRDefault="000802B4" w:rsidP="000802B4">
            <w:pPr>
              <w:pStyle w:val="BodyText"/>
              <w:spacing w:before="60"/>
              <w:jc w:val="center"/>
              <w:rPr>
                <w:rFonts w:ascii="Tahoma" w:hAnsi="Tahoma" w:cs="Tahoma"/>
                <w:b/>
                <w:sz w:val="16"/>
                <w:szCs w:val="16"/>
              </w:rPr>
            </w:pPr>
            <w:r w:rsidRPr="000802B4">
              <w:rPr>
                <w:rFonts w:ascii="Tahoma" w:hAnsi="Tahoma" w:cs="Tahoma"/>
                <w:b/>
                <w:i/>
                <w:sz w:val="16"/>
                <w:szCs w:val="16"/>
                <w:highlight w:val="yellow"/>
              </w:rPr>
              <w:t>NOTE</w:t>
            </w:r>
            <w:r w:rsidR="00BA7E82">
              <w:rPr>
                <w:rFonts w:ascii="Tahoma" w:hAnsi="Tahoma" w:cs="Tahoma"/>
                <w:b/>
                <w:i/>
                <w:sz w:val="16"/>
                <w:szCs w:val="16"/>
                <w:highlight w:val="yellow"/>
              </w:rPr>
              <w:t>S</w:t>
            </w:r>
            <w:r w:rsidRPr="000802B4">
              <w:rPr>
                <w:rFonts w:ascii="Tahoma" w:hAnsi="Tahoma" w:cs="Tahoma"/>
                <w:b/>
                <w:i/>
                <w:sz w:val="16"/>
                <w:szCs w:val="16"/>
                <w:highlight w:val="yellow"/>
              </w:rPr>
              <w:t xml:space="preserve">:  </w:t>
            </w:r>
            <w:r w:rsidR="00BA7E82">
              <w:rPr>
                <w:rFonts w:ascii="Tahoma" w:hAnsi="Tahoma" w:cs="Tahoma"/>
                <w:b/>
                <w:i/>
                <w:sz w:val="16"/>
                <w:szCs w:val="16"/>
                <w:highlight w:val="yellow"/>
              </w:rPr>
              <w:t xml:space="preserve">(1) </w:t>
            </w:r>
            <w:r w:rsidRPr="000802B4">
              <w:rPr>
                <w:rFonts w:ascii="Tahoma" w:hAnsi="Tahoma" w:cs="Tahoma"/>
                <w:b/>
                <w:i/>
                <w:sz w:val="16"/>
                <w:szCs w:val="16"/>
                <w:highlight w:val="yellow"/>
              </w:rPr>
              <w:t>Do Not Complete this Section for Exploring 4-H Book</w:t>
            </w:r>
            <w:r w:rsidRPr="00BA7E82">
              <w:rPr>
                <w:rFonts w:ascii="Tahoma" w:hAnsi="Tahoma" w:cs="Tahoma"/>
                <w:b/>
                <w:i/>
                <w:sz w:val="16"/>
                <w:szCs w:val="16"/>
                <w:highlight w:val="yellow"/>
              </w:rPr>
              <w:t>s</w:t>
            </w:r>
            <w:r w:rsidR="00BA7E82" w:rsidRPr="00BA7E82">
              <w:rPr>
                <w:rFonts w:ascii="Tahoma" w:hAnsi="Tahoma" w:cs="Tahoma"/>
                <w:b/>
                <w:i/>
                <w:sz w:val="16"/>
                <w:szCs w:val="16"/>
                <w:highlight w:val="yellow"/>
              </w:rPr>
              <w:t>;</w:t>
            </w:r>
            <w:r w:rsidR="00BA7E82">
              <w:rPr>
                <w:rFonts w:ascii="Tahoma" w:hAnsi="Tahoma" w:cs="Tahoma"/>
                <w:b/>
                <w:i/>
                <w:sz w:val="16"/>
                <w:szCs w:val="16"/>
              </w:rPr>
              <w:t xml:space="preserve"> </w:t>
            </w:r>
            <w:r w:rsidR="00BA7E82">
              <w:rPr>
                <w:rFonts w:ascii="Tahoma" w:hAnsi="Tahoma" w:cs="Tahoma"/>
                <w:b/>
                <w:i/>
                <w:sz w:val="16"/>
                <w:szCs w:val="16"/>
              </w:rPr>
              <w:br/>
            </w:r>
            <w:r w:rsidR="00BA7E82" w:rsidRPr="00BA7E82">
              <w:rPr>
                <w:rFonts w:ascii="Tahoma" w:hAnsi="Tahoma" w:cs="Tahoma"/>
                <w:b/>
                <w:i/>
                <w:sz w:val="16"/>
                <w:szCs w:val="16"/>
                <w:highlight w:val="yellow"/>
              </w:rPr>
              <w:t>(2) Youth ages 8-12 are not expected to have leadership experiences to add in this section (and will not be scored for this), but we encourage you to list any if you have them.</w:t>
            </w:r>
          </w:p>
          <w:p w14:paraId="461A0897" w14:textId="77777777" w:rsidR="000802B4" w:rsidRPr="00DE3977" w:rsidRDefault="000802B4" w:rsidP="000E3F9C">
            <w:pPr>
              <w:pStyle w:val="BodyText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0802B4" w:rsidRPr="00DE3977" w14:paraId="2D8A20F9" w14:textId="77777777" w:rsidTr="003A5CB7">
        <w:trPr>
          <w:trHeight w:hRule="exact" w:val="465"/>
        </w:trPr>
        <w:tc>
          <w:tcPr>
            <w:tcW w:w="971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76B58A5E" w14:textId="77777777" w:rsidR="000802B4" w:rsidRPr="000802B4" w:rsidRDefault="000802B4" w:rsidP="00A808D7">
            <w:pPr>
              <w:pStyle w:val="BodyText"/>
              <w:spacing w:before="60"/>
              <w:ind w:left="-432" w:firstLine="432"/>
              <w:rPr>
                <w:rFonts w:ascii="Tahoma" w:hAnsi="Tahoma" w:cs="Tahoma"/>
                <w:sz w:val="16"/>
                <w:szCs w:val="16"/>
                <w:highlight w:val="yellow"/>
              </w:rPr>
            </w:pPr>
            <w:r w:rsidRPr="000869AA">
              <w:rPr>
                <w:rFonts w:ascii="Tahoma" w:hAnsi="Tahoma" w:cs="Tahoma"/>
                <w:b/>
                <w:sz w:val="16"/>
                <w:szCs w:val="16"/>
              </w:rPr>
              <w:t>Are you a member of the County Junior Council?</w:t>
            </w:r>
            <w:r>
              <w:rPr>
                <w:rFonts w:ascii="Tahoma" w:hAnsi="Tahoma" w:cs="Tahoma"/>
                <w:sz w:val="16"/>
                <w:szCs w:val="16"/>
              </w:rPr>
              <w:t xml:space="preserve">  </w:t>
            </w:r>
            <w:sdt>
              <w:sdtPr>
                <w:rPr>
                  <w:rFonts w:ascii="Tahoma" w:hAnsi="Tahoma" w:cs="Tahoma"/>
                  <w:sz w:val="16"/>
                  <w:szCs w:val="16"/>
                </w:rPr>
                <w:id w:val="6586571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3AD1">
                  <w:rPr>
                    <w:rFonts w:ascii="MS Gothic" w:eastAsia="MS Gothic" w:hAnsi="MS Gothic" w:cs="Tahoma" w:hint="eastAsia"/>
                    <w:sz w:val="16"/>
                    <w:szCs w:val="16"/>
                  </w:rPr>
                  <w:t>☐</w:t>
                </w:r>
              </w:sdtContent>
            </w:sdt>
            <w:r>
              <w:rPr>
                <w:rFonts w:ascii="Tahoma" w:hAnsi="Tahoma" w:cs="Tahoma"/>
                <w:sz w:val="16"/>
                <w:szCs w:val="16"/>
              </w:rPr>
              <w:t xml:space="preserve"> Yes       </w:t>
            </w:r>
            <w:sdt>
              <w:sdtPr>
                <w:rPr>
                  <w:rFonts w:ascii="Tahoma" w:hAnsi="Tahoma" w:cs="Tahoma"/>
                  <w:sz w:val="16"/>
                  <w:szCs w:val="16"/>
                </w:rPr>
                <w:id w:val="16629656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ahoma" w:hint="eastAsia"/>
                    <w:sz w:val="16"/>
                    <w:szCs w:val="16"/>
                  </w:rPr>
                  <w:t>☐</w:t>
                </w:r>
              </w:sdtContent>
            </w:sdt>
            <w:r w:rsidR="00695D93">
              <w:rPr>
                <w:rFonts w:ascii="Tahoma" w:hAnsi="Tahoma" w:cs="Tahoma"/>
                <w:sz w:val="16"/>
                <w:szCs w:val="16"/>
              </w:rPr>
              <w:t xml:space="preserve"> No              </w:t>
            </w:r>
            <w:r>
              <w:rPr>
                <w:rFonts w:ascii="Tahoma" w:hAnsi="Tahoma" w:cs="Tahoma"/>
                <w:sz w:val="16"/>
                <w:szCs w:val="16"/>
              </w:rPr>
              <w:t xml:space="preserve">    </w:t>
            </w:r>
            <w:r w:rsidRPr="003A5CB7">
              <w:rPr>
                <w:rFonts w:ascii="Tahoma" w:hAnsi="Tahoma" w:cs="Tahoma"/>
                <w:b/>
                <w:sz w:val="16"/>
                <w:szCs w:val="16"/>
              </w:rPr>
              <w:t>Number of meetings attended</w:t>
            </w:r>
            <w:r>
              <w:rPr>
                <w:rFonts w:ascii="Tahoma" w:hAnsi="Tahoma" w:cs="Tahoma"/>
                <w:sz w:val="16"/>
                <w:szCs w:val="16"/>
              </w:rPr>
              <w:t xml:space="preserve">:  </w:t>
            </w:r>
            <w:sdt>
              <w:sdtPr>
                <w:rPr>
                  <w:rFonts w:ascii="Tahoma" w:hAnsi="Tahoma" w:cs="Tahoma"/>
                  <w:sz w:val="16"/>
                  <w:szCs w:val="16"/>
                </w:rPr>
                <w:id w:val="1569376134"/>
                <w:placeholder>
                  <w:docPart w:val="5452E16547164C9A8B5647EED1FBFC20"/>
                </w:placeholder>
                <w:text/>
              </w:sdtPr>
              <w:sdtEndPr/>
              <w:sdtContent>
                <w:r>
                  <w:rPr>
                    <w:rFonts w:ascii="Tahoma" w:hAnsi="Tahoma" w:cs="Tahoma"/>
                    <w:sz w:val="16"/>
                    <w:szCs w:val="16"/>
                  </w:rPr>
                  <w:t>____</w:t>
                </w:r>
              </w:sdtContent>
            </w:sdt>
          </w:p>
        </w:tc>
      </w:tr>
      <w:tr w:rsidR="000802B4" w:rsidRPr="00DE3977" w14:paraId="49594FFC" w14:textId="77777777" w:rsidTr="003A5CB7">
        <w:trPr>
          <w:trHeight w:hRule="exact" w:val="618"/>
        </w:trPr>
        <w:tc>
          <w:tcPr>
            <w:tcW w:w="971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271FCECB" w14:textId="77777777" w:rsidR="000869AA" w:rsidRDefault="000869AA" w:rsidP="000869AA">
            <w:pPr>
              <w:pStyle w:val="BodyText"/>
              <w:spacing w:line="300" w:lineRule="auto"/>
              <w:rPr>
                <w:rFonts w:ascii="Tahoma" w:hAnsi="Tahoma" w:cs="Tahoma"/>
                <w:sz w:val="16"/>
                <w:szCs w:val="16"/>
              </w:rPr>
            </w:pPr>
            <w:r w:rsidRPr="000869AA">
              <w:rPr>
                <w:rFonts w:ascii="Tahoma" w:hAnsi="Tahoma" w:cs="Tahoma"/>
                <w:b/>
                <w:sz w:val="16"/>
                <w:szCs w:val="16"/>
              </w:rPr>
              <w:t xml:space="preserve">List your leadership participation in the county or state program.  </w:t>
            </w:r>
            <w:r w:rsidRPr="000869AA">
              <w:rPr>
                <w:rFonts w:ascii="Tahoma" w:hAnsi="Tahoma" w:cs="Tahoma"/>
                <w:sz w:val="16"/>
                <w:szCs w:val="16"/>
              </w:rPr>
              <w:t>(Example:  Member of plan</w:t>
            </w:r>
            <w:r w:rsidR="005F4061">
              <w:rPr>
                <w:rFonts w:ascii="Tahoma" w:hAnsi="Tahoma" w:cs="Tahoma"/>
                <w:sz w:val="16"/>
                <w:szCs w:val="16"/>
              </w:rPr>
              <w:t>ning committee, MC, sold a</w:t>
            </w:r>
            <w:r w:rsidRPr="000869AA">
              <w:rPr>
                <w:rFonts w:ascii="Tahoma" w:hAnsi="Tahoma" w:cs="Tahoma"/>
                <w:sz w:val="16"/>
                <w:szCs w:val="16"/>
              </w:rPr>
              <w:t>ds for County Horse Show, host/hostess in 4-H Building</w:t>
            </w:r>
            <w:r w:rsidR="005F4061">
              <w:rPr>
                <w:rFonts w:ascii="Tahoma" w:hAnsi="Tahoma" w:cs="Tahoma"/>
                <w:sz w:val="16"/>
                <w:szCs w:val="16"/>
              </w:rPr>
              <w:t xml:space="preserve"> during Fair</w:t>
            </w:r>
            <w:r w:rsidRPr="000869AA">
              <w:rPr>
                <w:rFonts w:ascii="Tahoma" w:hAnsi="Tahoma" w:cs="Tahoma"/>
                <w:sz w:val="16"/>
                <w:szCs w:val="16"/>
              </w:rPr>
              <w:t>, etc.)</w:t>
            </w:r>
          </w:p>
          <w:p w14:paraId="0A4D0F86" w14:textId="77777777" w:rsidR="00805EA7" w:rsidRPr="000802B4" w:rsidRDefault="00805EA7" w:rsidP="000802B4">
            <w:pPr>
              <w:pStyle w:val="BodyText"/>
              <w:spacing w:before="60"/>
              <w:ind w:left="-432" w:firstLine="432"/>
              <w:rPr>
                <w:rFonts w:ascii="Tahoma" w:hAnsi="Tahoma" w:cs="Tahoma"/>
                <w:sz w:val="16"/>
                <w:szCs w:val="16"/>
              </w:rPr>
            </w:pPr>
          </w:p>
        </w:tc>
      </w:tr>
      <w:tr w:rsidR="000869AA" w:rsidRPr="00DE3977" w14:paraId="78DF84E2" w14:textId="77777777" w:rsidTr="00BA7E82">
        <w:trPr>
          <w:trHeight w:hRule="exact" w:val="3516"/>
        </w:trPr>
        <w:sdt>
          <w:sdtPr>
            <w:rPr>
              <w:rFonts w:ascii="Tahoma" w:hAnsi="Tahoma"/>
              <w:sz w:val="16"/>
              <w:szCs w:val="16"/>
            </w:rPr>
            <w:id w:val="441424597"/>
            <w:placeholder>
              <w:docPart w:val="CBDF8204E1EA49128C53AE7DC8022C82"/>
            </w:placeholder>
          </w:sdtPr>
          <w:sdtEndPr/>
          <w:sdtContent>
            <w:tc>
              <w:tcPr>
                <w:tcW w:w="9717" w:type="dxa"/>
                <w:tcBorders>
                  <w:top w:val="single" w:sz="4" w:space="0" w:color="BFBFBF" w:themeColor="background1" w:themeShade="BF"/>
                  <w:left w:val="single" w:sz="4" w:space="0" w:color="BFBFBF" w:themeColor="background1" w:themeShade="BF"/>
                  <w:bottom w:val="single" w:sz="4" w:space="0" w:color="BFBFBF" w:themeColor="background1" w:themeShade="BF"/>
                  <w:right w:val="single" w:sz="4" w:space="0" w:color="BFBFBF" w:themeColor="background1" w:themeShade="BF"/>
                </w:tcBorders>
                <w:shd w:val="clear" w:color="auto" w:fill="auto"/>
              </w:tcPr>
              <w:p w14:paraId="025E5B41" w14:textId="6C6C7EF1" w:rsidR="000869AA" w:rsidRPr="008B7887" w:rsidRDefault="00361519" w:rsidP="00E03145">
                <w:pPr>
                  <w:rPr>
                    <w:rFonts w:ascii="Tahoma" w:hAnsi="Tahoma"/>
                    <w:sz w:val="16"/>
                    <w:szCs w:val="16"/>
                  </w:rPr>
                </w:pPr>
                <w:r>
                  <w:rPr>
                    <w:rFonts w:ascii="Tahoma" w:hAnsi="Tahoma"/>
                    <w:sz w:val="16"/>
                    <w:szCs w:val="16"/>
                  </w:rPr>
                  <w:tab/>
                </w:r>
              </w:p>
            </w:tc>
          </w:sdtContent>
        </w:sdt>
      </w:tr>
      <w:tr w:rsidR="003A5CB7" w:rsidRPr="00DE3977" w14:paraId="4C1B1932" w14:textId="77777777" w:rsidTr="003A5CB7">
        <w:trPr>
          <w:trHeight w:hRule="exact" w:val="501"/>
        </w:trPr>
        <w:tc>
          <w:tcPr>
            <w:tcW w:w="971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31F9BBC1" w14:textId="77777777" w:rsidR="003A5CB7" w:rsidRPr="003A5CB7" w:rsidRDefault="003A5CB7" w:rsidP="003A5CB7">
            <w:pPr>
              <w:pStyle w:val="BodyText"/>
              <w:spacing w:before="120"/>
              <w:ind w:left="-432" w:firstLine="432"/>
              <w:rPr>
                <w:rFonts w:ascii="Tahoma" w:hAnsi="Tahoma"/>
                <w:sz w:val="16"/>
                <w:szCs w:val="16"/>
              </w:rPr>
            </w:pPr>
            <w:r w:rsidRPr="003A5CB7">
              <w:rPr>
                <w:rFonts w:ascii="Tahoma" w:hAnsi="Tahoma"/>
                <w:b/>
                <w:sz w:val="16"/>
                <w:szCs w:val="16"/>
              </w:rPr>
              <w:t>Are you a Junior Leader?</w:t>
            </w:r>
            <w:r w:rsidRPr="003A5CB7">
              <w:rPr>
                <w:rFonts w:ascii="Tahoma" w:hAnsi="Tahoma"/>
                <w:sz w:val="16"/>
                <w:szCs w:val="16"/>
              </w:rPr>
              <w:t xml:space="preserve"> </w:t>
            </w:r>
            <w:r>
              <w:rPr>
                <w:rFonts w:ascii="Tahoma" w:hAnsi="Tahoma"/>
                <w:sz w:val="16"/>
                <w:szCs w:val="16"/>
              </w:rPr>
              <w:t xml:space="preserve"> </w:t>
            </w:r>
            <w:sdt>
              <w:sdtPr>
                <w:rPr>
                  <w:rFonts w:ascii="Tahoma" w:hAnsi="Tahoma" w:cs="Tahoma"/>
                  <w:sz w:val="16"/>
                  <w:szCs w:val="16"/>
                </w:rPr>
                <w:id w:val="9309433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3AD1">
                  <w:rPr>
                    <w:rFonts w:ascii="MS Gothic" w:eastAsia="MS Gothic" w:hAnsi="MS Gothic" w:cs="Tahoma" w:hint="eastAsia"/>
                    <w:sz w:val="16"/>
                    <w:szCs w:val="16"/>
                  </w:rPr>
                  <w:t>☐</w:t>
                </w:r>
              </w:sdtContent>
            </w:sdt>
            <w:r>
              <w:rPr>
                <w:rFonts w:ascii="Tahoma" w:hAnsi="Tahoma" w:cs="Tahoma"/>
                <w:sz w:val="16"/>
                <w:szCs w:val="16"/>
              </w:rPr>
              <w:t xml:space="preserve"> Yes       </w:t>
            </w:r>
            <w:sdt>
              <w:sdtPr>
                <w:rPr>
                  <w:rFonts w:ascii="Tahoma" w:hAnsi="Tahoma" w:cs="Tahoma"/>
                  <w:sz w:val="16"/>
                  <w:szCs w:val="16"/>
                </w:rPr>
                <w:id w:val="-8787787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ahoma" w:hint="eastAsia"/>
                    <w:sz w:val="16"/>
                    <w:szCs w:val="16"/>
                  </w:rPr>
                  <w:t>☐</w:t>
                </w:r>
              </w:sdtContent>
            </w:sdt>
            <w:r>
              <w:rPr>
                <w:rFonts w:ascii="Tahoma" w:hAnsi="Tahoma" w:cs="Tahoma"/>
                <w:sz w:val="16"/>
                <w:szCs w:val="16"/>
              </w:rPr>
              <w:t xml:space="preserve"> No  </w:t>
            </w:r>
            <w:r w:rsidRPr="003A5CB7">
              <w:rPr>
                <w:rFonts w:ascii="Tahoma" w:hAnsi="Tahoma"/>
                <w:sz w:val="16"/>
                <w:szCs w:val="16"/>
              </w:rPr>
              <w:t xml:space="preserve">   </w:t>
            </w:r>
            <w:r w:rsidRPr="003A5CB7">
              <w:rPr>
                <w:rFonts w:ascii="Tahoma" w:hAnsi="Tahoma"/>
                <w:b/>
                <w:sz w:val="16"/>
                <w:szCs w:val="16"/>
              </w:rPr>
              <w:t>What are your responsibilities in your club or on the county level?</w:t>
            </w:r>
          </w:p>
          <w:p w14:paraId="54A4AA03" w14:textId="77777777" w:rsidR="003A5CB7" w:rsidRPr="000869AA" w:rsidRDefault="003A5CB7" w:rsidP="000869AA">
            <w:pPr>
              <w:pStyle w:val="BodyText"/>
              <w:spacing w:before="60"/>
              <w:ind w:left="-432" w:firstLine="432"/>
              <w:rPr>
                <w:rFonts w:ascii="Tahoma" w:hAnsi="Tahoma"/>
                <w:sz w:val="16"/>
                <w:szCs w:val="16"/>
              </w:rPr>
            </w:pPr>
          </w:p>
        </w:tc>
      </w:tr>
      <w:tr w:rsidR="003A5CB7" w:rsidRPr="00DE3977" w14:paraId="5E59A6C3" w14:textId="77777777" w:rsidTr="00AF6E82">
        <w:trPr>
          <w:trHeight w:hRule="exact" w:val="3312"/>
        </w:trPr>
        <w:sdt>
          <w:sdtPr>
            <w:rPr>
              <w:rFonts w:ascii="Tahoma" w:hAnsi="Tahoma"/>
              <w:sz w:val="16"/>
              <w:szCs w:val="16"/>
            </w:rPr>
            <w:id w:val="1073482188"/>
            <w:placeholder>
              <w:docPart w:val="1B8E7B1E6B7743EBACB5129E7523F960"/>
            </w:placeholder>
            <w:showingPlcHdr/>
          </w:sdtPr>
          <w:sdtEndPr/>
          <w:sdtContent>
            <w:tc>
              <w:tcPr>
                <w:tcW w:w="9717" w:type="dxa"/>
                <w:tcBorders>
                  <w:top w:val="single" w:sz="4" w:space="0" w:color="BFBFBF" w:themeColor="background1" w:themeShade="BF"/>
                  <w:left w:val="single" w:sz="4" w:space="0" w:color="BFBFBF" w:themeColor="background1" w:themeShade="BF"/>
                  <w:bottom w:val="single" w:sz="4" w:space="0" w:color="BFBFBF" w:themeColor="background1" w:themeShade="BF"/>
                  <w:right w:val="single" w:sz="4" w:space="0" w:color="BFBFBF" w:themeColor="background1" w:themeShade="BF"/>
                </w:tcBorders>
                <w:shd w:val="clear" w:color="auto" w:fill="auto"/>
              </w:tcPr>
              <w:p w14:paraId="46A2606A" w14:textId="77777777" w:rsidR="003A5CB7" w:rsidRPr="000869AA" w:rsidRDefault="00E03145" w:rsidP="00E03145">
                <w:pPr>
                  <w:rPr>
                    <w:rFonts w:ascii="Tahoma" w:hAnsi="Tahoma"/>
                    <w:sz w:val="16"/>
                    <w:szCs w:val="16"/>
                  </w:rPr>
                </w:pPr>
                <w:r w:rsidRPr="00A96351">
                  <w:rPr>
                    <w:rStyle w:val="PlaceholderText"/>
                    <w:sz w:val="20"/>
                    <w:szCs w:val="20"/>
                  </w:rPr>
                  <w:t>Enter text</w:t>
                </w:r>
              </w:p>
            </w:tc>
          </w:sdtContent>
        </w:sdt>
      </w:tr>
      <w:tr w:rsidR="00B75F0C" w:rsidRPr="00DE3977" w14:paraId="5640828E" w14:textId="77777777" w:rsidTr="000E3F9C">
        <w:trPr>
          <w:trHeight w:hRule="exact" w:val="501"/>
        </w:trPr>
        <w:tc>
          <w:tcPr>
            <w:tcW w:w="971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305F6207" w14:textId="77777777" w:rsidR="00B75F0C" w:rsidRPr="00B75F0C" w:rsidRDefault="00B75F0C" w:rsidP="00B75F0C">
            <w:pPr>
              <w:pStyle w:val="BodyText"/>
              <w:spacing w:before="120"/>
              <w:ind w:left="-432" w:firstLine="432"/>
              <w:rPr>
                <w:rFonts w:ascii="Tahoma" w:hAnsi="Tahoma"/>
                <w:b/>
                <w:sz w:val="16"/>
                <w:szCs w:val="16"/>
              </w:rPr>
            </w:pPr>
            <w:r w:rsidRPr="00B75F0C">
              <w:rPr>
                <w:rFonts w:ascii="Tahoma" w:hAnsi="Tahoma" w:cs="Tahoma"/>
                <w:b/>
                <w:sz w:val="16"/>
                <w:szCs w:val="16"/>
              </w:rPr>
              <w:lastRenderedPageBreak/>
              <w:t>How have you assisted other members in your club or on the county or state level?</w:t>
            </w:r>
          </w:p>
        </w:tc>
      </w:tr>
      <w:tr w:rsidR="00B75F0C" w:rsidRPr="00DE3977" w14:paraId="5E59B2A6" w14:textId="77777777" w:rsidTr="00AF6E82">
        <w:trPr>
          <w:trHeight w:hRule="exact" w:val="3312"/>
        </w:trPr>
        <w:sdt>
          <w:sdtPr>
            <w:rPr>
              <w:rFonts w:ascii="Tahoma" w:hAnsi="Tahoma"/>
              <w:sz w:val="16"/>
              <w:szCs w:val="16"/>
            </w:rPr>
            <w:id w:val="-151444032"/>
            <w:placeholder>
              <w:docPart w:val="BD314E0926B94B1C9E04734BF5141E66"/>
            </w:placeholder>
            <w:showingPlcHdr/>
          </w:sdtPr>
          <w:sdtEndPr/>
          <w:sdtContent>
            <w:tc>
              <w:tcPr>
                <w:tcW w:w="9717" w:type="dxa"/>
                <w:tcBorders>
                  <w:top w:val="single" w:sz="4" w:space="0" w:color="BFBFBF" w:themeColor="background1" w:themeShade="BF"/>
                  <w:left w:val="single" w:sz="4" w:space="0" w:color="BFBFBF" w:themeColor="background1" w:themeShade="BF"/>
                  <w:bottom w:val="single" w:sz="4" w:space="0" w:color="BFBFBF" w:themeColor="background1" w:themeShade="BF"/>
                  <w:right w:val="single" w:sz="4" w:space="0" w:color="BFBFBF" w:themeColor="background1" w:themeShade="BF"/>
                </w:tcBorders>
                <w:shd w:val="clear" w:color="auto" w:fill="auto"/>
              </w:tcPr>
              <w:p w14:paraId="03DD5D87" w14:textId="77777777" w:rsidR="00B75F0C" w:rsidRPr="00A61AFA" w:rsidRDefault="00E03145" w:rsidP="00E03145">
                <w:pPr>
                  <w:rPr>
                    <w:rFonts w:ascii="Tahoma" w:hAnsi="Tahoma"/>
                    <w:sz w:val="16"/>
                    <w:szCs w:val="16"/>
                  </w:rPr>
                </w:pPr>
                <w:r w:rsidRPr="00102BED">
                  <w:rPr>
                    <w:rStyle w:val="PlaceholderText"/>
                    <w:sz w:val="20"/>
                    <w:szCs w:val="20"/>
                  </w:rPr>
                  <w:t>Enter text</w:t>
                </w:r>
              </w:p>
            </w:tc>
          </w:sdtContent>
        </w:sdt>
      </w:tr>
      <w:tr w:rsidR="00B75F0C" w:rsidRPr="00DE3977" w14:paraId="6D8C5C04" w14:textId="77777777" w:rsidTr="00B75F0C">
        <w:trPr>
          <w:trHeight w:hRule="exact" w:val="483"/>
        </w:trPr>
        <w:tc>
          <w:tcPr>
            <w:tcW w:w="971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32276365" w14:textId="77777777" w:rsidR="00B75F0C" w:rsidRPr="00B75F0C" w:rsidRDefault="00B75F0C" w:rsidP="00B75F0C">
            <w:pPr>
              <w:pStyle w:val="BodyText"/>
              <w:spacing w:before="120" w:line="300" w:lineRule="auto"/>
              <w:rPr>
                <w:rFonts w:ascii="Tahoma" w:hAnsi="Tahoma" w:cs="Tahoma"/>
                <w:b/>
                <w:sz w:val="16"/>
                <w:szCs w:val="16"/>
              </w:rPr>
            </w:pPr>
            <w:r w:rsidRPr="00B75F0C">
              <w:rPr>
                <w:rFonts w:ascii="Tahoma" w:hAnsi="Tahoma" w:cs="Tahoma"/>
                <w:b/>
                <w:sz w:val="16"/>
                <w:szCs w:val="16"/>
              </w:rPr>
              <w:t>List other leadership experiences you have had this year in 4-H.</w:t>
            </w:r>
          </w:p>
          <w:p w14:paraId="2C1CF268" w14:textId="77777777" w:rsidR="00B75F0C" w:rsidRPr="000869AA" w:rsidRDefault="00B75F0C" w:rsidP="000E3F9C">
            <w:pPr>
              <w:pStyle w:val="BodyText"/>
              <w:spacing w:before="60"/>
              <w:ind w:left="-432" w:firstLine="432"/>
              <w:rPr>
                <w:rFonts w:ascii="Tahoma" w:hAnsi="Tahoma"/>
                <w:sz w:val="16"/>
                <w:szCs w:val="16"/>
              </w:rPr>
            </w:pPr>
          </w:p>
        </w:tc>
      </w:tr>
      <w:tr w:rsidR="00B75F0C" w:rsidRPr="00DE3977" w14:paraId="389F8A5E" w14:textId="77777777" w:rsidTr="00AF6E82">
        <w:trPr>
          <w:trHeight w:hRule="exact" w:val="3600"/>
        </w:trPr>
        <w:sdt>
          <w:sdtPr>
            <w:rPr>
              <w:rFonts w:ascii="Tahoma" w:hAnsi="Tahoma" w:cs="Tahoma"/>
              <w:sz w:val="16"/>
              <w:szCs w:val="16"/>
            </w:rPr>
            <w:id w:val="-1605030756"/>
            <w:placeholder>
              <w:docPart w:val="70C96B25813448A682DEC22F1DF6AD78"/>
            </w:placeholder>
            <w:showingPlcHdr/>
          </w:sdtPr>
          <w:sdtEndPr/>
          <w:sdtContent>
            <w:tc>
              <w:tcPr>
                <w:tcW w:w="9717" w:type="dxa"/>
                <w:tcBorders>
                  <w:top w:val="single" w:sz="4" w:space="0" w:color="BFBFBF" w:themeColor="background1" w:themeShade="BF"/>
                  <w:left w:val="single" w:sz="4" w:space="0" w:color="BFBFBF" w:themeColor="background1" w:themeShade="BF"/>
                  <w:bottom w:val="single" w:sz="4" w:space="0" w:color="BFBFBF" w:themeColor="background1" w:themeShade="BF"/>
                  <w:right w:val="single" w:sz="4" w:space="0" w:color="BFBFBF" w:themeColor="background1" w:themeShade="BF"/>
                </w:tcBorders>
                <w:shd w:val="clear" w:color="auto" w:fill="auto"/>
              </w:tcPr>
              <w:p w14:paraId="3CB2F64C" w14:textId="77777777" w:rsidR="00DB3AD1" w:rsidRPr="00E03145" w:rsidRDefault="00E03145" w:rsidP="00E03145">
                <w:pPr>
                  <w:pStyle w:val="BodyText"/>
                  <w:rPr>
                    <w:rFonts w:ascii="Tahoma" w:hAnsi="Tahoma" w:cs="Tahoma"/>
                    <w:sz w:val="16"/>
                    <w:szCs w:val="16"/>
                  </w:rPr>
                </w:pPr>
                <w:r w:rsidRPr="00102BED">
                  <w:rPr>
                    <w:rStyle w:val="PlaceholderText"/>
                    <w:szCs w:val="20"/>
                  </w:rPr>
                  <w:t>Enter text</w:t>
                </w:r>
              </w:p>
            </w:tc>
          </w:sdtContent>
        </w:sdt>
      </w:tr>
    </w:tbl>
    <w:p w14:paraId="5B8BF9EF" w14:textId="77777777" w:rsidR="00A95F67" w:rsidRDefault="00A95F67">
      <w:pPr>
        <w:pStyle w:val="BodyText"/>
        <w:rPr>
          <w:b/>
          <w:bCs/>
          <w:sz w:val="28"/>
        </w:rPr>
      </w:pPr>
    </w:p>
    <w:tbl>
      <w:tblPr>
        <w:tblW w:w="5175" w:type="pct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top w:w="14" w:type="dxa"/>
          <w:left w:w="86" w:type="dxa"/>
          <w:bottom w:w="14" w:type="dxa"/>
          <w:right w:w="86" w:type="dxa"/>
        </w:tblCellMar>
        <w:tblLook w:val="0000" w:firstRow="0" w:lastRow="0" w:firstColumn="0" w:lastColumn="0" w:noHBand="0" w:noVBand="0"/>
      </w:tblPr>
      <w:tblGrid>
        <w:gridCol w:w="9528"/>
      </w:tblGrid>
      <w:tr w:rsidR="00B75F0C" w:rsidRPr="0071624C" w14:paraId="5F5DBBCD" w14:textId="77777777" w:rsidTr="00AE0E3E">
        <w:trPr>
          <w:trHeight w:hRule="exact" w:val="375"/>
        </w:trPr>
        <w:tc>
          <w:tcPr>
            <w:tcW w:w="9528" w:type="dxa"/>
            <w:shd w:val="clear" w:color="auto" w:fill="D9D9D9" w:themeFill="background1" w:themeFillShade="D9"/>
            <w:vAlign w:val="center"/>
          </w:tcPr>
          <w:p w14:paraId="24003219" w14:textId="77777777" w:rsidR="00B75F0C" w:rsidRDefault="00B75F0C" w:rsidP="000E3F9C">
            <w:pPr>
              <w:outlineLvl w:val="0"/>
              <w:rPr>
                <w:rFonts w:ascii="Tahoma" w:hAnsi="Tahoma"/>
                <w:b/>
                <w:caps/>
                <w:sz w:val="20"/>
                <w:szCs w:val="20"/>
              </w:rPr>
            </w:pPr>
            <w:r>
              <w:rPr>
                <w:rFonts w:ascii="Tahoma" w:hAnsi="Tahoma"/>
                <w:b/>
                <w:caps/>
                <w:sz w:val="20"/>
                <w:szCs w:val="20"/>
              </w:rPr>
              <w:t>experiences and awards outside of 4-H</w:t>
            </w:r>
          </w:p>
          <w:p w14:paraId="368EAE9E" w14:textId="77777777" w:rsidR="00B75F0C" w:rsidRDefault="00B75F0C" w:rsidP="000E3F9C">
            <w:pPr>
              <w:outlineLvl w:val="0"/>
              <w:rPr>
                <w:rFonts w:ascii="Tahoma" w:hAnsi="Tahoma"/>
                <w:b/>
                <w:caps/>
                <w:sz w:val="20"/>
                <w:szCs w:val="20"/>
              </w:rPr>
            </w:pPr>
          </w:p>
          <w:p w14:paraId="1ACDAC75" w14:textId="77777777" w:rsidR="00B75F0C" w:rsidRPr="0071624C" w:rsidRDefault="00B75F0C" w:rsidP="000E3F9C">
            <w:pPr>
              <w:outlineLvl w:val="0"/>
              <w:rPr>
                <w:rFonts w:ascii="Tahoma" w:hAnsi="Tahoma"/>
                <w:b/>
                <w:caps/>
                <w:sz w:val="20"/>
                <w:szCs w:val="20"/>
              </w:rPr>
            </w:pPr>
          </w:p>
        </w:tc>
      </w:tr>
      <w:tr w:rsidR="00C24B32" w:rsidRPr="0071624C" w14:paraId="7AD2E5D7" w14:textId="77777777" w:rsidTr="00AE0E3E">
        <w:trPr>
          <w:trHeight w:hRule="exact" w:val="537"/>
        </w:trPr>
        <w:tc>
          <w:tcPr>
            <w:tcW w:w="9528" w:type="dxa"/>
            <w:shd w:val="clear" w:color="auto" w:fill="auto"/>
            <w:vAlign w:val="center"/>
          </w:tcPr>
          <w:p w14:paraId="29FA8343" w14:textId="77777777" w:rsidR="00C24B32" w:rsidRPr="00C24B32" w:rsidRDefault="00C24B32" w:rsidP="00C24B32">
            <w:pPr>
              <w:pStyle w:val="BodyText"/>
              <w:rPr>
                <w:rFonts w:ascii="Tahoma" w:hAnsi="Tahoma" w:cs="Tahoma"/>
                <w:b/>
                <w:sz w:val="16"/>
                <w:szCs w:val="16"/>
              </w:rPr>
            </w:pPr>
            <w:r w:rsidRPr="00C24B32">
              <w:rPr>
                <w:rFonts w:ascii="Tahoma" w:hAnsi="Tahoma" w:cs="Tahoma"/>
                <w:b/>
                <w:sz w:val="16"/>
                <w:szCs w:val="16"/>
              </w:rPr>
              <w:t>List and explain important things, other than 4-H, that you have done in school, church, or other groups in your community, county, or state.</w:t>
            </w:r>
          </w:p>
          <w:p w14:paraId="0A8A6860" w14:textId="77777777" w:rsidR="00C24B32" w:rsidRDefault="00C24B32" w:rsidP="000E3F9C">
            <w:pPr>
              <w:outlineLvl w:val="0"/>
              <w:rPr>
                <w:rFonts w:ascii="Tahoma" w:hAnsi="Tahoma"/>
                <w:b/>
                <w:caps/>
                <w:sz w:val="20"/>
                <w:szCs w:val="20"/>
              </w:rPr>
            </w:pPr>
          </w:p>
        </w:tc>
      </w:tr>
      <w:tr w:rsidR="00C24B32" w:rsidRPr="00C24B32" w14:paraId="2E34F0C1" w14:textId="77777777" w:rsidTr="00AE0E3E">
        <w:trPr>
          <w:trHeight w:hRule="exact" w:val="5040"/>
        </w:trPr>
        <w:sdt>
          <w:sdtPr>
            <w:rPr>
              <w:rFonts w:ascii="Tahoma" w:hAnsi="Tahoma"/>
              <w:sz w:val="16"/>
              <w:szCs w:val="16"/>
            </w:rPr>
            <w:id w:val="1827776706"/>
            <w:placeholder>
              <w:docPart w:val="C88B595405D241F3AD628CA3999F3F35"/>
            </w:placeholder>
            <w:showingPlcHdr/>
          </w:sdtPr>
          <w:sdtEndPr/>
          <w:sdtContent>
            <w:tc>
              <w:tcPr>
                <w:tcW w:w="9528" w:type="dxa"/>
                <w:tcBorders>
                  <w:top w:val="single" w:sz="4" w:space="0" w:color="BFBFBF" w:themeColor="background1" w:themeShade="BF"/>
                  <w:left w:val="single" w:sz="4" w:space="0" w:color="BFBFBF" w:themeColor="background1" w:themeShade="BF"/>
                  <w:bottom w:val="single" w:sz="4" w:space="0" w:color="BFBFBF" w:themeColor="background1" w:themeShade="BF"/>
                  <w:right w:val="single" w:sz="4" w:space="0" w:color="BFBFBF" w:themeColor="background1" w:themeShade="BF"/>
                </w:tcBorders>
                <w:shd w:val="clear" w:color="auto" w:fill="auto"/>
              </w:tcPr>
              <w:p w14:paraId="07C86770" w14:textId="77777777" w:rsidR="00C24B32" w:rsidRPr="00C24B32" w:rsidRDefault="00E03145" w:rsidP="00E03145">
                <w:pPr>
                  <w:pStyle w:val="BodyText"/>
                  <w:rPr>
                    <w:rFonts w:ascii="Tahoma" w:hAnsi="Tahoma"/>
                    <w:sz w:val="16"/>
                    <w:szCs w:val="16"/>
                  </w:rPr>
                </w:pPr>
                <w:r w:rsidRPr="00102BED">
                  <w:rPr>
                    <w:rStyle w:val="PlaceholderText"/>
                    <w:szCs w:val="20"/>
                  </w:rPr>
                  <w:t>Enter text</w:t>
                </w:r>
              </w:p>
            </w:tc>
          </w:sdtContent>
        </w:sdt>
      </w:tr>
      <w:tr w:rsidR="00DF5890" w:rsidRPr="0071624C" w14:paraId="4601CF1E" w14:textId="77777777" w:rsidTr="00AE0E3E">
        <w:trPr>
          <w:trHeight w:hRule="exact" w:val="915"/>
        </w:trPr>
        <w:tc>
          <w:tcPr>
            <w:tcW w:w="9528" w:type="dxa"/>
            <w:shd w:val="clear" w:color="auto" w:fill="auto"/>
          </w:tcPr>
          <w:tbl>
            <w:tblPr>
              <w:tblW w:w="5175" w:type="pct"/>
              <w:tblBorders>
                <w:top w:val="single" w:sz="4" w:space="0" w:color="BFBFBF" w:themeColor="background1" w:themeShade="BF"/>
                <w:left w:val="single" w:sz="4" w:space="0" w:color="BFBFBF" w:themeColor="background1" w:themeShade="BF"/>
                <w:bottom w:val="single" w:sz="4" w:space="0" w:color="BFBFBF" w:themeColor="background1" w:themeShade="BF"/>
                <w:right w:val="single" w:sz="4" w:space="0" w:color="BFBFBF" w:themeColor="background1" w:themeShade="BF"/>
                <w:insideH w:val="single" w:sz="4" w:space="0" w:color="BFBFBF" w:themeColor="background1" w:themeShade="BF"/>
                <w:insideV w:val="single" w:sz="4" w:space="0" w:color="BFBFBF" w:themeColor="background1" w:themeShade="BF"/>
              </w:tblBorders>
              <w:tblLayout w:type="fixed"/>
              <w:tblCellMar>
                <w:top w:w="14" w:type="dxa"/>
                <w:left w:w="86" w:type="dxa"/>
                <w:bottom w:w="14" w:type="dxa"/>
                <w:right w:w="86" w:type="dxa"/>
              </w:tblCellMar>
              <w:tblLook w:val="0000" w:firstRow="0" w:lastRow="0" w:firstColumn="0" w:lastColumn="0" w:noHBand="0" w:noVBand="0"/>
            </w:tblPr>
            <w:tblGrid>
              <w:gridCol w:w="9673"/>
            </w:tblGrid>
            <w:tr w:rsidR="00DF5890" w:rsidRPr="00D65F2B" w14:paraId="5D329D38" w14:textId="77777777" w:rsidTr="00025CDF">
              <w:trPr>
                <w:trHeight w:hRule="exact" w:val="375"/>
              </w:trPr>
              <w:tc>
                <w:tcPr>
                  <w:tcW w:w="9717" w:type="dxa"/>
                  <w:shd w:val="clear" w:color="auto" w:fill="D9D9D9" w:themeFill="background1" w:themeFillShade="D9"/>
                  <w:vAlign w:val="center"/>
                </w:tcPr>
                <w:p w14:paraId="4004F760" w14:textId="77777777" w:rsidR="00DF5890" w:rsidRPr="00D65F2B" w:rsidRDefault="00DF5890" w:rsidP="00025CDF">
                  <w:pPr>
                    <w:outlineLvl w:val="0"/>
                    <w:rPr>
                      <w:rFonts w:ascii="Tahoma" w:hAnsi="Tahoma"/>
                      <w:b/>
                      <w:caps/>
                      <w:sz w:val="20"/>
                      <w:szCs w:val="20"/>
                    </w:rPr>
                  </w:pPr>
                  <w:r>
                    <w:rPr>
                      <w:rFonts w:ascii="Tahoma" w:hAnsi="Tahoma"/>
                      <w:b/>
                      <w:caps/>
                      <w:sz w:val="20"/>
                      <w:szCs w:val="20"/>
                    </w:rPr>
                    <w:lastRenderedPageBreak/>
                    <w:t>my</w:t>
                  </w:r>
                  <w:r w:rsidRPr="00D65F2B">
                    <w:rPr>
                      <w:rFonts w:ascii="Tahoma" w:hAnsi="Tahoma"/>
                      <w:b/>
                      <w:caps/>
                      <w:sz w:val="20"/>
                      <w:szCs w:val="20"/>
                    </w:rPr>
                    <w:t xml:space="preserve"> 4-H</w:t>
                  </w:r>
                  <w:r>
                    <w:rPr>
                      <w:rFonts w:ascii="Tahoma" w:hAnsi="Tahoma"/>
                      <w:b/>
                      <w:caps/>
                      <w:sz w:val="20"/>
                      <w:szCs w:val="20"/>
                    </w:rPr>
                    <w:t xml:space="preserve"> story</w:t>
                  </w:r>
                </w:p>
                <w:p w14:paraId="199300DC" w14:textId="77777777" w:rsidR="00DF5890" w:rsidRPr="00D65F2B" w:rsidRDefault="00DF5890" w:rsidP="00025CDF">
                  <w:pPr>
                    <w:outlineLvl w:val="0"/>
                    <w:rPr>
                      <w:rFonts w:ascii="Tahoma" w:hAnsi="Tahoma"/>
                      <w:b/>
                      <w:caps/>
                      <w:sz w:val="20"/>
                      <w:szCs w:val="20"/>
                    </w:rPr>
                  </w:pPr>
                </w:p>
                <w:p w14:paraId="3794A960" w14:textId="77777777" w:rsidR="00DF5890" w:rsidRPr="00D65F2B" w:rsidRDefault="00DF5890" w:rsidP="00025CDF">
                  <w:pPr>
                    <w:outlineLvl w:val="0"/>
                    <w:rPr>
                      <w:rFonts w:ascii="Tahoma" w:hAnsi="Tahoma"/>
                      <w:b/>
                      <w:caps/>
                      <w:sz w:val="20"/>
                      <w:szCs w:val="20"/>
                    </w:rPr>
                  </w:pPr>
                </w:p>
              </w:tc>
            </w:tr>
          </w:tbl>
          <w:p w14:paraId="79C642E9" w14:textId="77777777" w:rsidR="00DF5890" w:rsidRPr="00803176" w:rsidRDefault="00DF5890">
            <w:pPr>
              <w:rPr>
                <w:rFonts w:ascii="Tahoma" w:hAnsi="Tahoma" w:cs="Tahoma"/>
                <w:b/>
                <w:sz w:val="16"/>
                <w:szCs w:val="16"/>
              </w:rPr>
            </w:pPr>
            <w:r w:rsidRPr="00803176">
              <w:rPr>
                <w:rFonts w:ascii="Tahoma" w:hAnsi="Tahoma" w:cs="Tahoma"/>
                <w:b/>
                <w:sz w:val="16"/>
                <w:szCs w:val="16"/>
              </w:rPr>
              <w:t>Include a narrative on the past year’s 4-H work that describes your successes, failures, and experiments.  This writing should not exceed 500 words.</w:t>
            </w:r>
          </w:p>
        </w:tc>
      </w:tr>
      <w:tr w:rsidR="00677586" w:rsidRPr="0071624C" w14:paraId="426B5BD5" w14:textId="77777777" w:rsidTr="00AE0E3E">
        <w:trPr>
          <w:trHeight w:hRule="exact" w:val="13074"/>
        </w:trPr>
        <w:sdt>
          <w:sdtPr>
            <w:id w:val="-1553073642"/>
            <w:placeholder>
              <w:docPart w:val="BC0C5D31627B45EFADF456C37F308BBB"/>
            </w:placeholder>
            <w:showingPlcHdr/>
          </w:sdtPr>
          <w:sdtEndPr/>
          <w:sdtContent>
            <w:tc>
              <w:tcPr>
                <w:tcW w:w="9528" w:type="dxa"/>
                <w:shd w:val="clear" w:color="auto" w:fill="auto"/>
              </w:tcPr>
              <w:p w14:paraId="4E739015" w14:textId="77777777" w:rsidR="00677586" w:rsidRDefault="00677586" w:rsidP="00677586">
                <w:r w:rsidRPr="00EB056F">
                  <w:rPr>
                    <w:rStyle w:val="PlaceholderText"/>
                    <w:sz w:val="20"/>
                    <w:szCs w:val="20"/>
                  </w:rPr>
                  <w:t>Enter text</w:t>
                </w:r>
              </w:p>
            </w:tc>
          </w:sdtContent>
        </w:sdt>
      </w:tr>
      <w:tr w:rsidR="00C24B32" w:rsidRPr="0071624C" w14:paraId="379447A0" w14:textId="77777777" w:rsidTr="00AE0E3E">
        <w:trPr>
          <w:trHeight w:hRule="exact" w:val="384"/>
        </w:trPr>
        <w:tc>
          <w:tcPr>
            <w:tcW w:w="9528" w:type="dxa"/>
            <w:shd w:val="clear" w:color="auto" w:fill="D9D9D9" w:themeFill="background1" w:themeFillShade="D9"/>
            <w:vAlign w:val="center"/>
          </w:tcPr>
          <w:p w14:paraId="2BAECAEE" w14:textId="77777777" w:rsidR="00C24B32" w:rsidRDefault="00C24B32" w:rsidP="000E3F9C">
            <w:pPr>
              <w:outlineLvl w:val="0"/>
              <w:rPr>
                <w:rFonts w:ascii="Tahoma" w:hAnsi="Tahoma"/>
                <w:b/>
                <w:caps/>
                <w:sz w:val="20"/>
                <w:szCs w:val="20"/>
              </w:rPr>
            </w:pPr>
            <w:r>
              <w:rPr>
                <w:rFonts w:ascii="Tahoma" w:hAnsi="Tahoma"/>
                <w:b/>
                <w:caps/>
                <w:sz w:val="20"/>
                <w:szCs w:val="20"/>
              </w:rPr>
              <w:lastRenderedPageBreak/>
              <w:t xml:space="preserve">documenting your </w:t>
            </w:r>
            <w:r w:rsidR="00BE4BD3">
              <w:rPr>
                <w:rFonts w:ascii="Tahoma" w:hAnsi="Tahoma"/>
                <w:b/>
                <w:caps/>
                <w:sz w:val="20"/>
                <w:szCs w:val="20"/>
              </w:rPr>
              <w:t>general 4-H year</w:t>
            </w:r>
          </w:p>
          <w:p w14:paraId="6BABCA0D" w14:textId="77777777" w:rsidR="00C24B32" w:rsidRDefault="00C24B32" w:rsidP="000E3F9C">
            <w:pPr>
              <w:outlineLvl w:val="0"/>
              <w:rPr>
                <w:rFonts w:ascii="Tahoma" w:hAnsi="Tahoma"/>
                <w:b/>
                <w:caps/>
                <w:sz w:val="20"/>
                <w:szCs w:val="20"/>
              </w:rPr>
            </w:pPr>
          </w:p>
          <w:p w14:paraId="38733A67" w14:textId="77777777" w:rsidR="00C24B32" w:rsidRPr="0071624C" w:rsidRDefault="00C24B32" w:rsidP="000E3F9C">
            <w:pPr>
              <w:outlineLvl w:val="0"/>
              <w:rPr>
                <w:rFonts w:ascii="Tahoma" w:hAnsi="Tahoma"/>
                <w:b/>
                <w:caps/>
                <w:sz w:val="20"/>
                <w:szCs w:val="20"/>
              </w:rPr>
            </w:pPr>
          </w:p>
        </w:tc>
      </w:tr>
      <w:tr w:rsidR="00C24B32" w:rsidRPr="0071624C" w14:paraId="42AA7EC4" w14:textId="77777777" w:rsidTr="00AE0E3E">
        <w:trPr>
          <w:trHeight w:hRule="exact" w:val="648"/>
        </w:trPr>
        <w:tc>
          <w:tcPr>
            <w:tcW w:w="9528" w:type="dxa"/>
            <w:shd w:val="clear" w:color="auto" w:fill="auto"/>
            <w:vAlign w:val="center"/>
          </w:tcPr>
          <w:p w14:paraId="4E8CA688" w14:textId="77777777" w:rsidR="00C24B32" w:rsidRPr="00F46622" w:rsidRDefault="00C24B32" w:rsidP="000E3F9C">
            <w:pPr>
              <w:pStyle w:val="BodyText"/>
              <w:rPr>
                <w:rFonts w:ascii="Tahoma" w:hAnsi="Tahoma" w:cs="Tahoma"/>
                <w:sz w:val="16"/>
                <w:szCs w:val="16"/>
              </w:rPr>
            </w:pPr>
            <w:r w:rsidRPr="00F46622">
              <w:rPr>
                <w:rFonts w:ascii="Tahoma" w:hAnsi="Tahoma" w:cs="Tahoma"/>
                <w:sz w:val="16"/>
                <w:szCs w:val="16"/>
              </w:rPr>
              <w:t xml:space="preserve">Use this page to record more detail about your general 4-H year.  </w:t>
            </w:r>
            <w:r w:rsidR="00F46622" w:rsidRPr="00F46622">
              <w:rPr>
                <w:rFonts w:ascii="Tahoma" w:hAnsi="Tahoma" w:cs="Tahoma"/>
                <w:sz w:val="16"/>
                <w:szCs w:val="16"/>
              </w:rPr>
              <w:t>You may upload</w:t>
            </w:r>
            <w:r w:rsidRPr="00F46622">
              <w:rPr>
                <w:rFonts w:ascii="Tahoma" w:hAnsi="Tahoma" w:cs="Tahoma"/>
                <w:sz w:val="16"/>
                <w:szCs w:val="16"/>
              </w:rPr>
              <w:t xml:space="preserve"> </w:t>
            </w:r>
            <w:r w:rsidR="00D31DA2">
              <w:rPr>
                <w:rFonts w:ascii="Tahoma" w:hAnsi="Tahoma" w:cs="Tahoma"/>
                <w:sz w:val="16"/>
                <w:szCs w:val="16"/>
              </w:rPr>
              <w:t>a picture</w:t>
            </w:r>
            <w:r w:rsidR="00F46622">
              <w:rPr>
                <w:rFonts w:ascii="Tahoma" w:hAnsi="Tahoma" w:cs="Tahoma"/>
                <w:sz w:val="16"/>
                <w:szCs w:val="16"/>
              </w:rPr>
              <w:t xml:space="preserve"> into each frame</w:t>
            </w:r>
            <w:r w:rsidR="006E5EFF">
              <w:rPr>
                <w:rFonts w:ascii="Tahoma" w:hAnsi="Tahoma" w:cs="Tahoma"/>
                <w:sz w:val="16"/>
                <w:szCs w:val="16"/>
              </w:rPr>
              <w:t xml:space="preserve">, </w:t>
            </w:r>
            <w:r w:rsidR="006573E1">
              <w:rPr>
                <w:rFonts w:ascii="Tahoma" w:hAnsi="Tahoma" w:cs="Tahoma"/>
                <w:sz w:val="16"/>
                <w:szCs w:val="16"/>
              </w:rPr>
              <w:t xml:space="preserve">OR you may substitute blank pages to allow you to attach your personal photos and samples.  </w:t>
            </w:r>
            <w:r w:rsidRPr="00F46622">
              <w:rPr>
                <w:rFonts w:ascii="Tahoma" w:hAnsi="Tahoma" w:cs="Tahoma"/>
                <w:sz w:val="16"/>
                <w:szCs w:val="16"/>
              </w:rPr>
              <w:t xml:space="preserve">Do not shingle or overlap items.  You may </w:t>
            </w:r>
            <w:r w:rsidR="00261153" w:rsidRPr="00F46622">
              <w:rPr>
                <w:rFonts w:ascii="Tahoma" w:hAnsi="Tahoma" w:cs="Tahoma"/>
                <w:sz w:val="16"/>
                <w:szCs w:val="16"/>
              </w:rPr>
              <w:t>have up to</w:t>
            </w:r>
            <w:r w:rsidRPr="00F46622">
              <w:rPr>
                <w:rFonts w:ascii="Tahoma" w:hAnsi="Tahoma" w:cs="Tahoma"/>
                <w:sz w:val="16"/>
                <w:szCs w:val="16"/>
              </w:rPr>
              <w:t xml:space="preserve"> </w:t>
            </w:r>
            <w:r w:rsidR="00563489">
              <w:rPr>
                <w:rFonts w:ascii="Tahoma" w:hAnsi="Tahoma" w:cs="Tahoma"/>
                <w:sz w:val="16"/>
                <w:szCs w:val="16"/>
              </w:rPr>
              <w:t>four</w:t>
            </w:r>
            <w:r w:rsidRPr="00F46622">
              <w:rPr>
                <w:rFonts w:ascii="Tahoma" w:hAnsi="Tahoma" w:cs="Tahoma"/>
                <w:sz w:val="16"/>
                <w:szCs w:val="16"/>
              </w:rPr>
              <w:t xml:space="preserve"> pages for this section.  </w:t>
            </w:r>
            <w:r w:rsidR="00BE4BD3">
              <w:rPr>
                <w:rFonts w:ascii="Tahoma" w:hAnsi="Tahoma" w:cs="Tahoma"/>
                <w:sz w:val="16"/>
                <w:szCs w:val="16"/>
              </w:rPr>
              <w:t xml:space="preserve">NOTE:  All pictures should contain a brief caption </w:t>
            </w:r>
            <w:r w:rsidR="00766D65" w:rsidRPr="00F46622">
              <w:rPr>
                <w:rFonts w:ascii="Tahoma" w:hAnsi="Tahoma" w:cs="Tahoma"/>
                <w:sz w:val="16"/>
                <w:szCs w:val="16"/>
              </w:rPr>
              <w:t>to explain photo.</w:t>
            </w:r>
          </w:p>
          <w:p w14:paraId="04DD8E58" w14:textId="77777777" w:rsidR="00C24B32" w:rsidRDefault="00C24B32" w:rsidP="000E3F9C">
            <w:pPr>
              <w:outlineLvl w:val="0"/>
              <w:rPr>
                <w:rFonts w:ascii="Tahoma" w:hAnsi="Tahoma"/>
                <w:b/>
                <w:caps/>
                <w:sz w:val="20"/>
                <w:szCs w:val="20"/>
              </w:rPr>
            </w:pPr>
          </w:p>
        </w:tc>
      </w:tr>
    </w:tbl>
    <w:tbl>
      <w:tblPr>
        <w:tblStyle w:val="TableGrid"/>
        <w:tblW w:w="9530" w:type="dxa"/>
        <w:tblInd w:w="113" w:type="dxa"/>
        <w:tblLayout w:type="fixed"/>
        <w:tblLook w:val="04A0" w:firstRow="1" w:lastRow="0" w:firstColumn="1" w:lastColumn="0" w:noHBand="0" w:noVBand="1"/>
      </w:tblPr>
      <w:tblGrid>
        <w:gridCol w:w="3176"/>
        <w:gridCol w:w="3177"/>
        <w:gridCol w:w="3177"/>
      </w:tblGrid>
      <w:tr w:rsidR="00C913AC" w14:paraId="123A0E0B" w14:textId="77777777" w:rsidTr="00AE0E3E">
        <w:trPr>
          <w:trHeight w:val="2969"/>
        </w:trPr>
        <w:sdt>
          <w:sdtPr>
            <w:id w:val="-830594642"/>
            <w:showingPlcHdr/>
            <w:picture/>
          </w:sdtPr>
          <w:sdtEndPr/>
          <w:sdtContent>
            <w:tc>
              <w:tcPr>
                <w:tcW w:w="3176" w:type="dxa"/>
              </w:tcPr>
              <w:p w14:paraId="21CDF2E8" w14:textId="77777777" w:rsidR="00C913AC" w:rsidRDefault="00755BB4" w:rsidP="00AE0E3E">
                <w:r>
                  <w:rPr>
                    <w:noProof/>
                  </w:rPr>
                  <w:drawing>
                    <wp:inline distT="0" distB="0" distL="0" distR="0" wp14:anchorId="21A092BA" wp14:editId="2829C00A">
                      <wp:extent cx="1524000" cy="1524000"/>
                      <wp:effectExtent l="0" t="0" r="0" b="0"/>
                      <wp:docPr id="1" name="Picture 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524000" cy="1524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id w:val="1381061848"/>
            <w:showingPlcHdr/>
            <w:picture/>
          </w:sdtPr>
          <w:sdtEndPr/>
          <w:sdtContent>
            <w:tc>
              <w:tcPr>
                <w:tcW w:w="3177" w:type="dxa"/>
              </w:tcPr>
              <w:p w14:paraId="74EC6F9E" w14:textId="77777777" w:rsidR="00C913AC" w:rsidRDefault="00C913AC" w:rsidP="00AE0E3E">
                <w:r>
                  <w:rPr>
                    <w:noProof/>
                  </w:rPr>
                  <w:drawing>
                    <wp:inline distT="0" distB="0" distL="0" distR="0" wp14:anchorId="64B90AA2" wp14:editId="29D9E23D">
                      <wp:extent cx="1828800" cy="1828800"/>
                      <wp:effectExtent l="0" t="0" r="0" b="0"/>
                      <wp:docPr id="4" name="Picture 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28800" cy="1828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id w:val="1070774393"/>
            <w:showingPlcHdr/>
            <w:picture/>
          </w:sdtPr>
          <w:sdtEndPr/>
          <w:sdtContent>
            <w:tc>
              <w:tcPr>
                <w:tcW w:w="3177" w:type="dxa"/>
              </w:tcPr>
              <w:p w14:paraId="2D82E939" w14:textId="77777777" w:rsidR="00C913AC" w:rsidRDefault="00C913AC" w:rsidP="00AE0E3E">
                <w:r>
                  <w:rPr>
                    <w:noProof/>
                  </w:rPr>
                  <w:drawing>
                    <wp:inline distT="0" distB="0" distL="0" distR="0" wp14:anchorId="26C8FB87" wp14:editId="07663AD2">
                      <wp:extent cx="1828800" cy="1828800"/>
                      <wp:effectExtent l="0" t="0" r="0" b="0"/>
                      <wp:docPr id="288" name="Picture 288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0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28800" cy="1828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C913AC" w14:paraId="00BFE823" w14:textId="77777777" w:rsidTr="00C913AC">
        <w:sdt>
          <w:sdtPr>
            <w:rPr>
              <w:rFonts w:ascii="Tahoma" w:hAnsi="Tahoma" w:cs="Tahoma"/>
              <w:sz w:val="16"/>
              <w:szCs w:val="16"/>
            </w:rPr>
            <w:id w:val="1556965666"/>
            <w:placeholder>
              <w:docPart w:val="774259A8C0D74039B7AB26821EC72CC0"/>
            </w:placeholder>
            <w:showingPlcHdr/>
            <w:text/>
          </w:sdtPr>
          <w:sdtEndPr/>
          <w:sdtContent>
            <w:tc>
              <w:tcPr>
                <w:tcW w:w="3176" w:type="dxa"/>
              </w:tcPr>
              <w:p w14:paraId="583989C5" w14:textId="77777777" w:rsidR="00C913AC" w:rsidRPr="003D2A7A" w:rsidRDefault="00C913AC" w:rsidP="00025CDF">
                <w:pPr>
                  <w:rPr>
                    <w:rFonts w:ascii="Tahoma" w:hAnsi="Tahoma" w:cs="Tahoma"/>
                    <w:sz w:val="16"/>
                    <w:szCs w:val="16"/>
                  </w:rPr>
                </w:pPr>
                <w:r w:rsidRPr="0003160A">
                  <w:rPr>
                    <w:rStyle w:val="PlaceholderText"/>
                    <w:rFonts w:ascii="Tahoma" w:hAnsi="Tahoma" w:cs="Tahoma"/>
                    <w:sz w:val="16"/>
                    <w:szCs w:val="16"/>
                    <w:shd w:val="clear" w:color="auto" w:fill="F2F2F2" w:themeFill="background1" w:themeFillShade="F2"/>
                  </w:rPr>
                  <w:t>Caption</w:t>
                </w:r>
              </w:p>
            </w:tc>
          </w:sdtContent>
        </w:sdt>
        <w:sdt>
          <w:sdtPr>
            <w:rPr>
              <w:rFonts w:ascii="Tahoma" w:hAnsi="Tahoma" w:cs="Tahoma"/>
              <w:sz w:val="16"/>
              <w:szCs w:val="16"/>
            </w:rPr>
            <w:id w:val="-1701319516"/>
            <w:placeholder>
              <w:docPart w:val="91A1691AA292465CBEA6334273671C93"/>
            </w:placeholder>
            <w:showingPlcHdr/>
            <w:text/>
          </w:sdtPr>
          <w:sdtEndPr/>
          <w:sdtContent>
            <w:tc>
              <w:tcPr>
                <w:tcW w:w="3177" w:type="dxa"/>
              </w:tcPr>
              <w:p w14:paraId="3267393D" w14:textId="77777777" w:rsidR="00C913AC" w:rsidRPr="003D2A7A" w:rsidRDefault="00C913AC" w:rsidP="00025CDF">
                <w:pPr>
                  <w:rPr>
                    <w:rFonts w:ascii="Tahoma" w:hAnsi="Tahoma" w:cs="Tahoma"/>
                    <w:sz w:val="16"/>
                    <w:szCs w:val="16"/>
                  </w:rPr>
                </w:pPr>
                <w:r w:rsidRPr="0003160A">
                  <w:rPr>
                    <w:rStyle w:val="PlaceholderText"/>
                    <w:rFonts w:ascii="Tahoma" w:hAnsi="Tahoma" w:cs="Tahoma"/>
                    <w:sz w:val="16"/>
                    <w:szCs w:val="16"/>
                    <w:shd w:val="clear" w:color="auto" w:fill="F2F2F2" w:themeFill="background1" w:themeFillShade="F2"/>
                  </w:rPr>
                  <w:t>Caption</w:t>
                </w:r>
              </w:p>
            </w:tc>
          </w:sdtContent>
        </w:sdt>
        <w:sdt>
          <w:sdtPr>
            <w:rPr>
              <w:rFonts w:ascii="Tahoma" w:hAnsi="Tahoma" w:cs="Tahoma"/>
              <w:sz w:val="16"/>
              <w:szCs w:val="16"/>
            </w:rPr>
            <w:id w:val="-1168548532"/>
            <w:placeholder>
              <w:docPart w:val="E2C3D6B801C84571918624BA148DD3FB"/>
            </w:placeholder>
            <w:showingPlcHdr/>
            <w:text/>
          </w:sdtPr>
          <w:sdtEndPr/>
          <w:sdtContent>
            <w:tc>
              <w:tcPr>
                <w:tcW w:w="3177" w:type="dxa"/>
              </w:tcPr>
              <w:p w14:paraId="3D0B9780" w14:textId="77777777" w:rsidR="00C913AC" w:rsidRPr="003D2A7A" w:rsidRDefault="00C913AC" w:rsidP="00025CDF">
                <w:pPr>
                  <w:rPr>
                    <w:rFonts w:ascii="Tahoma" w:hAnsi="Tahoma" w:cs="Tahoma"/>
                    <w:sz w:val="16"/>
                    <w:szCs w:val="16"/>
                  </w:rPr>
                </w:pPr>
                <w:r w:rsidRPr="0003160A">
                  <w:rPr>
                    <w:rStyle w:val="PlaceholderText"/>
                    <w:rFonts w:ascii="Tahoma" w:hAnsi="Tahoma" w:cs="Tahoma"/>
                    <w:sz w:val="16"/>
                    <w:szCs w:val="16"/>
                    <w:shd w:val="clear" w:color="auto" w:fill="F2F2F2" w:themeFill="background1" w:themeFillShade="F2"/>
                  </w:rPr>
                  <w:t>Caption</w:t>
                </w:r>
              </w:p>
            </w:tc>
          </w:sdtContent>
        </w:sdt>
      </w:tr>
      <w:tr w:rsidR="00C913AC" w14:paraId="59C28DA1" w14:textId="77777777" w:rsidTr="00C913AC">
        <w:sdt>
          <w:sdtPr>
            <w:id w:val="-2122051419"/>
            <w:showingPlcHdr/>
            <w:picture/>
          </w:sdtPr>
          <w:sdtEndPr/>
          <w:sdtContent>
            <w:tc>
              <w:tcPr>
                <w:tcW w:w="3176" w:type="dxa"/>
              </w:tcPr>
              <w:p w14:paraId="5D394A00" w14:textId="77777777" w:rsidR="00C913AC" w:rsidRDefault="00C913AC" w:rsidP="00025CDF">
                <w:r>
                  <w:rPr>
                    <w:noProof/>
                  </w:rPr>
                  <w:drawing>
                    <wp:inline distT="0" distB="0" distL="0" distR="0" wp14:anchorId="77EB366B" wp14:editId="1593A68D">
                      <wp:extent cx="1828800" cy="1828800"/>
                      <wp:effectExtent l="0" t="0" r="0" b="0"/>
                      <wp:docPr id="289" name="Picture 289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28800" cy="1828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id w:val="-516001900"/>
            <w:showingPlcHdr/>
            <w:picture/>
          </w:sdtPr>
          <w:sdtEndPr/>
          <w:sdtContent>
            <w:tc>
              <w:tcPr>
                <w:tcW w:w="3177" w:type="dxa"/>
              </w:tcPr>
              <w:p w14:paraId="79D8C02F" w14:textId="77777777" w:rsidR="00C913AC" w:rsidRDefault="00C913AC" w:rsidP="00025CDF">
                <w:r>
                  <w:rPr>
                    <w:noProof/>
                  </w:rPr>
                  <w:drawing>
                    <wp:inline distT="0" distB="0" distL="0" distR="0" wp14:anchorId="5C69367A" wp14:editId="4B5BDC8F">
                      <wp:extent cx="1828800" cy="1828800"/>
                      <wp:effectExtent l="0" t="0" r="0" b="0"/>
                      <wp:docPr id="290" name="Picture 290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28800" cy="1828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id w:val="-909000540"/>
            <w:showingPlcHdr/>
            <w:picture/>
          </w:sdtPr>
          <w:sdtEndPr/>
          <w:sdtContent>
            <w:tc>
              <w:tcPr>
                <w:tcW w:w="3177" w:type="dxa"/>
              </w:tcPr>
              <w:p w14:paraId="0B51BCBE" w14:textId="77777777" w:rsidR="00C913AC" w:rsidRDefault="00C913AC" w:rsidP="00025CDF">
                <w:r>
                  <w:rPr>
                    <w:noProof/>
                  </w:rPr>
                  <w:drawing>
                    <wp:inline distT="0" distB="0" distL="0" distR="0" wp14:anchorId="1E29258E" wp14:editId="2B9276A1">
                      <wp:extent cx="1828800" cy="1828800"/>
                      <wp:effectExtent l="0" t="0" r="0" b="0"/>
                      <wp:docPr id="291" name="Picture 29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28800" cy="1828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C913AC" w14:paraId="43C16D41" w14:textId="77777777" w:rsidTr="00C913AC">
        <w:sdt>
          <w:sdtPr>
            <w:rPr>
              <w:rFonts w:ascii="Tahoma" w:hAnsi="Tahoma" w:cs="Tahoma"/>
              <w:sz w:val="16"/>
              <w:szCs w:val="16"/>
            </w:rPr>
            <w:id w:val="-1277017704"/>
            <w:placeholder>
              <w:docPart w:val="44D014382A1E481D900991F9D176E846"/>
            </w:placeholder>
            <w:showingPlcHdr/>
            <w:text/>
          </w:sdtPr>
          <w:sdtEndPr/>
          <w:sdtContent>
            <w:tc>
              <w:tcPr>
                <w:tcW w:w="3176" w:type="dxa"/>
              </w:tcPr>
              <w:p w14:paraId="17C033B4" w14:textId="77777777" w:rsidR="00C913AC" w:rsidRPr="003D2A7A" w:rsidRDefault="00C913AC" w:rsidP="00025CDF">
                <w:pPr>
                  <w:rPr>
                    <w:rFonts w:ascii="Tahoma" w:hAnsi="Tahoma" w:cs="Tahoma"/>
                    <w:sz w:val="16"/>
                    <w:szCs w:val="16"/>
                  </w:rPr>
                </w:pPr>
                <w:r w:rsidRPr="0003160A">
                  <w:rPr>
                    <w:rStyle w:val="PlaceholderText"/>
                    <w:rFonts w:ascii="Tahoma" w:hAnsi="Tahoma" w:cs="Tahoma"/>
                    <w:sz w:val="16"/>
                    <w:szCs w:val="16"/>
                    <w:shd w:val="clear" w:color="auto" w:fill="F2F2F2" w:themeFill="background1" w:themeFillShade="F2"/>
                  </w:rPr>
                  <w:t>Caption</w:t>
                </w:r>
              </w:p>
            </w:tc>
          </w:sdtContent>
        </w:sdt>
        <w:sdt>
          <w:sdtPr>
            <w:rPr>
              <w:rFonts w:ascii="Tahoma" w:hAnsi="Tahoma" w:cs="Tahoma"/>
              <w:sz w:val="16"/>
              <w:szCs w:val="16"/>
            </w:rPr>
            <w:id w:val="-1483842948"/>
            <w:placeholder>
              <w:docPart w:val="C1A3B71B7C434BA7B8FFB2A99EDE830C"/>
            </w:placeholder>
            <w:showingPlcHdr/>
            <w:text/>
          </w:sdtPr>
          <w:sdtEndPr/>
          <w:sdtContent>
            <w:tc>
              <w:tcPr>
                <w:tcW w:w="3177" w:type="dxa"/>
              </w:tcPr>
              <w:p w14:paraId="438C4E8A" w14:textId="77777777" w:rsidR="00C913AC" w:rsidRPr="003D2A7A" w:rsidRDefault="00C913AC" w:rsidP="00025CDF">
                <w:pPr>
                  <w:rPr>
                    <w:rFonts w:ascii="Tahoma" w:hAnsi="Tahoma" w:cs="Tahoma"/>
                    <w:sz w:val="16"/>
                    <w:szCs w:val="16"/>
                  </w:rPr>
                </w:pPr>
                <w:r w:rsidRPr="0003160A">
                  <w:rPr>
                    <w:rStyle w:val="PlaceholderText"/>
                    <w:rFonts w:ascii="Tahoma" w:hAnsi="Tahoma" w:cs="Tahoma"/>
                    <w:sz w:val="16"/>
                    <w:szCs w:val="16"/>
                    <w:shd w:val="clear" w:color="auto" w:fill="F2F2F2" w:themeFill="background1" w:themeFillShade="F2"/>
                  </w:rPr>
                  <w:t>Caption</w:t>
                </w:r>
              </w:p>
            </w:tc>
          </w:sdtContent>
        </w:sdt>
        <w:sdt>
          <w:sdtPr>
            <w:rPr>
              <w:rFonts w:ascii="Tahoma" w:hAnsi="Tahoma" w:cs="Tahoma"/>
              <w:sz w:val="16"/>
              <w:szCs w:val="16"/>
            </w:rPr>
            <w:id w:val="-1350254618"/>
            <w:placeholder>
              <w:docPart w:val="6D1BCBE5DA9E4E899415A085481A3CD1"/>
            </w:placeholder>
            <w:showingPlcHdr/>
            <w:text/>
          </w:sdtPr>
          <w:sdtEndPr/>
          <w:sdtContent>
            <w:tc>
              <w:tcPr>
                <w:tcW w:w="3177" w:type="dxa"/>
              </w:tcPr>
              <w:p w14:paraId="78ADEF47" w14:textId="77777777" w:rsidR="00C913AC" w:rsidRPr="003D2A7A" w:rsidRDefault="00C913AC" w:rsidP="00025CDF">
                <w:pPr>
                  <w:rPr>
                    <w:rFonts w:ascii="Tahoma" w:hAnsi="Tahoma" w:cs="Tahoma"/>
                    <w:sz w:val="16"/>
                    <w:szCs w:val="16"/>
                  </w:rPr>
                </w:pPr>
                <w:r w:rsidRPr="0003160A">
                  <w:rPr>
                    <w:rStyle w:val="PlaceholderText"/>
                    <w:rFonts w:ascii="Tahoma" w:hAnsi="Tahoma" w:cs="Tahoma"/>
                    <w:sz w:val="16"/>
                    <w:szCs w:val="16"/>
                    <w:shd w:val="clear" w:color="auto" w:fill="F2F2F2" w:themeFill="background1" w:themeFillShade="F2"/>
                  </w:rPr>
                  <w:t>Caption</w:t>
                </w:r>
              </w:p>
            </w:tc>
          </w:sdtContent>
        </w:sdt>
      </w:tr>
      <w:tr w:rsidR="00C913AC" w14:paraId="3526001E" w14:textId="77777777" w:rsidTr="00C913AC">
        <w:sdt>
          <w:sdtPr>
            <w:id w:val="1331334371"/>
            <w:showingPlcHdr/>
            <w:picture/>
          </w:sdtPr>
          <w:sdtEndPr/>
          <w:sdtContent>
            <w:tc>
              <w:tcPr>
                <w:tcW w:w="3176" w:type="dxa"/>
              </w:tcPr>
              <w:p w14:paraId="6E893731" w14:textId="77777777" w:rsidR="00C913AC" w:rsidRDefault="00C913AC" w:rsidP="00025CDF">
                <w:r>
                  <w:rPr>
                    <w:noProof/>
                  </w:rPr>
                  <w:drawing>
                    <wp:inline distT="0" distB="0" distL="0" distR="0" wp14:anchorId="2CDDC140" wp14:editId="524B8805">
                      <wp:extent cx="1828800" cy="1828800"/>
                      <wp:effectExtent l="0" t="0" r="0" b="0"/>
                      <wp:docPr id="292" name="Picture 29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28800" cy="1828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id w:val="1178070391"/>
            <w:showingPlcHdr/>
            <w:picture/>
          </w:sdtPr>
          <w:sdtEndPr/>
          <w:sdtContent>
            <w:tc>
              <w:tcPr>
                <w:tcW w:w="3177" w:type="dxa"/>
              </w:tcPr>
              <w:p w14:paraId="2117582D" w14:textId="77777777" w:rsidR="00C913AC" w:rsidRDefault="00C913AC" w:rsidP="00025CDF">
                <w:r>
                  <w:rPr>
                    <w:noProof/>
                  </w:rPr>
                  <w:drawing>
                    <wp:inline distT="0" distB="0" distL="0" distR="0" wp14:anchorId="36AE0481" wp14:editId="4CEF96CA">
                      <wp:extent cx="1828800" cy="1828800"/>
                      <wp:effectExtent l="0" t="0" r="0" b="0"/>
                      <wp:docPr id="293" name="Picture 29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5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28800" cy="1828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id w:val="1589497178"/>
            <w:showingPlcHdr/>
            <w:picture/>
          </w:sdtPr>
          <w:sdtEndPr/>
          <w:sdtContent>
            <w:tc>
              <w:tcPr>
                <w:tcW w:w="3177" w:type="dxa"/>
              </w:tcPr>
              <w:p w14:paraId="179E761D" w14:textId="77777777" w:rsidR="00C913AC" w:rsidRDefault="00C913AC" w:rsidP="00025CDF">
                <w:r>
                  <w:rPr>
                    <w:noProof/>
                  </w:rPr>
                  <w:drawing>
                    <wp:inline distT="0" distB="0" distL="0" distR="0" wp14:anchorId="1E7899A1" wp14:editId="13AA6B97">
                      <wp:extent cx="1828800" cy="1828800"/>
                      <wp:effectExtent l="0" t="0" r="0" b="0"/>
                      <wp:docPr id="294" name="Picture 29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6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28800" cy="1828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C913AC" w14:paraId="72A7BDFF" w14:textId="77777777" w:rsidTr="00C913AC">
        <w:sdt>
          <w:sdtPr>
            <w:rPr>
              <w:rFonts w:ascii="Tahoma" w:hAnsi="Tahoma" w:cs="Tahoma"/>
              <w:sz w:val="16"/>
              <w:szCs w:val="16"/>
            </w:rPr>
            <w:id w:val="1872573148"/>
            <w:placeholder>
              <w:docPart w:val="EB34E351A5214C118A70C34D1ECEC339"/>
            </w:placeholder>
            <w:showingPlcHdr/>
            <w:text/>
          </w:sdtPr>
          <w:sdtEndPr/>
          <w:sdtContent>
            <w:tc>
              <w:tcPr>
                <w:tcW w:w="3176" w:type="dxa"/>
              </w:tcPr>
              <w:p w14:paraId="0DDF409D" w14:textId="77777777" w:rsidR="00C913AC" w:rsidRPr="003D2A7A" w:rsidRDefault="00C913AC" w:rsidP="00025CDF">
                <w:pPr>
                  <w:rPr>
                    <w:rFonts w:ascii="Tahoma" w:hAnsi="Tahoma" w:cs="Tahoma"/>
                    <w:sz w:val="16"/>
                    <w:szCs w:val="16"/>
                  </w:rPr>
                </w:pPr>
                <w:r w:rsidRPr="0003160A">
                  <w:rPr>
                    <w:rStyle w:val="PlaceholderText"/>
                    <w:rFonts w:ascii="Tahoma" w:hAnsi="Tahoma" w:cs="Tahoma"/>
                    <w:sz w:val="16"/>
                    <w:szCs w:val="16"/>
                    <w:shd w:val="clear" w:color="auto" w:fill="F2F2F2" w:themeFill="background1" w:themeFillShade="F2"/>
                  </w:rPr>
                  <w:t>Caption</w:t>
                </w:r>
              </w:p>
            </w:tc>
          </w:sdtContent>
        </w:sdt>
        <w:sdt>
          <w:sdtPr>
            <w:rPr>
              <w:rFonts w:ascii="Tahoma" w:hAnsi="Tahoma" w:cs="Tahoma"/>
              <w:sz w:val="16"/>
              <w:szCs w:val="16"/>
            </w:rPr>
            <w:id w:val="2061665360"/>
            <w:placeholder>
              <w:docPart w:val="C86481C14ADC411DB2CF44D7C0EC9D39"/>
            </w:placeholder>
            <w:showingPlcHdr/>
            <w:text/>
          </w:sdtPr>
          <w:sdtEndPr/>
          <w:sdtContent>
            <w:tc>
              <w:tcPr>
                <w:tcW w:w="3177" w:type="dxa"/>
              </w:tcPr>
              <w:p w14:paraId="48BE85FA" w14:textId="77777777" w:rsidR="00C913AC" w:rsidRPr="003D2A7A" w:rsidRDefault="00C913AC" w:rsidP="00025CDF">
                <w:pPr>
                  <w:rPr>
                    <w:rFonts w:ascii="Tahoma" w:hAnsi="Tahoma" w:cs="Tahoma"/>
                    <w:sz w:val="16"/>
                    <w:szCs w:val="16"/>
                  </w:rPr>
                </w:pPr>
                <w:r w:rsidRPr="0003160A">
                  <w:rPr>
                    <w:rStyle w:val="PlaceholderText"/>
                    <w:rFonts w:ascii="Tahoma" w:hAnsi="Tahoma" w:cs="Tahoma"/>
                    <w:sz w:val="16"/>
                    <w:szCs w:val="16"/>
                    <w:shd w:val="clear" w:color="auto" w:fill="F2F2F2" w:themeFill="background1" w:themeFillShade="F2"/>
                  </w:rPr>
                  <w:t>Caption</w:t>
                </w:r>
              </w:p>
            </w:tc>
          </w:sdtContent>
        </w:sdt>
        <w:sdt>
          <w:sdtPr>
            <w:rPr>
              <w:rFonts w:ascii="Tahoma" w:hAnsi="Tahoma" w:cs="Tahoma"/>
              <w:sz w:val="16"/>
              <w:szCs w:val="16"/>
            </w:rPr>
            <w:id w:val="1196894625"/>
            <w:placeholder>
              <w:docPart w:val="C8D2B9B08C0D4A518BDD5CC9A8D4FF73"/>
            </w:placeholder>
            <w:showingPlcHdr/>
            <w:text/>
          </w:sdtPr>
          <w:sdtEndPr/>
          <w:sdtContent>
            <w:tc>
              <w:tcPr>
                <w:tcW w:w="3177" w:type="dxa"/>
              </w:tcPr>
              <w:p w14:paraId="50269179" w14:textId="77777777" w:rsidR="00C913AC" w:rsidRPr="003D2A7A" w:rsidRDefault="00C913AC" w:rsidP="00025CDF">
                <w:pPr>
                  <w:rPr>
                    <w:rFonts w:ascii="Tahoma" w:hAnsi="Tahoma" w:cs="Tahoma"/>
                    <w:sz w:val="16"/>
                    <w:szCs w:val="16"/>
                  </w:rPr>
                </w:pPr>
                <w:r w:rsidRPr="0003160A">
                  <w:rPr>
                    <w:rStyle w:val="PlaceholderText"/>
                    <w:rFonts w:ascii="Tahoma" w:hAnsi="Tahoma" w:cs="Tahoma"/>
                    <w:sz w:val="16"/>
                    <w:szCs w:val="16"/>
                    <w:shd w:val="clear" w:color="auto" w:fill="F2F2F2" w:themeFill="background1" w:themeFillShade="F2"/>
                  </w:rPr>
                  <w:t>Caption</w:t>
                </w:r>
              </w:p>
            </w:tc>
          </w:sdtContent>
        </w:sdt>
      </w:tr>
      <w:tr w:rsidR="00C913AC" w14:paraId="11B3B090" w14:textId="77777777" w:rsidTr="00C913AC">
        <w:sdt>
          <w:sdtPr>
            <w:id w:val="1682621467"/>
            <w:showingPlcHdr/>
            <w:picture/>
          </w:sdtPr>
          <w:sdtEndPr/>
          <w:sdtContent>
            <w:tc>
              <w:tcPr>
                <w:tcW w:w="3176" w:type="dxa"/>
              </w:tcPr>
              <w:p w14:paraId="2830E72F" w14:textId="77777777" w:rsidR="00C913AC" w:rsidRDefault="00C913AC" w:rsidP="00025CDF">
                <w:r>
                  <w:rPr>
                    <w:noProof/>
                  </w:rPr>
                  <w:drawing>
                    <wp:inline distT="0" distB="0" distL="0" distR="0" wp14:anchorId="0BEE38E1" wp14:editId="4D08CBFB">
                      <wp:extent cx="1828800" cy="1828800"/>
                      <wp:effectExtent l="0" t="0" r="0" b="0"/>
                      <wp:docPr id="295" name="Picture 29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7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28800" cy="1828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id w:val="-1512133936"/>
            <w:showingPlcHdr/>
            <w:picture/>
          </w:sdtPr>
          <w:sdtEndPr/>
          <w:sdtContent>
            <w:tc>
              <w:tcPr>
                <w:tcW w:w="3177" w:type="dxa"/>
              </w:tcPr>
              <w:p w14:paraId="7721C02D" w14:textId="77777777" w:rsidR="00C913AC" w:rsidRDefault="00C913AC" w:rsidP="00025CDF">
                <w:r>
                  <w:rPr>
                    <w:noProof/>
                  </w:rPr>
                  <w:drawing>
                    <wp:inline distT="0" distB="0" distL="0" distR="0" wp14:anchorId="65863785" wp14:editId="690CD343">
                      <wp:extent cx="1828800" cy="1828800"/>
                      <wp:effectExtent l="0" t="0" r="0" b="0"/>
                      <wp:docPr id="296" name="Picture 296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8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28800" cy="1828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id w:val="1624115294"/>
            <w:showingPlcHdr/>
            <w:picture/>
          </w:sdtPr>
          <w:sdtEndPr/>
          <w:sdtContent>
            <w:tc>
              <w:tcPr>
                <w:tcW w:w="3177" w:type="dxa"/>
              </w:tcPr>
              <w:p w14:paraId="64D670D6" w14:textId="77777777" w:rsidR="00C913AC" w:rsidRDefault="00C913AC" w:rsidP="00025CDF">
                <w:r>
                  <w:rPr>
                    <w:noProof/>
                  </w:rPr>
                  <w:drawing>
                    <wp:inline distT="0" distB="0" distL="0" distR="0" wp14:anchorId="2C11AB66" wp14:editId="3CE93DC6">
                      <wp:extent cx="1828800" cy="1828800"/>
                      <wp:effectExtent l="0" t="0" r="0" b="0"/>
                      <wp:docPr id="297" name="Picture 297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9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28800" cy="1828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C913AC" w14:paraId="4C9AD5A9" w14:textId="77777777" w:rsidTr="00C913AC">
        <w:sdt>
          <w:sdtPr>
            <w:rPr>
              <w:rFonts w:ascii="Tahoma" w:hAnsi="Tahoma" w:cs="Tahoma"/>
              <w:sz w:val="16"/>
              <w:szCs w:val="16"/>
            </w:rPr>
            <w:id w:val="1406182324"/>
            <w:placeholder>
              <w:docPart w:val="4510BC17CB474A13BD4F91301459DFA4"/>
            </w:placeholder>
            <w:showingPlcHdr/>
            <w:text/>
          </w:sdtPr>
          <w:sdtEndPr/>
          <w:sdtContent>
            <w:tc>
              <w:tcPr>
                <w:tcW w:w="3176" w:type="dxa"/>
              </w:tcPr>
              <w:p w14:paraId="35895097" w14:textId="77777777" w:rsidR="00C913AC" w:rsidRPr="003D2A7A" w:rsidRDefault="0003160A" w:rsidP="0003160A">
                <w:pPr>
                  <w:rPr>
                    <w:rFonts w:ascii="Tahoma" w:hAnsi="Tahoma" w:cs="Tahoma"/>
                    <w:sz w:val="16"/>
                    <w:szCs w:val="16"/>
                  </w:rPr>
                </w:pPr>
                <w:r w:rsidRPr="0003160A">
                  <w:rPr>
                    <w:rStyle w:val="PlaceholderText"/>
                    <w:rFonts w:ascii="Tahoma" w:hAnsi="Tahoma" w:cs="Tahoma"/>
                    <w:sz w:val="16"/>
                    <w:szCs w:val="16"/>
                    <w:shd w:val="clear" w:color="auto" w:fill="F2F2F2" w:themeFill="background1" w:themeFillShade="F2"/>
                  </w:rPr>
                  <w:t>Caption</w:t>
                </w:r>
              </w:p>
            </w:tc>
          </w:sdtContent>
        </w:sdt>
        <w:sdt>
          <w:sdtPr>
            <w:rPr>
              <w:rFonts w:ascii="Tahoma" w:hAnsi="Tahoma" w:cs="Tahoma"/>
              <w:sz w:val="16"/>
              <w:szCs w:val="16"/>
            </w:rPr>
            <w:id w:val="-1792270231"/>
            <w:placeholder>
              <w:docPart w:val="FB34219A137249CD8F718432AC49E0E0"/>
            </w:placeholder>
            <w:showingPlcHdr/>
            <w:text/>
          </w:sdtPr>
          <w:sdtEndPr/>
          <w:sdtContent>
            <w:tc>
              <w:tcPr>
                <w:tcW w:w="3177" w:type="dxa"/>
              </w:tcPr>
              <w:p w14:paraId="6FE5873F" w14:textId="77777777" w:rsidR="00C913AC" w:rsidRPr="003D2A7A" w:rsidRDefault="0003160A" w:rsidP="0003160A">
                <w:pPr>
                  <w:rPr>
                    <w:rFonts w:ascii="Tahoma" w:hAnsi="Tahoma" w:cs="Tahoma"/>
                    <w:sz w:val="16"/>
                    <w:szCs w:val="16"/>
                  </w:rPr>
                </w:pPr>
                <w:r w:rsidRPr="0003160A">
                  <w:rPr>
                    <w:rStyle w:val="PlaceholderText"/>
                    <w:rFonts w:ascii="Tahoma" w:hAnsi="Tahoma" w:cs="Tahoma"/>
                    <w:sz w:val="16"/>
                    <w:szCs w:val="16"/>
                    <w:shd w:val="clear" w:color="auto" w:fill="F2F2F2" w:themeFill="background1" w:themeFillShade="F2"/>
                  </w:rPr>
                  <w:t>Caption</w:t>
                </w:r>
              </w:p>
            </w:tc>
          </w:sdtContent>
        </w:sdt>
        <w:sdt>
          <w:sdtPr>
            <w:rPr>
              <w:rFonts w:ascii="Tahoma" w:hAnsi="Tahoma" w:cs="Tahoma"/>
              <w:sz w:val="16"/>
              <w:szCs w:val="16"/>
            </w:rPr>
            <w:id w:val="-1125390828"/>
            <w:placeholder>
              <w:docPart w:val="D4D8A49D450745B7BC393949852630B9"/>
            </w:placeholder>
            <w:showingPlcHdr/>
            <w:text/>
          </w:sdtPr>
          <w:sdtEndPr/>
          <w:sdtContent>
            <w:tc>
              <w:tcPr>
                <w:tcW w:w="3177" w:type="dxa"/>
              </w:tcPr>
              <w:p w14:paraId="53826649" w14:textId="77777777" w:rsidR="00C913AC" w:rsidRPr="003D2A7A" w:rsidRDefault="0003160A" w:rsidP="0003160A">
                <w:pPr>
                  <w:rPr>
                    <w:rFonts w:ascii="Tahoma" w:hAnsi="Tahoma" w:cs="Tahoma"/>
                    <w:sz w:val="16"/>
                    <w:szCs w:val="16"/>
                  </w:rPr>
                </w:pPr>
                <w:r>
                  <w:rPr>
                    <w:rStyle w:val="PlaceholderText"/>
                    <w:rFonts w:ascii="Tahoma" w:hAnsi="Tahoma" w:cs="Tahoma"/>
                    <w:sz w:val="16"/>
                    <w:szCs w:val="16"/>
                    <w:shd w:val="clear" w:color="auto" w:fill="F2F2F2" w:themeFill="background1" w:themeFillShade="F2"/>
                  </w:rPr>
                  <w:t>Caption</w:t>
                </w:r>
              </w:p>
            </w:tc>
          </w:sdtContent>
        </w:sdt>
      </w:tr>
    </w:tbl>
    <w:p w14:paraId="6B0397BF" w14:textId="77777777" w:rsidR="00C913AC" w:rsidRDefault="00C913AC"/>
    <w:p w14:paraId="03E1750C" w14:textId="77777777" w:rsidR="00C913AC" w:rsidRDefault="00C913AC">
      <w:r>
        <w:br w:type="page"/>
      </w:r>
    </w:p>
    <w:tbl>
      <w:tblPr>
        <w:tblStyle w:val="TableGrid"/>
        <w:tblW w:w="9530" w:type="dxa"/>
        <w:tblLayout w:type="fixed"/>
        <w:tblLook w:val="04A0" w:firstRow="1" w:lastRow="0" w:firstColumn="1" w:lastColumn="0" w:noHBand="0" w:noVBand="1"/>
      </w:tblPr>
      <w:tblGrid>
        <w:gridCol w:w="3176"/>
        <w:gridCol w:w="3177"/>
        <w:gridCol w:w="3177"/>
      </w:tblGrid>
      <w:tr w:rsidR="00C913AC" w14:paraId="62EA33DF" w14:textId="77777777" w:rsidTr="00025CDF">
        <w:tc>
          <w:tcPr>
            <w:tcW w:w="9530" w:type="dxa"/>
            <w:gridSpan w:val="3"/>
          </w:tcPr>
          <w:tbl>
            <w:tblPr>
              <w:tblW w:w="9630" w:type="dxa"/>
              <w:tblBorders>
                <w:top w:val="single" w:sz="4" w:space="0" w:color="BFBFBF" w:themeColor="background1" w:themeShade="BF"/>
                <w:left w:val="single" w:sz="4" w:space="0" w:color="BFBFBF" w:themeColor="background1" w:themeShade="BF"/>
                <w:bottom w:val="single" w:sz="4" w:space="0" w:color="BFBFBF" w:themeColor="background1" w:themeShade="BF"/>
                <w:right w:val="single" w:sz="4" w:space="0" w:color="BFBFBF" w:themeColor="background1" w:themeShade="BF"/>
                <w:insideH w:val="single" w:sz="4" w:space="0" w:color="BFBFBF" w:themeColor="background1" w:themeShade="BF"/>
                <w:insideV w:val="single" w:sz="4" w:space="0" w:color="BFBFBF" w:themeColor="background1" w:themeShade="BF"/>
              </w:tblBorders>
              <w:tblLayout w:type="fixed"/>
              <w:tblCellMar>
                <w:top w:w="14" w:type="dxa"/>
                <w:left w:w="86" w:type="dxa"/>
                <w:bottom w:w="14" w:type="dxa"/>
                <w:right w:w="86" w:type="dxa"/>
              </w:tblCellMar>
              <w:tblLook w:val="0000" w:firstRow="0" w:lastRow="0" w:firstColumn="0" w:lastColumn="0" w:noHBand="0" w:noVBand="0"/>
            </w:tblPr>
            <w:tblGrid>
              <w:gridCol w:w="9630"/>
            </w:tblGrid>
            <w:tr w:rsidR="00C913AC" w:rsidRPr="00F40FC2" w14:paraId="62B08C64" w14:textId="77777777" w:rsidTr="00C913AC">
              <w:trPr>
                <w:trHeight w:hRule="exact" w:val="555"/>
              </w:trPr>
              <w:tc>
                <w:tcPr>
                  <w:tcW w:w="9630" w:type="dxa"/>
                  <w:shd w:val="clear" w:color="auto" w:fill="auto"/>
                  <w:vAlign w:val="center"/>
                </w:tcPr>
                <w:p w14:paraId="7B540E2B" w14:textId="77777777" w:rsidR="00C913AC" w:rsidRPr="00F40FC2" w:rsidRDefault="00C913AC" w:rsidP="00332595">
                  <w:pPr>
                    <w:pStyle w:val="BodyText"/>
                    <w:rPr>
                      <w:rFonts w:ascii="Tahoma" w:hAnsi="Tahoma"/>
                      <w:b/>
                      <w:caps/>
                      <w:szCs w:val="20"/>
                    </w:rPr>
                  </w:pPr>
                  <w:r w:rsidRPr="00F40FC2">
                    <w:rPr>
                      <w:rFonts w:ascii="Tahoma" w:hAnsi="Tahoma" w:cs="Tahoma"/>
                      <w:b/>
                      <w:sz w:val="16"/>
                      <w:szCs w:val="16"/>
                    </w:rPr>
                    <w:lastRenderedPageBreak/>
                    <w:t xml:space="preserve">PAGE 2 of documenting your </w:t>
                  </w:r>
                  <w:r w:rsidR="00332595">
                    <w:rPr>
                      <w:rFonts w:ascii="Tahoma" w:hAnsi="Tahoma" w:cs="Tahoma"/>
                      <w:b/>
                      <w:sz w:val="16"/>
                      <w:szCs w:val="16"/>
                    </w:rPr>
                    <w:t>General 4-H Year</w:t>
                  </w:r>
                  <w:r w:rsidRPr="00F40FC2">
                    <w:rPr>
                      <w:rFonts w:ascii="Tahoma" w:hAnsi="Tahoma" w:cs="Tahoma"/>
                      <w:b/>
                      <w:sz w:val="16"/>
                      <w:szCs w:val="16"/>
                    </w:rPr>
                    <w:t xml:space="preserve">.  </w:t>
                  </w:r>
                </w:p>
              </w:tc>
            </w:tr>
          </w:tbl>
          <w:p w14:paraId="2A06D370" w14:textId="77777777" w:rsidR="00C913AC" w:rsidRDefault="00C913AC"/>
        </w:tc>
      </w:tr>
      <w:tr w:rsidR="00C913AC" w14:paraId="45FC8559" w14:textId="77777777" w:rsidTr="00C913AC">
        <w:sdt>
          <w:sdtPr>
            <w:rPr>
              <w:rFonts w:ascii="Tahoma" w:hAnsi="Tahoma" w:cs="Tahoma"/>
              <w:b/>
              <w:sz w:val="16"/>
              <w:szCs w:val="16"/>
            </w:rPr>
            <w:id w:val="-925878422"/>
            <w:showingPlcHdr/>
            <w:picture/>
          </w:sdtPr>
          <w:sdtEndPr/>
          <w:sdtContent>
            <w:tc>
              <w:tcPr>
                <w:tcW w:w="3176" w:type="dxa"/>
              </w:tcPr>
              <w:p w14:paraId="4DD4D717" w14:textId="77777777" w:rsidR="00C913AC" w:rsidRPr="00F40FC2" w:rsidRDefault="00C913AC" w:rsidP="00025CDF">
                <w:pPr>
                  <w:pStyle w:val="BodyText"/>
                  <w:rPr>
                    <w:rFonts w:ascii="Tahoma" w:hAnsi="Tahoma" w:cs="Tahoma"/>
                    <w:b/>
                    <w:sz w:val="16"/>
                    <w:szCs w:val="16"/>
                  </w:rPr>
                </w:pPr>
                <w:r>
                  <w:rPr>
                    <w:rFonts w:ascii="Tahoma" w:hAnsi="Tahoma" w:cs="Tahoma"/>
                    <w:b/>
                    <w:noProof/>
                    <w:sz w:val="16"/>
                    <w:szCs w:val="16"/>
                  </w:rPr>
                  <w:drawing>
                    <wp:inline distT="0" distB="0" distL="0" distR="0" wp14:anchorId="5AF3A6FA" wp14:editId="50599AB0">
                      <wp:extent cx="1828800" cy="1828800"/>
                      <wp:effectExtent l="0" t="0" r="0" b="0"/>
                      <wp:docPr id="33" name="Picture 3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28800" cy="1828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ascii="Tahoma" w:hAnsi="Tahoma" w:cs="Tahoma"/>
              <w:b/>
              <w:sz w:val="16"/>
              <w:szCs w:val="16"/>
            </w:rPr>
            <w:id w:val="2080402594"/>
            <w:showingPlcHdr/>
            <w:picture/>
          </w:sdtPr>
          <w:sdtEndPr/>
          <w:sdtContent>
            <w:tc>
              <w:tcPr>
                <w:tcW w:w="3177" w:type="dxa"/>
              </w:tcPr>
              <w:p w14:paraId="794C6877" w14:textId="77777777" w:rsidR="00C913AC" w:rsidRPr="00F40FC2" w:rsidRDefault="00C913AC" w:rsidP="00025CDF">
                <w:pPr>
                  <w:pStyle w:val="BodyText"/>
                  <w:rPr>
                    <w:rFonts w:ascii="Tahoma" w:hAnsi="Tahoma" w:cs="Tahoma"/>
                    <w:b/>
                    <w:sz w:val="16"/>
                    <w:szCs w:val="16"/>
                  </w:rPr>
                </w:pPr>
                <w:r>
                  <w:rPr>
                    <w:rFonts w:ascii="Tahoma" w:hAnsi="Tahoma" w:cs="Tahoma"/>
                    <w:b/>
                    <w:noProof/>
                    <w:sz w:val="16"/>
                    <w:szCs w:val="16"/>
                  </w:rPr>
                  <w:drawing>
                    <wp:inline distT="0" distB="0" distL="0" distR="0" wp14:anchorId="189031EC" wp14:editId="6ED7F85C">
                      <wp:extent cx="1828800" cy="1828800"/>
                      <wp:effectExtent l="0" t="0" r="0" b="0"/>
                      <wp:docPr id="34" name="Picture 3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28800" cy="1828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ascii="Tahoma" w:hAnsi="Tahoma" w:cs="Tahoma"/>
              <w:b/>
              <w:sz w:val="16"/>
              <w:szCs w:val="16"/>
            </w:rPr>
            <w:id w:val="1235898081"/>
            <w:showingPlcHdr/>
            <w:picture/>
          </w:sdtPr>
          <w:sdtEndPr/>
          <w:sdtContent>
            <w:tc>
              <w:tcPr>
                <w:tcW w:w="3177" w:type="dxa"/>
              </w:tcPr>
              <w:p w14:paraId="035098A4" w14:textId="77777777" w:rsidR="00C913AC" w:rsidRPr="00F40FC2" w:rsidRDefault="00C913AC" w:rsidP="00025CDF">
                <w:pPr>
                  <w:pStyle w:val="BodyText"/>
                  <w:rPr>
                    <w:rFonts w:ascii="Tahoma" w:hAnsi="Tahoma" w:cs="Tahoma"/>
                    <w:b/>
                    <w:sz w:val="16"/>
                    <w:szCs w:val="16"/>
                  </w:rPr>
                </w:pPr>
                <w:r>
                  <w:rPr>
                    <w:rFonts w:ascii="Tahoma" w:hAnsi="Tahoma" w:cs="Tahoma"/>
                    <w:b/>
                    <w:noProof/>
                    <w:sz w:val="16"/>
                    <w:szCs w:val="16"/>
                  </w:rPr>
                  <w:drawing>
                    <wp:inline distT="0" distB="0" distL="0" distR="0" wp14:anchorId="6E5FC227" wp14:editId="6AA83F30">
                      <wp:extent cx="1828800" cy="1828800"/>
                      <wp:effectExtent l="0" t="0" r="0" b="0"/>
                      <wp:docPr id="35" name="Picture 3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5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28800" cy="1828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C913AC" w14:paraId="7E8E52A1" w14:textId="77777777" w:rsidTr="00C913AC">
        <w:sdt>
          <w:sdtPr>
            <w:rPr>
              <w:rFonts w:ascii="Tahoma" w:hAnsi="Tahoma" w:cs="Tahoma"/>
              <w:sz w:val="16"/>
              <w:szCs w:val="16"/>
            </w:rPr>
            <w:id w:val="1488825225"/>
            <w:placeholder>
              <w:docPart w:val="509212A6C3EF4D6492A943F04401D64C"/>
            </w:placeholder>
            <w:showingPlcHdr/>
            <w:text/>
          </w:sdtPr>
          <w:sdtEndPr/>
          <w:sdtContent>
            <w:tc>
              <w:tcPr>
                <w:tcW w:w="3176" w:type="dxa"/>
              </w:tcPr>
              <w:p w14:paraId="039482E7" w14:textId="77777777" w:rsidR="00C913AC" w:rsidRPr="003D2A7A" w:rsidRDefault="00C913AC" w:rsidP="00025CDF">
                <w:pPr>
                  <w:rPr>
                    <w:rFonts w:ascii="Tahoma" w:hAnsi="Tahoma" w:cs="Tahoma"/>
                    <w:sz w:val="16"/>
                    <w:szCs w:val="16"/>
                  </w:rPr>
                </w:pPr>
                <w:r w:rsidRPr="0003160A">
                  <w:rPr>
                    <w:rStyle w:val="PlaceholderText"/>
                    <w:rFonts w:ascii="Tahoma" w:hAnsi="Tahoma" w:cs="Tahoma"/>
                    <w:sz w:val="16"/>
                    <w:szCs w:val="16"/>
                    <w:shd w:val="clear" w:color="auto" w:fill="F2F2F2" w:themeFill="background1" w:themeFillShade="F2"/>
                  </w:rPr>
                  <w:t>Caption</w:t>
                </w:r>
              </w:p>
            </w:tc>
          </w:sdtContent>
        </w:sdt>
        <w:sdt>
          <w:sdtPr>
            <w:rPr>
              <w:rFonts w:ascii="Tahoma" w:hAnsi="Tahoma" w:cs="Tahoma"/>
              <w:sz w:val="16"/>
              <w:szCs w:val="16"/>
            </w:rPr>
            <w:id w:val="-92173140"/>
            <w:placeholder>
              <w:docPart w:val="30D4F001A50D4C71BA87DFE6AB335607"/>
            </w:placeholder>
            <w:showingPlcHdr/>
            <w:text/>
          </w:sdtPr>
          <w:sdtEndPr/>
          <w:sdtContent>
            <w:tc>
              <w:tcPr>
                <w:tcW w:w="3177" w:type="dxa"/>
              </w:tcPr>
              <w:p w14:paraId="736E7AAF" w14:textId="77777777" w:rsidR="00C913AC" w:rsidRPr="003D2A7A" w:rsidRDefault="00C913AC" w:rsidP="00025CDF">
                <w:pPr>
                  <w:rPr>
                    <w:rFonts w:ascii="Tahoma" w:hAnsi="Tahoma" w:cs="Tahoma"/>
                    <w:sz w:val="16"/>
                    <w:szCs w:val="16"/>
                  </w:rPr>
                </w:pPr>
                <w:r w:rsidRPr="0003160A">
                  <w:rPr>
                    <w:rStyle w:val="PlaceholderText"/>
                    <w:rFonts w:ascii="Tahoma" w:hAnsi="Tahoma" w:cs="Tahoma"/>
                    <w:sz w:val="16"/>
                    <w:szCs w:val="16"/>
                    <w:shd w:val="clear" w:color="auto" w:fill="F2F2F2" w:themeFill="background1" w:themeFillShade="F2"/>
                  </w:rPr>
                  <w:t>Caption</w:t>
                </w:r>
              </w:p>
            </w:tc>
          </w:sdtContent>
        </w:sdt>
        <w:sdt>
          <w:sdtPr>
            <w:rPr>
              <w:rFonts w:ascii="Tahoma" w:hAnsi="Tahoma" w:cs="Tahoma"/>
              <w:sz w:val="16"/>
              <w:szCs w:val="16"/>
            </w:rPr>
            <w:id w:val="-63564572"/>
            <w:placeholder>
              <w:docPart w:val="DFEDCDACBC67433AAF81DA1C8CA49A8C"/>
            </w:placeholder>
            <w:showingPlcHdr/>
            <w:text/>
          </w:sdtPr>
          <w:sdtEndPr/>
          <w:sdtContent>
            <w:tc>
              <w:tcPr>
                <w:tcW w:w="3177" w:type="dxa"/>
              </w:tcPr>
              <w:p w14:paraId="70657033" w14:textId="77777777" w:rsidR="00C913AC" w:rsidRPr="003D2A7A" w:rsidRDefault="00C913AC" w:rsidP="00025CDF">
                <w:pPr>
                  <w:rPr>
                    <w:rFonts w:ascii="Tahoma" w:hAnsi="Tahoma" w:cs="Tahoma"/>
                    <w:sz w:val="16"/>
                    <w:szCs w:val="16"/>
                  </w:rPr>
                </w:pPr>
                <w:r w:rsidRPr="0003160A">
                  <w:rPr>
                    <w:rStyle w:val="PlaceholderText"/>
                    <w:rFonts w:ascii="Tahoma" w:hAnsi="Tahoma" w:cs="Tahoma"/>
                    <w:sz w:val="16"/>
                    <w:szCs w:val="16"/>
                    <w:shd w:val="clear" w:color="auto" w:fill="F2F2F2" w:themeFill="background1" w:themeFillShade="F2"/>
                  </w:rPr>
                  <w:t>Caption</w:t>
                </w:r>
              </w:p>
            </w:tc>
          </w:sdtContent>
        </w:sdt>
      </w:tr>
      <w:tr w:rsidR="00C913AC" w14:paraId="6B79E420" w14:textId="77777777" w:rsidTr="00C913AC">
        <w:sdt>
          <w:sdtPr>
            <w:id w:val="-893203207"/>
            <w:showingPlcHdr/>
            <w:picture/>
          </w:sdtPr>
          <w:sdtEndPr/>
          <w:sdtContent>
            <w:tc>
              <w:tcPr>
                <w:tcW w:w="3176" w:type="dxa"/>
              </w:tcPr>
              <w:p w14:paraId="3504DF4D" w14:textId="77777777" w:rsidR="00C913AC" w:rsidRDefault="00C913AC" w:rsidP="00025CDF">
                <w:r>
                  <w:rPr>
                    <w:noProof/>
                  </w:rPr>
                  <w:drawing>
                    <wp:inline distT="0" distB="0" distL="0" distR="0" wp14:anchorId="538CF95D" wp14:editId="62475853">
                      <wp:extent cx="1828800" cy="1828800"/>
                      <wp:effectExtent l="0" t="0" r="0" b="0"/>
                      <wp:docPr id="301" name="Picture 30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28800" cy="1828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id w:val="-834302428"/>
            <w:showingPlcHdr/>
            <w:picture/>
          </w:sdtPr>
          <w:sdtEndPr/>
          <w:sdtContent>
            <w:tc>
              <w:tcPr>
                <w:tcW w:w="3177" w:type="dxa"/>
              </w:tcPr>
              <w:p w14:paraId="16F76DB5" w14:textId="77777777" w:rsidR="00C913AC" w:rsidRDefault="00C913AC" w:rsidP="00025CDF">
                <w:r>
                  <w:rPr>
                    <w:noProof/>
                  </w:rPr>
                  <w:drawing>
                    <wp:inline distT="0" distB="0" distL="0" distR="0" wp14:anchorId="66144570" wp14:editId="32B8B8FF">
                      <wp:extent cx="1828800" cy="1828800"/>
                      <wp:effectExtent l="0" t="0" r="0" b="0"/>
                      <wp:docPr id="302" name="Picture 30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28800" cy="1828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id w:val="1407342485"/>
            <w:showingPlcHdr/>
            <w:picture/>
          </w:sdtPr>
          <w:sdtEndPr/>
          <w:sdtContent>
            <w:tc>
              <w:tcPr>
                <w:tcW w:w="3177" w:type="dxa"/>
              </w:tcPr>
              <w:p w14:paraId="2D387F56" w14:textId="77777777" w:rsidR="00C913AC" w:rsidRDefault="00C913AC" w:rsidP="00025CDF">
                <w:r>
                  <w:rPr>
                    <w:noProof/>
                  </w:rPr>
                  <w:drawing>
                    <wp:inline distT="0" distB="0" distL="0" distR="0" wp14:anchorId="739DEA45" wp14:editId="0C315EE4">
                      <wp:extent cx="1828800" cy="1828800"/>
                      <wp:effectExtent l="0" t="0" r="0" b="0"/>
                      <wp:docPr id="303" name="Picture 30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28800" cy="1828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C913AC" w14:paraId="530A20C4" w14:textId="77777777" w:rsidTr="00C913AC">
        <w:sdt>
          <w:sdtPr>
            <w:rPr>
              <w:rFonts w:ascii="Tahoma" w:hAnsi="Tahoma" w:cs="Tahoma"/>
              <w:sz w:val="16"/>
              <w:szCs w:val="16"/>
            </w:rPr>
            <w:id w:val="1401028642"/>
            <w:placeholder>
              <w:docPart w:val="955C6BE3B6254987A39FC3E0BAB3FB4F"/>
            </w:placeholder>
            <w:showingPlcHdr/>
            <w:text/>
          </w:sdtPr>
          <w:sdtEndPr/>
          <w:sdtContent>
            <w:tc>
              <w:tcPr>
                <w:tcW w:w="3176" w:type="dxa"/>
              </w:tcPr>
              <w:p w14:paraId="3E319051" w14:textId="77777777" w:rsidR="00C913AC" w:rsidRPr="003D2A7A" w:rsidRDefault="00C913AC" w:rsidP="00025CDF">
                <w:pPr>
                  <w:rPr>
                    <w:rFonts w:ascii="Tahoma" w:hAnsi="Tahoma" w:cs="Tahoma"/>
                    <w:sz w:val="16"/>
                    <w:szCs w:val="16"/>
                  </w:rPr>
                </w:pPr>
                <w:r w:rsidRPr="0003160A">
                  <w:rPr>
                    <w:rStyle w:val="PlaceholderText"/>
                    <w:rFonts w:ascii="Tahoma" w:hAnsi="Tahoma" w:cs="Tahoma"/>
                    <w:sz w:val="16"/>
                    <w:szCs w:val="16"/>
                    <w:shd w:val="clear" w:color="auto" w:fill="F2F2F2" w:themeFill="background1" w:themeFillShade="F2"/>
                  </w:rPr>
                  <w:t>Caption</w:t>
                </w:r>
              </w:p>
            </w:tc>
          </w:sdtContent>
        </w:sdt>
        <w:sdt>
          <w:sdtPr>
            <w:rPr>
              <w:rFonts w:ascii="Tahoma" w:hAnsi="Tahoma" w:cs="Tahoma"/>
              <w:sz w:val="16"/>
              <w:szCs w:val="16"/>
            </w:rPr>
            <w:id w:val="1360240905"/>
            <w:placeholder>
              <w:docPart w:val="5976048E0B164809AEA19B76EE0608A4"/>
            </w:placeholder>
            <w:showingPlcHdr/>
            <w:text/>
          </w:sdtPr>
          <w:sdtEndPr/>
          <w:sdtContent>
            <w:tc>
              <w:tcPr>
                <w:tcW w:w="3177" w:type="dxa"/>
              </w:tcPr>
              <w:p w14:paraId="0E7A5476" w14:textId="77777777" w:rsidR="00C913AC" w:rsidRPr="003D2A7A" w:rsidRDefault="00C913AC" w:rsidP="00025CDF">
                <w:pPr>
                  <w:rPr>
                    <w:rFonts w:ascii="Tahoma" w:hAnsi="Tahoma" w:cs="Tahoma"/>
                    <w:sz w:val="16"/>
                    <w:szCs w:val="16"/>
                  </w:rPr>
                </w:pPr>
                <w:r w:rsidRPr="0003160A">
                  <w:rPr>
                    <w:rStyle w:val="PlaceholderText"/>
                    <w:rFonts w:ascii="Tahoma" w:hAnsi="Tahoma" w:cs="Tahoma"/>
                    <w:sz w:val="16"/>
                    <w:szCs w:val="16"/>
                    <w:shd w:val="clear" w:color="auto" w:fill="F2F2F2" w:themeFill="background1" w:themeFillShade="F2"/>
                  </w:rPr>
                  <w:t>Caption</w:t>
                </w:r>
              </w:p>
            </w:tc>
          </w:sdtContent>
        </w:sdt>
        <w:sdt>
          <w:sdtPr>
            <w:rPr>
              <w:rFonts w:ascii="Tahoma" w:hAnsi="Tahoma" w:cs="Tahoma"/>
              <w:sz w:val="16"/>
              <w:szCs w:val="16"/>
            </w:rPr>
            <w:id w:val="1119336319"/>
            <w:placeholder>
              <w:docPart w:val="8517795123784921B7B7BEC13CA09F9D"/>
            </w:placeholder>
            <w:showingPlcHdr/>
            <w:text/>
          </w:sdtPr>
          <w:sdtEndPr/>
          <w:sdtContent>
            <w:tc>
              <w:tcPr>
                <w:tcW w:w="3177" w:type="dxa"/>
              </w:tcPr>
              <w:p w14:paraId="0606EEF7" w14:textId="77777777" w:rsidR="00C913AC" w:rsidRPr="003D2A7A" w:rsidRDefault="00C913AC" w:rsidP="00025CDF">
                <w:pPr>
                  <w:rPr>
                    <w:rFonts w:ascii="Tahoma" w:hAnsi="Tahoma" w:cs="Tahoma"/>
                    <w:sz w:val="16"/>
                    <w:szCs w:val="16"/>
                  </w:rPr>
                </w:pPr>
                <w:r w:rsidRPr="0003160A">
                  <w:rPr>
                    <w:rStyle w:val="PlaceholderText"/>
                    <w:rFonts w:ascii="Tahoma" w:hAnsi="Tahoma" w:cs="Tahoma"/>
                    <w:sz w:val="16"/>
                    <w:szCs w:val="16"/>
                    <w:shd w:val="clear" w:color="auto" w:fill="F2F2F2" w:themeFill="background1" w:themeFillShade="F2"/>
                  </w:rPr>
                  <w:t>Caption</w:t>
                </w:r>
              </w:p>
            </w:tc>
          </w:sdtContent>
        </w:sdt>
      </w:tr>
      <w:tr w:rsidR="00C913AC" w14:paraId="70A7E2B6" w14:textId="77777777" w:rsidTr="00C913AC">
        <w:sdt>
          <w:sdtPr>
            <w:id w:val="-564327167"/>
            <w:showingPlcHdr/>
            <w:picture/>
          </w:sdtPr>
          <w:sdtEndPr/>
          <w:sdtContent>
            <w:tc>
              <w:tcPr>
                <w:tcW w:w="3176" w:type="dxa"/>
              </w:tcPr>
              <w:p w14:paraId="4697F165" w14:textId="77777777" w:rsidR="00C913AC" w:rsidRDefault="00C913AC" w:rsidP="00025CDF">
                <w:r>
                  <w:rPr>
                    <w:noProof/>
                  </w:rPr>
                  <w:drawing>
                    <wp:inline distT="0" distB="0" distL="0" distR="0" wp14:anchorId="5D121430" wp14:editId="199D5A98">
                      <wp:extent cx="1828800" cy="1828800"/>
                      <wp:effectExtent l="0" t="0" r="0" b="0"/>
                      <wp:docPr id="304" name="Picture 30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28800" cy="1828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id w:val="962848793"/>
            <w:showingPlcHdr/>
            <w:picture/>
          </w:sdtPr>
          <w:sdtEndPr/>
          <w:sdtContent>
            <w:tc>
              <w:tcPr>
                <w:tcW w:w="3177" w:type="dxa"/>
              </w:tcPr>
              <w:p w14:paraId="4E1482A3" w14:textId="77777777" w:rsidR="00C913AC" w:rsidRDefault="00C913AC" w:rsidP="00025CDF">
                <w:r>
                  <w:rPr>
                    <w:noProof/>
                  </w:rPr>
                  <w:drawing>
                    <wp:inline distT="0" distB="0" distL="0" distR="0" wp14:anchorId="44A934F0" wp14:editId="2A60AC1D">
                      <wp:extent cx="1828800" cy="1828800"/>
                      <wp:effectExtent l="0" t="0" r="0" b="0"/>
                      <wp:docPr id="305" name="Picture 30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5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28800" cy="1828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id w:val="1809510274"/>
            <w:showingPlcHdr/>
            <w:picture/>
          </w:sdtPr>
          <w:sdtEndPr/>
          <w:sdtContent>
            <w:tc>
              <w:tcPr>
                <w:tcW w:w="3177" w:type="dxa"/>
              </w:tcPr>
              <w:p w14:paraId="03E483FB" w14:textId="77777777" w:rsidR="00C913AC" w:rsidRDefault="00C913AC" w:rsidP="00025CDF">
                <w:r>
                  <w:rPr>
                    <w:noProof/>
                  </w:rPr>
                  <w:drawing>
                    <wp:inline distT="0" distB="0" distL="0" distR="0" wp14:anchorId="59B78E9A" wp14:editId="71E6A161">
                      <wp:extent cx="1828800" cy="1828800"/>
                      <wp:effectExtent l="0" t="0" r="0" b="0"/>
                      <wp:docPr id="306" name="Picture 306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6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28800" cy="1828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C913AC" w14:paraId="13C8C844" w14:textId="77777777" w:rsidTr="00C913AC">
        <w:sdt>
          <w:sdtPr>
            <w:rPr>
              <w:rFonts w:ascii="Tahoma" w:hAnsi="Tahoma" w:cs="Tahoma"/>
              <w:sz w:val="16"/>
              <w:szCs w:val="16"/>
            </w:rPr>
            <w:id w:val="-1343700344"/>
            <w:placeholder>
              <w:docPart w:val="F73E0DFF730745EF9F8B93726445E445"/>
            </w:placeholder>
            <w:showingPlcHdr/>
            <w:text/>
          </w:sdtPr>
          <w:sdtEndPr/>
          <w:sdtContent>
            <w:tc>
              <w:tcPr>
                <w:tcW w:w="3176" w:type="dxa"/>
              </w:tcPr>
              <w:p w14:paraId="73B15899" w14:textId="77777777" w:rsidR="00C913AC" w:rsidRPr="003D2A7A" w:rsidRDefault="00C913AC" w:rsidP="00025CDF">
                <w:pPr>
                  <w:rPr>
                    <w:rFonts w:ascii="Tahoma" w:hAnsi="Tahoma" w:cs="Tahoma"/>
                    <w:sz w:val="16"/>
                    <w:szCs w:val="16"/>
                  </w:rPr>
                </w:pPr>
                <w:r w:rsidRPr="0003160A">
                  <w:rPr>
                    <w:rStyle w:val="PlaceholderText"/>
                    <w:rFonts w:ascii="Tahoma" w:hAnsi="Tahoma" w:cs="Tahoma"/>
                    <w:sz w:val="16"/>
                    <w:szCs w:val="16"/>
                    <w:shd w:val="clear" w:color="auto" w:fill="F2F2F2" w:themeFill="background1" w:themeFillShade="F2"/>
                  </w:rPr>
                  <w:t>Caption</w:t>
                </w:r>
              </w:p>
            </w:tc>
          </w:sdtContent>
        </w:sdt>
        <w:sdt>
          <w:sdtPr>
            <w:rPr>
              <w:rFonts w:ascii="Tahoma" w:hAnsi="Tahoma" w:cs="Tahoma"/>
              <w:sz w:val="16"/>
              <w:szCs w:val="16"/>
            </w:rPr>
            <w:id w:val="1182319657"/>
            <w:placeholder>
              <w:docPart w:val="23E3D1D3E45D4533BF1C87AA1BCF4D18"/>
            </w:placeholder>
            <w:showingPlcHdr/>
            <w:text/>
          </w:sdtPr>
          <w:sdtEndPr/>
          <w:sdtContent>
            <w:tc>
              <w:tcPr>
                <w:tcW w:w="3177" w:type="dxa"/>
              </w:tcPr>
              <w:p w14:paraId="75A0E8C7" w14:textId="77777777" w:rsidR="00C913AC" w:rsidRPr="003D2A7A" w:rsidRDefault="00C913AC" w:rsidP="00025CDF">
                <w:pPr>
                  <w:rPr>
                    <w:rFonts w:ascii="Tahoma" w:hAnsi="Tahoma" w:cs="Tahoma"/>
                    <w:sz w:val="16"/>
                    <w:szCs w:val="16"/>
                  </w:rPr>
                </w:pPr>
                <w:r w:rsidRPr="0003160A">
                  <w:rPr>
                    <w:rStyle w:val="PlaceholderText"/>
                    <w:rFonts w:ascii="Tahoma" w:hAnsi="Tahoma" w:cs="Tahoma"/>
                    <w:sz w:val="16"/>
                    <w:szCs w:val="16"/>
                    <w:shd w:val="clear" w:color="auto" w:fill="F2F2F2" w:themeFill="background1" w:themeFillShade="F2"/>
                  </w:rPr>
                  <w:t>Caption</w:t>
                </w:r>
              </w:p>
            </w:tc>
          </w:sdtContent>
        </w:sdt>
        <w:sdt>
          <w:sdtPr>
            <w:rPr>
              <w:rFonts w:ascii="Tahoma" w:hAnsi="Tahoma" w:cs="Tahoma"/>
              <w:sz w:val="16"/>
              <w:szCs w:val="16"/>
            </w:rPr>
            <w:id w:val="-1387100485"/>
            <w:placeholder>
              <w:docPart w:val="98D93DFDE981443787B414F75D62C8E6"/>
            </w:placeholder>
            <w:showingPlcHdr/>
            <w:text/>
          </w:sdtPr>
          <w:sdtEndPr/>
          <w:sdtContent>
            <w:tc>
              <w:tcPr>
                <w:tcW w:w="3177" w:type="dxa"/>
              </w:tcPr>
              <w:p w14:paraId="390F1C98" w14:textId="77777777" w:rsidR="00C913AC" w:rsidRPr="003D2A7A" w:rsidRDefault="00C913AC" w:rsidP="00025CDF">
                <w:pPr>
                  <w:rPr>
                    <w:rFonts w:ascii="Tahoma" w:hAnsi="Tahoma" w:cs="Tahoma"/>
                    <w:sz w:val="16"/>
                    <w:szCs w:val="16"/>
                  </w:rPr>
                </w:pPr>
                <w:r w:rsidRPr="0003160A">
                  <w:rPr>
                    <w:rStyle w:val="PlaceholderText"/>
                    <w:rFonts w:ascii="Tahoma" w:hAnsi="Tahoma" w:cs="Tahoma"/>
                    <w:sz w:val="16"/>
                    <w:szCs w:val="16"/>
                    <w:shd w:val="clear" w:color="auto" w:fill="F2F2F2" w:themeFill="background1" w:themeFillShade="F2"/>
                  </w:rPr>
                  <w:t>Caption</w:t>
                </w:r>
              </w:p>
            </w:tc>
          </w:sdtContent>
        </w:sdt>
      </w:tr>
      <w:tr w:rsidR="00C913AC" w14:paraId="7AEEE953" w14:textId="77777777" w:rsidTr="00C913AC">
        <w:sdt>
          <w:sdtPr>
            <w:id w:val="282550702"/>
            <w:showingPlcHdr/>
            <w:picture/>
          </w:sdtPr>
          <w:sdtEndPr/>
          <w:sdtContent>
            <w:tc>
              <w:tcPr>
                <w:tcW w:w="3176" w:type="dxa"/>
              </w:tcPr>
              <w:p w14:paraId="18B79267" w14:textId="77777777" w:rsidR="00C913AC" w:rsidRDefault="00C913AC" w:rsidP="00025CDF">
                <w:r>
                  <w:rPr>
                    <w:noProof/>
                  </w:rPr>
                  <w:drawing>
                    <wp:inline distT="0" distB="0" distL="0" distR="0" wp14:anchorId="37C9F49C" wp14:editId="59B9CD93">
                      <wp:extent cx="1828800" cy="1828800"/>
                      <wp:effectExtent l="0" t="0" r="0" b="0"/>
                      <wp:docPr id="308" name="Picture 308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7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28800" cy="1828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id w:val="-1499567265"/>
            <w:showingPlcHdr/>
            <w:picture/>
          </w:sdtPr>
          <w:sdtEndPr/>
          <w:sdtContent>
            <w:tc>
              <w:tcPr>
                <w:tcW w:w="3177" w:type="dxa"/>
              </w:tcPr>
              <w:p w14:paraId="557827A6" w14:textId="77777777" w:rsidR="00C913AC" w:rsidRDefault="00C913AC" w:rsidP="00025CDF">
                <w:r>
                  <w:rPr>
                    <w:noProof/>
                  </w:rPr>
                  <w:drawing>
                    <wp:inline distT="0" distB="0" distL="0" distR="0" wp14:anchorId="4810767D" wp14:editId="3A9E7D71">
                      <wp:extent cx="1828800" cy="1828800"/>
                      <wp:effectExtent l="0" t="0" r="0" b="0"/>
                      <wp:docPr id="309" name="Picture 309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8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28800" cy="1828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id w:val="-2030712492"/>
            <w:showingPlcHdr/>
            <w:picture/>
          </w:sdtPr>
          <w:sdtEndPr/>
          <w:sdtContent>
            <w:tc>
              <w:tcPr>
                <w:tcW w:w="3177" w:type="dxa"/>
              </w:tcPr>
              <w:p w14:paraId="7D95E7EA" w14:textId="77777777" w:rsidR="00C913AC" w:rsidRDefault="00C913AC" w:rsidP="00025CDF">
                <w:r>
                  <w:rPr>
                    <w:noProof/>
                  </w:rPr>
                  <w:drawing>
                    <wp:inline distT="0" distB="0" distL="0" distR="0" wp14:anchorId="6D3F1E55" wp14:editId="297B8B41">
                      <wp:extent cx="1828800" cy="1828800"/>
                      <wp:effectExtent l="0" t="0" r="0" b="0"/>
                      <wp:docPr id="310" name="Picture 310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9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28800" cy="1828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C913AC" w14:paraId="41E8AA0A" w14:textId="77777777" w:rsidTr="00C913AC">
        <w:sdt>
          <w:sdtPr>
            <w:rPr>
              <w:rFonts w:ascii="Tahoma" w:hAnsi="Tahoma" w:cs="Tahoma"/>
              <w:sz w:val="16"/>
              <w:szCs w:val="16"/>
            </w:rPr>
            <w:id w:val="-3361323"/>
            <w:placeholder>
              <w:docPart w:val="8D7121FBC3EA4571BDD3F784F293EF29"/>
            </w:placeholder>
            <w:showingPlcHdr/>
            <w:text/>
          </w:sdtPr>
          <w:sdtEndPr/>
          <w:sdtContent>
            <w:tc>
              <w:tcPr>
                <w:tcW w:w="3176" w:type="dxa"/>
              </w:tcPr>
              <w:p w14:paraId="3A7A15F4" w14:textId="77777777" w:rsidR="00C913AC" w:rsidRPr="003D2A7A" w:rsidRDefault="0003160A" w:rsidP="0003160A">
                <w:pPr>
                  <w:rPr>
                    <w:rFonts w:ascii="Tahoma" w:hAnsi="Tahoma" w:cs="Tahoma"/>
                    <w:sz w:val="16"/>
                    <w:szCs w:val="16"/>
                  </w:rPr>
                </w:pPr>
                <w:r w:rsidRPr="0003160A">
                  <w:rPr>
                    <w:rStyle w:val="PlaceholderText"/>
                    <w:rFonts w:ascii="Tahoma" w:hAnsi="Tahoma" w:cs="Tahoma"/>
                    <w:sz w:val="16"/>
                    <w:szCs w:val="16"/>
                    <w:shd w:val="clear" w:color="auto" w:fill="F2F2F2" w:themeFill="background1" w:themeFillShade="F2"/>
                  </w:rPr>
                  <w:t>Caption</w:t>
                </w:r>
              </w:p>
            </w:tc>
          </w:sdtContent>
        </w:sdt>
        <w:sdt>
          <w:sdtPr>
            <w:rPr>
              <w:rFonts w:ascii="Tahoma" w:hAnsi="Tahoma" w:cs="Tahoma"/>
              <w:sz w:val="16"/>
              <w:szCs w:val="16"/>
            </w:rPr>
            <w:id w:val="85122889"/>
            <w:placeholder>
              <w:docPart w:val="C1CDB91F98CE48FC969B952535AB3911"/>
            </w:placeholder>
            <w:showingPlcHdr/>
            <w:text/>
          </w:sdtPr>
          <w:sdtEndPr/>
          <w:sdtContent>
            <w:tc>
              <w:tcPr>
                <w:tcW w:w="3177" w:type="dxa"/>
              </w:tcPr>
              <w:p w14:paraId="78A914C5" w14:textId="77777777" w:rsidR="00C913AC" w:rsidRPr="003D2A7A" w:rsidRDefault="0003160A" w:rsidP="0003160A">
                <w:pPr>
                  <w:rPr>
                    <w:rFonts w:ascii="Tahoma" w:hAnsi="Tahoma" w:cs="Tahoma"/>
                    <w:sz w:val="16"/>
                    <w:szCs w:val="16"/>
                  </w:rPr>
                </w:pPr>
                <w:r w:rsidRPr="0003160A">
                  <w:rPr>
                    <w:rStyle w:val="PlaceholderText"/>
                    <w:rFonts w:ascii="Tahoma" w:hAnsi="Tahoma" w:cs="Tahoma"/>
                    <w:sz w:val="16"/>
                    <w:szCs w:val="16"/>
                    <w:shd w:val="clear" w:color="auto" w:fill="F2F2F2" w:themeFill="background1" w:themeFillShade="F2"/>
                  </w:rPr>
                  <w:t>Caption</w:t>
                </w:r>
              </w:p>
            </w:tc>
          </w:sdtContent>
        </w:sdt>
        <w:sdt>
          <w:sdtPr>
            <w:rPr>
              <w:rFonts w:ascii="Tahoma" w:hAnsi="Tahoma" w:cs="Tahoma"/>
              <w:sz w:val="16"/>
              <w:szCs w:val="16"/>
            </w:rPr>
            <w:id w:val="1884669091"/>
            <w:placeholder>
              <w:docPart w:val="F6054DA144E044FD82DE3FE56CBB4EE3"/>
            </w:placeholder>
            <w:showingPlcHdr/>
            <w:text/>
          </w:sdtPr>
          <w:sdtEndPr/>
          <w:sdtContent>
            <w:tc>
              <w:tcPr>
                <w:tcW w:w="3177" w:type="dxa"/>
              </w:tcPr>
              <w:p w14:paraId="098EAF53" w14:textId="77777777" w:rsidR="00C913AC" w:rsidRPr="003D2A7A" w:rsidRDefault="0003160A" w:rsidP="0003160A">
                <w:pPr>
                  <w:rPr>
                    <w:rFonts w:ascii="Tahoma" w:hAnsi="Tahoma" w:cs="Tahoma"/>
                    <w:sz w:val="16"/>
                    <w:szCs w:val="16"/>
                  </w:rPr>
                </w:pPr>
                <w:r w:rsidRPr="0003160A">
                  <w:rPr>
                    <w:rStyle w:val="PlaceholderText"/>
                    <w:rFonts w:ascii="Tahoma" w:hAnsi="Tahoma" w:cs="Tahoma"/>
                    <w:sz w:val="16"/>
                    <w:szCs w:val="16"/>
                    <w:shd w:val="clear" w:color="auto" w:fill="F2F2F2" w:themeFill="background1" w:themeFillShade="F2"/>
                  </w:rPr>
                  <w:t>Caption</w:t>
                </w:r>
              </w:p>
            </w:tc>
          </w:sdtContent>
        </w:sdt>
      </w:tr>
    </w:tbl>
    <w:p w14:paraId="15D025E4" w14:textId="77777777" w:rsidR="00C913AC" w:rsidRDefault="00C913AC" w:rsidP="00C913AC">
      <w:r>
        <w:br w:type="page"/>
      </w:r>
    </w:p>
    <w:tbl>
      <w:tblPr>
        <w:tblStyle w:val="TableGrid"/>
        <w:tblW w:w="9530" w:type="dxa"/>
        <w:tblLayout w:type="fixed"/>
        <w:tblLook w:val="04A0" w:firstRow="1" w:lastRow="0" w:firstColumn="1" w:lastColumn="0" w:noHBand="0" w:noVBand="1"/>
      </w:tblPr>
      <w:tblGrid>
        <w:gridCol w:w="3176"/>
        <w:gridCol w:w="3177"/>
        <w:gridCol w:w="3177"/>
      </w:tblGrid>
      <w:tr w:rsidR="00C913AC" w14:paraId="473D5BC6" w14:textId="77777777" w:rsidTr="00C913AC">
        <w:trPr>
          <w:trHeight w:val="431"/>
        </w:trPr>
        <w:tc>
          <w:tcPr>
            <w:tcW w:w="9530" w:type="dxa"/>
            <w:gridSpan w:val="3"/>
          </w:tcPr>
          <w:tbl>
            <w:tblPr>
              <w:tblW w:w="9630" w:type="dxa"/>
              <w:tblBorders>
                <w:top w:val="single" w:sz="4" w:space="0" w:color="BFBFBF" w:themeColor="background1" w:themeShade="BF"/>
                <w:left w:val="single" w:sz="4" w:space="0" w:color="BFBFBF" w:themeColor="background1" w:themeShade="BF"/>
                <w:bottom w:val="single" w:sz="4" w:space="0" w:color="BFBFBF" w:themeColor="background1" w:themeShade="BF"/>
                <w:right w:val="single" w:sz="4" w:space="0" w:color="BFBFBF" w:themeColor="background1" w:themeShade="BF"/>
                <w:insideH w:val="single" w:sz="4" w:space="0" w:color="BFBFBF" w:themeColor="background1" w:themeShade="BF"/>
                <w:insideV w:val="single" w:sz="4" w:space="0" w:color="BFBFBF" w:themeColor="background1" w:themeShade="BF"/>
              </w:tblBorders>
              <w:tblLayout w:type="fixed"/>
              <w:tblCellMar>
                <w:top w:w="14" w:type="dxa"/>
                <w:left w:w="86" w:type="dxa"/>
                <w:bottom w:w="14" w:type="dxa"/>
                <w:right w:w="86" w:type="dxa"/>
              </w:tblCellMar>
              <w:tblLook w:val="0000" w:firstRow="0" w:lastRow="0" w:firstColumn="0" w:lastColumn="0" w:noHBand="0" w:noVBand="0"/>
            </w:tblPr>
            <w:tblGrid>
              <w:gridCol w:w="9630"/>
            </w:tblGrid>
            <w:tr w:rsidR="00C913AC" w:rsidRPr="00F40FC2" w14:paraId="5704F2AE" w14:textId="77777777" w:rsidTr="00025CDF">
              <w:trPr>
                <w:trHeight w:hRule="exact" w:val="555"/>
              </w:trPr>
              <w:tc>
                <w:tcPr>
                  <w:tcW w:w="9630" w:type="dxa"/>
                  <w:shd w:val="clear" w:color="auto" w:fill="auto"/>
                  <w:vAlign w:val="center"/>
                </w:tcPr>
                <w:p w14:paraId="6D4A50A6" w14:textId="77777777" w:rsidR="00C913AC" w:rsidRPr="00F40FC2" w:rsidRDefault="00C913AC" w:rsidP="00332595">
                  <w:pPr>
                    <w:pStyle w:val="BodyText"/>
                    <w:rPr>
                      <w:rFonts w:ascii="Tahoma" w:hAnsi="Tahoma"/>
                      <w:b/>
                      <w:caps/>
                      <w:szCs w:val="20"/>
                    </w:rPr>
                  </w:pPr>
                  <w:r>
                    <w:rPr>
                      <w:rFonts w:ascii="Tahoma" w:hAnsi="Tahoma" w:cs="Tahoma"/>
                      <w:b/>
                      <w:sz w:val="16"/>
                      <w:szCs w:val="16"/>
                    </w:rPr>
                    <w:lastRenderedPageBreak/>
                    <w:t>PAGE 3</w:t>
                  </w:r>
                  <w:r w:rsidRPr="00F40FC2">
                    <w:rPr>
                      <w:rFonts w:ascii="Tahoma" w:hAnsi="Tahoma" w:cs="Tahoma"/>
                      <w:b/>
                      <w:sz w:val="16"/>
                      <w:szCs w:val="16"/>
                    </w:rPr>
                    <w:t xml:space="preserve"> of documenting your</w:t>
                  </w:r>
                  <w:r w:rsidR="00332595">
                    <w:rPr>
                      <w:rFonts w:ascii="Tahoma" w:hAnsi="Tahoma" w:cs="Tahoma"/>
                      <w:b/>
                      <w:sz w:val="16"/>
                      <w:szCs w:val="16"/>
                    </w:rPr>
                    <w:t xml:space="preserve"> General 4-H Year</w:t>
                  </w:r>
                  <w:r w:rsidRPr="00F40FC2">
                    <w:rPr>
                      <w:rFonts w:ascii="Tahoma" w:hAnsi="Tahoma" w:cs="Tahoma"/>
                      <w:b/>
                      <w:sz w:val="16"/>
                      <w:szCs w:val="16"/>
                    </w:rPr>
                    <w:t xml:space="preserve">.  </w:t>
                  </w:r>
                </w:p>
              </w:tc>
            </w:tr>
          </w:tbl>
          <w:p w14:paraId="73DED925" w14:textId="77777777" w:rsidR="00C913AC" w:rsidRDefault="00C913AC" w:rsidP="00025CDF"/>
        </w:tc>
      </w:tr>
      <w:tr w:rsidR="00C913AC" w14:paraId="323489D4" w14:textId="77777777" w:rsidTr="00C913AC">
        <w:sdt>
          <w:sdtPr>
            <w:id w:val="1008026306"/>
            <w:showingPlcHdr/>
            <w:picture/>
          </w:sdtPr>
          <w:sdtEndPr/>
          <w:sdtContent>
            <w:tc>
              <w:tcPr>
                <w:tcW w:w="3176" w:type="dxa"/>
              </w:tcPr>
              <w:p w14:paraId="17F6942C" w14:textId="77777777" w:rsidR="00C913AC" w:rsidRDefault="00C913AC" w:rsidP="00025CDF">
                <w:r>
                  <w:rPr>
                    <w:noProof/>
                  </w:rPr>
                  <w:drawing>
                    <wp:inline distT="0" distB="0" distL="0" distR="0" wp14:anchorId="039A1781" wp14:editId="49847000">
                      <wp:extent cx="1828800" cy="1828800"/>
                      <wp:effectExtent l="0" t="0" r="0" b="0"/>
                      <wp:docPr id="311" name="Picture 31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0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28800" cy="1828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id w:val="1693337716"/>
            <w:showingPlcHdr/>
            <w:picture/>
          </w:sdtPr>
          <w:sdtEndPr/>
          <w:sdtContent>
            <w:tc>
              <w:tcPr>
                <w:tcW w:w="3177" w:type="dxa"/>
              </w:tcPr>
              <w:p w14:paraId="699F1C45" w14:textId="77777777" w:rsidR="00C913AC" w:rsidRDefault="00C913AC" w:rsidP="00025CDF">
                <w:r>
                  <w:rPr>
                    <w:noProof/>
                  </w:rPr>
                  <w:drawing>
                    <wp:inline distT="0" distB="0" distL="0" distR="0" wp14:anchorId="78C99C6B" wp14:editId="6982AEB4">
                      <wp:extent cx="1828800" cy="1828800"/>
                      <wp:effectExtent l="0" t="0" r="0" b="0"/>
                      <wp:docPr id="312" name="Picture 31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28800" cy="1828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id w:val="-311637973"/>
            <w:showingPlcHdr/>
            <w:picture/>
          </w:sdtPr>
          <w:sdtEndPr/>
          <w:sdtContent>
            <w:tc>
              <w:tcPr>
                <w:tcW w:w="3177" w:type="dxa"/>
              </w:tcPr>
              <w:p w14:paraId="180C7D6D" w14:textId="77777777" w:rsidR="00C913AC" w:rsidRDefault="00C913AC" w:rsidP="00025CDF">
                <w:r>
                  <w:rPr>
                    <w:noProof/>
                  </w:rPr>
                  <w:drawing>
                    <wp:inline distT="0" distB="0" distL="0" distR="0" wp14:anchorId="557516B7" wp14:editId="07F556D5">
                      <wp:extent cx="1828800" cy="1828800"/>
                      <wp:effectExtent l="0" t="0" r="0" b="0"/>
                      <wp:docPr id="313" name="Picture 31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0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28800" cy="1828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C913AC" w14:paraId="0015C530" w14:textId="77777777" w:rsidTr="00C913AC">
        <w:sdt>
          <w:sdtPr>
            <w:rPr>
              <w:rFonts w:ascii="Tahoma" w:hAnsi="Tahoma" w:cs="Tahoma"/>
              <w:sz w:val="16"/>
              <w:szCs w:val="16"/>
            </w:rPr>
            <w:id w:val="1847285615"/>
            <w:placeholder>
              <w:docPart w:val="145EB31B97164C82916A591578884957"/>
            </w:placeholder>
            <w:showingPlcHdr/>
            <w:text/>
          </w:sdtPr>
          <w:sdtEndPr/>
          <w:sdtContent>
            <w:tc>
              <w:tcPr>
                <w:tcW w:w="3176" w:type="dxa"/>
              </w:tcPr>
              <w:p w14:paraId="24984B94" w14:textId="77777777" w:rsidR="00C913AC" w:rsidRPr="003D2A7A" w:rsidRDefault="00C913AC" w:rsidP="00025CDF">
                <w:pPr>
                  <w:rPr>
                    <w:rFonts w:ascii="Tahoma" w:hAnsi="Tahoma" w:cs="Tahoma"/>
                    <w:sz w:val="16"/>
                    <w:szCs w:val="16"/>
                  </w:rPr>
                </w:pPr>
                <w:r w:rsidRPr="0003160A">
                  <w:rPr>
                    <w:rStyle w:val="PlaceholderText"/>
                    <w:rFonts w:ascii="Tahoma" w:hAnsi="Tahoma" w:cs="Tahoma"/>
                    <w:sz w:val="16"/>
                    <w:szCs w:val="16"/>
                    <w:shd w:val="clear" w:color="auto" w:fill="F2F2F2" w:themeFill="background1" w:themeFillShade="F2"/>
                  </w:rPr>
                  <w:t>Caption</w:t>
                </w:r>
              </w:p>
            </w:tc>
          </w:sdtContent>
        </w:sdt>
        <w:sdt>
          <w:sdtPr>
            <w:rPr>
              <w:rFonts w:ascii="Tahoma" w:hAnsi="Tahoma" w:cs="Tahoma"/>
              <w:sz w:val="16"/>
              <w:szCs w:val="16"/>
            </w:rPr>
            <w:id w:val="-1704703871"/>
            <w:placeholder>
              <w:docPart w:val="0C99339A59F840B49C48920D2DF3D9C0"/>
            </w:placeholder>
            <w:showingPlcHdr/>
            <w:text/>
          </w:sdtPr>
          <w:sdtEndPr/>
          <w:sdtContent>
            <w:tc>
              <w:tcPr>
                <w:tcW w:w="3177" w:type="dxa"/>
              </w:tcPr>
              <w:p w14:paraId="01984423" w14:textId="77777777" w:rsidR="00C913AC" w:rsidRPr="003D2A7A" w:rsidRDefault="00C913AC" w:rsidP="00025CDF">
                <w:pPr>
                  <w:rPr>
                    <w:rFonts w:ascii="Tahoma" w:hAnsi="Tahoma" w:cs="Tahoma"/>
                    <w:sz w:val="16"/>
                    <w:szCs w:val="16"/>
                  </w:rPr>
                </w:pPr>
                <w:r w:rsidRPr="0003160A">
                  <w:rPr>
                    <w:rStyle w:val="PlaceholderText"/>
                    <w:rFonts w:ascii="Tahoma" w:hAnsi="Tahoma" w:cs="Tahoma"/>
                    <w:sz w:val="16"/>
                    <w:szCs w:val="16"/>
                    <w:shd w:val="clear" w:color="auto" w:fill="F2F2F2" w:themeFill="background1" w:themeFillShade="F2"/>
                  </w:rPr>
                  <w:t>Caption</w:t>
                </w:r>
              </w:p>
            </w:tc>
          </w:sdtContent>
        </w:sdt>
        <w:sdt>
          <w:sdtPr>
            <w:rPr>
              <w:rFonts w:ascii="Tahoma" w:hAnsi="Tahoma" w:cs="Tahoma"/>
              <w:sz w:val="16"/>
              <w:szCs w:val="16"/>
            </w:rPr>
            <w:id w:val="-1099720166"/>
            <w:placeholder>
              <w:docPart w:val="7133AA46B15E4DC6BEA8EFB2651F9E73"/>
            </w:placeholder>
            <w:showingPlcHdr/>
            <w:text/>
          </w:sdtPr>
          <w:sdtEndPr/>
          <w:sdtContent>
            <w:tc>
              <w:tcPr>
                <w:tcW w:w="3177" w:type="dxa"/>
              </w:tcPr>
              <w:p w14:paraId="497A9E3F" w14:textId="77777777" w:rsidR="00C913AC" w:rsidRPr="003D2A7A" w:rsidRDefault="00C913AC" w:rsidP="00025CDF">
                <w:pPr>
                  <w:rPr>
                    <w:rFonts w:ascii="Tahoma" w:hAnsi="Tahoma" w:cs="Tahoma"/>
                    <w:sz w:val="16"/>
                    <w:szCs w:val="16"/>
                  </w:rPr>
                </w:pPr>
                <w:r w:rsidRPr="0003160A">
                  <w:rPr>
                    <w:rStyle w:val="PlaceholderText"/>
                    <w:rFonts w:ascii="Tahoma" w:hAnsi="Tahoma" w:cs="Tahoma"/>
                    <w:sz w:val="16"/>
                    <w:szCs w:val="16"/>
                    <w:shd w:val="clear" w:color="auto" w:fill="F2F2F2" w:themeFill="background1" w:themeFillShade="F2"/>
                  </w:rPr>
                  <w:t>Caption</w:t>
                </w:r>
              </w:p>
            </w:tc>
          </w:sdtContent>
        </w:sdt>
      </w:tr>
      <w:tr w:rsidR="00C913AC" w14:paraId="5C912FC6" w14:textId="77777777" w:rsidTr="00C913AC">
        <w:sdt>
          <w:sdtPr>
            <w:id w:val="1038009500"/>
            <w:showingPlcHdr/>
            <w:picture/>
          </w:sdtPr>
          <w:sdtEndPr/>
          <w:sdtContent>
            <w:tc>
              <w:tcPr>
                <w:tcW w:w="3176" w:type="dxa"/>
              </w:tcPr>
              <w:p w14:paraId="5E3A6966" w14:textId="77777777" w:rsidR="00C913AC" w:rsidRDefault="00C913AC" w:rsidP="00025CDF">
                <w:r>
                  <w:rPr>
                    <w:noProof/>
                  </w:rPr>
                  <w:drawing>
                    <wp:inline distT="0" distB="0" distL="0" distR="0" wp14:anchorId="6A10CF84" wp14:editId="21F5E641">
                      <wp:extent cx="1828800" cy="1828800"/>
                      <wp:effectExtent l="0" t="0" r="0" b="0"/>
                      <wp:docPr id="314" name="Picture 31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28800" cy="1828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id w:val="191512005"/>
            <w:showingPlcHdr/>
            <w:picture/>
          </w:sdtPr>
          <w:sdtEndPr/>
          <w:sdtContent>
            <w:tc>
              <w:tcPr>
                <w:tcW w:w="3177" w:type="dxa"/>
              </w:tcPr>
              <w:p w14:paraId="01EA5948" w14:textId="77777777" w:rsidR="00C913AC" w:rsidRDefault="00C913AC" w:rsidP="00025CDF">
                <w:r>
                  <w:rPr>
                    <w:noProof/>
                  </w:rPr>
                  <w:drawing>
                    <wp:inline distT="0" distB="0" distL="0" distR="0" wp14:anchorId="718F0348" wp14:editId="167DDFCA">
                      <wp:extent cx="1828800" cy="1828800"/>
                      <wp:effectExtent l="0" t="0" r="0" b="0"/>
                      <wp:docPr id="315" name="Picture 31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28800" cy="1828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id w:val="16598164"/>
            <w:showingPlcHdr/>
            <w:picture/>
          </w:sdtPr>
          <w:sdtEndPr/>
          <w:sdtContent>
            <w:tc>
              <w:tcPr>
                <w:tcW w:w="3177" w:type="dxa"/>
              </w:tcPr>
              <w:p w14:paraId="166FDD80" w14:textId="77777777" w:rsidR="00C913AC" w:rsidRDefault="00C913AC" w:rsidP="00025CDF">
                <w:r>
                  <w:rPr>
                    <w:noProof/>
                  </w:rPr>
                  <w:drawing>
                    <wp:inline distT="0" distB="0" distL="0" distR="0" wp14:anchorId="75FEFAF5" wp14:editId="51EE7A25">
                      <wp:extent cx="1828800" cy="1828800"/>
                      <wp:effectExtent l="0" t="0" r="0" b="0"/>
                      <wp:docPr id="316" name="Picture 316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28800" cy="1828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C913AC" w14:paraId="041D00AB" w14:textId="77777777" w:rsidTr="00C913AC">
        <w:sdt>
          <w:sdtPr>
            <w:rPr>
              <w:rFonts w:ascii="Tahoma" w:hAnsi="Tahoma" w:cs="Tahoma"/>
              <w:sz w:val="16"/>
              <w:szCs w:val="16"/>
            </w:rPr>
            <w:id w:val="795882311"/>
            <w:placeholder>
              <w:docPart w:val="B759053E05B84CD19DFDDC823C269652"/>
            </w:placeholder>
            <w:showingPlcHdr/>
            <w:text/>
          </w:sdtPr>
          <w:sdtEndPr/>
          <w:sdtContent>
            <w:tc>
              <w:tcPr>
                <w:tcW w:w="3176" w:type="dxa"/>
              </w:tcPr>
              <w:p w14:paraId="48E29938" w14:textId="77777777" w:rsidR="00C913AC" w:rsidRPr="003D2A7A" w:rsidRDefault="00C913AC" w:rsidP="00025CDF">
                <w:pPr>
                  <w:rPr>
                    <w:rFonts w:ascii="Tahoma" w:hAnsi="Tahoma" w:cs="Tahoma"/>
                    <w:sz w:val="16"/>
                    <w:szCs w:val="16"/>
                  </w:rPr>
                </w:pPr>
                <w:r w:rsidRPr="0003160A">
                  <w:rPr>
                    <w:rStyle w:val="PlaceholderText"/>
                    <w:rFonts w:ascii="Tahoma" w:hAnsi="Tahoma" w:cs="Tahoma"/>
                    <w:sz w:val="16"/>
                    <w:szCs w:val="16"/>
                    <w:shd w:val="clear" w:color="auto" w:fill="F2F2F2" w:themeFill="background1" w:themeFillShade="F2"/>
                  </w:rPr>
                  <w:t>Caption</w:t>
                </w:r>
              </w:p>
            </w:tc>
          </w:sdtContent>
        </w:sdt>
        <w:sdt>
          <w:sdtPr>
            <w:rPr>
              <w:rFonts w:ascii="Tahoma" w:hAnsi="Tahoma" w:cs="Tahoma"/>
              <w:sz w:val="16"/>
              <w:szCs w:val="16"/>
            </w:rPr>
            <w:id w:val="-1927256333"/>
            <w:placeholder>
              <w:docPart w:val="DE514DC91BED457898B2259925EC518B"/>
            </w:placeholder>
            <w:showingPlcHdr/>
            <w:text/>
          </w:sdtPr>
          <w:sdtEndPr/>
          <w:sdtContent>
            <w:tc>
              <w:tcPr>
                <w:tcW w:w="3177" w:type="dxa"/>
              </w:tcPr>
              <w:p w14:paraId="381CCE77" w14:textId="77777777" w:rsidR="00C913AC" w:rsidRPr="003D2A7A" w:rsidRDefault="00C913AC" w:rsidP="00025CDF">
                <w:pPr>
                  <w:rPr>
                    <w:rFonts w:ascii="Tahoma" w:hAnsi="Tahoma" w:cs="Tahoma"/>
                    <w:sz w:val="16"/>
                    <w:szCs w:val="16"/>
                  </w:rPr>
                </w:pPr>
                <w:r w:rsidRPr="0003160A">
                  <w:rPr>
                    <w:rStyle w:val="PlaceholderText"/>
                    <w:rFonts w:ascii="Tahoma" w:hAnsi="Tahoma" w:cs="Tahoma"/>
                    <w:sz w:val="16"/>
                    <w:szCs w:val="16"/>
                    <w:shd w:val="clear" w:color="auto" w:fill="F2F2F2" w:themeFill="background1" w:themeFillShade="F2"/>
                  </w:rPr>
                  <w:t>Caption</w:t>
                </w:r>
              </w:p>
            </w:tc>
          </w:sdtContent>
        </w:sdt>
        <w:sdt>
          <w:sdtPr>
            <w:rPr>
              <w:rFonts w:ascii="Tahoma" w:hAnsi="Tahoma" w:cs="Tahoma"/>
              <w:sz w:val="16"/>
              <w:szCs w:val="16"/>
            </w:rPr>
            <w:id w:val="-1101568041"/>
            <w:placeholder>
              <w:docPart w:val="3D30E43521744A3794D9042CD258BD9D"/>
            </w:placeholder>
            <w:showingPlcHdr/>
            <w:text/>
          </w:sdtPr>
          <w:sdtEndPr/>
          <w:sdtContent>
            <w:tc>
              <w:tcPr>
                <w:tcW w:w="3177" w:type="dxa"/>
              </w:tcPr>
              <w:p w14:paraId="44296BE5" w14:textId="77777777" w:rsidR="00C913AC" w:rsidRPr="003D2A7A" w:rsidRDefault="00C913AC" w:rsidP="00025CDF">
                <w:pPr>
                  <w:rPr>
                    <w:rFonts w:ascii="Tahoma" w:hAnsi="Tahoma" w:cs="Tahoma"/>
                    <w:sz w:val="16"/>
                    <w:szCs w:val="16"/>
                  </w:rPr>
                </w:pPr>
                <w:r w:rsidRPr="0003160A">
                  <w:rPr>
                    <w:rStyle w:val="PlaceholderText"/>
                    <w:rFonts w:ascii="Tahoma" w:hAnsi="Tahoma" w:cs="Tahoma"/>
                    <w:sz w:val="16"/>
                    <w:szCs w:val="16"/>
                    <w:shd w:val="clear" w:color="auto" w:fill="F2F2F2" w:themeFill="background1" w:themeFillShade="F2"/>
                  </w:rPr>
                  <w:t>Caption</w:t>
                </w:r>
              </w:p>
            </w:tc>
          </w:sdtContent>
        </w:sdt>
      </w:tr>
      <w:tr w:rsidR="00C913AC" w14:paraId="73898E1A" w14:textId="77777777" w:rsidTr="00C913AC">
        <w:sdt>
          <w:sdtPr>
            <w:id w:val="168530555"/>
            <w:showingPlcHdr/>
            <w:picture/>
          </w:sdtPr>
          <w:sdtEndPr/>
          <w:sdtContent>
            <w:tc>
              <w:tcPr>
                <w:tcW w:w="3176" w:type="dxa"/>
              </w:tcPr>
              <w:p w14:paraId="67AF56BE" w14:textId="77777777" w:rsidR="00C913AC" w:rsidRDefault="00C913AC" w:rsidP="00025CDF">
                <w:r>
                  <w:rPr>
                    <w:noProof/>
                  </w:rPr>
                  <w:drawing>
                    <wp:inline distT="0" distB="0" distL="0" distR="0" wp14:anchorId="44D0C212" wp14:editId="17B20435">
                      <wp:extent cx="1828800" cy="1828800"/>
                      <wp:effectExtent l="0" t="0" r="0" b="0"/>
                      <wp:docPr id="317" name="Picture 317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28800" cy="1828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id w:val="-451861310"/>
            <w:showingPlcHdr/>
            <w:picture/>
          </w:sdtPr>
          <w:sdtEndPr/>
          <w:sdtContent>
            <w:tc>
              <w:tcPr>
                <w:tcW w:w="3177" w:type="dxa"/>
              </w:tcPr>
              <w:p w14:paraId="4C9FA0D2" w14:textId="77777777" w:rsidR="00C913AC" w:rsidRDefault="00C913AC" w:rsidP="00025CDF">
                <w:r>
                  <w:rPr>
                    <w:noProof/>
                  </w:rPr>
                  <w:drawing>
                    <wp:inline distT="0" distB="0" distL="0" distR="0" wp14:anchorId="23582CAA" wp14:editId="08B62D35">
                      <wp:extent cx="1828800" cy="1828800"/>
                      <wp:effectExtent l="0" t="0" r="0" b="0"/>
                      <wp:docPr id="318" name="Picture 318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5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28800" cy="1828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id w:val="1919133794"/>
            <w:showingPlcHdr/>
            <w:picture/>
          </w:sdtPr>
          <w:sdtEndPr/>
          <w:sdtContent>
            <w:tc>
              <w:tcPr>
                <w:tcW w:w="3177" w:type="dxa"/>
              </w:tcPr>
              <w:p w14:paraId="22E9846A" w14:textId="77777777" w:rsidR="00C913AC" w:rsidRDefault="00C913AC" w:rsidP="00025CDF">
                <w:r>
                  <w:rPr>
                    <w:noProof/>
                  </w:rPr>
                  <w:drawing>
                    <wp:inline distT="0" distB="0" distL="0" distR="0" wp14:anchorId="4FF10D9D" wp14:editId="6DA42530">
                      <wp:extent cx="1828800" cy="1828800"/>
                      <wp:effectExtent l="0" t="0" r="0" b="0"/>
                      <wp:docPr id="319" name="Picture 319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6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28800" cy="1828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C913AC" w14:paraId="0279E87E" w14:textId="77777777" w:rsidTr="00C913AC">
        <w:sdt>
          <w:sdtPr>
            <w:rPr>
              <w:rFonts w:ascii="Tahoma" w:hAnsi="Tahoma" w:cs="Tahoma"/>
              <w:sz w:val="16"/>
              <w:szCs w:val="16"/>
            </w:rPr>
            <w:id w:val="484667993"/>
            <w:placeholder>
              <w:docPart w:val="7E625FCFDA72497892EBA80906983BD7"/>
            </w:placeholder>
            <w:showingPlcHdr/>
            <w:text/>
          </w:sdtPr>
          <w:sdtEndPr/>
          <w:sdtContent>
            <w:tc>
              <w:tcPr>
                <w:tcW w:w="3176" w:type="dxa"/>
              </w:tcPr>
              <w:p w14:paraId="7F1D731A" w14:textId="77777777" w:rsidR="00C913AC" w:rsidRPr="003D2A7A" w:rsidRDefault="00C913AC" w:rsidP="00025CDF">
                <w:pPr>
                  <w:rPr>
                    <w:rFonts w:ascii="Tahoma" w:hAnsi="Tahoma" w:cs="Tahoma"/>
                    <w:sz w:val="16"/>
                    <w:szCs w:val="16"/>
                  </w:rPr>
                </w:pPr>
                <w:r w:rsidRPr="0003160A">
                  <w:rPr>
                    <w:rStyle w:val="PlaceholderText"/>
                    <w:rFonts w:ascii="Tahoma" w:hAnsi="Tahoma" w:cs="Tahoma"/>
                    <w:sz w:val="16"/>
                    <w:szCs w:val="16"/>
                    <w:shd w:val="clear" w:color="auto" w:fill="F2F2F2" w:themeFill="background1" w:themeFillShade="F2"/>
                  </w:rPr>
                  <w:t>Caption</w:t>
                </w:r>
              </w:p>
            </w:tc>
          </w:sdtContent>
        </w:sdt>
        <w:sdt>
          <w:sdtPr>
            <w:rPr>
              <w:rFonts w:ascii="Tahoma" w:hAnsi="Tahoma" w:cs="Tahoma"/>
              <w:sz w:val="16"/>
              <w:szCs w:val="16"/>
            </w:rPr>
            <w:id w:val="739364852"/>
            <w:placeholder>
              <w:docPart w:val="DADB76649EF9475FB631FA1DDC159302"/>
            </w:placeholder>
            <w:showingPlcHdr/>
            <w:text/>
          </w:sdtPr>
          <w:sdtEndPr/>
          <w:sdtContent>
            <w:tc>
              <w:tcPr>
                <w:tcW w:w="3177" w:type="dxa"/>
              </w:tcPr>
              <w:p w14:paraId="27D5AFCC" w14:textId="77777777" w:rsidR="00C913AC" w:rsidRPr="003D2A7A" w:rsidRDefault="00C913AC" w:rsidP="00025CDF">
                <w:pPr>
                  <w:rPr>
                    <w:rFonts w:ascii="Tahoma" w:hAnsi="Tahoma" w:cs="Tahoma"/>
                    <w:sz w:val="16"/>
                    <w:szCs w:val="16"/>
                  </w:rPr>
                </w:pPr>
                <w:r w:rsidRPr="0003160A">
                  <w:rPr>
                    <w:rStyle w:val="PlaceholderText"/>
                    <w:rFonts w:ascii="Tahoma" w:hAnsi="Tahoma" w:cs="Tahoma"/>
                    <w:sz w:val="16"/>
                    <w:szCs w:val="16"/>
                    <w:shd w:val="clear" w:color="auto" w:fill="F2F2F2" w:themeFill="background1" w:themeFillShade="F2"/>
                  </w:rPr>
                  <w:t>Caption</w:t>
                </w:r>
              </w:p>
            </w:tc>
          </w:sdtContent>
        </w:sdt>
        <w:sdt>
          <w:sdtPr>
            <w:rPr>
              <w:rFonts w:ascii="Tahoma" w:hAnsi="Tahoma" w:cs="Tahoma"/>
              <w:sz w:val="16"/>
              <w:szCs w:val="16"/>
            </w:rPr>
            <w:id w:val="548043236"/>
            <w:placeholder>
              <w:docPart w:val="7F5FD85DC69C49F4BFA5CEEE0CB3A92B"/>
            </w:placeholder>
            <w:showingPlcHdr/>
            <w:text/>
          </w:sdtPr>
          <w:sdtEndPr/>
          <w:sdtContent>
            <w:tc>
              <w:tcPr>
                <w:tcW w:w="3177" w:type="dxa"/>
              </w:tcPr>
              <w:p w14:paraId="4BC5E89F" w14:textId="77777777" w:rsidR="00C913AC" w:rsidRPr="003D2A7A" w:rsidRDefault="00C913AC" w:rsidP="00025CDF">
                <w:pPr>
                  <w:rPr>
                    <w:rFonts w:ascii="Tahoma" w:hAnsi="Tahoma" w:cs="Tahoma"/>
                    <w:sz w:val="16"/>
                    <w:szCs w:val="16"/>
                  </w:rPr>
                </w:pPr>
                <w:r w:rsidRPr="0003160A">
                  <w:rPr>
                    <w:rStyle w:val="PlaceholderText"/>
                    <w:rFonts w:ascii="Tahoma" w:hAnsi="Tahoma" w:cs="Tahoma"/>
                    <w:sz w:val="16"/>
                    <w:szCs w:val="16"/>
                    <w:shd w:val="clear" w:color="auto" w:fill="F2F2F2" w:themeFill="background1" w:themeFillShade="F2"/>
                  </w:rPr>
                  <w:t>Caption</w:t>
                </w:r>
              </w:p>
            </w:tc>
          </w:sdtContent>
        </w:sdt>
      </w:tr>
      <w:tr w:rsidR="00C913AC" w14:paraId="23760626" w14:textId="77777777" w:rsidTr="00C913AC">
        <w:sdt>
          <w:sdtPr>
            <w:id w:val="1774594184"/>
            <w:showingPlcHdr/>
            <w:picture/>
          </w:sdtPr>
          <w:sdtEndPr/>
          <w:sdtContent>
            <w:tc>
              <w:tcPr>
                <w:tcW w:w="3176" w:type="dxa"/>
              </w:tcPr>
              <w:p w14:paraId="19D8DD40" w14:textId="77777777" w:rsidR="00C913AC" w:rsidRDefault="00C913AC" w:rsidP="00025CDF">
                <w:r>
                  <w:rPr>
                    <w:noProof/>
                  </w:rPr>
                  <w:drawing>
                    <wp:inline distT="0" distB="0" distL="0" distR="0" wp14:anchorId="4D338485" wp14:editId="4C6FB350">
                      <wp:extent cx="1828800" cy="1828800"/>
                      <wp:effectExtent l="0" t="0" r="0" b="0"/>
                      <wp:docPr id="320" name="Picture 320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7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28800" cy="1828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id w:val="633137374"/>
            <w:showingPlcHdr/>
            <w:picture/>
          </w:sdtPr>
          <w:sdtEndPr/>
          <w:sdtContent>
            <w:tc>
              <w:tcPr>
                <w:tcW w:w="3177" w:type="dxa"/>
              </w:tcPr>
              <w:p w14:paraId="2FACB1ED" w14:textId="77777777" w:rsidR="00C913AC" w:rsidRDefault="00C913AC" w:rsidP="00025CDF">
                <w:r>
                  <w:rPr>
                    <w:noProof/>
                  </w:rPr>
                  <w:drawing>
                    <wp:inline distT="0" distB="0" distL="0" distR="0" wp14:anchorId="743EEB76" wp14:editId="2CDC012F">
                      <wp:extent cx="1828800" cy="1828800"/>
                      <wp:effectExtent l="0" t="0" r="0" b="0"/>
                      <wp:docPr id="321" name="Picture 32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8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28800" cy="1828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id w:val="-369143646"/>
            <w:showingPlcHdr/>
            <w:picture/>
          </w:sdtPr>
          <w:sdtEndPr/>
          <w:sdtContent>
            <w:tc>
              <w:tcPr>
                <w:tcW w:w="3177" w:type="dxa"/>
              </w:tcPr>
              <w:p w14:paraId="0F329B21" w14:textId="77777777" w:rsidR="00C913AC" w:rsidRDefault="00C913AC" w:rsidP="00025CDF">
                <w:r>
                  <w:rPr>
                    <w:noProof/>
                  </w:rPr>
                  <w:drawing>
                    <wp:inline distT="0" distB="0" distL="0" distR="0" wp14:anchorId="0F263088" wp14:editId="47209DAF">
                      <wp:extent cx="1828800" cy="1828800"/>
                      <wp:effectExtent l="0" t="0" r="0" b="0"/>
                      <wp:docPr id="322" name="Picture 32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9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28800" cy="1828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C913AC" w14:paraId="17A366F0" w14:textId="77777777" w:rsidTr="00C913AC">
        <w:sdt>
          <w:sdtPr>
            <w:rPr>
              <w:rFonts w:ascii="Tahoma" w:hAnsi="Tahoma" w:cs="Tahoma"/>
              <w:sz w:val="16"/>
              <w:szCs w:val="16"/>
            </w:rPr>
            <w:id w:val="-1401366972"/>
            <w:placeholder>
              <w:docPart w:val="BC2E101F999C48F285E7B419368F14B0"/>
            </w:placeholder>
            <w:showingPlcHdr/>
            <w:text/>
          </w:sdtPr>
          <w:sdtEndPr/>
          <w:sdtContent>
            <w:tc>
              <w:tcPr>
                <w:tcW w:w="3176" w:type="dxa"/>
              </w:tcPr>
              <w:p w14:paraId="01D6AC63" w14:textId="77777777" w:rsidR="00C913AC" w:rsidRPr="003D2A7A" w:rsidRDefault="0003160A" w:rsidP="0003160A">
                <w:pPr>
                  <w:rPr>
                    <w:rFonts w:ascii="Tahoma" w:hAnsi="Tahoma" w:cs="Tahoma"/>
                    <w:sz w:val="16"/>
                    <w:szCs w:val="16"/>
                  </w:rPr>
                </w:pPr>
                <w:r w:rsidRPr="0003160A">
                  <w:rPr>
                    <w:rStyle w:val="PlaceholderText"/>
                    <w:rFonts w:ascii="Tahoma" w:hAnsi="Tahoma" w:cs="Tahoma"/>
                    <w:sz w:val="16"/>
                    <w:szCs w:val="16"/>
                    <w:shd w:val="clear" w:color="auto" w:fill="F2F2F2" w:themeFill="background1" w:themeFillShade="F2"/>
                  </w:rPr>
                  <w:t>Caption</w:t>
                </w:r>
              </w:p>
            </w:tc>
          </w:sdtContent>
        </w:sdt>
        <w:sdt>
          <w:sdtPr>
            <w:rPr>
              <w:rFonts w:ascii="Tahoma" w:hAnsi="Tahoma" w:cs="Tahoma"/>
              <w:sz w:val="16"/>
              <w:szCs w:val="16"/>
            </w:rPr>
            <w:id w:val="1627967330"/>
            <w:placeholder>
              <w:docPart w:val="D1A0FA5BCCFE4306BA221F54BBB8E9C6"/>
            </w:placeholder>
            <w:showingPlcHdr/>
            <w:text/>
          </w:sdtPr>
          <w:sdtEndPr/>
          <w:sdtContent>
            <w:tc>
              <w:tcPr>
                <w:tcW w:w="3177" w:type="dxa"/>
              </w:tcPr>
              <w:p w14:paraId="239FF782" w14:textId="77777777" w:rsidR="00C913AC" w:rsidRPr="003D2A7A" w:rsidRDefault="0003160A" w:rsidP="0003160A">
                <w:pPr>
                  <w:rPr>
                    <w:rFonts w:ascii="Tahoma" w:hAnsi="Tahoma" w:cs="Tahoma"/>
                    <w:sz w:val="16"/>
                    <w:szCs w:val="16"/>
                  </w:rPr>
                </w:pPr>
                <w:r w:rsidRPr="0003160A">
                  <w:rPr>
                    <w:rStyle w:val="PlaceholderText"/>
                    <w:rFonts w:ascii="Tahoma" w:hAnsi="Tahoma" w:cs="Tahoma"/>
                    <w:sz w:val="16"/>
                    <w:szCs w:val="16"/>
                    <w:shd w:val="clear" w:color="auto" w:fill="F2F2F2" w:themeFill="background1" w:themeFillShade="F2"/>
                  </w:rPr>
                  <w:t>Caption</w:t>
                </w:r>
              </w:p>
            </w:tc>
          </w:sdtContent>
        </w:sdt>
        <w:sdt>
          <w:sdtPr>
            <w:rPr>
              <w:rFonts w:ascii="Tahoma" w:hAnsi="Tahoma" w:cs="Tahoma"/>
              <w:sz w:val="16"/>
              <w:szCs w:val="16"/>
            </w:rPr>
            <w:id w:val="1038084409"/>
            <w:placeholder>
              <w:docPart w:val="ED0BF8D0E6EA4221942250BA51F1EDCA"/>
            </w:placeholder>
            <w:showingPlcHdr/>
            <w:text/>
          </w:sdtPr>
          <w:sdtEndPr/>
          <w:sdtContent>
            <w:tc>
              <w:tcPr>
                <w:tcW w:w="3177" w:type="dxa"/>
              </w:tcPr>
              <w:p w14:paraId="4AE6E9C7" w14:textId="77777777" w:rsidR="00C913AC" w:rsidRPr="003D2A7A" w:rsidRDefault="0003160A" w:rsidP="0003160A">
                <w:pPr>
                  <w:rPr>
                    <w:rFonts w:ascii="Tahoma" w:hAnsi="Tahoma" w:cs="Tahoma"/>
                    <w:sz w:val="16"/>
                    <w:szCs w:val="16"/>
                  </w:rPr>
                </w:pPr>
                <w:r w:rsidRPr="0003160A">
                  <w:rPr>
                    <w:rStyle w:val="PlaceholderText"/>
                    <w:rFonts w:ascii="Tahoma" w:hAnsi="Tahoma" w:cs="Tahoma"/>
                    <w:sz w:val="16"/>
                    <w:szCs w:val="16"/>
                    <w:shd w:val="clear" w:color="auto" w:fill="F2F2F2" w:themeFill="background1" w:themeFillShade="F2"/>
                  </w:rPr>
                  <w:t>Caption</w:t>
                </w:r>
              </w:p>
            </w:tc>
          </w:sdtContent>
        </w:sdt>
      </w:tr>
    </w:tbl>
    <w:p w14:paraId="72B0D163" w14:textId="77777777" w:rsidR="00C913AC" w:rsidRDefault="00C913AC">
      <w:r>
        <w:br w:type="page"/>
      </w:r>
    </w:p>
    <w:tbl>
      <w:tblPr>
        <w:tblStyle w:val="TableGrid"/>
        <w:tblW w:w="9530" w:type="dxa"/>
        <w:tblLayout w:type="fixed"/>
        <w:tblLook w:val="04A0" w:firstRow="1" w:lastRow="0" w:firstColumn="1" w:lastColumn="0" w:noHBand="0" w:noVBand="1"/>
      </w:tblPr>
      <w:tblGrid>
        <w:gridCol w:w="4716"/>
        <w:gridCol w:w="4716"/>
        <w:gridCol w:w="98"/>
      </w:tblGrid>
      <w:tr w:rsidR="00C913AC" w14:paraId="427D1741" w14:textId="77777777" w:rsidTr="00C913AC">
        <w:tc>
          <w:tcPr>
            <w:tcW w:w="9530" w:type="dxa"/>
            <w:gridSpan w:val="3"/>
          </w:tcPr>
          <w:tbl>
            <w:tblPr>
              <w:tblW w:w="9630" w:type="dxa"/>
              <w:tblBorders>
                <w:top w:val="single" w:sz="4" w:space="0" w:color="BFBFBF" w:themeColor="background1" w:themeShade="BF"/>
                <w:left w:val="single" w:sz="4" w:space="0" w:color="BFBFBF" w:themeColor="background1" w:themeShade="BF"/>
                <w:bottom w:val="single" w:sz="4" w:space="0" w:color="BFBFBF" w:themeColor="background1" w:themeShade="BF"/>
                <w:right w:val="single" w:sz="4" w:space="0" w:color="BFBFBF" w:themeColor="background1" w:themeShade="BF"/>
                <w:insideH w:val="single" w:sz="4" w:space="0" w:color="BFBFBF" w:themeColor="background1" w:themeShade="BF"/>
                <w:insideV w:val="single" w:sz="4" w:space="0" w:color="BFBFBF" w:themeColor="background1" w:themeShade="BF"/>
              </w:tblBorders>
              <w:tblLayout w:type="fixed"/>
              <w:tblCellMar>
                <w:top w:w="14" w:type="dxa"/>
                <w:left w:w="86" w:type="dxa"/>
                <w:bottom w:w="14" w:type="dxa"/>
                <w:right w:w="86" w:type="dxa"/>
              </w:tblCellMar>
              <w:tblLook w:val="0000" w:firstRow="0" w:lastRow="0" w:firstColumn="0" w:lastColumn="0" w:noHBand="0" w:noVBand="0"/>
            </w:tblPr>
            <w:tblGrid>
              <w:gridCol w:w="9630"/>
            </w:tblGrid>
            <w:tr w:rsidR="00C913AC" w:rsidRPr="00F40FC2" w14:paraId="1A858C46" w14:textId="77777777" w:rsidTr="00025CDF">
              <w:trPr>
                <w:trHeight w:hRule="exact" w:val="555"/>
              </w:trPr>
              <w:tc>
                <w:tcPr>
                  <w:tcW w:w="9630" w:type="dxa"/>
                  <w:shd w:val="clear" w:color="auto" w:fill="auto"/>
                  <w:vAlign w:val="center"/>
                </w:tcPr>
                <w:p w14:paraId="045DB8C2" w14:textId="77777777" w:rsidR="00C913AC" w:rsidRPr="00F40FC2" w:rsidRDefault="00C913AC" w:rsidP="00C913AC">
                  <w:pPr>
                    <w:pStyle w:val="BodyText"/>
                    <w:rPr>
                      <w:rFonts w:ascii="Tahoma" w:hAnsi="Tahoma"/>
                      <w:b/>
                      <w:caps/>
                      <w:szCs w:val="20"/>
                    </w:rPr>
                  </w:pPr>
                  <w:r w:rsidRPr="00F40FC2">
                    <w:rPr>
                      <w:rFonts w:ascii="Tahoma" w:hAnsi="Tahoma" w:cs="Tahoma"/>
                      <w:b/>
                      <w:sz w:val="16"/>
                      <w:szCs w:val="16"/>
                    </w:rPr>
                    <w:lastRenderedPageBreak/>
                    <w:t xml:space="preserve">PAGE </w:t>
                  </w:r>
                  <w:r>
                    <w:rPr>
                      <w:rFonts w:ascii="Tahoma" w:hAnsi="Tahoma" w:cs="Tahoma"/>
                      <w:b/>
                      <w:sz w:val="16"/>
                      <w:szCs w:val="16"/>
                    </w:rPr>
                    <w:t>4</w:t>
                  </w:r>
                  <w:r w:rsidR="00332595">
                    <w:rPr>
                      <w:rFonts w:ascii="Tahoma" w:hAnsi="Tahoma" w:cs="Tahoma"/>
                      <w:b/>
                      <w:sz w:val="16"/>
                      <w:szCs w:val="16"/>
                    </w:rPr>
                    <w:t xml:space="preserve"> of documenting your General 4-H Year</w:t>
                  </w:r>
                  <w:r w:rsidRPr="00F40FC2">
                    <w:rPr>
                      <w:rFonts w:ascii="Tahoma" w:hAnsi="Tahoma" w:cs="Tahoma"/>
                      <w:b/>
                      <w:sz w:val="16"/>
                      <w:szCs w:val="16"/>
                    </w:rPr>
                    <w:t xml:space="preserve">.  </w:t>
                  </w:r>
                  <w:r w:rsidR="0003160A" w:rsidRPr="0003160A">
                    <w:rPr>
                      <w:rFonts w:ascii="Tahoma" w:hAnsi="Tahoma" w:cs="Tahoma"/>
                      <w:sz w:val="16"/>
                      <w:szCs w:val="16"/>
                    </w:rPr>
                    <w:t>(Larger frames for larger pictures)</w:t>
                  </w:r>
                </w:p>
              </w:tc>
            </w:tr>
          </w:tbl>
          <w:p w14:paraId="106309D6" w14:textId="77777777" w:rsidR="00C913AC" w:rsidRDefault="00C913AC" w:rsidP="00025CDF"/>
        </w:tc>
      </w:tr>
      <w:tr w:rsidR="00DF5890" w14:paraId="1CA0B1FA" w14:textId="77777777" w:rsidTr="00DF5890">
        <w:trPr>
          <w:gridAfter w:val="1"/>
          <w:wAfter w:w="98" w:type="dxa"/>
        </w:trPr>
        <w:sdt>
          <w:sdtPr>
            <w:id w:val="892462827"/>
            <w:showingPlcHdr/>
            <w:picture/>
          </w:sdtPr>
          <w:sdtEndPr/>
          <w:sdtContent>
            <w:tc>
              <w:tcPr>
                <w:tcW w:w="4716" w:type="dxa"/>
              </w:tcPr>
              <w:p w14:paraId="53F20183" w14:textId="77777777" w:rsidR="00DF5890" w:rsidRDefault="00DF5890" w:rsidP="00C913AC">
                <w:r>
                  <w:rPr>
                    <w:noProof/>
                  </w:rPr>
                  <w:drawing>
                    <wp:inline distT="0" distB="0" distL="0" distR="0" wp14:anchorId="494E18F7" wp14:editId="5420A621">
                      <wp:extent cx="2844800" cy="2844800"/>
                      <wp:effectExtent l="0" t="0" r="0" b="0"/>
                      <wp:docPr id="36" name="Picture 36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6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844728" cy="284472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4716" w:type="dxa"/>
          </w:tcPr>
          <w:sdt>
            <w:sdtPr>
              <w:rPr>
                <w:noProof/>
              </w:rPr>
              <w:id w:val="1275292383"/>
              <w:showingPlcHdr/>
              <w:picture/>
            </w:sdtPr>
            <w:sdtEndPr/>
            <w:sdtContent>
              <w:p w14:paraId="0630E3D2" w14:textId="77777777" w:rsidR="00DF5890" w:rsidRDefault="00DF5890" w:rsidP="00C913AC">
                <w:r>
                  <w:rPr>
                    <w:noProof/>
                  </w:rPr>
                  <w:drawing>
                    <wp:inline distT="0" distB="0" distL="0" distR="0" wp14:anchorId="03921722" wp14:editId="168E3059">
                      <wp:extent cx="2844800" cy="2844800"/>
                      <wp:effectExtent l="0" t="0" r="0" b="0"/>
                      <wp:docPr id="37" name="Picture 37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7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844727" cy="2844727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</w:tr>
      <w:tr w:rsidR="00DF5890" w14:paraId="59892297" w14:textId="77777777" w:rsidTr="00DF5890">
        <w:trPr>
          <w:gridAfter w:val="1"/>
          <w:wAfter w:w="98" w:type="dxa"/>
        </w:trPr>
        <w:sdt>
          <w:sdtPr>
            <w:id w:val="69087506"/>
            <w:placeholder>
              <w:docPart w:val="C8FE17A52A72454789BB0A128055A4C9"/>
            </w:placeholder>
            <w:showingPlcHdr/>
            <w:text/>
          </w:sdtPr>
          <w:sdtEndPr/>
          <w:sdtContent>
            <w:tc>
              <w:tcPr>
                <w:tcW w:w="4716" w:type="dxa"/>
              </w:tcPr>
              <w:p w14:paraId="5BD8909F" w14:textId="77777777" w:rsidR="00DF5890" w:rsidRDefault="00DF5890" w:rsidP="00F85060">
                <w:r w:rsidRPr="0003160A">
                  <w:rPr>
                    <w:rStyle w:val="PlaceholderText"/>
                    <w:rFonts w:ascii="Tahoma" w:hAnsi="Tahoma" w:cs="Tahoma"/>
                    <w:sz w:val="16"/>
                    <w:szCs w:val="16"/>
                    <w:shd w:val="clear" w:color="auto" w:fill="F2F2F2" w:themeFill="background1" w:themeFillShade="F2"/>
                  </w:rPr>
                  <w:t>C</w:t>
                </w:r>
                <w:r w:rsidR="00F85060" w:rsidRPr="0003160A">
                  <w:rPr>
                    <w:rStyle w:val="PlaceholderText"/>
                    <w:rFonts w:ascii="Tahoma" w:hAnsi="Tahoma" w:cs="Tahoma"/>
                    <w:sz w:val="16"/>
                    <w:szCs w:val="16"/>
                    <w:shd w:val="clear" w:color="auto" w:fill="F2F2F2" w:themeFill="background1" w:themeFillShade="F2"/>
                  </w:rPr>
                  <w:t>aption</w:t>
                </w:r>
              </w:p>
            </w:tc>
          </w:sdtContent>
        </w:sdt>
        <w:sdt>
          <w:sdtPr>
            <w:id w:val="1062138986"/>
            <w:placeholder>
              <w:docPart w:val="728DC39889F24CFE9AD720CCB9D6CC17"/>
            </w:placeholder>
            <w:showingPlcHdr/>
            <w:text/>
          </w:sdtPr>
          <w:sdtEndPr/>
          <w:sdtContent>
            <w:tc>
              <w:tcPr>
                <w:tcW w:w="4716" w:type="dxa"/>
              </w:tcPr>
              <w:p w14:paraId="1E310492" w14:textId="77777777" w:rsidR="00DF5890" w:rsidRDefault="00DF5890" w:rsidP="00F85060">
                <w:r w:rsidRPr="0003160A">
                  <w:rPr>
                    <w:rStyle w:val="PlaceholderText"/>
                    <w:rFonts w:ascii="Tahoma" w:hAnsi="Tahoma" w:cs="Tahoma"/>
                    <w:sz w:val="16"/>
                    <w:szCs w:val="16"/>
                    <w:shd w:val="clear" w:color="auto" w:fill="F2F2F2" w:themeFill="background1" w:themeFillShade="F2"/>
                  </w:rPr>
                  <w:t>C</w:t>
                </w:r>
                <w:r w:rsidR="00F85060" w:rsidRPr="0003160A">
                  <w:rPr>
                    <w:rStyle w:val="PlaceholderText"/>
                    <w:rFonts w:ascii="Tahoma" w:hAnsi="Tahoma" w:cs="Tahoma"/>
                    <w:sz w:val="16"/>
                    <w:szCs w:val="16"/>
                    <w:shd w:val="clear" w:color="auto" w:fill="F2F2F2" w:themeFill="background1" w:themeFillShade="F2"/>
                  </w:rPr>
                  <w:t>aption</w:t>
                </w:r>
              </w:p>
            </w:tc>
          </w:sdtContent>
        </w:sdt>
      </w:tr>
      <w:tr w:rsidR="00DF5890" w14:paraId="550A8CD1" w14:textId="77777777" w:rsidTr="00DF5890">
        <w:trPr>
          <w:gridAfter w:val="1"/>
          <w:wAfter w:w="98" w:type="dxa"/>
        </w:trPr>
        <w:sdt>
          <w:sdtPr>
            <w:id w:val="-520932741"/>
            <w:showingPlcHdr/>
            <w:picture/>
          </w:sdtPr>
          <w:sdtEndPr/>
          <w:sdtContent>
            <w:tc>
              <w:tcPr>
                <w:tcW w:w="4716" w:type="dxa"/>
              </w:tcPr>
              <w:p w14:paraId="7D00D49E" w14:textId="77777777" w:rsidR="00DF5890" w:rsidRDefault="00DF5890" w:rsidP="00C913AC">
                <w:r>
                  <w:rPr>
                    <w:noProof/>
                  </w:rPr>
                  <w:drawing>
                    <wp:inline distT="0" distB="0" distL="0" distR="0" wp14:anchorId="67E17443" wp14:editId="4F361571">
                      <wp:extent cx="2844800" cy="2844800"/>
                      <wp:effectExtent l="0" t="0" r="0" b="0"/>
                      <wp:docPr id="38" name="Picture 38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8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844727" cy="2844727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id w:val="-1640263561"/>
            <w:showingPlcHdr/>
            <w:picture/>
          </w:sdtPr>
          <w:sdtEndPr/>
          <w:sdtContent>
            <w:tc>
              <w:tcPr>
                <w:tcW w:w="4716" w:type="dxa"/>
              </w:tcPr>
              <w:p w14:paraId="23E9A278" w14:textId="77777777" w:rsidR="00DF5890" w:rsidRDefault="00DF5890" w:rsidP="00C913AC">
                <w:r>
                  <w:rPr>
                    <w:noProof/>
                  </w:rPr>
                  <w:drawing>
                    <wp:inline distT="0" distB="0" distL="0" distR="0" wp14:anchorId="68E1677D" wp14:editId="2A4C25A4">
                      <wp:extent cx="2844800" cy="2844800"/>
                      <wp:effectExtent l="0" t="0" r="0" b="0"/>
                      <wp:docPr id="39" name="Picture 39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9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844727" cy="2844727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DF5890" w14:paraId="3135A317" w14:textId="77777777" w:rsidTr="00DF5890">
        <w:trPr>
          <w:gridAfter w:val="1"/>
          <w:wAfter w:w="98" w:type="dxa"/>
        </w:trPr>
        <w:sdt>
          <w:sdtPr>
            <w:id w:val="1248856689"/>
            <w:placeholder>
              <w:docPart w:val="A4B7148C6888490895066CFF9214C350"/>
            </w:placeholder>
            <w:showingPlcHdr/>
            <w:text/>
          </w:sdtPr>
          <w:sdtEndPr/>
          <w:sdtContent>
            <w:tc>
              <w:tcPr>
                <w:tcW w:w="4716" w:type="dxa"/>
              </w:tcPr>
              <w:p w14:paraId="10C902BF" w14:textId="77777777" w:rsidR="00DF5890" w:rsidRDefault="00DF5890" w:rsidP="00F85060">
                <w:r w:rsidRPr="0003160A">
                  <w:rPr>
                    <w:rStyle w:val="PlaceholderText"/>
                    <w:rFonts w:ascii="Tahoma" w:hAnsi="Tahoma" w:cs="Tahoma"/>
                    <w:sz w:val="16"/>
                    <w:szCs w:val="16"/>
                    <w:shd w:val="clear" w:color="auto" w:fill="F2F2F2" w:themeFill="background1" w:themeFillShade="F2"/>
                  </w:rPr>
                  <w:t>C</w:t>
                </w:r>
                <w:r w:rsidR="00F85060" w:rsidRPr="0003160A">
                  <w:rPr>
                    <w:rStyle w:val="PlaceholderText"/>
                    <w:rFonts w:ascii="Tahoma" w:hAnsi="Tahoma" w:cs="Tahoma"/>
                    <w:sz w:val="16"/>
                    <w:szCs w:val="16"/>
                    <w:shd w:val="clear" w:color="auto" w:fill="F2F2F2" w:themeFill="background1" w:themeFillShade="F2"/>
                  </w:rPr>
                  <w:t>aption</w:t>
                </w:r>
              </w:p>
            </w:tc>
          </w:sdtContent>
        </w:sdt>
        <w:sdt>
          <w:sdtPr>
            <w:id w:val="-911994465"/>
            <w:placeholder>
              <w:docPart w:val="1B9C50BB35174279BFE9407B5E5FB2FC"/>
            </w:placeholder>
            <w:showingPlcHdr/>
            <w:text/>
          </w:sdtPr>
          <w:sdtEndPr/>
          <w:sdtContent>
            <w:tc>
              <w:tcPr>
                <w:tcW w:w="4716" w:type="dxa"/>
              </w:tcPr>
              <w:p w14:paraId="0A7B248B" w14:textId="77777777" w:rsidR="00DF5890" w:rsidRDefault="00DF5890" w:rsidP="00F85060">
                <w:r w:rsidRPr="0003160A">
                  <w:rPr>
                    <w:rStyle w:val="PlaceholderText"/>
                    <w:rFonts w:ascii="Tahoma" w:hAnsi="Tahoma" w:cs="Tahoma"/>
                    <w:sz w:val="16"/>
                    <w:szCs w:val="16"/>
                    <w:shd w:val="clear" w:color="auto" w:fill="F2F2F2" w:themeFill="background1" w:themeFillShade="F2"/>
                  </w:rPr>
                  <w:t>C</w:t>
                </w:r>
                <w:r w:rsidR="00F85060" w:rsidRPr="0003160A">
                  <w:rPr>
                    <w:rStyle w:val="PlaceholderText"/>
                    <w:rFonts w:ascii="Tahoma" w:hAnsi="Tahoma" w:cs="Tahoma"/>
                    <w:sz w:val="16"/>
                    <w:szCs w:val="16"/>
                    <w:shd w:val="clear" w:color="auto" w:fill="F2F2F2" w:themeFill="background1" w:themeFillShade="F2"/>
                  </w:rPr>
                  <w:t>aption</w:t>
                </w:r>
              </w:p>
            </w:tc>
          </w:sdtContent>
        </w:sdt>
      </w:tr>
    </w:tbl>
    <w:p w14:paraId="71BE84D7" w14:textId="77777777" w:rsidR="00C913AC" w:rsidRDefault="00C913AC" w:rsidP="00C913AC"/>
    <w:sectPr w:rsidR="00C913AC" w:rsidSect="004A00C9">
      <w:footerReference w:type="default" r:id="rId13"/>
      <w:pgSz w:w="12240" w:h="15840" w:code="1"/>
      <w:pgMar w:top="720" w:right="1584" w:bottom="720" w:left="144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50B1B3" w14:textId="77777777" w:rsidR="00522F15" w:rsidRDefault="00522F15">
      <w:r>
        <w:separator/>
      </w:r>
    </w:p>
  </w:endnote>
  <w:endnote w:type="continuationSeparator" w:id="0">
    <w:p w14:paraId="7DABF0E1" w14:textId="77777777" w:rsidR="00522F15" w:rsidRDefault="00522F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699193" w14:textId="77777777" w:rsidR="00607181" w:rsidRDefault="00607181">
    <w:pPr>
      <w:pStyle w:val="Footer"/>
    </w:pPr>
    <w:r>
      <w:rPr>
        <w:rFonts w:ascii="Tahoma" w:hAnsi="Tahoma" w:cs="Tahoma"/>
        <w:sz w:val="16"/>
        <w:szCs w:val="16"/>
      </w:rPr>
      <w:t>General Information - Page</w:t>
    </w:r>
    <w:r w:rsidRPr="00E66C26">
      <w:rPr>
        <w:rFonts w:ascii="Tahoma" w:hAnsi="Tahoma" w:cs="Tahoma"/>
        <w:sz w:val="16"/>
        <w:szCs w:val="16"/>
      </w:rPr>
      <w:t xml:space="preserve"> </w:t>
    </w:r>
    <w:r w:rsidRPr="00E66C26">
      <w:rPr>
        <w:rFonts w:ascii="Tahoma" w:hAnsi="Tahoma" w:cs="Tahoma"/>
        <w:sz w:val="16"/>
        <w:szCs w:val="16"/>
      </w:rPr>
      <w:fldChar w:fldCharType="begin"/>
    </w:r>
    <w:r w:rsidRPr="00E66C26">
      <w:rPr>
        <w:rFonts w:ascii="Tahoma" w:hAnsi="Tahoma" w:cs="Tahoma"/>
        <w:sz w:val="16"/>
        <w:szCs w:val="16"/>
      </w:rPr>
      <w:instrText xml:space="preserve"> PAGE   \* MERGEFORMAT </w:instrText>
    </w:r>
    <w:r w:rsidRPr="00E66C26">
      <w:rPr>
        <w:rFonts w:ascii="Tahoma" w:hAnsi="Tahoma" w:cs="Tahoma"/>
        <w:sz w:val="16"/>
        <w:szCs w:val="16"/>
      </w:rPr>
      <w:fldChar w:fldCharType="separate"/>
    </w:r>
    <w:r w:rsidR="007D138B">
      <w:rPr>
        <w:rFonts w:ascii="Tahoma" w:hAnsi="Tahoma" w:cs="Tahoma"/>
        <w:noProof/>
        <w:sz w:val="16"/>
        <w:szCs w:val="16"/>
      </w:rPr>
      <w:t>11</w:t>
    </w:r>
    <w:r w:rsidRPr="00E66C26">
      <w:rPr>
        <w:rFonts w:ascii="Tahoma" w:hAnsi="Tahoma" w:cs="Tahoma"/>
        <w:noProof/>
        <w:sz w:val="16"/>
        <w:szCs w:val="16"/>
      </w:rPr>
      <w:fldChar w:fldCharType="end"/>
    </w:r>
    <w:r>
      <w:rPr>
        <w:rFonts w:ascii="Tahoma" w:hAnsi="Tahoma" w:cs="Tahoma"/>
        <w:noProof/>
        <w:sz w:val="16"/>
        <w:szCs w:val="16"/>
      </w:rPr>
      <w:t xml:space="preserve">                                                                                                               last revised </w:t>
    </w:r>
    <w:r w:rsidR="00BA7E82">
      <w:rPr>
        <w:rFonts w:ascii="Tahoma" w:hAnsi="Tahoma" w:cs="Tahoma"/>
        <w:noProof/>
        <w:sz w:val="16"/>
        <w:szCs w:val="16"/>
      </w:rPr>
      <w:t>5/22/2020</w:t>
    </w:r>
  </w:p>
  <w:p w14:paraId="260260D6" w14:textId="77777777" w:rsidR="00607181" w:rsidRDefault="0060718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E9DE84" w14:textId="77777777" w:rsidR="00522F15" w:rsidRDefault="00522F15">
      <w:r>
        <w:separator/>
      </w:r>
    </w:p>
  </w:footnote>
  <w:footnote w:type="continuationSeparator" w:id="0">
    <w:p w14:paraId="659BCF75" w14:textId="77777777" w:rsidR="00522F15" w:rsidRDefault="00522F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16DB7"/>
    <w:multiLevelType w:val="hybridMultilevel"/>
    <w:tmpl w:val="C8A634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457E27"/>
    <w:multiLevelType w:val="hybridMultilevel"/>
    <w:tmpl w:val="4E14EE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BhgIkYz7215vclDefCa0qoyKKeEyOvut5Jy5tiTILpBGxYCrEunYa2JQXjGIMzhjYxgADg7q+9x1hqK3InXoCw==" w:salt="VbCXci57zCt05breVxteYg==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zMTE0MjcwMTUyNzNT0lEKTi0uzszPAykwrAUAV5ZGYSwAAAA="/>
  </w:docVars>
  <w:rsids>
    <w:rsidRoot w:val="001339DA"/>
    <w:rsid w:val="000014FD"/>
    <w:rsid w:val="000120F9"/>
    <w:rsid w:val="0001282F"/>
    <w:rsid w:val="00015EA6"/>
    <w:rsid w:val="00025CDF"/>
    <w:rsid w:val="0003160A"/>
    <w:rsid w:val="000627D4"/>
    <w:rsid w:val="000802B4"/>
    <w:rsid w:val="0008131C"/>
    <w:rsid w:val="000869AA"/>
    <w:rsid w:val="00096E91"/>
    <w:rsid w:val="000A4072"/>
    <w:rsid w:val="000C309B"/>
    <w:rsid w:val="000E3F9C"/>
    <w:rsid w:val="000E6389"/>
    <w:rsid w:val="00102BED"/>
    <w:rsid w:val="001078C5"/>
    <w:rsid w:val="001166B6"/>
    <w:rsid w:val="00127709"/>
    <w:rsid w:val="001339DA"/>
    <w:rsid w:val="001368B5"/>
    <w:rsid w:val="001374CF"/>
    <w:rsid w:val="00143288"/>
    <w:rsid w:val="00152A89"/>
    <w:rsid w:val="001629E8"/>
    <w:rsid w:val="00180EB6"/>
    <w:rsid w:val="001877A0"/>
    <w:rsid w:val="00193122"/>
    <w:rsid w:val="001A1852"/>
    <w:rsid w:val="001A1E46"/>
    <w:rsid w:val="001A6B2A"/>
    <w:rsid w:val="001A720E"/>
    <w:rsid w:val="001B0561"/>
    <w:rsid w:val="001B3E00"/>
    <w:rsid w:val="001C0747"/>
    <w:rsid w:val="001C694E"/>
    <w:rsid w:val="001C7D53"/>
    <w:rsid w:val="001E5266"/>
    <w:rsid w:val="00221B15"/>
    <w:rsid w:val="00225799"/>
    <w:rsid w:val="00226A5E"/>
    <w:rsid w:val="00230EAB"/>
    <w:rsid w:val="0023165E"/>
    <w:rsid w:val="0023658C"/>
    <w:rsid w:val="00254AD3"/>
    <w:rsid w:val="00261153"/>
    <w:rsid w:val="002A085F"/>
    <w:rsid w:val="002B69BD"/>
    <w:rsid w:val="002E2215"/>
    <w:rsid w:val="002F4E3C"/>
    <w:rsid w:val="00303B04"/>
    <w:rsid w:val="00314D9B"/>
    <w:rsid w:val="00332595"/>
    <w:rsid w:val="00342424"/>
    <w:rsid w:val="00342F18"/>
    <w:rsid w:val="00351C05"/>
    <w:rsid w:val="00361519"/>
    <w:rsid w:val="003719CB"/>
    <w:rsid w:val="003805DE"/>
    <w:rsid w:val="00381BCC"/>
    <w:rsid w:val="0038698D"/>
    <w:rsid w:val="00392761"/>
    <w:rsid w:val="003956F2"/>
    <w:rsid w:val="003A5CB7"/>
    <w:rsid w:val="003B09D0"/>
    <w:rsid w:val="003B5563"/>
    <w:rsid w:val="003C65FC"/>
    <w:rsid w:val="003D2A7A"/>
    <w:rsid w:val="003E4A6A"/>
    <w:rsid w:val="003E7F12"/>
    <w:rsid w:val="00407214"/>
    <w:rsid w:val="00414F9F"/>
    <w:rsid w:val="00417C81"/>
    <w:rsid w:val="00425CA0"/>
    <w:rsid w:val="00442A34"/>
    <w:rsid w:val="00460C75"/>
    <w:rsid w:val="00473991"/>
    <w:rsid w:val="00480F62"/>
    <w:rsid w:val="00491799"/>
    <w:rsid w:val="004939E9"/>
    <w:rsid w:val="004A00C9"/>
    <w:rsid w:val="004A1C60"/>
    <w:rsid w:val="004B5F44"/>
    <w:rsid w:val="004C1762"/>
    <w:rsid w:val="004E53F4"/>
    <w:rsid w:val="004F32A1"/>
    <w:rsid w:val="004F32B8"/>
    <w:rsid w:val="00502412"/>
    <w:rsid w:val="00516976"/>
    <w:rsid w:val="00522F15"/>
    <w:rsid w:val="00547CC2"/>
    <w:rsid w:val="00563489"/>
    <w:rsid w:val="005645C2"/>
    <w:rsid w:val="005801B9"/>
    <w:rsid w:val="00580CEF"/>
    <w:rsid w:val="0059651C"/>
    <w:rsid w:val="005B0975"/>
    <w:rsid w:val="005B7C6A"/>
    <w:rsid w:val="005C6A96"/>
    <w:rsid w:val="005D4CBB"/>
    <w:rsid w:val="005D5D6E"/>
    <w:rsid w:val="005F4061"/>
    <w:rsid w:val="0060340C"/>
    <w:rsid w:val="006066EE"/>
    <w:rsid w:val="00607181"/>
    <w:rsid w:val="00623187"/>
    <w:rsid w:val="006273EA"/>
    <w:rsid w:val="0063735E"/>
    <w:rsid w:val="00641C1D"/>
    <w:rsid w:val="00646423"/>
    <w:rsid w:val="006573E1"/>
    <w:rsid w:val="00657C1B"/>
    <w:rsid w:val="006668D7"/>
    <w:rsid w:val="00677586"/>
    <w:rsid w:val="00677F4D"/>
    <w:rsid w:val="006802F0"/>
    <w:rsid w:val="006803EA"/>
    <w:rsid w:val="00680645"/>
    <w:rsid w:val="00695D93"/>
    <w:rsid w:val="006A2F13"/>
    <w:rsid w:val="006B40CA"/>
    <w:rsid w:val="006B47A8"/>
    <w:rsid w:val="006B541E"/>
    <w:rsid w:val="006B7A96"/>
    <w:rsid w:val="006C47C3"/>
    <w:rsid w:val="006E2DA3"/>
    <w:rsid w:val="006E5EFF"/>
    <w:rsid w:val="006F01E9"/>
    <w:rsid w:val="0071624C"/>
    <w:rsid w:val="00727133"/>
    <w:rsid w:val="00730FA3"/>
    <w:rsid w:val="007376DC"/>
    <w:rsid w:val="00752E48"/>
    <w:rsid w:val="00753722"/>
    <w:rsid w:val="00755BB4"/>
    <w:rsid w:val="00764DEF"/>
    <w:rsid w:val="00766D65"/>
    <w:rsid w:val="00772A8F"/>
    <w:rsid w:val="00791817"/>
    <w:rsid w:val="007D07DC"/>
    <w:rsid w:val="007D138B"/>
    <w:rsid w:val="007D3CE3"/>
    <w:rsid w:val="007D78CA"/>
    <w:rsid w:val="007F76B9"/>
    <w:rsid w:val="008017C0"/>
    <w:rsid w:val="00803176"/>
    <w:rsid w:val="00805EA7"/>
    <w:rsid w:val="008170C3"/>
    <w:rsid w:val="008500CE"/>
    <w:rsid w:val="0085656F"/>
    <w:rsid w:val="00861A00"/>
    <w:rsid w:val="008807BF"/>
    <w:rsid w:val="008824DF"/>
    <w:rsid w:val="008A5EFA"/>
    <w:rsid w:val="008A7D34"/>
    <w:rsid w:val="008B4455"/>
    <w:rsid w:val="008B7887"/>
    <w:rsid w:val="008C3F13"/>
    <w:rsid w:val="008D2054"/>
    <w:rsid w:val="008E6D71"/>
    <w:rsid w:val="00923C2C"/>
    <w:rsid w:val="00926F61"/>
    <w:rsid w:val="00933340"/>
    <w:rsid w:val="00935048"/>
    <w:rsid w:val="0093511C"/>
    <w:rsid w:val="009429D2"/>
    <w:rsid w:val="00953F91"/>
    <w:rsid w:val="009623E3"/>
    <w:rsid w:val="009D4096"/>
    <w:rsid w:val="009E7304"/>
    <w:rsid w:val="009F41DD"/>
    <w:rsid w:val="00A16810"/>
    <w:rsid w:val="00A21C92"/>
    <w:rsid w:val="00A230A6"/>
    <w:rsid w:val="00A26EC9"/>
    <w:rsid w:val="00A30A89"/>
    <w:rsid w:val="00A379E4"/>
    <w:rsid w:val="00A4034A"/>
    <w:rsid w:val="00A56700"/>
    <w:rsid w:val="00A56FDD"/>
    <w:rsid w:val="00A61AFA"/>
    <w:rsid w:val="00A808D7"/>
    <w:rsid w:val="00A902AC"/>
    <w:rsid w:val="00A9138F"/>
    <w:rsid w:val="00A95F67"/>
    <w:rsid w:val="00A96351"/>
    <w:rsid w:val="00AA4B64"/>
    <w:rsid w:val="00AA4E1A"/>
    <w:rsid w:val="00AD7FD2"/>
    <w:rsid w:val="00AE0E3E"/>
    <w:rsid w:val="00AE22C2"/>
    <w:rsid w:val="00AF2536"/>
    <w:rsid w:val="00AF3624"/>
    <w:rsid w:val="00AF6E82"/>
    <w:rsid w:val="00B02B50"/>
    <w:rsid w:val="00B07D39"/>
    <w:rsid w:val="00B12A62"/>
    <w:rsid w:val="00B142AE"/>
    <w:rsid w:val="00B40019"/>
    <w:rsid w:val="00B4172B"/>
    <w:rsid w:val="00B51BCF"/>
    <w:rsid w:val="00B523CA"/>
    <w:rsid w:val="00B5532D"/>
    <w:rsid w:val="00B57F43"/>
    <w:rsid w:val="00B71E34"/>
    <w:rsid w:val="00B75F0C"/>
    <w:rsid w:val="00B94977"/>
    <w:rsid w:val="00B9549D"/>
    <w:rsid w:val="00BA73E3"/>
    <w:rsid w:val="00BA7E82"/>
    <w:rsid w:val="00BB564F"/>
    <w:rsid w:val="00BC39AC"/>
    <w:rsid w:val="00BC58D1"/>
    <w:rsid w:val="00BD1CA0"/>
    <w:rsid w:val="00BD4E07"/>
    <w:rsid w:val="00BD6E60"/>
    <w:rsid w:val="00BD7526"/>
    <w:rsid w:val="00BE4BD3"/>
    <w:rsid w:val="00BF38B4"/>
    <w:rsid w:val="00C018BB"/>
    <w:rsid w:val="00C14A18"/>
    <w:rsid w:val="00C15C88"/>
    <w:rsid w:val="00C24B32"/>
    <w:rsid w:val="00C275C3"/>
    <w:rsid w:val="00C46FDB"/>
    <w:rsid w:val="00C534DC"/>
    <w:rsid w:val="00C579E6"/>
    <w:rsid w:val="00C57A5D"/>
    <w:rsid w:val="00C6091D"/>
    <w:rsid w:val="00C7449E"/>
    <w:rsid w:val="00C87F09"/>
    <w:rsid w:val="00C913AC"/>
    <w:rsid w:val="00C918EC"/>
    <w:rsid w:val="00C954FA"/>
    <w:rsid w:val="00CA0C06"/>
    <w:rsid w:val="00CA5916"/>
    <w:rsid w:val="00CB012D"/>
    <w:rsid w:val="00CB5D79"/>
    <w:rsid w:val="00CC5D70"/>
    <w:rsid w:val="00D15B5D"/>
    <w:rsid w:val="00D16C2E"/>
    <w:rsid w:val="00D260F0"/>
    <w:rsid w:val="00D268DA"/>
    <w:rsid w:val="00D310C4"/>
    <w:rsid w:val="00D31DA2"/>
    <w:rsid w:val="00D34D76"/>
    <w:rsid w:val="00D34E14"/>
    <w:rsid w:val="00D511B2"/>
    <w:rsid w:val="00D5175F"/>
    <w:rsid w:val="00D51BF2"/>
    <w:rsid w:val="00D6221E"/>
    <w:rsid w:val="00D67B88"/>
    <w:rsid w:val="00D76045"/>
    <w:rsid w:val="00D87B44"/>
    <w:rsid w:val="00DA4608"/>
    <w:rsid w:val="00DB3AD1"/>
    <w:rsid w:val="00DC37B4"/>
    <w:rsid w:val="00DC6674"/>
    <w:rsid w:val="00DD7E77"/>
    <w:rsid w:val="00DE3977"/>
    <w:rsid w:val="00DF0D6F"/>
    <w:rsid w:val="00DF5890"/>
    <w:rsid w:val="00E03145"/>
    <w:rsid w:val="00E32136"/>
    <w:rsid w:val="00E34E02"/>
    <w:rsid w:val="00E456FB"/>
    <w:rsid w:val="00E52E59"/>
    <w:rsid w:val="00E66C26"/>
    <w:rsid w:val="00E978AC"/>
    <w:rsid w:val="00EA0690"/>
    <w:rsid w:val="00EB056F"/>
    <w:rsid w:val="00EB5D24"/>
    <w:rsid w:val="00ED1F97"/>
    <w:rsid w:val="00ED4B98"/>
    <w:rsid w:val="00ED6D58"/>
    <w:rsid w:val="00EF2E9F"/>
    <w:rsid w:val="00EF62A9"/>
    <w:rsid w:val="00F14F0F"/>
    <w:rsid w:val="00F250CD"/>
    <w:rsid w:val="00F320C7"/>
    <w:rsid w:val="00F436C9"/>
    <w:rsid w:val="00F46622"/>
    <w:rsid w:val="00F478F1"/>
    <w:rsid w:val="00F500AA"/>
    <w:rsid w:val="00F5040D"/>
    <w:rsid w:val="00F559C3"/>
    <w:rsid w:val="00F8093F"/>
    <w:rsid w:val="00F85060"/>
    <w:rsid w:val="00F8665E"/>
    <w:rsid w:val="00F91B5F"/>
    <w:rsid w:val="00F964B7"/>
    <w:rsid w:val="00FA2C05"/>
    <w:rsid w:val="00FB1187"/>
    <w:rsid w:val="00FB7094"/>
    <w:rsid w:val="00FC13EE"/>
    <w:rsid w:val="00FC2BB0"/>
    <w:rsid w:val="00FC3130"/>
    <w:rsid w:val="00FC435D"/>
    <w:rsid w:val="00FF3153"/>
    <w:rsid w:val="00FF6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4:docId w14:val="47536FCE"/>
  <w15:docId w15:val="{A4887B0B-6FFD-4E78-B2FF-F871E6764E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657C1B"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  <w:sz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sz w:val="20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C018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link w:val="Footer"/>
    <w:uiPriority w:val="99"/>
    <w:rsid w:val="004A00C9"/>
    <w:rPr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AA4B64"/>
    <w:rPr>
      <w:color w:val="808080"/>
    </w:rPr>
  </w:style>
  <w:style w:type="paragraph" w:styleId="BalloonText">
    <w:name w:val="Balloon Text"/>
    <w:basedOn w:val="Normal"/>
    <w:link w:val="BalloonTextChar"/>
    <w:rsid w:val="00AA4B6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A4B64"/>
    <w:rPr>
      <w:rFonts w:ascii="Tahoma" w:hAnsi="Tahoma" w:cs="Tahoma"/>
      <w:sz w:val="16"/>
      <w:szCs w:val="16"/>
    </w:rPr>
  </w:style>
  <w:style w:type="character" w:customStyle="1" w:styleId="BodyTextChar">
    <w:name w:val="Body Text Char"/>
    <w:basedOn w:val="DefaultParagraphFont"/>
    <w:link w:val="BodyText"/>
    <w:rsid w:val="00C913AC"/>
    <w:rPr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029591BD80EE4464B2C93C746C2F11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0451AA-DBE9-40A2-BB88-6D30FB9BA1B4}"/>
      </w:docPartPr>
      <w:docPartBody>
        <w:p w:rsidR="00DC4B82" w:rsidRDefault="00DC4B82">
          <w:pPr>
            <w:pStyle w:val="029591BD80EE4464B2C93C746C2F1187"/>
          </w:pPr>
          <w:r w:rsidRPr="00FF64BA">
            <w:rPr>
              <w:rStyle w:val="PlaceholderText"/>
              <w:sz w:val="16"/>
              <w:szCs w:val="16"/>
            </w:rPr>
            <w:t>Click here to enter text.</w:t>
          </w:r>
        </w:p>
      </w:docPartBody>
    </w:docPart>
    <w:docPart>
      <w:docPartPr>
        <w:name w:val="D0CFBC9133E44F6995B5D1FC3B5580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8FF9B3-E9A0-4B85-8F4B-563C523685B9}"/>
      </w:docPartPr>
      <w:docPartBody>
        <w:p w:rsidR="00DC4B82" w:rsidRDefault="00A50EFC" w:rsidP="00A50EFC">
          <w:pPr>
            <w:pStyle w:val="D0CFBC9133E44F6995B5D1FC3B55808123"/>
          </w:pPr>
          <w:r w:rsidRPr="00491799">
            <w:rPr>
              <w:rStyle w:val="PlaceholderText"/>
              <w:rFonts w:ascii="Tahoma" w:hAnsi="Tahoma" w:cs="Tahoma"/>
              <w:sz w:val="16"/>
              <w:szCs w:val="16"/>
              <w:shd w:val="clear" w:color="auto" w:fill="F2F2F2" w:themeFill="background1" w:themeFillShade="F2"/>
            </w:rPr>
            <w:t>xx</w:t>
          </w:r>
        </w:p>
      </w:docPartBody>
    </w:docPart>
    <w:docPart>
      <w:docPartPr>
        <w:name w:val="6907C1989B4149AEBE9978C115D991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7CBF6F-9089-4291-9177-B01626919D38}"/>
      </w:docPartPr>
      <w:docPartBody>
        <w:p w:rsidR="00DC4B82" w:rsidRDefault="00DC4B82">
          <w:pPr>
            <w:pStyle w:val="6907C1989B4149AEBE9978C115D991E5"/>
          </w:pPr>
          <w:r>
            <w:rPr>
              <w:rStyle w:val="PlaceholderText"/>
              <w:sz w:val="16"/>
              <w:szCs w:val="16"/>
            </w:rPr>
            <w:t>Click</w:t>
          </w:r>
        </w:p>
      </w:docPartBody>
    </w:docPart>
    <w:docPart>
      <w:docPartPr>
        <w:name w:val="E9C8D0026F7144B59CA410CAAE130C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6C83A6-526A-434C-B83B-C2FA9461C2F4}"/>
      </w:docPartPr>
      <w:docPartBody>
        <w:p w:rsidR="00DC4B82" w:rsidRDefault="00DC4B82">
          <w:pPr>
            <w:pStyle w:val="E9C8D0026F7144B59CA410CAAE130CD5"/>
          </w:pPr>
          <w:r>
            <w:rPr>
              <w:rStyle w:val="PlaceholderText"/>
              <w:sz w:val="16"/>
              <w:szCs w:val="16"/>
            </w:rPr>
            <w:t xml:space="preserve"> </w:t>
          </w:r>
        </w:p>
      </w:docPartBody>
    </w:docPart>
    <w:docPart>
      <w:docPartPr>
        <w:name w:val="94D2AEBE2131467595E8A9C0A18D56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C8F1A8-C099-4C60-AC78-929943445F98}"/>
      </w:docPartPr>
      <w:docPartBody>
        <w:p w:rsidR="00DC4B82" w:rsidRDefault="00DC4B82">
          <w:pPr>
            <w:pStyle w:val="94D2AEBE2131467595E8A9C0A18D563A"/>
          </w:pPr>
          <w:r w:rsidRPr="00FF64BA">
            <w:rPr>
              <w:rStyle w:val="PlaceholderText"/>
              <w:sz w:val="16"/>
              <w:szCs w:val="16"/>
            </w:rPr>
            <w:t xml:space="preserve">Click </w:t>
          </w:r>
        </w:p>
      </w:docPartBody>
    </w:docPart>
    <w:docPart>
      <w:docPartPr>
        <w:name w:val="8CD1E923246F459E88E481265F47A5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81DF9B-C22F-47DB-898A-DFEF5CC3E008}"/>
      </w:docPartPr>
      <w:docPartBody>
        <w:p w:rsidR="00DC4B82" w:rsidRDefault="00DC4B82">
          <w:pPr>
            <w:pStyle w:val="8CD1E923246F459E88E481265F47A51B"/>
          </w:pPr>
          <w:r w:rsidRPr="003377AF">
            <w:rPr>
              <w:rStyle w:val="PlaceholderText"/>
            </w:rPr>
            <w:t>Click here to enter text.</w:t>
          </w:r>
        </w:p>
      </w:docPartBody>
    </w:docPart>
    <w:docPart>
      <w:docPartPr>
        <w:name w:val="CEAA09A31C624C1099B4B7BF2A29C6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68CFFB-E3C9-4BFD-94A0-4F4B2FDB412F}"/>
      </w:docPartPr>
      <w:docPartBody>
        <w:p w:rsidR="00DC4B82" w:rsidRDefault="00DC4B82">
          <w:pPr>
            <w:pStyle w:val="CEAA09A31C624C1099B4B7BF2A29C6C8"/>
          </w:pPr>
          <w:r w:rsidRPr="003377AF">
            <w:rPr>
              <w:rStyle w:val="PlaceholderText"/>
            </w:rPr>
            <w:t>Click here to enter text.</w:t>
          </w:r>
        </w:p>
      </w:docPartBody>
    </w:docPart>
    <w:docPart>
      <w:docPartPr>
        <w:name w:val="6DAE7065CF594DBFA37E5136CAACF3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0B3296-9C4F-4C27-8D95-A6C249BC9737}"/>
      </w:docPartPr>
      <w:docPartBody>
        <w:p w:rsidR="00DC4B82" w:rsidRDefault="00DC4B82">
          <w:pPr>
            <w:pStyle w:val="6DAE7065CF594DBFA37E5136CAACF36C"/>
          </w:pPr>
          <w:r w:rsidRPr="003377AF">
            <w:rPr>
              <w:rStyle w:val="PlaceholderText"/>
            </w:rPr>
            <w:t>Click here to enter text.</w:t>
          </w:r>
        </w:p>
      </w:docPartBody>
    </w:docPart>
    <w:docPart>
      <w:docPartPr>
        <w:name w:val="5C3B40544FEE4DADAA4D051298B157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173550-442D-4A8B-AA2D-3EC1F1EC8F63}"/>
      </w:docPartPr>
      <w:docPartBody>
        <w:p w:rsidR="00DC4B82" w:rsidRDefault="00DC4B82">
          <w:pPr>
            <w:pStyle w:val="5C3B40544FEE4DADAA4D051298B157E1"/>
          </w:pPr>
          <w:r w:rsidRPr="003377AF">
            <w:rPr>
              <w:rStyle w:val="PlaceholderText"/>
            </w:rPr>
            <w:t>Click here to enter text.</w:t>
          </w:r>
        </w:p>
      </w:docPartBody>
    </w:docPart>
    <w:docPart>
      <w:docPartPr>
        <w:name w:val="FEFE8946A90746AEB0513C97CDA0AF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96376E-B9C4-4F04-9151-35B000A73DC9}"/>
      </w:docPartPr>
      <w:docPartBody>
        <w:p w:rsidR="00DC4B82" w:rsidRDefault="00DC4B82">
          <w:pPr>
            <w:pStyle w:val="FEFE8946A90746AEB0513C97CDA0AF7C"/>
          </w:pPr>
          <w:r w:rsidRPr="00491799">
            <w:rPr>
              <w:b/>
              <w:bCs/>
              <w:shd w:val="clear" w:color="auto" w:fill="F2F2F2" w:themeFill="background1" w:themeFillShade="F2"/>
            </w:rPr>
            <w:t xml:space="preserve"> </w:t>
          </w:r>
        </w:p>
      </w:docPartBody>
    </w:docPart>
    <w:docPart>
      <w:docPartPr>
        <w:name w:val="6964EBD2B4EC4843A05D68F889AC67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9B63E7-4EE1-49C9-AB7C-5E23B57AAEC8}"/>
      </w:docPartPr>
      <w:docPartBody>
        <w:p w:rsidR="00DC4B82" w:rsidRDefault="00A50EFC" w:rsidP="00A50EFC">
          <w:pPr>
            <w:pStyle w:val="6964EBD2B4EC4843A05D68F889AC676023"/>
          </w:pPr>
          <w:r w:rsidRPr="005B0975">
            <w:rPr>
              <w:rFonts w:ascii="Tahoma" w:hAnsi="Tahoma" w:cs="Tahoma"/>
              <w:bCs/>
              <w:sz w:val="16"/>
              <w:szCs w:val="16"/>
              <w:shd w:val="clear" w:color="auto" w:fill="F2F2F2" w:themeFill="background1" w:themeFillShade="F2"/>
            </w:rPr>
            <w:t xml:space="preserve"> </w:t>
          </w:r>
        </w:p>
      </w:docPartBody>
    </w:docPart>
    <w:docPart>
      <w:docPartPr>
        <w:name w:val="F48E93F5076B435892B6FAAF9F6257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42DA11-E520-4AA7-8AC2-1029D4BF8F87}"/>
      </w:docPartPr>
      <w:docPartBody>
        <w:p w:rsidR="00DC4B82" w:rsidRDefault="00A50EFC" w:rsidP="00A50EFC">
          <w:pPr>
            <w:pStyle w:val="F48E93F5076B435892B6FAAF9F6257F423"/>
          </w:pPr>
          <w:r w:rsidRPr="00491799">
            <w:rPr>
              <w:rFonts w:ascii="Tahoma" w:hAnsi="Tahoma" w:cs="Tahoma"/>
              <w:bCs/>
              <w:sz w:val="16"/>
              <w:szCs w:val="16"/>
              <w:shd w:val="clear" w:color="auto" w:fill="F2F2F2" w:themeFill="background1" w:themeFillShade="F2"/>
            </w:rPr>
            <w:t xml:space="preserve"> </w:t>
          </w:r>
        </w:p>
      </w:docPartBody>
    </w:docPart>
    <w:docPart>
      <w:docPartPr>
        <w:name w:val="8808778DE7F249F6A641DAB0C85834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5BB4C2-0FE3-4017-A4A5-96682515DBA8}"/>
      </w:docPartPr>
      <w:docPartBody>
        <w:p w:rsidR="00DC4B82" w:rsidRDefault="00A50EFC" w:rsidP="00A50EFC">
          <w:pPr>
            <w:pStyle w:val="8808778DE7F249F6A641DAB0C858342223"/>
          </w:pPr>
          <w:r w:rsidRPr="00491799">
            <w:rPr>
              <w:rFonts w:ascii="Tahoma" w:hAnsi="Tahoma" w:cs="Tahoma"/>
              <w:bCs/>
              <w:sz w:val="16"/>
              <w:szCs w:val="16"/>
              <w:shd w:val="clear" w:color="auto" w:fill="F2F2F2" w:themeFill="background1" w:themeFillShade="F2"/>
            </w:rPr>
            <w:t xml:space="preserve"> </w:t>
          </w:r>
        </w:p>
      </w:docPartBody>
    </w:docPart>
    <w:docPart>
      <w:docPartPr>
        <w:name w:val="FD6E6D749CAA4857A32A33AE006B49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FED9A3-991D-4111-98AC-20C3985F713E}"/>
      </w:docPartPr>
      <w:docPartBody>
        <w:p w:rsidR="00DC4B82" w:rsidRDefault="00A50EFC" w:rsidP="00A50EFC">
          <w:pPr>
            <w:pStyle w:val="FD6E6D749CAA4857A32A33AE006B495823"/>
          </w:pPr>
          <w:r w:rsidRPr="00491799">
            <w:rPr>
              <w:rFonts w:ascii="Tahoma" w:hAnsi="Tahoma" w:cs="Tahoma"/>
              <w:bCs/>
              <w:sz w:val="16"/>
              <w:szCs w:val="16"/>
              <w:shd w:val="clear" w:color="auto" w:fill="F2F2F2" w:themeFill="background1" w:themeFillShade="F2"/>
            </w:rPr>
            <w:t xml:space="preserve"> </w:t>
          </w:r>
        </w:p>
      </w:docPartBody>
    </w:docPart>
    <w:docPart>
      <w:docPartPr>
        <w:name w:val="DEA3C4912AA44540999D4C54B7F70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D06D17-ED44-4CF1-A71F-96402F58E706}"/>
      </w:docPartPr>
      <w:docPartBody>
        <w:p w:rsidR="00DC4B82" w:rsidRDefault="00A50EFC" w:rsidP="00A50EFC">
          <w:pPr>
            <w:pStyle w:val="DEA3C4912AA44540999D4C54B7F70B4823"/>
          </w:pPr>
          <w:r w:rsidRPr="00491799">
            <w:rPr>
              <w:rFonts w:ascii="Tahoma" w:hAnsi="Tahoma" w:cs="Tahoma"/>
              <w:bCs/>
              <w:sz w:val="16"/>
              <w:szCs w:val="16"/>
              <w:shd w:val="clear" w:color="auto" w:fill="F2F2F2" w:themeFill="background1" w:themeFillShade="F2"/>
            </w:rPr>
            <w:t xml:space="preserve"> </w:t>
          </w:r>
        </w:p>
      </w:docPartBody>
    </w:docPart>
    <w:docPart>
      <w:docPartPr>
        <w:name w:val="365D489CA3D1430496E09E3D5544A3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4A3505-774B-4C18-8CB9-D7C47C9A131E}"/>
      </w:docPartPr>
      <w:docPartBody>
        <w:p w:rsidR="00DC4B82" w:rsidRDefault="00A50EFC" w:rsidP="00A50EFC">
          <w:pPr>
            <w:pStyle w:val="365D489CA3D1430496E09E3D5544A30B23"/>
          </w:pPr>
          <w:r w:rsidRPr="00491799">
            <w:rPr>
              <w:rFonts w:ascii="Tahoma" w:hAnsi="Tahoma" w:cs="Tahoma"/>
              <w:bCs/>
              <w:sz w:val="16"/>
              <w:szCs w:val="16"/>
              <w:shd w:val="clear" w:color="auto" w:fill="F2F2F2" w:themeFill="background1" w:themeFillShade="F2"/>
            </w:rPr>
            <w:t xml:space="preserve"> </w:t>
          </w:r>
        </w:p>
      </w:docPartBody>
    </w:docPart>
    <w:docPart>
      <w:docPartPr>
        <w:name w:val="E72239E913194B04A367F7C6ABEE24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D0E2C-3351-46C4-B7D5-F695E095985D}"/>
      </w:docPartPr>
      <w:docPartBody>
        <w:p w:rsidR="00DC4B82" w:rsidRDefault="00A50EFC" w:rsidP="00A50EFC">
          <w:pPr>
            <w:pStyle w:val="E72239E913194B04A367F7C6ABEE241323"/>
          </w:pPr>
          <w:r w:rsidRPr="00491799">
            <w:rPr>
              <w:rFonts w:ascii="Tahoma" w:hAnsi="Tahoma" w:cs="Tahoma"/>
              <w:bCs/>
              <w:sz w:val="16"/>
              <w:szCs w:val="16"/>
              <w:shd w:val="clear" w:color="auto" w:fill="F2F2F2" w:themeFill="background1" w:themeFillShade="F2"/>
            </w:rPr>
            <w:t xml:space="preserve"> </w:t>
          </w:r>
        </w:p>
      </w:docPartBody>
    </w:docPart>
    <w:docPart>
      <w:docPartPr>
        <w:name w:val="25EE9D483C2749B6826D9746D60CD2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38DAF0-FA4D-4CD9-BD31-6BBCF8510AC8}"/>
      </w:docPartPr>
      <w:docPartBody>
        <w:p w:rsidR="00DC4B82" w:rsidRDefault="00A50EFC" w:rsidP="00A50EFC">
          <w:pPr>
            <w:pStyle w:val="25EE9D483C2749B6826D9746D60CD25B23"/>
          </w:pPr>
          <w:r w:rsidRPr="00491799">
            <w:rPr>
              <w:rFonts w:ascii="Tahoma" w:hAnsi="Tahoma" w:cs="Tahoma"/>
              <w:bCs/>
              <w:sz w:val="16"/>
              <w:szCs w:val="16"/>
              <w:shd w:val="clear" w:color="auto" w:fill="F2F2F2" w:themeFill="background1" w:themeFillShade="F2"/>
            </w:rPr>
            <w:t xml:space="preserve"> </w:t>
          </w:r>
        </w:p>
      </w:docPartBody>
    </w:docPart>
    <w:docPart>
      <w:docPartPr>
        <w:name w:val="E350943406954936A44FE6BD2AAB0A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57A6AA-A091-4D60-B832-C6B578A2A39F}"/>
      </w:docPartPr>
      <w:docPartBody>
        <w:p w:rsidR="00DC4B82" w:rsidRDefault="00A50EFC" w:rsidP="00A50EFC">
          <w:pPr>
            <w:pStyle w:val="E350943406954936A44FE6BD2AAB0AAB23"/>
          </w:pPr>
          <w:r w:rsidRPr="00491799">
            <w:rPr>
              <w:rFonts w:ascii="Tahoma" w:hAnsi="Tahoma" w:cs="Tahoma"/>
              <w:bCs/>
              <w:sz w:val="16"/>
              <w:szCs w:val="16"/>
              <w:shd w:val="clear" w:color="auto" w:fill="F2F2F2" w:themeFill="background1" w:themeFillShade="F2"/>
            </w:rPr>
            <w:t xml:space="preserve"> </w:t>
          </w:r>
        </w:p>
      </w:docPartBody>
    </w:docPart>
    <w:docPart>
      <w:docPartPr>
        <w:name w:val="23FAB844CEDE42488CCD99BC8DB48D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EFB448-C3CA-47AA-AAE6-758CBE985BBF}"/>
      </w:docPartPr>
      <w:docPartBody>
        <w:p w:rsidR="00DC4B82" w:rsidRDefault="00A50EFC" w:rsidP="00A50EFC">
          <w:pPr>
            <w:pStyle w:val="23FAB844CEDE42488CCD99BC8DB48D8B23"/>
          </w:pPr>
          <w:r w:rsidRPr="00491799">
            <w:rPr>
              <w:rFonts w:ascii="Tahoma" w:hAnsi="Tahoma" w:cs="Tahoma"/>
              <w:bCs/>
              <w:sz w:val="16"/>
              <w:szCs w:val="16"/>
              <w:shd w:val="clear" w:color="auto" w:fill="F2F2F2" w:themeFill="background1" w:themeFillShade="F2"/>
            </w:rPr>
            <w:t xml:space="preserve"> </w:t>
          </w:r>
        </w:p>
      </w:docPartBody>
    </w:docPart>
    <w:docPart>
      <w:docPartPr>
        <w:name w:val="0ACE2D82469E40DF9D2FC18E2DB4E5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908272-47CB-478F-B7D5-3E001B911B4A}"/>
      </w:docPartPr>
      <w:docPartBody>
        <w:p w:rsidR="00DC4B82" w:rsidRDefault="00A50EFC" w:rsidP="00A50EFC">
          <w:pPr>
            <w:pStyle w:val="0ACE2D82469E40DF9D2FC18E2DB4E57723"/>
          </w:pPr>
          <w:r w:rsidRPr="00B02B50">
            <w:rPr>
              <w:rFonts w:ascii="Tahoma" w:hAnsi="Tahoma" w:cs="Tahoma"/>
              <w:bCs/>
              <w:sz w:val="16"/>
              <w:szCs w:val="16"/>
              <w:shd w:val="clear" w:color="auto" w:fill="F2F2F2" w:themeFill="background1" w:themeFillShade="F2"/>
            </w:rPr>
            <w:t xml:space="preserve"> </w:t>
          </w:r>
        </w:p>
      </w:docPartBody>
    </w:docPart>
    <w:docPart>
      <w:docPartPr>
        <w:name w:val="27CD6F62ADAC4D7A8A46E837CDF381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BADB5D-CD1E-42C5-96B3-6D0DFFC1F299}"/>
      </w:docPartPr>
      <w:docPartBody>
        <w:p w:rsidR="00DC4B82" w:rsidRDefault="00A50EFC" w:rsidP="00A50EFC">
          <w:pPr>
            <w:pStyle w:val="27CD6F62ADAC4D7A8A46E837CDF3814723"/>
          </w:pPr>
          <w:r w:rsidRPr="00B02B50">
            <w:rPr>
              <w:rFonts w:ascii="Tahoma" w:hAnsi="Tahoma" w:cs="Tahoma"/>
              <w:bCs/>
              <w:sz w:val="16"/>
              <w:szCs w:val="16"/>
              <w:shd w:val="clear" w:color="auto" w:fill="F2F2F2" w:themeFill="background1" w:themeFillShade="F2"/>
            </w:rPr>
            <w:t xml:space="preserve"> </w:t>
          </w:r>
        </w:p>
      </w:docPartBody>
    </w:docPart>
    <w:docPart>
      <w:docPartPr>
        <w:name w:val="87A5D04F54BA4AC398681FA279C478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4E130B-DED8-4812-A94A-E2D28E6E5F15}"/>
      </w:docPartPr>
      <w:docPartBody>
        <w:p w:rsidR="00DC4B82" w:rsidRDefault="00A50EFC" w:rsidP="00A50EFC">
          <w:pPr>
            <w:pStyle w:val="87A5D04F54BA4AC398681FA279C4786123"/>
          </w:pPr>
          <w:r w:rsidRPr="00B02B50">
            <w:rPr>
              <w:rFonts w:ascii="Tahoma" w:hAnsi="Tahoma" w:cs="Tahoma"/>
              <w:bCs/>
              <w:sz w:val="16"/>
              <w:szCs w:val="16"/>
              <w:shd w:val="clear" w:color="auto" w:fill="F2F2F2" w:themeFill="background1" w:themeFillShade="F2"/>
            </w:rPr>
            <w:t xml:space="preserve"> </w:t>
          </w:r>
        </w:p>
      </w:docPartBody>
    </w:docPart>
    <w:docPart>
      <w:docPartPr>
        <w:name w:val="899C7EB7D2CF41FDBBF57574B17081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4A2CEB-BE0D-44E0-BCEA-DC004A1CE10E}"/>
      </w:docPartPr>
      <w:docPartBody>
        <w:p w:rsidR="00DC4B82" w:rsidRDefault="00A50EFC" w:rsidP="00A50EFC">
          <w:pPr>
            <w:pStyle w:val="899C7EB7D2CF41FDBBF57574B170819923"/>
          </w:pPr>
          <w:r w:rsidRPr="00B02B50">
            <w:rPr>
              <w:rFonts w:ascii="Tahoma" w:hAnsi="Tahoma" w:cs="Tahoma"/>
              <w:bCs/>
              <w:sz w:val="16"/>
              <w:szCs w:val="16"/>
              <w:shd w:val="clear" w:color="auto" w:fill="F2F2F2" w:themeFill="background1" w:themeFillShade="F2"/>
            </w:rPr>
            <w:t xml:space="preserve"> </w:t>
          </w:r>
        </w:p>
      </w:docPartBody>
    </w:docPart>
    <w:docPart>
      <w:docPartPr>
        <w:name w:val="F079E75AC97147829A951331A76EF4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D1B136-D8A0-4091-BE7E-43E1D7670A2E}"/>
      </w:docPartPr>
      <w:docPartBody>
        <w:p w:rsidR="00DC4B82" w:rsidRDefault="00A50EFC" w:rsidP="00A50EFC">
          <w:pPr>
            <w:pStyle w:val="F079E75AC97147829A951331A76EF4DF23"/>
          </w:pPr>
          <w:r w:rsidRPr="00B02B50">
            <w:rPr>
              <w:rFonts w:ascii="Tahoma" w:hAnsi="Tahoma" w:cs="Tahoma"/>
              <w:bCs/>
              <w:sz w:val="16"/>
              <w:szCs w:val="16"/>
              <w:shd w:val="clear" w:color="auto" w:fill="F2F2F2" w:themeFill="background1" w:themeFillShade="F2"/>
            </w:rPr>
            <w:t xml:space="preserve"> </w:t>
          </w:r>
        </w:p>
      </w:docPartBody>
    </w:docPart>
    <w:docPart>
      <w:docPartPr>
        <w:name w:val="790D03886743497EBC33AD45227845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EF992A-C923-4915-9A53-0373A2074990}"/>
      </w:docPartPr>
      <w:docPartBody>
        <w:p w:rsidR="00DC4B82" w:rsidRDefault="00A50EFC" w:rsidP="00A50EFC">
          <w:pPr>
            <w:pStyle w:val="790D03886743497EBC33AD452278455223"/>
          </w:pPr>
          <w:r w:rsidRPr="00B02B50">
            <w:rPr>
              <w:rFonts w:ascii="Tahoma" w:hAnsi="Tahoma" w:cs="Tahoma"/>
              <w:bCs/>
              <w:sz w:val="16"/>
              <w:szCs w:val="16"/>
              <w:shd w:val="clear" w:color="auto" w:fill="F2F2F2" w:themeFill="background1" w:themeFillShade="F2"/>
            </w:rPr>
            <w:t xml:space="preserve"> </w:t>
          </w:r>
        </w:p>
      </w:docPartBody>
    </w:docPart>
    <w:docPart>
      <w:docPartPr>
        <w:name w:val="1747A85C200149238F8E369A7C756A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C42A12-666E-41C5-AF1D-435F5EDF0382}"/>
      </w:docPartPr>
      <w:docPartBody>
        <w:p w:rsidR="00DC4B82" w:rsidRDefault="00A50EFC" w:rsidP="00A50EFC">
          <w:pPr>
            <w:pStyle w:val="1747A85C200149238F8E369A7C756A0023"/>
          </w:pPr>
          <w:r w:rsidRPr="00B02B50">
            <w:rPr>
              <w:rFonts w:ascii="Tahoma" w:hAnsi="Tahoma" w:cs="Tahoma"/>
              <w:bCs/>
              <w:sz w:val="16"/>
              <w:szCs w:val="16"/>
              <w:shd w:val="clear" w:color="auto" w:fill="F2F2F2" w:themeFill="background1" w:themeFillShade="F2"/>
            </w:rPr>
            <w:t xml:space="preserve"> </w:t>
          </w:r>
        </w:p>
      </w:docPartBody>
    </w:docPart>
    <w:docPart>
      <w:docPartPr>
        <w:name w:val="E703DFE4C4AB4998AC2A5658C0A37D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AEBF43-46CB-4E87-8D4A-78FDB8AA9FEA}"/>
      </w:docPartPr>
      <w:docPartBody>
        <w:p w:rsidR="00DC4B82" w:rsidRDefault="00A50EFC" w:rsidP="00A50EFC">
          <w:pPr>
            <w:pStyle w:val="E703DFE4C4AB4998AC2A5658C0A37DDC23"/>
          </w:pPr>
          <w:r w:rsidRPr="00B02B50">
            <w:rPr>
              <w:rFonts w:ascii="Tahoma" w:hAnsi="Tahoma" w:cs="Tahoma"/>
              <w:bCs/>
              <w:sz w:val="16"/>
              <w:szCs w:val="16"/>
              <w:shd w:val="clear" w:color="auto" w:fill="F2F2F2" w:themeFill="background1" w:themeFillShade="F2"/>
            </w:rPr>
            <w:t xml:space="preserve"> </w:t>
          </w:r>
        </w:p>
      </w:docPartBody>
    </w:docPart>
    <w:docPart>
      <w:docPartPr>
        <w:name w:val="7572DB037FA340628BCEBD3B104F9A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58224B-4DC7-47D3-86B0-32084BB06B59}"/>
      </w:docPartPr>
      <w:docPartBody>
        <w:p w:rsidR="00DC4B82" w:rsidRDefault="00A50EFC" w:rsidP="00A50EFC">
          <w:pPr>
            <w:pStyle w:val="7572DB037FA340628BCEBD3B104F9AEE23"/>
          </w:pPr>
          <w:r w:rsidRPr="00B02B50">
            <w:rPr>
              <w:rFonts w:ascii="Tahoma" w:hAnsi="Tahoma" w:cs="Tahoma"/>
              <w:bCs/>
              <w:sz w:val="16"/>
              <w:szCs w:val="16"/>
              <w:shd w:val="clear" w:color="auto" w:fill="F2F2F2" w:themeFill="background1" w:themeFillShade="F2"/>
            </w:rPr>
            <w:t xml:space="preserve"> </w:t>
          </w:r>
        </w:p>
      </w:docPartBody>
    </w:docPart>
    <w:docPart>
      <w:docPartPr>
        <w:name w:val="D7220BBFB0EA4202B7602C4EF6F634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04E9AC-6FB2-463A-9F07-59906EFE0700}"/>
      </w:docPartPr>
      <w:docPartBody>
        <w:p w:rsidR="00DC4B82" w:rsidRDefault="00A50EFC" w:rsidP="00A50EFC">
          <w:pPr>
            <w:pStyle w:val="D7220BBFB0EA4202B7602C4EF6F6341B23"/>
          </w:pPr>
          <w:r w:rsidRPr="00B02B50">
            <w:rPr>
              <w:rFonts w:ascii="Tahoma" w:hAnsi="Tahoma" w:cs="Tahoma"/>
              <w:bCs/>
              <w:sz w:val="16"/>
              <w:szCs w:val="16"/>
              <w:shd w:val="clear" w:color="auto" w:fill="F2F2F2" w:themeFill="background1" w:themeFillShade="F2"/>
            </w:rPr>
            <w:t xml:space="preserve"> </w:t>
          </w:r>
        </w:p>
      </w:docPartBody>
    </w:docPart>
    <w:docPart>
      <w:docPartPr>
        <w:name w:val="A760C5EA570F44E4A82913BE21F040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9690DB-084C-4BEE-A2B8-73CC2D871B01}"/>
      </w:docPartPr>
      <w:docPartBody>
        <w:p w:rsidR="00DC4B82" w:rsidRDefault="00A50EFC" w:rsidP="00A50EFC">
          <w:pPr>
            <w:pStyle w:val="A760C5EA570F44E4A82913BE21F0408E23"/>
          </w:pPr>
          <w:r w:rsidRPr="00B02B50">
            <w:rPr>
              <w:rFonts w:ascii="Tahoma" w:hAnsi="Tahoma" w:cs="Tahoma"/>
              <w:bCs/>
              <w:sz w:val="16"/>
              <w:szCs w:val="16"/>
              <w:shd w:val="clear" w:color="auto" w:fill="F2F2F2" w:themeFill="background1" w:themeFillShade="F2"/>
            </w:rPr>
            <w:t xml:space="preserve"> </w:t>
          </w:r>
        </w:p>
      </w:docPartBody>
    </w:docPart>
    <w:docPart>
      <w:docPartPr>
        <w:name w:val="B3D14F4C68FF4B7694F989F0923493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EC19A6-61B4-42DE-BA70-63CB7DEEC32E}"/>
      </w:docPartPr>
      <w:docPartBody>
        <w:p w:rsidR="00DC4B82" w:rsidRDefault="00A50EFC" w:rsidP="00A50EFC">
          <w:pPr>
            <w:pStyle w:val="B3D14F4C68FF4B7694F989F09234938123"/>
          </w:pPr>
          <w:r w:rsidRPr="00B02B50">
            <w:rPr>
              <w:rFonts w:ascii="Tahoma" w:hAnsi="Tahoma" w:cs="Tahoma"/>
              <w:bCs/>
              <w:sz w:val="16"/>
              <w:szCs w:val="16"/>
              <w:shd w:val="clear" w:color="auto" w:fill="F2F2F2" w:themeFill="background1" w:themeFillShade="F2"/>
            </w:rPr>
            <w:t xml:space="preserve"> </w:t>
          </w:r>
        </w:p>
      </w:docPartBody>
    </w:docPart>
    <w:docPart>
      <w:docPartPr>
        <w:name w:val="93B1D306AE92486ABC39C7BCE9A770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2F3DCE-0593-4256-9285-BE36E1F96946}"/>
      </w:docPartPr>
      <w:docPartBody>
        <w:p w:rsidR="00DC4B82" w:rsidRDefault="00A50EFC" w:rsidP="00A50EFC">
          <w:pPr>
            <w:pStyle w:val="93B1D306AE92486ABC39C7BCE9A770B423"/>
          </w:pPr>
          <w:r w:rsidRPr="00B02B50">
            <w:rPr>
              <w:rFonts w:ascii="Tahoma" w:hAnsi="Tahoma" w:cs="Tahoma"/>
              <w:bCs/>
              <w:sz w:val="16"/>
              <w:szCs w:val="16"/>
              <w:shd w:val="clear" w:color="auto" w:fill="F2F2F2" w:themeFill="background1" w:themeFillShade="F2"/>
            </w:rPr>
            <w:t xml:space="preserve"> </w:t>
          </w:r>
        </w:p>
      </w:docPartBody>
    </w:docPart>
    <w:docPart>
      <w:docPartPr>
        <w:name w:val="EF392CA4A0E7436FB2CAD944621455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B37C52-CB95-4D06-B5B5-C58E27ACCA48}"/>
      </w:docPartPr>
      <w:docPartBody>
        <w:p w:rsidR="00DC4B82" w:rsidRDefault="00A50EFC" w:rsidP="00A50EFC">
          <w:pPr>
            <w:pStyle w:val="EF392CA4A0E7436FB2CAD9446214551F23"/>
          </w:pPr>
          <w:r w:rsidRPr="00B02B50">
            <w:rPr>
              <w:rFonts w:ascii="Tahoma" w:hAnsi="Tahoma" w:cs="Tahoma"/>
              <w:bCs/>
              <w:sz w:val="16"/>
              <w:szCs w:val="16"/>
              <w:shd w:val="clear" w:color="auto" w:fill="F2F2F2" w:themeFill="background1" w:themeFillShade="F2"/>
            </w:rPr>
            <w:t xml:space="preserve"> </w:t>
          </w:r>
        </w:p>
      </w:docPartBody>
    </w:docPart>
    <w:docPart>
      <w:docPartPr>
        <w:name w:val="673C27B608E04F44990CD6CAFC3DF4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6D57B8-7FCF-4161-A33D-6E3D7202D402}"/>
      </w:docPartPr>
      <w:docPartBody>
        <w:p w:rsidR="00DC4B82" w:rsidRDefault="00A50EFC" w:rsidP="00A50EFC">
          <w:pPr>
            <w:pStyle w:val="673C27B608E04F44990CD6CAFC3DF4B123"/>
          </w:pPr>
          <w:r w:rsidRPr="00B02B50">
            <w:rPr>
              <w:rFonts w:ascii="Tahoma" w:hAnsi="Tahoma" w:cs="Tahoma"/>
              <w:bCs/>
              <w:sz w:val="16"/>
              <w:szCs w:val="16"/>
              <w:shd w:val="clear" w:color="auto" w:fill="F2F2F2" w:themeFill="background1" w:themeFillShade="F2"/>
            </w:rPr>
            <w:t xml:space="preserve"> </w:t>
          </w:r>
        </w:p>
      </w:docPartBody>
    </w:docPart>
    <w:docPart>
      <w:docPartPr>
        <w:name w:val="2356877D64F34F96B5746AC3649F42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D68D9A-4906-45EE-B80C-06F78C41AB77}"/>
      </w:docPartPr>
      <w:docPartBody>
        <w:p w:rsidR="00DC4B82" w:rsidRDefault="00A50EFC" w:rsidP="00A50EFC">
          <w:pPr>
            <w:pStyle w:val="2356877D64F34F96B5746AC3649F42FE23"/>
          </w:pPr>
          <w:r w:rsidRPr="00B02B50">
            <w:rPr>
              <w:rFonts w:ascii="Tahoma" w:hAnsi="Tahoma" w:cs="Tahoma"/>
              <w:bCs/>
              <w:sz w:val="16"/>
              <w:szCs w:val="16"/>
              <w:shd w:val="clear" w:color="auto" w:fill="F2F2F2" w:themeFill="background1" w:themeFillShade="F2"/>
            </w:rPr>
            <w:t xml:space="preserve"> </w:t>
          </w:r>
        </w:p>
      </w:docPartBody>
    </w:docPart>
    <w:docPart>
      <w:docPartPr>
        <w:name w:val="38BE30B222FF477689016B81BA5BFB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1F850A-CB31-4422-B9F4-491F17707A56}"/>
      </w:docPartPr>
      <w:docPartBody>
        <w:p w:rsidR="00DC4B82" w:rsidRDefault="00A50EFC" w:rsidP="00A50EFC">
          <w:pPr>
            <w:pStyle w:val="38BE30B222FF477689016B81BA5BFB4523"/>
          </w:pPr>
          <w:r w:rsidRPr="00B02B50">
            <w:rPr>
              <w:rFonts w:ascii="Tahoma" w:hAnsi="Tahoma" w:cs="Tahoma"/>
              <w:bCs/>
              <w:sz w:val="16"/>
              <w:szCs w:val="16"/>
              <w:shd w:val="clear" w:color="auto" w:fill="F2F2F2" w:themeFill="background1" w:themeFillShade="F2"/>
            </w:rPr>
            <w:t xml:space="preserve"> </w:t>
          </w:r>
        </w:p>
      </w:docPartBody>
    </w:docPart>
    <w:docPart>
      <w:docPartPr>
        <w:name w:val="91E3B0AF63CE4EF8B907214980A816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4F726E-650B-48AD-934E-4BDBA3D07D98}"/>
      </w:docPartPr>
      <w:docPartBody>
        <w:p w:rsidR="00DC4B82" w:rsidRDefault="00A50EFC" w:rsidP="00A50EFC">
          <w:pPr>
            <w:pStyle w:val="91E3B0AF63CE4EF8B907214980A816E223"/>
          </w:pPr>
          <w:r w:rsidRPr="00B02B50">
            <w:rPr>
              <w:rFonts w:ascii="Tahoma" w:hAnsi="Tahoma" w:cs="Tahoma"/>
              <w:bCs/>
              <w:sz w:val="16"/>
              <w:szCs w:val="16"/>
              <w:shd w:val="clear" w:color="auto" w:fill="F2F2F2" w:themeFill="background1" w:themeFillShade="F2"/>
            </w:rPr>
            <w:t xml:space="preserve"> </w:t>
          </w:r>
        </w:p>
      </w:docPartBody>
    </w:docPart>
    <w:docPart>
      <w:docPartPr>
        <w:name w:val="65D8EDC6363A414DA7CFB5041C2C2E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10E33C-A2A5-4253-B8C4-24DC42F94B69}"/>
      </w:docPartPr>
      <w:docPartBody>
        <w:p w:rsidR="00DC4B82" w:rsidRDefault="00A50EFC" w:rsidP="00A50EFC">
          <w:pPr>
            <w:pStyle w:val="65D8EDC6363A414DA7CFB5041C2C2E8423"/>
          </w:pPr>
          <w:r w:rsidRPr="00B02B50">
            <w:rPr>
              <w:rFonts w:ascii="Tahoma" w:hAnsi="Tahoma" w:cs="Tahoma"/>
              <w:bCs/>
              <w:sz w:val="16"/>
              <w:szCs w:val="16"/>
              <w:shd w:val="clear" w:color="auto" w:fill="F2F2F2" w:themeFill="background1" w:themeFillShade="F2"/>
            </w:rPr>
            <w:t xml:space="preserve"> </w:t>
          </w:r>
        </w:p>
      </w:docPartBody>
    </w:docPart>
    <w:docPart>
      <w:docPartPr>
        <w:name w:val="D356A4BAE4AA40DFA09FF06350B710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DF6D4A-72CD-4507-8E13-07CD1E3F6DB1}"/>
      </w:docPartPr>
      <w:docPartBody>
        <w:p w:rsidR="00DC4B82" w:rsidRDefault="00DC4B82">
          <w:pPr>
            <w:pStyle w:val="D356A4BAE4AA40DFA09FF06350B71018"/>
          </w:pPr>
          <w:r w:rsidRPr="003377AF">
            <w:rPr>
              <w:rStyle w:val="PlaceholderText"/>
            </w:rPr>
            <w:t>Click here to enter text.</w:t>
          </w:r>
        </w:p>
      </w:docPartBody>
    </w:docPart>
    <w:docPart>
      <w:docPartPr>
        <w:name w:val="46C961FF25A04D8CB09E9D2188AFC8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C1BBAF-1452-4533-81A1-A623C7D084F6}"/>
      </w:docPartPr>
      <w:docPartBody>
        <w:p w:rsidR="00DC4B82" w:rsidRDefault="00DC4B82">
          <w:pPr>
            <w:pStyle w:val="46C961FF25A04D8CB09E9D2188AFC8F9"/>
          </w:pPr>
          <w:r w:rsidRPr="003377AF">
            <w:rPr>
              <w:rStyle w:val="PlaceholderText"/>
            </w:rPr>
            <w:t>Click here to enter text.</w:t>
          </w:r>
        </w:p>
      </w:docPartBody>
    </w:docPart>
    <w:docPart>
      <w:docPartPr>
        <w:name w:val="BC8415B3779E4884AC6D0E82AF8040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45AE02-4B4D-4FE6-9DD9-CA61964FD16A}"/>
      </w:docPartPr>
      <w:docPartBody>
        <w:p w:rsidR="00DC4B82" w:rsidRDefault="00DC4B82">
          <w:pPr>
            <w:pStyle w:val="BC8415B3779E4884AC6D0E82AF804020"/>
          </w:pPr>
          <w:r w:rsidRPr="003377AF">
            <w:rPr>
              <w:rStyle w:val="PlaceholderText"/>
            </w:rPr>
            <w:t>Click here to enter text.</w:t>
          </w:r>
        </w:p>
      </w:docPartBody>
    </w:docPart>
    <w:docPart>
      <w:docPartPr>
        <w:name w:val="6827CF1480054D03A926DDC6BFEC20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F344B4-1257-4786-8566-6BBBE33583FC}"/>
      </w:docPartPr>
      <w:docPartBody>
        <w:p w:rsidR="00DC4B82" w:rsidRDefault="00A50EFC" w:rsidP="00A50EFC">
          <w:pPr>
            <w:pStyle w:val="6827CF1480054D03A926DDC6BFEC20D220"/>
          </w:pPr>
          <w:r w:rsidRPr="00E456FB">
            <w:rPr>
              <w:rFonts w:ascii="Tahoma" w:hAnsi="Tahoma"/>
              <w:sz w:val="16"/>
              <w:szCs w:val="16"/>
              <w:shd w:val="clear" w:color="auto" w:fill="F2F2F2" w:themeFill="background1" w:themeFillShade="F2"/>
            </w:rPr>
            <w:t xml:space="preserve"> </w:t>
          </w:r>
        </w:p>
      </w:docPartBody>
    </w:docPart>
    <w:docPart>
      <w:docPartPr>
        <w:name w:val="5452E16547164C9A8B5647EED1FBFC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818BED-C34D-4AB1-99EA-E1F884C10CC1}"/>
      </w:docPartPr>
      <w:docPartBody>
        <w:p w:rsidR="00DC4B82" w:rsidRDefault="00DC4B82">
          <w:pPr>
            <w:pStyle w:val="5452E16547164C9A8B5647EED1FBFC20"/>
          </w:pPr>
          <w:r w:rsidRPr="003377AF">
            <w:rPr>
              <w:rStyle w:val="PlaceholderText"/>
            </w:rPr>
            <w:t>Click here to enter text.</w:t>
          </w:r>
        </w:p>
      </w:docPartBody>
    </w:docPart>
    <w:docPart>
      <w:docPartPr>
        <w:name w:val="3F38902ECA5843AC95EC6121615214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E029ED-C5A4-41E9-A808-E88CC04274F5}"/>
      </w:docPartPr>
      <w:docPartBody>
        <w:p w:rsidR="00DC4B82" w:rsidRDefault="00A50EFC" w:rsidP="00A50EFC">
          <w:pPr>
            <w:pStyle w:val="3F38902ECA5843AC95EC6121615214CD23"/>
          </w:pPr>
          <w:r w:rsidRPr="003377AF">
            <w:rPr>
              <w:rStyle w:val="PlaceholderText"/>
            </w:rPr>
            <w:t>Click here to enter text.</w:t>
          </w:r>
        </w:p>
      </w:docPartBody>
    </w:docPart>
    <w:docPart>
      <w:docPartPr>
        <w:name w:val="9414D21B2F7B4235A7D9E1C718EEB9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18FFF0-C596-4D1C-9617-EB83283E1FDF}"/>
      </w:docPartPr>
      <w:docPartBody>
        <w:p w:rsidR="00DC4B82" w:rsidRDefault="00A50EFC" w:rsidP="00A50EFC">
          <w:pPr>
            <w:pStyle w:val="9414D21B2F7B4235A7D9E1C718EEB95923"/>
          </w:pPr>
          <w:r w:rsidRPr="003377AF">
            <w:rPr>
              <w:rStyle w:val="PlaceholderText"/>
            </w:rPr>
            <w:t>Click here to enter text.</w:t>
          </w:r>
        </w:p>
      </w:docPartBody>
    </w:docPart>
    <w:docPart>
      <w:docPartPr>
        <w:name w:val="774259A8C0D74039B7AB26821EC72C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1A1C60-6CBF-46C8-A7B8-F5C2340E64B2}"/>
      </w:docPartPr>
      <w:docPartBody>
        <w:p w:rsidR="00DC4B82" w:rsidRDefault="00A50EFC" w:rsidP="00A50EFC">
          <w:pPr>
            <w:pStyle w:val="774259A8C0D74039B7AB26821EC72CC023"/>
          </w:pPr>
          <w:r w:rsidRPr="0003160A">
            <w:rPr>
              <w:rStyle w:val="PlaceholderText"/>
              <w:rFonts w:ascii="Tahoma" w:hAnsi="Tahoma" w:cs="Tahoma"/>
              <w:sz w:val="16"/>
              <w:szCs w:val="16"/>
              <w:shd w:val="clear" w:color="auto" w:fill="F2F2F2" w:themeFill="background1" w:themeFillShade="F2"/>
            </w:rPr>
            <w:t>Caption</w:t>
          </w:r>
        </w:p>
      </w:docPartBody>
    </w:docPart>
    <w:docPart>
      <w:docPartPr>
        <w:name w:val="91A1691AA292465CBEA6334273671C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D9E0B8-2B56-4787-9176-4218B6548520}"/>
      </w:docPartPr>
      <w:docPartBody>
        <w:p w:rsidR="00DC4B82" w:rsidRDefault="00A50EFC" w:rsidP="00A50EFC">
          <w:pPr>
            <w:pStyle w:val="91A1691AA292465CBEA6334273671C9323"/>
          </w:pPr>
          <w:r w:rsidRPr="0003160A">
            <w:rPr>
              <w:rStyle w:val="PlaceholderText"/>
              <w:rFonts w:ascii="Tahoma" w:hAnsi="Tahoma" w:cs="Tahoma"/>
              <w:sz w:val="16"/>
              <w:szCs w:val="16"/>
              <w:shd w:val="clear" w:color="auto" w:fill="F2F2F2" w:themeFill="background1" w:themeFillShade="F2"/>
            </w:rPr>
            <w:t>Caption</w:t>
          </w:r>
        </w:p>
      </w:docPartBody>
    </w:docPart>
    <w:docPart>
      <w:docPartPr>
        <w:name w:val="E2C3D6B801C84571918624BA148DD3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77A08D-B6D8-4EDE-9069-C13E6C2449B7}"/>
      </w:docPartPr>
      <w:docPartBody>
        <w:p w:rsidR="00DC4B82" w:rsidRDefault="00A50EFC" w:rsidP="00A50EFC">
          <w:pPr>
            <w:pStyle w:val="E2C3D6B801C84571918624BA148DD3FB23"/>
          </w:pPr>
          <w:r w:rsidRPr="0003160A">
            <w:rPr>
              <w:rStyle w:val="PlaceholderText"/>
              <w:rFonts w:ascii="Tahoma" w:hAnsi="Tahoma" w:cs="Tahoma"/>
              <w:sz w:val="16"/>
              <w:szCs w:val="16"/>
              <w:shd w:val="clear" w:color="auto" w:fill="F2F2F2" w:themeFill="background1" w:themeFillShade="F2"/>
            </w:rPr>
            <w:t>Caption</w:t>
          </w:r>
        </w:p>
      </w:docPartBody>
    </w:docPart>
    <w:docPart>
      <w:docPartPr>
        <w:name w:val="44D014382A1E481D900991F9D176E8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F1F842-053C-4E70-BE5C-080FD7AD0A8F}"/>
      </w:docPartPr>
      <w:docPartBody>
        <w:p w:rsidR="00DC4B82" w:rsidRDefault="00A50EFC" w:rsidP="00A50EFC">
          <w:pPr>
            <w:pStyle w:val="44D014382A1E481D900991F9D176E84623"/>
          </w:pPr>
          <w:r w:rsidRPr="0003160A">
            <w:rPr>
              <w:rStyle w:val="PlaceholderText"/>
              <w:rFonts w:ascii="Tahoma" w:hAnsi="Tahoma" w:cs="Tahoma"/>
              <w:sz w:val="16"/>
              <w:szCs w:val="16"/>
              <w:shd w:val="clear" w:color="auto" w:fill="F2F2F2" w:themeFill="background1" w:themeFillShade="F2"/>
            </w:rPr>
            <w:t>Caption</w:t>
          </w:r>
        </w:p>
      </w:docPartBody>
    </w:docPart>
    <w:docPart>
      <w:docPartPr>
        <w:name w:val="C1A3B71B7C434BA7B8FFB2A99EDE83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92BA31-FE15-405A-A8EE-D8CFDEAD6A7C}"/>
      </w:docPartPr>
      <w:docPartBody>
        <w:p w:rsidR="00DC4B82" w:rsidRDefault="00A50EFC" w:rsidP="00A50EFC">
          <w:pPr>
            <w:pStyle w:val="C1A3B71B7C434BA7B8FFB2A99EDE830C23"/>
          </w:pPr>
          <w:r w:rsidRPr="0003160A">
            <w:rPr>
              <w:rStyle w:val="PlaceholderText"/>
              <w:rFonts w:ascii="Tahoma" w:hAnsi="Tahoma" w:cs="Tahoma"/>
              <w:sz w:val="16"/>
              <w:szCs w:val="16"/>
              <w:shd w:val="clear" w:color="auto" w:fill="F2F2F2" w:themeFill="background1" w:themeFillShade="F2"/>
            </w:rPr>
            <w:t>Caption</w:t>
          </w:r>
        </w:p>
      </w:docPartBody>
    </w:docPart>
    <w:docPart>
      <w:docPartPr>
        <w:name w:val="6D1BCBE5DA9E4E899415A085481A3C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00B124-F36E-4AD7-9602-98C510136C3D}"/>
      </w:docPartPr>
      <w:docPartBody>
        <w:p w:rsidR="00DC4B82" w:rsidRDefault="00A50EFC" w:rsidP="00A50EFC">
          <w:pPr>
            <w:pStyle w:val="6D1BCBE5DA9E4E899415A085481A3CD123"/>
          </w:pPr>
          <w:r w:rsidRPr="0003160A">
            <w:rPr>
              <w:rStyle w:val="PlaceholderText"/>
              <w:rFonts w:ascii="Tahoma" w:hAnsi="Tahoma" w:cs="Tahoma"/>
              <w:sz w:val="16"/>
              <w:szCs w:val="16"/>
              <w:shd w:val="clear" w:color="auto" w:fill="F2F2F2" w:themeFill="background1" w:themeFillShade="F2"/>
            </w:rPr>
            <w:t>Caption</w:t>
          </w:r>
        </w:p>
      </w:docPartBody>
    </w:docPart>
    <w:docPart>
      <w:docPartPr>
        <w:name w:val="EB34E351A5214C118A70C34D1ECEC3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F6E962-8B38-429D-8109-452BDFD09CEC}"/>
      </w:docPartPr>
      <w:docPartBody>
        <w:p w:rsidR="00DC4B82" w:rsidRDefault="00A50EFC" w:rsidP="00A50EFC">
          <w:pPr>
            <w:pStyle w:val="EB34E351A5214C118A70C34D1ECEC33923"/>
          </w:pPr>
          <w:r w:rsidRPr="0003160A">
            <w:rPr>
              <w:rStyle w:val="PlaceholderText"/>
              <w:rFonts w:ascii="Tahoma" w:hAnsi="Tahoma" w:cs="Tahoma"/>
              <w:sz w:val="16"/>
              <w:szCs w:val="16"/>
              <w:shd w:val="clear" w:color="auto" w:fill="F2F2F2" w:themeFill="background1" w:themeFillShade="F2"/>
            </w:rPr>
            <w:t>Caption</w:t>
          </w:r>
        </w:p>
      </w:docPartBody>
    </w:docPart>
    <w:docPart>
      <w:docPartPr>
        <w:name w:val="C86481C14ADC411DB2CF44D7C0EC9D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2B22F1-87FC-42C8-989E-1D1C89E1E004}"/>
      </w:docPartPr>
      <w:docPartBody>
        <w:p w:rsidR="00DC4B82" w:rsidRDefault="00A50EFC" w:rsidP="00A50EFC">
          <w:pPr>
            <w:pStyle w:val="C86481C14ADC411DB2CF44D7C0EC9D3923"/>
          </w:pPr>
          <w:r w:rsidRPr="0003160A">
            <w:rPr>
              <w:rStyle w:val="PlaceholderText"/>
              <w:rFonts w:ascii="Tahoma" w:hAnsi="Tahoma" w:cs="Tahoma"/>
              <w:sz w:val="16"/>
              <w:szCs w:val="16"/>
              <w:shd w:val="clear" w:color="auto" w:fill="F2F2F2" w:themeFill="background1" w:themeFillShade="F2"/>
            </w:rPr>
            <w:t>Caption</w:t>
          </w:r>
        </w:p>
      </w:docPartBody>
    </w:docPart>
    <w:docPart>
      <w:docPartPr>
        <w:name w:val="C8D2B9B08C0D4A518BDD5CC9A8D4FF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761867-3537-4827-8425-3F858445FB39}"/>
      </w:docPartPr>
      <w:docPartBody>
        <w:p w:rsidR="00DC4B82" w:rsidRDefault="00A50EFC" w:rsidP="00A50EFC">
          <w:pPr>
            <w:pStyle w:val="C8D2B9B08C0D4A518BDD5CC9A8D4FF7323"/>
          </w:pPr>
          <w:r w:rsidRPr="0003160A">
            <w:rPr>
              <w:rStyle w:val="PlaceholderText"/>
              <w:rFonts w:ascii="Tahoma" w:hAnsi="Tahoma" w:cs="Tahoma"/>
              <w:sz w:val="16"/>
              <w:szCs w:val="16"/>
              <w:shd w:val="clear" w:color="auto" w:fill="F2F2F2" w:themeFill="background1" w:themeFillShade="F2"/>
            </w:rPr>
            <w:t>Caption</w:t>
          </w:r>
        </w:p>
      </w:docPartBody>
    </w:docPart>
    <w:docPart>
      <w:docPartPr>
        <w:name w:val="4510BC17CB474A13BD4F91301459DF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A13D80-D92F-40FE-92F0-0D5AC3697AF7}"/>
      </w:docPartPr>
      <w:docPartBody>
        <w:p w:rsidR="00DC4B82" w:rsidRDefault="00A50EFC" w:rsidP="00A50EFC">
          <w:pPr>
            <w:pStyle w:val="4510BC17CB474A13BD4F91301459DFA423"/>
          </w:pPr>
          <w:r w:rsidRPr="0003160A">
            <w:rPr>
              <w:rStyle w:val="PlaceholderText"/>
              <w:rFonts w:ascii="Tahoma" w:hAnsi="Tahoma" w:cs="Tahoma"/>
              <w:sz w:val="16"/>
              <w:szCs w:val="16"/>
              <w:shd w:val="clear" w:color="auto" w:fill="F2F2F2" w:themeFill="background1" w:themeFillShade="F2"/>
            </w:rPr>
            <w:t>Caption</w:t>
          </w:r>
        </w:p>
      </w:docPartBody>
    </w:docPart>
    <w:docPart>
      <w:docPartPr>
        <w:name w:val="FB34219A137249CD8F718432AC49E0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43C11F-FE21-40D8-94ED-882CEB6BA3B7}"/>
      </w:docPartPr>
      <w:docPartBody>
        <w:p w:rsidR="00DC4B82" w:rsidRDefault="00A50EFC" w:rsidP="00A50EFC">
          <w:pPr>
            <w:pStyle w:val="FB34219A137249CD8F718432AC49E0E023"/>
          </w:pPr>
          <w:r w:rsidRPr="0003160A">
            <w:rPr>
              <w:rStyle w:val="PlaceholderText"/>
              <w:rFonts w:ascii="Tahoma" w:hAnsi="Tahoma" w:cs="Tahoma"/>
              <w:sz w:val="16"/>
              <w:szCs w:val="16"/>
              <w:shd w:val="clear" w:color="auto" w:fill="F2F2F2" w:themeFill="background1" w:themeFillShade="F2"/>
            </w:rPr>
            <w:t>Caption</w:t>
          </w:r>
        </w:p>
      </w:docPartBody>
    </w:docPart>
    <w:docPart>
      <w:docPartPr>
        <w:name w:val="D4D8A49D450745B7BC393949852630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8489BA-4E48-4FB3-8278-51F76238B3DC}"/>
      </w:docPartPr>
      <w:docPartBody>
        <w:p w:rsidR="00DC4B82" w:rsidRDefault="00A50EFC" w:rsidP="00A50EFC">
          <w:pPr>
            <w:pStyle w:val="D4D8A49D450745B7BC393949852630B923"/>
          </w:pPr>
          <w:r>
            <w:rPr>
              <w:rStyle w:val="PlaceholderText"/>
              <w:rFonts w:ascii="Tahoma" w:hAnsi="Tahoma" w:cs="Tahoma"/>
              <w:sz w:val="16"/>
              <w:szCs w:val="16"/>
              <w:shd w:val="clear" w:color="auto" w:fill="F2F2F2" w:themeFill="background1" w:themeFillShade="F2"/>
            </w:rPr>
            <w:t>Caption</w:t>
          </w:r>
        </w:p>
      </w:docPartBody>
    </w:docPart>
    <w:docPart>
      <w:docPartPr>
        <w:name w:val="509212A6C3EF4D6492A943F04401D6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A94A1F-A816-4A99-82C1-471ECB418851}"/>
      </w:docPartPr>
      <w:docPartBody>
        <w:p w:rsidR="00DC4B82" w:rsidRDefault="00A50EFC" w:rsidP="00A50EFC">
          <w:pPr>
            <w:pStyle w:val="509212A6C3EF4D6492A943F04401D64C23"/>
          </w:pPr>
          <w:r w:rsidRPr="0003160A">
            <w:rPr>
              <w:rStyle w:val="PlaceholderText"/>
              <w:rFonts w:ascii="Tahoma" w:hAnsi="Tahoma" w:cs="Tahoma"/>
              <w:sz w:val="16"/>
              <w:szCs w:val="16"/>
              <w:shd w:val="clear" w:color="auto" w:fill="F2F2F2" w:themeFill="background1" w:themeFillShade="F2"/>
            </w:rPr>
            <w:t>Caption</w:t>
          </w:r>
        </w:p>
      </w:docPartBody>
    </w:docPart>
    <w:docPart>
      <w:docPartPr>
        <w:name w:val="30D4F001A50D4C71BA87DFE6AB3356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FFC2E1-FCE3-4D9F-8936-DA5B12E82763}"/>
      </w:docPartPr>
      <w:docPartBody>
        <w:p w:rsidR="00DC4B82" w:rsidRDefault="00A50EFC" w:rsidP="00A50EFC">
          <w:pPr>
            <w:pStyle w:val="30D4F001A50D4C71BA87DFE6AB33560723"/>
          </w:pPr>
          <w:r w:rsidRPr="0003160A">
            <w:rPr>
              <w:rStyle w:val="PlaceholderText"/>
              <w:rFonts w:ascii="Tahoma" w:hAnsi="Tahoma" w:cs="Tahoma"/>
              <w:sz w:val="16"/>
              <w:szCs w:val="16"/>
              <w:shd w:val="clear" w:color="auto" w:fill="F2F2F2" w:themeFill="background1" w:themeFillShade="F2"/>
            </w:rPr>
            <w:t>Caption</w:t>
          </w:r>
        </w:p>
      </w:docPartBody>
    </w:docPart>
    <w:docPart>
      <w:docPartPr>
        <w:name w:val="DFEDCDACBC67433AAF81DA1C8CA49A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B1F439-7C5D-4691-A28F-1595194991FD}"/>
      </w:docPartPr>
      <w:docPartBody>
        <w:p w:rsidR="00DC4B82" w:rsidRDefault="00A50EFC" w:rsidP="00A50EFC">
          <w:pPr>
            <w:pStyle w:val="DFEDCDACBC67433AAF81DA1C8CA49A8C23"/>
          </w:pPr>
          <w:r w:rsidRPr="0003160A">
            <w:rPr>
              <w:rStyle w:val="PlaceholderText"/>
              <w:rFonts w:ascii="Tahoma" w:hAnsi="Tahoma" w:cs="Tahoma"/>
              <w:sz w:val="16"/>
              <w:szCs w:val="16"/>
              <w:shd w:val="clear" w:color="auto" w:fill="F2F2F2" w:themeFill="background1" w:themeFillShade="F2"/>
            </w:rPr>
            <w:t>Caption</w:t>
          </w:r>
        </w:p>
      </w:docPartBody>
    </w:docPart>
    <w:docPart>
      <w:docPartPr>
        <w:name w:val="955C6BE3B6254987A39FC3E0BAB3FB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97A7E6-9C80-4F47-B2EA-BA5835C44952}"/>
      </w:docPartPr>
      <w:docPartBody>
        <w:p w:rsidR="00DC4B82" w:rsidRDefault="00A50EFC" w:rsidP="00A50EFC">
          <w:pPr>
            <w:pStyle w:val="955C6BE3B6254987A39FC3E0BAB3FB4F23"/>
          </w:pPr>
          <w:r w:rsidRPr="0003160A">
            <w:rPr>
              <w:rStyle w:val="PlaceholderText"/>
              <w:rFonts w:ascii="Tahoma" w:hAnsi="Tahoma" w:cs="Tahoma"/>
              <w:sz w:val="16"/>
              <w:szCs w:val="16"/>
              <w:shd w:val="clear" w:color="auto" w:fill="F2F2F2" w:themeFill="background1" w:themeFillShade="F2"/>
            </w:rPr>
            <w:t>Caption</w:t>
          </w:r>
        </w:p>
      </w:docPartBody>
    </w:docPart>
    <w:docPart>
      <w:docPartPr>
        <w:name w:val="5976048E0B164809AEA19B76EE0608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6E1E2-24E9-4627-B5CA-1EC2D11ABFE0}"/>
      </w:docPartPr>
      <w:docPartBody>
        <w:p w:rsidR="00DC4B82" w:rsidRDefault="00A50EFC" w:rsidP="00A50EFC">
          <w:pPr>
            <w:pStyle w:val="5976048E0B164809AEA19B76EE0608A423"/>
          </w:pPr>
          <w:r w:rsidRPr="0003160A">
            <w:rPr>
              <w:rStyle w:val="PlaceholderText"/>
              <w:rFonts w:ascii="Tahoma" w:hAnsi="Tahoma" w:cs="Tahoma"/>
              <w:sz w:val="16"/>
              <w:szCs w:val="16"/>
              <w:shd w:val="clear" w:color="auto" w:fill="F2F2F2" w:themeFill="background1" w:themeFillShade="F2"/>
            </w:rPr>
            <w:t>Caption</w:t>
          </w:r>
        </w:p>
      </w:docPartBody>
    </w:docPart>
    <w:docPart>
      <w:docPartPr>
        <w:name w:val="8517795123784921B7B7BEC13CA09F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F74696-10AE-4EBC-8AD3-5EE2492ED53C}"/>
      </w:docPartPr>
      <w:docPartBody>
        <w:p w:rsidR="00DC4B82" w:rsidRDefault="00A50EFC" w:rsidP="00A50EFC">
          <w:pPr>
            <w:pStyle w:val="8517795123784921B7B7BEC13CA09F9D23"/>
          </w:pPr>
          <w:r w:rsidRPr="0003160A">
            <w:rPr>
              <w:rStyle w:val="PlaceholderText"/>
              <w:rFonts w:ascii="Tahoma" w:hAnsi="Tahoma" w:cs="Tahoma"/>
              <w:sz w:val="16"/>
              <w:szCs w:val="16"/>
              <w:shd w:val="clear" w:color="auto" w:fill="F2F2F2" w:themeFill="background1" w:themeFillShade="F2"/>
            </w:rPr>
            <w:t>Caption</w:t>
          </w:r>
        </w:p>
      </w:docPartBody>
    </w:docPart>
    <w:docPart>
      <w:docPartPr>
        <w:name w:val="F73E0DFF730745EF9F8B93726445E4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21903C-ACB6-405D-9980-7BA270B599AD}"/>
      </w:docPartPr>
      <w:docPartBody>
        <w:p w:rsidR="00DC4B82" w:rsidRDefault="00A50EFC" w:rsidP="00A50EFC">
          <w:pPr>
            <w:pStyle w:val="F73E0DFF730745EF9F8B93726445E44523"/>
          </w:pPr>
          <w:r w:rsidRPr="0003160A">
            <w:rPr>
              <w:rStyle w:val="PlaceholderText"/>
              <w:rFonts w:ascii="Tahoma" w:hAnsi="Tahoma" w:cs="Tahoma"/>
              <w:sz w:val="16"/>
              <w:szCs w:val="16"/>
              <w:shd w:val="clear" w:color="auto" w:fill="F2F2F2" w:themeFill="background1" w:themeFillShade="F2"/>
            </w:rPr>
            <w:t>Caption</w:t>
          </w:r>
        </w:p>
      </w:docPartBody>
    </w:docPart>
    <w:docPart>
      <w:docPartPr>
        <w:name w:val="23E3D1D3E45D4533BF1C87AA1BCF4D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61686B-6B00-4045-BC46-9A0539BF9AF2}"/>
      </w:docPartPr>
      <w:docPartBody>
        <w:p w:rsidR="00DC4B82" w:rsidRDefault="00A50EFC" w:rsidP="00A50EFC">
          <w:pPr>
            <w:pStyle w:val="23E3D1D3E45D4533BF1C87AA1BCF4D1823"/>
          </w:pPr>
          <w:r w:rsidRPr="0003160A">
            <w:rPr>
              <w:rStyle w:val="PlaceholderText"/>
              <w:rFonts w:ascii="Tahoma" w:hAnsi="Tahoma" w:cs="Tahoma"/>
              <w:sz w:val="16"/>
              <w:szCs w:val="16"/>
              <w:shd w:val="clear" w:color="auto" w:fill="F2F2F2" w:themeFill="background1" w:themeFillShade="F2"/>
            </w:rPr>
            <w:t>Caption</w:t>
          </w:r>
        </w:p>
      </w:docPartBody>
    </w:docPart>
    <w:docPart>
      <w:docPartPr>
        <w:name w:val="98D93DFDE981443787B414F75D62C8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70C555-38FC-49FD-8132-E4B865C8EF88}"/>
      </w:docPartPr>
      <w:docPartBody>
        <w:p w:rsidR="00DC4B82" w:rsidRDefault="00A50EFC" w:rsidP="00A50EFC">
          <w:pPr>
            <w:pStyle w:val="98D93DFDE981443787B414F75D62C8E623"/>
          </w:pPr>
          <w:r w:rsidRPr="0003160A">
            <w:rPr>
              <w:rStyle w:val="PlaceholderText"/>
              <w:rFonts w:ascii="Tahoma" w:hAnsi="Tahoma" w:cs="Tahoma"/>
              <w:sz w:val="16"/>
              <w:szCs w:val="16"/>
              <w:shd w:val="clear" w:color="auto" w:fill="F2F2F2" w:themeFill="background1" w:themeFillShade="F2"/>
            </w:rPr>
            <w:t>Caption</w:t>
          </w:r>
        </w:p>
      </w:docPartBody>
    </w:docPart>
    <w:docPart>
      <w:docPartPr>
        <w:name w:val="8D7121FBC3EA4571BDD3F784F293EF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644BD1-DF0B-46ED-9177-37A5C78EAAB7}"/>
      </w:docPartPr>
      <w:docPartBody>
        <w:p w:rsidR="00DC4B82" w:rsidRDefault="00A50EFC" w:rsidP="00A50EFC">
          <w:pPr>
            <w:pStyle w:val="8D7121FBC3EA4571BDD3F784F293EF2923"/>
          </w:pPr>
          <w:r w:rsidRPr="0003160A">
            <w:rPr>
              <w:rStyle w:val="PlaceholderText"/>
              <w:rFonts w:ascii="Tahoma" w:hAnsi="Tahoma" w:cs="Tahoma"/>
              <w:sz w:val="16"/>
              <w:szCs w:val="16"/>
              <w:shd w:val="clear" w:color="auto" w:fill="F2F2F2" w:themeFill="background1" w:themeFillShade="F2"/>
            </w:rPr>
            <w:t>Caption</w:t>
          </w:r>
        </w:p>
      </w:docPartBody>
    </w:docPart>
    <w:docPart>
      <w:docPartPr>
        <w:name w:val="C1CDB91F98CE48FC969B952535AB39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707A11-F56E-418B-B7E1-5826648318D8}"/>
      </w:docPartPr>
      <w:docPartBody>
        <w:p w:rsidR="00DC4B82" w:rsidRDefault="00A50EFC" w:rsidP="00A50EFC">
          <w:pPr>
            <w:pStyle w:val="C1CDB91F98CE48FC969B952535AB391123"/>
          </w:pPr>
          <w:r w:rsidRPr="0003160A">
            <w:rPr>
              <w:rStyle w:val="PlaceholderText"/>
              <w:rFonts w:ascii="Tahoma" w:hAnsi="Tahoma" w:cs="Tahoma"/>
              <w:sz w:val="16"/>
              <w:szCs w:val="16"/>
              <w:shd w:val="clear" w:color="auto" w:fill="F2F2F2" w:themeFill="background1" w:themeFillShade="F2"/>
            </w:rPr>
            <w:t>Caption</w:t>
          </w:r>
        </w:p>
      </w:docPartBody>
    </w:docPart>
    <w:docPart>
      <w:docPartPr>
        <w:name w:val="F6054DA144E044FD82DE3FE56CBB4E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3213F0-E75C-4A89-94E8-3697E95C5818}"/>
      </w:docPartPr>
      <w:docPartBody>
        <w:p w:rsidR="00DC4B82" w:rsidRDefault="00A50EFC" w:rsidP="00A50EFC">
          <w:pPr>
            <w:pStyle w:val="F6054DA144E044FD82DE3FE56CBB4EE323"/>
          </w:pPr>
          <w:r w:rsidRPr="0003160A">
            <w:rPr>
              <w:rStyle w:val="PlaceholderText"/>
              <w:rFonts w:ascii="Tahoma" w:hAnsi="Tahoma" w:cs="Tahoma"/>
              <w:sz w:val="16"/>
              <w:szCs w:val="16"/>
              <w:shd w:val="clear" w:color="auto" w:fill="F2F2F2" w:themeFill="background1" w:themeFillShade="F2"/>
            </w:rPr>
            <w:t>Caption</w:t>
          </w:r>
        </w:p>
      </w:docPartBody>
    </w:docPart>
    <w:docPart>
      <w:docPartPr>
        <w:name w:val="145EB31B97164C82916A5915788849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3A6835-94A2-440A-8896-EA5E08C81451}"/>
      </w:docPartPr>
      <w:docPartBody>
        <w:p w:rsidR="00DC4B82" w:rsidRDefault="00A50EFC" w:rsidP="00A50EFC">
          <w:pPr>
            <w:pStyle w:val="145EB31B97164C82916A59157888495723"/>
          </w:pPr>
          <w:r w:rsidRPr="0003160A">
            <w:rPr>
              <w:rStyle w:val="PlaceholderText"/>
              <w:rFonts w:ascii="Tahoma" w:hAnsi="Tahoma" w:cs="Tahoma"/>
              <w:sz w:val="16"/>
              <w:szCs w:val="16"/>
              <w:shd w:val="clear" w:color="auto" w:fill="F2F2F2" w:themeFill="background1" w:themeFillShade="F2"/>
            </w:rPr>
            <w:t>Caption</w:t>
          </w:r>
        </w:p>
      </w:docPartBody>
    </w:docPart>
    <w:docPart>
      <w:docPartPr>
        <w:name w:val="0C99339A59F840B49C48920D2DF3D9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42B0D7-3300-435C-B68D-5443B392125E}"/>
      </w:docPartPr>
      <w:docPartBody>
        <w:p w:rsidR="00DC4B82" w:rsidRDefault="00A50EFC" w:rsidP="00A50EFC">
          <w:pPr>
            <w:pStyle w:val="0C99339A59F840B49C48920D2DF3D9C023"/>
          </w:pPr>
          <w:r w:rsidRPr="0003160A">
            <w:rPr>
              <w:rStyle w:val="PlaceholderText"/>
              <w:rFonts w:ascii="Tahoma" w:hAnsi="Tahoma" w:cs="Tahoma"/>
              <w:sz w:val="16"/>
              <w:szCs w:val="16"/>
              <w:shd w:val="clear" w:color="auto" w:fill="F2F2F2" w:themeFill="background1" w:themeFillShade="F2"/>
            </w:rPr>
            <w:t>Caption</w:t>
          </w:r>
        </w:p>
      </w:docPartBody>
    </w:docPart>
    <w:docPart>
      <w:docPartPr>
        <w:name w:val="7133AA46B15E4DC6BEA8EFB2651F9E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ACBE33-338F-44D1-8142-953CA3854405}"/>
      </w:docPartPr>
      <w:docPartBody>
        <w:p w:rsidR="00DC4B82" w:rsidRDefault="00A50EFC" w:rsidP="00A50EFC">
          <w:pPr>
            <w:pStyle w:val="7133AA46B15E4DC6BEA8EFB2651F9E7323"/>
          </w:pPr>
          <w:r w:rsidRPr="0003160A">
            <w:rPr>
              <w:rStyle w:val="PlaceholderText"/>
              <w:rFonts w:ascii="Tahoma" w:hAnsi="Tahoma" w:cs="Tahoma"/>
              <w:sz w:val="16"/>
              <w:szCs w:val="16"/>
              <w:shd w:val="clear" w:color="auto" w:fill="F2F2F2" w:themeFill="background1" w:themeFillShade="F2"/>
            </w:rPr>
            <w:t>Caption</w:t>
          </w:r>
        </w:p>
      </w:docPartBody>
    </w:docPart>
    <w:docPart>
      <w:docPartPr>
        <w:name w:val="B759053E05B84CD19DFDDC823C2696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73D287-D3EA-40BD-BFE3-BDF0115CDD05}"/>
      </w:docPartPr>
      <w:docPartBody>
        <w:p w:rsidR="00DC4B82" w:rsidRDefault="00A50EFC" w:rsidP="00A50EFC">
          <w:pPr>
            <w:pStyle w:val="B759053E05B84CD19DFDDC823C26965223"/>
          </w:pPr>
          <w:r w:rsidRPr="0003160A">
            <w:rPr>
              <w:rStyle w:val="PlaceholderText"/>
              <w:rFonts w:ascii="Tahoma" w:hAnsi="Tahoma" w:cs="Tahoma"/>
              <w:sz w:val="16"/>
              <w:szCs w:val="16"/>
              <w:shd w:val="clear" w:color="auto" w:fill="F2F2F2" w:themeFill="background1" w:themeFillShade="F2"/>
            </w:rPr>
            <w:t>Caption</w:t>
          </w:r>
        </w:p>
      </w:docPartBody>
    </w:docPart>
    <w:docPart>
      <w:docPartPr>
        <w:name w:val="DE514DC91BED457898B2259925EC51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C27CDC-FB65-4BA9-8303-B13A4DF38DE3}"/>
      </w:docPartPr>
      <w:docPartBody>
        <w:p w:rsidR="00DC4B82" w:rsidRDefault="00A50EFC" w:rsidP="00A50EFC">
          <w:pPr>
            <w:pStyle w:val="DE514DC91BED457898B2259925EC518B23"/>
          </w:pPr>
          <w:r w:rsidRPr="0003160A">
            <w:rPr>
              <w:rStyle w:val="PlaceholderText"/>
              <w:rFonts w:ascii="Tahoma" w:hAnsi="Tahoma" w:cs="Tahoma"/>
              <w:sz w:val="16"/>
              <w:szCs w:val="16"/>
              <w:shd w:val="clear" w:color="auto" w:fill="F2F2F2" w:themeFill="background1" w:themeFillShade="F2"/>
            </w:rPr>
            <w:t>Caption</w:t>
          </w:r>
        </w:p>
      </w:docPartBody>
    </w:docPart>
    <w:docPart>
      <w:docPartPr>
        <w:name w:val="3D30E43521744A3794D9042CD258BD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9E29F3-3004-49AD-A331-2F7A49886739}"/>
      </w:docPartPr>
      <w:docPartBody>
        <w:p w:rsidR="00DC4B82" w:rsidRDefault="00A50EFC" w:rsidP="00A50EFC">
          <w:pPr>
            <w:pStyle w:val="3D30E43521744A3794D9042CD258BD9D23"/>
          </w:pPr>
          <w:r w:rsidRPr="0003160A">
            <w:rPr>
              <w:rStyle w:val="PlaceholderText"/>
              <w:rFonts w:ascii="Tahoma" w:hAnsi="Tahoma" w:cs="Tahoma"/>
              <w:sz w:val="16"/>
              <w:szCs w:val="16"/>
              <w:shd w:val="clear" w:color="auto" w:fill="F2F2F2" w:themeFill="background1" w:themeFillShade="F2"/>
            </w:rPr>
            <w:t>Caption</w:t>
          </w:r>
        </w:p>
      </w:docPartBody>
    </w:docPart>
    <w:docPart>
      <w:docPartPr>
        <w:name w:val="7E625FCFDA72497892EBA80906983B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CE5BE2-7885-4860-BB73-E70C7AD08557}"/>
      </w:docPartPr>
      <w:docPartBody>
        <w:p w:rsidR="00DC4B82" w:rsidRDefault="00A50EFC" w:rsidP="00A50EFC">
          <w:pPr>
            <w:pStyle w:val="7E625FCFDA72497892EBA80906983BD723"/>
          </w:pPr>
          <w:r w:rsidRPr="0003160A">
            <w:rPr>
              <w:rStyle w:val="PlaceholderText"/>
              <w:rFonts w:ascii="Tahoma" w:hAnsi="Tahoma" w:cs="Tahoma"/>
              <w:sz w:val="16"/>
              <w:szCs w:val="16"/>
              <w:shd w:val="clear" w:color="auto" w:fill="F2F2F2" w:themeFill="background1" w:themeFillShade="F2"/>
            </w:rPr>
            <w:t>Caption</w:t>
          </w:r>
        </w:p>
      </w:docPartBody>
    </w:docPart>
    <w:docPart>
      <w:docPartPr>
        <w:name w:val="DADB76649EF9475FB631FA1DDC1593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215C2A-4B04-4DB5-AF09-A82CC3FBF7BB}"/>
      </w:docPartPr>
      <w:docPartBody>
        <w:p w:rsidR="00DC4B82" w:rsidRDefault="00A50EFC" w:rsidP="00A50EFC">
          <w:pPr>
            <w:pStyle w:val="DADB76649EF9475FB631FA1DDC15930223"/>
          </w:pPr>
          <w:r w:rsidRPr="0003160A">
            <w:rPr>
              <w:rStyle w:val="PlaceholderText"/>
              <w:rFonts w:ascii="Tahoma" w:hAnsi="Tahoma" w:cs="Tahoma"/>
              <w:sz w:val="16"/>
              <w:szCs w:val="16"/>
              <w:shd w:val="clear" w:color="auto" w:fill="F2F2F2" w:themeFill="background1" w:themeFillShade="F2"/>
            </w:rPr>
            <w:t>Caption</w:t>
          </w:r>
        </w:p>
      </w:docPartBody>
    </w:docPart>
    <w:docPart>
      <w:docPartPr>
        <w:name w:val="7F5FD85DC69C49F4BFA5CEEE0CB3A9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E1492E-23F4-4559-B792-8B87FC462AB7}"/>
      </w:docPartPr>
      <w:docPartBody>
        <w:p w:rsidR="00DC4B82" w:rsidRDefault="00A50EFC" w:rsidP="00A50EFC">
          <w:pPr>
            <w:pStyle w:val="7F5FD85DC69C49F4BFA5CEEE0CB3A92B23"/>
          </w:pPr>
          <w:r w:rsidRPr="0003160A">
            <w:rPr>
              <w:rStyle w:val="PlaceholderText"/>
              <w:rFonts w:ascii="Tahoma" w:hAnsi="Tahoma" w:cs="Tahoma"/>
              <w:sz w:val="16"/>
              <w:szCs w:val="16"/>
              <w:shd w:val="clear" w:color="auto" w:fill="F2F2F2" w:themeFill="background1" w:themeFillShade="F2"/>
            </w:rPr>
            <w:t>Caption</w:t>
          </w:r>
        </w:p>
      </w:docPartBody>
    </w:docPart>
    <w:docPart>
      <w:docPartPr>
        <w:name w:val="BC2E101F999C48F285E7B419368F14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ABA197-4F87-4581-92C4-065CE0A24D5E}"/>
      </w:docPartPr>
      <w:docPartBody>
        <w:p w:rsidR="00DC4B82" w:rsidRDefault="00A50EFC" w:rsidP="00A50EFC">
          <w:pPr>
            <w:pStyle w:val="BC2E101F999C48F285E7B419368F14B023"/>
          </w:pPr>
          <w:r w:rsidRPr="0003160A">
            <w:rPr>
              <w:rStyle w:val="PlaceholderText"/>
              <w:rFonts w:ascii="Tahoma" w:hAnsi="Tahoma" w:cs="Tahoma"/>
              <w:sz w:val="16"/>
              <w:szCs w:val="16"/>
              <w:shd w:val="clear" w:color="auto" w:fill="F2F2F2" w:themeFill="background1" w:themeFillShade="F2"/>
            </w:rPr>
            <w:t>Caption</w:t>
          </w:r>
        </w:p>
      </w:docPartBody>
    </w:docPart>
    <w:docPart>
      <w:docPartPr>
        <w:name w:val="D1A0FA5BCCFE4306BA221F54BBB8E9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048F1E-7D1A-41EC-A68A-CD1DB916EB45}"/>
      </w:docPartPr>
      <w:docPartBody>
        <w:p w:rsidR="00DC4B82" w:rsidRDefault="00A50EFC" w:rsidP="00A50EFC">
          <w:pPr>
            <w:pStyle w:val="D1A0FA5BCCFE4306BA221F54BBB8E9C623"/>
          </w:pPr>
          <w:r w:rsidRPr="0003160A">
            <w:rPr>
              <w:rStyle w:val="PlaceholderText"/>
              <w:rFonts w:ascii="Tahoma" w:hAnsi="Tahoma" w:cs="Tahoma"/>
              <w:sz w:val="16"/>
              <w:szCs w:val="16"/>
              <w:shd w:val="clear" w:color="auto" w:fill="F2F2F2" w:themeFill="background1" w:themeFillShade="F2"/>
            </w:rPr>
            <w:t>Caption</w:t>
          </w:r>
        </w:p>
      </w:docPartBody>
    </w:docPart>
    <w:docPart>
      <w:docPartPr>
        <w:name w:val="ED0BF8D0E6EA4221942250BA51F1ED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43A492-B95B-41FB-81A4-23247EFBD70C}"/>
      </w:docPartPr>
      <w:docPartBody>
        <w:p w:rsidR="00DC4B82" w:rsidRDefault="00A50EFC" w:rsidP="00A50EFC">
          <w:pPr>
            <w:pStyle w:val="ED0BF8D0E6EA4221942250BA51F1EDCA23"/>
          </w:pPr>
          <w:r w:rsidRPr="0003160A">
            <w:rPr>
              <w:rStyle w:val="PlaceholderText"/>
              <w:rFonts w:ascii="Tahoma" w:hAnsi="Tahoma" w:cs="Tahoma"/>
              <w:sz w:val="16"/>
              <w:szCs w:val="16"/>
              <w:shd w:val="clear" w:color="auto" w:fill="F2F2F2" w:themeFill="background1" w:themeFillShade="F2"/>
            </w:rPr>
            <w:t>Caption</w:t>
          </w:r>
        </w:p>
      </w:docPartBody>
    </w:docPart>
    <w:docPart>
      <w:docPartPr>
        <w:name w:val="C8FE17A52A72454789BB0A128055A4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BA5FDE-0300-4F43-BDBD-E33B41F70916}"/>
      </w:docPartPr>
      <w:docPartBody>
        <w:p w:rsidR="00DC4B82" w:rsidRDefault="00A50EFC" w:rsidP="00A50EFC">
          <w:pPr>
            <w:pStyle w:val="C8FE17A52A72454789BB0A128055A4C923"/>
          </w:pPr>
          <w:r w:rsidRPr="0003160A">
            <w:rPr>
              <w:rStyle w:val="PlaceholderText"/>
              <w:rFonts w:ascii="Tahoma" w:hAnsi="Tahoma" w:cs="Tahoma"/>
              <w:sz w:val="16"/>
              <w:szCs w:val="16"/>
              <w:shd w:val="clear" w:color="auto" w:fill="F2F2F2" w:themeFill="background1" w:themeFillShade="F2"/>
            </w:rPr>
            <w:t>Caption</w:t>
          </w:r>
        </w:p>
      </w:docPartBody>
    </w:docPart>
    <w:docPart>
      <w:docPartPr>
        <w:name w:val="728DC39889F24CFE9AD720CCB9D6CC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17DBF0-1018-47F5-8281-9BC046B3BDAA}"/>
      </w:docPartPr>
      <w:docPartBody>
        <w:p w:rsidR="00DC4B82" w:rsidRDefault="00A50EFC" w:rsidP="00A50EFC">
          <w:pPr>
            <w:pStyle w:val="728DC39889F24CFE9AD720CCB9D6CC1723"/>
          </w:pPr>
          <w:r w:rsidRPr="0003160A">
            <w:rPr>
              <w:rStyle w:val="PlaceholderText"/>
              <w:rFonts w:ascii="Tahoma" w:hAnsi="Tahoma" w:cs="Tahoma"/>
              <w:sz w:val="16"/>
              <w:szCs w:val="16"/>
              <w:shd w:val="clear" w:color="auto" w:fill="F2F2F2" w:themeFill="background1" w:themeFillShade="F2"/>
            </w:rPr>
            <w:t>Caption</w:t>
          </w:r>
        </w:p>
      </w:docPartBody>
    </w:docPart>
    <w:docPart>
      <w:docPartPr>
        <w:name w:val="A4B7148C6888490895066CFF9214C3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E36C9D-435A-4D27-A290-79FAB9209FD6}"/>
      </w:docPartPr>
      <w:docPartBody>
        <w:p w:rsidR="00DC4B82" w:rsidRDefault="00A50EFC" w:rsidP="00A50EFC">
          <w:pPr>
            <w:pStyle w:val="A4B7148C6888490895066CFF9214C35023"/>
          </w:pPr>
          <w:r w:rsidRPr="0003160A">
            <w:rPr>
              <w:rStyle w:val="PlaceholderText"/>
              <w:rFonts w:ascii="Tahoma" w:hAnsi="Tahoma" w:cs="Tahoma"/>
              <w:sz w:val="16"/>
              <w:szCs w:val="16"/>
              <w:shd w:val="clear" w:color="auto" w:fill="F2F2F2" w:themeFill="background1" w:themeFillShade="F2"/>
            </w:rPr>
            <w:t>Caption</w:t>
          </w:r>
        </w:p>
      </w:docPartBody>
    </w:docPart>
    <w:docPart>
      <w:docPartPr>
        <w:name w:val="1B9C50BB35174279BFE9407B5E5FB2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4F0164-57E0-4F22-A8B8-74A17061AAD9}"/>
      </w:docPartPr>
      <w:docPartBody>
        <w:p w:rsidR="00DC4B82" w:rsidRDefault="00A50EFC" w:rsidP="00A50EFC">
          <w:pPr>
            <w:pStyle w:val="1B9C50BB35174279BFE9407B5E5FB2FC23"/>
          </w:pPr>
          <w:r w:rsidRPr="0003160A">
            <w:rPr>
              <w:rStyle w:val="PlaceholderText"/>
              <w:rFonts w:ascii="Tahoma" w:hAnsi="Tahoma" w:cs="Tahoma"/>
              <w:sz w:val="16"/>
              <w:szCs w:val="16"/>
              <w:shd w:val="clear" w:color="auto" w:fill="F2F2F2" w:themeFill="background1" w:themeFillShade="F2"/>
            </w:rPr>
            <w:t>Caption</w:t>
          </w:r>
        </w:p>
      </w:docPartBody>
    </w:docPart>
    <w:docPart>
      <w:docPartPr>
        <w:name w:val="5619E94652BE470FBC2333E400D59E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96A7D6-349B-436B-B618-A736E2DD87F9}"/>
      </w:docPartPr>
      <w:docPartBody>
        <w:p w:rsidR="008F661A" w:rsidRDefault="004C46AC" w:rsidP="004C46AC">
          <w:pPr>
            <w:pStyle w:val="5619E94652BE470FBC2333E400D59EE68"/>
          </w:pPr>
          <w:r w:rsidRPr="00695D93">
            <w:rPr>
              <w:rStyle w:val="PlaceholderText"/>
              <w:sz w:val="20"/>
              <w:szCs w:val="20"/>
            </w:rPr>
            <w:t>Enter text</w:t>
          </w:r>
        </w:p>
      </w:docPartBody>
    </w:docPart>
    <w:docPart>
      <w:docPartPr>
        <w:name w:val="CF2AA5CABEFA4D29AB5FA97FED1C1F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79A942-23C8-47EA-89BD-DC30F10E689A}"/>
      </w:docPartPr>
      <w:docPartBody>
        <w:p w:rsidR="008F661A" w:rsidRDefault="004C46AC" w:rsidP="004C46AC">
          <w:pPr>
            <w:pStyle w:val="CF2AA5CABEFA4D29AB5FA97FED1C1F0B8"/>
          </w:pPr>
          <w:r w:rsidRPr="00695D93">
            <w:rPr>
              <w:rStyle w:val="PlaceholderText"/>
              <w:sz w:val="20"/>
              <w:szCs w:val="20"/>
            </w:rPr>
            <w:t>Enter text</w:t>
          </w:r>
        </w:p>
      </w:docPartBody>
    </w:docPart>
    <w:docPart>
      <w:docPartPr>
        <w:name w:val="56B1158619954904BFE99CAE331964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3CD1EC-C22D-409D-8A99-5CC0FDB175B6}"/>
      </w:docPartPr>
      <w:docPartBody>
        <w:p w:rsidR="00F16F3F" w:rsidRDefault="00A50EFC" w:rsidP="00A50EFC">
          <w:pPr>
            <w:pStyle w:val="56B1158619954904BFE99CAE3319642D10"/>
          </w:pPr>
          <w:r w:rsidRPr="00E03145">
            <w:rPr>
              <w:rStyle w:val="PlaceholderText"/>
              <w:sz w:val="20"/>
              <w:szCs w:val="20"/>
            </w:rPr>
            <w:t>Enter text</w:t>
          </w:r>
        </w:p>
      </w:docPartBody>
    </w:docPart>
    <w:docPart>
      <w:docPartPr>
        <w:name w:val="CBDF8204E1EA49128C53AE7DC8022C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9E62FC-E572-4D0D-A584-56BD3D94164D}"/>
      </w:docPartPr>
      <w:docPartBody>
        <w:p w:rsidR="00F16F3F" w:rsidRDefault="004C46AC" w:rsidP="004C46AC">
          <w:pPr>
            <w:pStyle w:val="CBDF8204E1EA49128C53AE7DC8022C829"/>
          </w:pPr>
          <w:r w:rsidRPr="00E03145">
            <w:rPr>
              <w:rStyle w:val="PlaceholderText"/>
              <w:sz w:val="20"/>
              <w:szCs w:val="20"/>
            </w:rPr>
            <w:t>Enter text</w:t>
          </w:r>
        </w:p>
      </w:docPartBody>
    </w:docPart>
    <w:docPart>
      <w:docPartPr>
        <w:name w:val="1B8E7B1E6B7743EBACB5129E7523F9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4BE67E-B4A5-4F85-A0DF-3AA52ACD0BEF}"/>
      </w:docPartPr>
      <w:docPartBody>
        <w:p w:rsidR="00F16F3F" w:rsidRDefault="00A50EFC" w:rsidP="00A50EFC">
          <w:pPr>
            <w:pStyle w:val="1B8E7B1E6B7743EBACB5129E7523F96010"/>
          </w:pPr>
          <w:r w:rsidRPr="00A96351">
            <w:rPr>
              <w:rStyle w:val="PlaceholderText"/>
              <w:sz w:val="20"/>
              <w:szCs w:val="20"/>
            </w:rPr>
            <w:t>Enter text</w:t>
          </w:r>
        </w:p>
      </w:docPartBody>
    </w:docPart>
    <w:docPart>
      <w:docPartPr>
        <w:name w:val="BD314E0926B94B1C9E04734BF5141E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195CF3-AD30-499A-B366-7860005AD742}"/>
      </w:docPartPr>
      <w:docPartBody>
        <w:p w:rsidR="00F16F3F" w:rsidRDefault="00A50EFC" w:rsidP="00A50EFC">
          <w:pPr>
            <w:pStyle w:val="BD314E0926B94B1C9E04734BF5141E6610"/>
          </w:pPr>
          <w:r w:rsidRPr="00102BED">
            <w:rPr>
              <w:rStyle w:val="PlaceholderText"/>
              <w:sz w:val="20"/>
              <w:szCs w:val="20"/>
            </w:rPr>
            <w:t>Enter text</w:t>
          </w:r>
        </w:p>
      </w:docPartBody>
    </w:docPart>
    <w:docPart>
      <w:docPartPr>
        <w:name w:val="70C96B25813448A682DEC22F1DF6AD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67F1DC-05E5-4ED8-A9A5-119F88C2FFE6}"/>
      </w:docPartPr>
      <w:docPartBody>
        <w:p w:rsidR="00F16F3F" w:rsidRDefault="00A50EFC" w:rsidP="00A50EFC">
          <w:pPr>
            <w:pStyle w:val="70C96B25813448A682DEC22F1DF6AD7810"/>
          </w:pPr>
          <w:r w:rsidRPr="00102BED">
            <w:rPr>
              <w:rStyle w:val="PlaceholderText"/>
              <w:szCs w:val="20"/>
            </w:rPr>
            <w:t>Enter text</w:t>
          </w:r>
        </w:p>
      </w:docPartBody>
    </w:docPart>
    <w:docPart>
      <w:docPartPr>
        <w:name w:val="C88B595405D241F3AD628CA3999F3F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C98C29-C769-4439-9A9F-2B9C6C7FFF55}"/>
      </w:docPartPr>
      <w:docPartBody>
        <w:p w:rsidR="00F16F3F" w:rsidRDefault="00A50EFC" w:rsidP="00A50EFC">
          <w:pPr>
            <w:pStyle w:val="C88B595405D241F3AD628CA3999F3F3510"/>
          </w:pPr>
          <w:r w:rsidRPr="00102BED">
            <w:rPr>
              <w:rStyle w:val="PlaceholderText"/>
              <w:szCs w:val="20"/>
            </w:rPr>
            <w:t>Enter text</w:t>
          </w:r>
        </w:p>
      </w:docPartBody>
    </w:docPart>
    <w:docPart>
      <w:docPartPr>
        <w:name w:val="8E5DE88546DC41FDAB97BAD7C89357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8135D0-0C12-44A9-85EC-8B687FE06F97}"/>
      </w:docPartPr>
      <w:docPartBody>
        <w:p w:rsidR="00F16F3F" w:rsidRDefault="00A50EFC" w:rsidP="00A50EFC">
          <w:pPr>
            <w:pStyle w:val="8E5DE88546DC41FDAB97BAD7C893577D8"/>
          </w:pPr>
          <w:r w:rsidRPr="00677586">
            <w:rPr>
              <w:rStyle w:val="PlaceholderText"/>
              <w:sz w:val="20"/>
              <w:szCs w:val="20"/>
            </w:rPr>
            <w:t>Enter text</w:t>
          </w:r>
        </w:p>
      </w:docPartBody>
    </w:docPart>
    <w:docPart>
      <w:docPartPr>
        <w:name w:val="BC0C5D31627B45EFADF456C37F308B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565137-2FAE-42AB-BDE9-1CB3954989B6}"/>
      </w:docPartPr>
      <w:docPartBody>
        <w:p w:rsidR="00684D99" w:rsidRDefault="00A50EFC" w:rsidP="00A50EFC">
          <w:pPr>
            <w:pStyle w:val="BC0C5D31627B45EFADF456C37F308BBB4"/>
          </w:pPr>
          <w:r w:rsidRPr="00EB056F">
            <w:rPr>
              <w:rStyle w:val="PlaceholderText"/>
              <w:sz w:val="20"/>
              <w:szCs w:val="20"/>
            </w:rPr>
            <w:t>Enter text</w:t>
          </w:r>
        </w:p>
      </w:docPartBody>
    </w:docPart>
    <w:docPart>
      <w:docPartPr>
        <w:name w:val="B8F69E58BAA44DD493DDE35832B82E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2A84C9-A7E8-41F7-B5B0-205EFD9C1E44}"/>
      </w:docPartPr>
      <w:docPartBody>
        <w:p w:rsidR="00820F22" w:rsidRDefault="004C46AC" w:rsidP="004C46AC">
          <w:pPr>
            <w:pStyle w:val="B8F69E58BAA44DD493DDE35832B82EFB1"/>
          </w:pPr>
          <w:r w:rsidRPr="00695D93">
            <w:rPr>
              <w:rStyle w:val="PlaceholderText"/>
              <w:sz w:val="20"/>
              <w:szCs w:val="20"/>
            </w:rPr>
            <w:t>Enter text</w:t>
          </w:r>
        </w:p>
      </w:docPartBody>
    </w:docPart>
    <w:docPart>
      <w:docPartPr>
        <w:name w:val="BB2C487EDFB94D74BBF9BA3C9163E7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4DE106-D785-4B81-ABA5-9B087ED8CE44}"/>
      </w:docPartPr>
      <w:docPartBody>
        <w:p w:rsidR="00253F1E" w:rsidRDefault="00A50EFC" w:rsidP="00A50EFC">
          <w:pPr>
            <w:pStyle w:val="BB2C487EDFB94D74BBF9BA3C9163E7694"/>
          </w:pPr>
          <w:r w:rsidRPr="004A1C60">
            <w:rPr>
              <w:rStyle w:val="PlaceholderText"/>
            </w:rPr>
            <w:t>Click here to enter text.</w:t>
          </w:r>
        </w:p>
      </w:docPartBody>
    </w:docPart>
    <w:docPart>
      <w:docPartPr>
        <w:name w:val="D437F80340254021A6E63BAC0BEBAC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C81F4-76F3-4E57-A58D-D00A6E574C8C}"/>
      </w:docPartPr>
      <w:docPartBody>
        <w:p w:rsidR="008A7114" w:rsidRDefault="00253F1E" w:rsidP="00253F1E">
          <w:pPr>
            <w:pStyle w:val="D437F80340254021A6E63BAC0BEBACD3"/>
          </w:pPr>
          <w:r>
            <w:rPr>
              <w:rStyle w:val="PlaceholderText"/>
              <w:sz w:val="16"/>
              <w:szCs w:val="16"/>
            </w:rPr>
            <w:t xml:space="preserve"> </w:t>
          </w:r>
        </w:p>
      </w:docPartBody>
    </w:docPart>
    <w:docPart>
      <w:docPartPr>
        <w:name w:val="4973880166C445FEAF764351A031DB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C17470-870F-4B25-81FE-ECFC4AE8E355}"/>
      </w:docPartPr>
      <w:docPartBody>
        <w:p w:rsidR="000A62CF" w:rsidRDefault="00BB49EF" w:rsidP="00BB49EF">
          <w:pPr>
            <w:pStyle w:val="4973880166C445FEAF764351A031DB79"/>
          </w:pPr>
          <w:r>
            <w:rPr>
              <w:rStyle w:val="PlaceholderText"/>
              <w:sz w:val="16"/>
              <w:szCs w:val="16"/>
            </w:rPr>
            <w:t xml:space="preserve"> </w:t>
          </w:r>
        </w:p>
      </w:docPartBody>
    </w:docPart>
    <w:docPart>
      <w:docPartPr>
        <w:name w:val="5C1991595EEB46E2AEED9C65562E0B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C2060B-01A8-4AE5-A002-30824F982B35}"/>
      </w:docPartPr>
      <w:docPartBody>
        <w:p w:rsidR="00D972A8" w:rsidRDefault="004C46AC" w:rsidP="004C46AC">
          <w:pPr>
            <w:pStyle w:val="5C1991595EEB46E2AEED9C65562E0B1F1"/>
          </w:pPr>
          <w:r w:rsidRPr="00695D93">
            <w:rPr>
              <w:rStyle w:val="PlaceholderText"/>
              <w:sz w:val="20"/>
              <w:szCs w:val="20"/>
            </w:rPr>
            <w:t>Enter text</w:t>
          </w:r>
        </w:p>
      </w:docPartBody>
    </w:docPart>
    <w:docPart>
      <w:docPartPr>
        <w:name w:val="93643D0E7CC44B64B8CE8C88CF9B58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4F079A-DDA5-40CE-8812-9A7E806AABE8}"/>
      </w:docPartPr>
      <w:docPartBody>
        <w:p w:rsidR="00043339" w:rsidRDefault="00A50EFC" w:rsidP="00A50EFC">
          <w:pPr>
            <w:pStyle w:val="93643D0E7CC44B64B8CE8C88CF9B582C4"/>
          </w:pPr>
          <w:r w:rsidRPr="003377AF">
            <w:rPr>
              <w:rStyle w:val="PlaceholderText"/>
            </w:rPr>
            <w:t>Click here to enter text.</w:t>
          </w:r>
        </w:p>
      </w:docPartBody>
    </w:docPart>
    <w:docPart>
      <w:docPartPr>
        <w:name w:val="702DD2F6F13A4DE59B1873E043D320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5A52BA-AB8F-4953-BBB8-795FBA65997B}"/>
      </w:docPartPr>
      <w:docPartBody>
        <w:p w:rsidR="00043339" w:rsidRDefault="00A50EFC" w:rsidP="00A50EFC">
          <w:pPr>
            <w:pStyle w:val="702DD2F6F13A4DE59B1873E043D320DB4"/>
          </w:pPr>
          <w:r w:rsidRPr="003377AF">
            <w:rPr>
              <w:rStyle w:val="PlaceholderText"/>
            </w:rPr>
            <w:t>Click here to enter text.</w:t>
          </w:r>
        </w:p>
      </w:docPartBody>
    </w:docPart>
    <w:docPart>
      <w:docPartPr>
        <w:name w:val="202E2974633044F5ABEE9CADBD65F0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4C8642-4EB0-4FD0-BCA8-BB9E7AF214CE}"/>
      </w:docPartPr>
      <w:docPartBody>
        <w:p w:rsidR="00CC09A4" w:rsidRDefault="004C46AC" w:rsidP="004C46AC">
          <w:pPr>
            <w:pStyle w:val="202E2974633044F5ABEE9CADBD65F092"/>
          </w:pPr>
          <w:r>
            <w:rPr>
              <w:rStyle w:val="PlaceholderText"/>
              <w:sz w:val="16"/>
              <w:szCs w:val="16"/>
            </w:rPr>
            <w:t xml:space="preserve"> </w:t>
          </w:r>
        </w:p>
      </w:docPartBody>
    </w:docPart>
    <w:docPart>
      <w:docPartPr>
        <w:name w:val="690065F15C7F46779885BAEC7AC988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8B0009-DD44-4144-97A4-0DCD0B3335E3}"/>
      </w:docPartPr>
      <w:docPartBody>
        <w:p w:rsidR="00CC09A4" w:rsidRDefault="004C46AC" w:rsidP="004C46AC">
          <w:pPr>
            <w:pStyle w:val="690065F15C7F46779885BAEC7AC9888E"/>
          </w:pPr>
          <w:r>
            <w:rPr>
              <w:rStyle w:val="PlaceholderText"/>
              <w:sz w:val="16"/>
              <w:szCs w:val="16"/>
            </w:rPr>
            <w:t xml:space="preserve"> </w:t>
          </w:r>
        </w:p>
      </w:docPartBody>
    </w:docPart>
    <w:docPart>
      <w:docPartPr>
        <w:name w:val="B42985B7E93946F6A9AD795D2D83DB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E89ECA-33C5-40FE-B01C-C1EA68ADAF1B}"/>
      </w:docPartPr>
      <w:docPartBody>
        <w:p w:rsidR="00CC09A4" w:rsidRDefault="00A50EFC" w:rsidP="00A50EFC">
          <w:pPr>
            <w:pStyle w:val="B42985B7E93946F6A9AD795D2D83DB983"/>
          </w:pPr>
          <w:r w:rsidRPr="003377AF">
            <w:rPr>
              <w:rStyle w:val="PlaceholderText"/>
            </w:rPr>
            <w:t>Click here to enter text.</w:t>
          </w:r>
        </w:p>
      </w:docPartBody>
    </w:docPart>
    <w:docPart>
      <w:docPartPr>
        <w:name w:val="B30D111D6A6E4ED394A54D4A6A9462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15534B-7E48-407F-B193-C1971AD4AE0F}"/>
      </w:docPartPr>
      <w:docPartBody>
        <w:p w:rsidR="00CC09A4" w:rsidRDefault="00A50EFC" w:rsidP="00A50EFC">
          <w:pPr>
            <w:pStyle w:val="B30D111D6A6E4ED394A54D4A6A9462123"/>
          </w:pPr>
          <w:r w:rsidRPr="003377AF">
            <w:rPr>
              <w:rStyle w:val="PlaceholderText"/>
            </w:rPr>
            <w:t>Click here to enter text.</w:t>
          </w:r>
        </w:p>
      </w:docPartBody>
    </w:docPart>
    <w:docPart>
      <w:docPartPr>
        <w:name w:val="2148306A63B848A4899039916E0DD6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342A2A-C879-4E64-A983-3863A8802B15}"/>
      </w:docPartPr>
      <w:docPartBody>
        <w:p w:rsidR="00CC09A4" w:rsidRDefault="004C46AC" w:rsidP="004C46AC">
          <w:pPr>
            <w:pStyle w:val="2148306A63B848A4899039916E0DD695"/>
          </w:pPr>
          <w:r>
            <w:rPr>
              <w:rStyle w:val="PlaceholderText"/>
              <w:sz w:val="16"/>
              <w:szCs w:val="16"/>
            </w:rPr>
            <w:t xml:space="preserve"> </w:t>
          </w:r>
        </w:p>
      </w:docPartBody>
    </w:docPart>
    <w:docPart>
      <w:docPartPr>
        <w:name w:val="B150B7AFE6AB4327BFAFD5C95DB926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CD608B-8C31-4D99-AA39-2A1E43A718E3}"/>
      </w:docPartPr>
      <w:docPartBody>
        <w:p w:rsidR="00F8704D" w:rsidRDefault="00A50EFC" w:rsidP="00A50EFC">
          <w:pPr>
            <w:pStyle w:val="B150B7AFE6AB4327BFAFD5C95DB9265E"/>
          </w:pPr>
          <w:r>
            <w:rPr>
              <w:rFonts w:ascii="Tahoma" w:hAnsi="Tahoma"/>
              <w:sz w:val="16"/>
            </w:rPr>
            <w:t xml:space="preserve"> </w:t>
          </w:r>
        </w:p>
      </w:docPartBody>
    </w:docPart>
    <w:docPart>
      <w:docPartPr>
        <w:name w:val="6BD41C5869BB4F939035D527B3F05B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84E64B-857A-47E6-AB2C-589F3626C4BE}"/>
      </w:docPartPr>
      <w:docPartBody>
        <w:p w:rsidR="00F8704D" w:rsidRDefault="00A50EFC" w:rsidP="00A50EFC">
          <w:pPr>
            <w:pStyle w:val="6BD41C5869BB4F939035D527B3F05B02"/>
          </w:pPr>
          <w:r>
            <w:rPr>
              <w:rFonts w:ascii="Tahoma" w:hAnsi="Tahoma"/>
              <w:sz w:val="16"/>
            </w:rPr>
            <w:t xml:space="preserve"> </w:t>
          </w:r>
        </w:p>
      </w:docPartBody>
    </w:docPart>
    <w:docPart>
      <w:docPartPr>
        <w:name w:val="BB6F2704875040AF856EC4EE31B416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9BF156-6914-4411-8FFE-4E1FAA3DEF3E}"/>
      </w:docPartPr>
      <w:docPartBody>
        <w:p w:rsidR="00F8704D" w:rsidRDefault="00A50EFC" w:rsidP="00A50EFC">
          <w:pPr>
            <w:pStyle w:val="BB6F2704875040AF856EC4EE31B41624"/>
          </w:pPr>
          <w:r>
            <w:rPr>
              <w:rFonts w:ascii="Tahoma" w:hAnsi="Tahoma"/>
              <w:sz w:val="16"/>
            </w:rPr>
            <w:t xml:space="preserve"> </w:t>
          </w:r>
        </w:p>
      </w:docPartBody>
    </w:docPart>
    <w:docPart>
      <w:docPartPr>
        <w:name w:val="3D5DDA1F643A49A7B0049EDAF18DE2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EA4680-8780-4677-9BAA-FD903F0EAFB9}"/>
      </w:docPartPr>
      <w:docPartBody>
        <w:p w:rsidR="00F8704D" w:rsidRDefault="00A50EFC" w:rsidP="00A50EFC">
          <w:pPr>
            <w:pStyle w:val="3D5DDA1F643A49A7B0049EDAF18DE2D6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9F61E6252DB2489186B3159C0A1534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EADAD7-928F-4F03-AA9B-5B5889E09330}"/>
      </w:docPartPr>
      <w:docPartBody>
        <w:p w:rsidR="00F8704D" w:rsidRDefault="00A50EFC" w:rsidP="00A50EFC">
          <w:pPr>
            <w:pStyle w:val="9F61E6252DB2489186B3159C0A1534AC"/>
          </w:pPr>
          <w:r>
            <w:rPr>
              <w:rFonts w:ascii="Tahoma" w:hAnsi="Tahoma"/>
              <w:b/>
              <w:sz w:val="16"/>
            </w:rPr>
            <w:t xml:space="preserve"> </w:t>
          </w:r>
        </w:p>
      </w:docPartBody>
    </w:docPart>
    <w:docPart>
      <w:docPartPr>
        <w:name w:val="16743C73D0E440BCB8F8D5E6713C54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AF0A64-F9AB-45C7-9496-363585292C47}"/>
      </w:docPartPr>
      <w:docPartBody>
        <w:p w:rsidR="00F8704D" w:rsidRDefault="00A50EFC" w:rsidP="00A50EFC">
          <w:pPr>
            <w:pStyle w:val="16743C73D0E440BCB8F8D5E6713C5455"/>
          </w:pPr>
          <w:r>
            <w:rPr>
              <w:rFonts w:ascii="Tahoma" w:hAnsi="Tahoma"/>
              <w:sz w:val="16"/>
            </w:rPr>
            <w:t xml:space="preserve">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C4B82"/>
    <w:rsid w:val="00043339"/>
    <w:rsid w:val="000A62CF"/>
    <w:rsid w:val="00253F1E"/>
    <w:rsid w:val="00441440"/>
    <w:rsid w:val="004C46AC"/>
    <w:rsid w:val="006310E7"/>
    <w:rsid w:val="006324ED"/>
    <w:rsid w:val="00684D99"/>
    <w:rsid w:val="00783AFC"/>
    <w:rsid w:val="007C375D"/>
    <w:rsid w:val="00820F22"/>
    <w:rsid w:val="008A7114"/>
    <w:rsid w:val="008D69CA"/>
    <w:rsid w:val="008F661A"/>
    <w:rsid w:val="00A50EFC"/>
    <w:rsid w:val="00B17590"/>
    <w:rsid w:val="00BB49EF"/>
    <w:rsid w:val="00CC09A4"/>
    <w:rsid w:val="00D972A8"/>
    <w:rsid w:val="00DC4B82"/>
    <w:rsid w:val="00F16F3F"/>
    <w:rsid w:val="00F870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0EFC"/>
    <w:rPr>
      <w:color w:val="808080"/>
    </w:rPr>
  </w:style>
  <w:style w:type="paragraph" w:customStyle="1" w:styleId="029591BD80EE4464B2C93C746C2F1187">
    <w:name w:val="029591BD80EE4464B2C93C746C2F1187"/>
  </w:style>
  <w:style w:type="paragraph" w:customStyle="1" w:styleId="D0CFBC9133E44F6995B5D1FC3B558081">
    <w:name w:val="D0CFBC9133E44F6995B5D1FC3B558081"/>
  </w:style>
  <w:style w:type="paragraph" w:customStyle="1" w:styleId="6907C1989B4149AEBE9978C115D991E5">
    <w:name w:val="6907C1989B4149AEBE9978C115D991E5"/>
  </w:style>
  <w:style w:type="paragraph" w:customStyle="1" w:styleId="E9C8D0026F7144B59CA410CAAE130CD5">
    <w:name w:val="E9C8D0026F7144B59CA410CAAE130CD5"/>
  </w:style>
  <w:style w:type="paragraph" w:customStyle="1" w:styleId="94D2AEBE2131467595E8A9C0A18D563A">
    <w:name w:val="94D2AEBE2131467595E8A9C0A18D563A"/>
  </w:style>
  <w:style w:type="paragraph" w:customStyle="1" w:styleId="8CD1E923246F459E88E481265F47A51B">
    <w:name w:val="8CD1E923246F459E88E481265F47A51B"/>
  </w:style>
  <w:style w:type="paragraph" w:customStyle="1" w:styleId="CEAA09A31C624C1099B4B7BF2A29C6C8">
    <w:name w:val="CEAA09A31C624C1099B4B7BF2A29C6C8"/>
  </w:style>
  <w:style w:type="paragraph" w:customStyle="1" w:styleId="6DAE7065CF594DBFA37E5136CAACF36C">
    <w:name w:val="6DAE7065CF594DBFA37E5136CAACF36C"/>
  </w:style>
  <w:style w:type="paragraph" w:customStyle="1" w:styleId="5C3B40544FEE4DADAA4D051298B157E1">
    <w:name w:val="5C3B40544FEE4DADAA4D051298B157E1"/>
  </w:style>
  <w:style w:type="paragraph" w:customStyle="1" w:styleId="FEFE8946A90746AEB0513C97CDA0AF7C">
    <w:name w:val="FEFE8946A90746AEB0513C97CDA0AF7C"/>
  </w:style>
  <w:style w:type="paragraph" w:customStyle="1" w:styleId="6964EBD2B4EC4843A05D68F889AC6760">
    <w:name w:val="6964EBD2B4EC4843A05D68F889AC6760"/>
  </w:style>
  <w:style w:type="paragraph" w:customStyle="1" w:styleId="F48E93F5076B435892B6FAAF9F6257F4">
    <w:name w:val="F48E93F5076B435892B6FAAF9F6257F4"/>
  </w:style>
  <w:style w:type="paragraph" w:customStyle="1" w:styleId="8808778DE7F249F6A641DAB0C8583422">
    <w:name w:val="8808778DE7F249F6A641DAB0C8583422"/>
  </w:style>
  <w:style w:type="paragraph" w:customStyle="1" w:styleId="FD6E6D749CAA4857A32A33AE006B4958">
    <w:name w:val="FD6E6D749CAA4857A32A33AE006B4958"/>
  </w:style>
  <w:style w:type="paragraph" w:customStyle="1" w:styleId="DEA3C4912AA44540999D4C54B7F70B48">
    <w:name w:val="DEA3C4912AA44540999D4C54B7F70B48"/>
  </w:style>
  <w:style w:type="paragraph" w:customStyle="1" w:styleId="365D489CA3D1430496E09E3D5544A30B">
    <w:name w:val="365D489CA3D1430496E09E3D5544A30B"/>
  </w:style>
  <w:style w:type="paragraph" w:customStyle="1" w:styleId="E72239E913194B04A367F7C6ABEE2413">
    <w:name w:val="E72239E913194B04A367F7C6ABEE2413"/>
  </w:style>
  <w:style w:type="paragraph" w:customStyle="1" w:styleId="25EE9D483C2749B6826D9746D60CD25B">
    <w:name w:val="25EE9D483C2749B6826D9746D60CD25B"/>
  </w:style>
  <w:style w:type="paragraph" w:customStyle="1" w:styleId="E350943406954936A44FE6BD2AAB0AAB">
    <w:name w:val="E350943406954936A44FE6BD2AAB0AAB"/>
  </w:style>
  <w:style w:type="paragraph" w:customStyle="1" w:styleId="23FAB844CEDE42488CCD99BC8DB48D8B">
    <w:name w:val="23FAB844CEDE42488CCD99BC8DB48D8B"/>
  </w:style>
  <w:style w:type="paragraph" w:customStyle="1" w:styleId="0ACE2D82469E40DF9D2FC18E2DB4E577">
    <w:name w:val="0ACE2D82469E40DF9D2FC18E2DB4E577"/>
  </w:style>
  <w:style w:type="paragraph" w:customStyle="1" w:styleId="27CD6F62ADAC4D7A8A46E837CDF38147">
    <w:name w:val="27CD6F62ADAC4D7A8A46E837CDF38147"/>
  </w:style>
  <w:style w:type="paragraph" w:customStyle="1" w:styleId="87A5D04F54BA4AC398681FA279C47861">
    <w:name w:val="87A5D04F54BA4AC398681FA279C47861"/>
  </w:style>
  <w:style w:type="paragraph" w:customStyle="1" w:styleId="899C7EB7D2CF41FDBBF57574B1708199">
    <w:name w:val="899C7EB7D2CF41FDBBF57574B1708199"/>
  </w:style>
  <w:style w:type="paragraph" w:customStyle="1" w:styleId="F079E75AC97147829A951331A76EF4DF">
    <w:name w:val="F079E75AC97147829A951331A76EF4DF"/>
  </w:style>
  <w:style w:type="paragraph" w:customStyle="1" w:styleId="790D03886743497EBC33AD4522784552">
    <w:name w:val="790D03886743497EBC33AD4522784552"/>
  </w:style>
  <w:style w:type="paragraph" w:customStyle="1" w:styleId="1747A85C200149238F8E369A7C756A00">
    <w:name w:val="1747A85C200149238F8E369A7C756A00"/>
  </w:style>
  <w:style w:type="paragraph" w:customStyle="1" w:styleId="E703DFE4C4AB4998AC2A5658C0A37DDC">
    <w:name w:val="E703DFE4C4AB4998AC2A5658C0A37DDC"/>
  </w:style>
  <w:style w:type="paragraph" w:customStyle="1" w:styleId="7572DB037FA340628BCEBD3B104F9AEE">
    <w:name w:val="7572DB037FA340628BCEBD3B104F9AEE"/>
  </w:style>
  <w:style w:type="paragraph" w:customStyle="1" w:styleId="D7220BBFB0EA4202B7602C4EF6F6341B">
    <w:name w:val="D7220BBFB0EA4202B7602C4EF6F6341B"/>
  </w:style>
  <w:style w:type="paragraph" w:customStyle="1" w:styleId="A760C5EA570F44E4A82913BE21F0408E">
    <w:name w:val="A760C5EA570F44E4A82913BE21F0408E"/>
  </w:style>
  <w:style w:type="paragraph" w:customStyle="1" w:styleId="B3D14F4C68FF4B7694F989F092349381">
    <w:name w:val="B3D14F4C68FF4B7694F989F092349381"/>
  </w:style>
  <w:style w:type="paragraph" w:customStyle="1" w:styleId="93B1D306AE92486ABC39C7BCE9A770B4">
    <w:name w:val="93B1D306AE92486ABC39C7BCE9A770B4"/>
  </w:style>
  <w:style w:type="paragraph" w:customStyle="1" w:styleId="EF392CA4A0E7436FB2CAD9446214551F">
    <w:name w:val="EF392CA4A0E7436FB2CAD9446214551F"/>
  </w:style>
  <w:style w:type="paragraph" w:customStyle="1" w:styleId="673C27B608E04F44990CD6CAFC3DF4B1">
    <w:name w:val="673C27B608E04F44990CD6CAFC3DF4B1"/>
  </w:style>
  <w:style w:type="paragraph" w:customStyle="1" w:styleId="2356877D64F34F96B5746AC3649F42FE">
    <w:name w:val="2356877D64F34F96B5746AC3649F42FE"/>
  </w:style>
  <w:style w:type="paragraph" w:customStyle="1" w:styleId="38BE30B222FF477689016B81BA5BFB45">
    <w:name w:val="38BE30B222FF477689016B81BA5BFB45"/>
  </w:style>
  <w:style w:type="paragraph" w:customStyle="1" w:styleId="91E3B0AF63CE4EF8B907214980A816E2">
    <w:name w:val="91E3B0AF63CE4EF8B907214980A816E2"/>
  </w:style>
  <w:style w:type="paragraph" w:customStyle="1" w:styleId="65D8EDC6363A414DA7CFB5041C2C2E84">
    <w:name w:val="65D8EDC6363A414DA7CFB5041C2C2E84"/>
  </w:style>
  <w:style w:type="paragraph" w:customStyle="1" w:styleId="D356A4BAE4AA40DFA09FF06350B71018">
    <w:name w:val="D356A4BAE4AA40DFA09FF06350B71018"/>
  </w:style>
  <w:style w:type="paragraph" w:customStyle="1" w:styleId="46C961FF25A04D8CB09E9D2188AFC8F9">
    <w:name w:val="46C961FF25A04D8CB09E9D2188AFC8F9"/>
  </w:style>
  <w:style w:type="paragraph" w:customStyle="1" w:styleId="BC8415B3779E4884AC6D0E82AF804020">
    <w:name w:val="BC8415B3779E4884AC6D0E82AF804020"/>
  </w:style>
  <w:style w:type="paragraph" w:customStyle="1" w:styleId="6827CF1480054D03A926DDC6BFEC20D2">
    <w:name w:val="6827CF1480054D03A926DDC6BFEC20D2"/>
  </w:style>
  <w:style w:type="paragraph" w:customStyle="1" w:styleId="5452E16547164C9A8B5647EED1FBFC20">
    <w:name w:val="5452E16547164C9A8B5647EED1FBFC20"/>
  </w:style>
  <w:style w:type="paragraph" w:customStyle="1" w:styleId="D6FE1085FC9849C48A53F6D4A46B2667">
    <w:name w:val="D6FE1085FC9849C48A53F6D4A46B2667"/>
  </w:style>
  <w:style w:type="paragraph" w:customStyle="1" w:styleId="F0A22F3CEA704A71B2176A1D3A784FBA">
    <w:name w:val="F0A22F3CEA704A71B2176A1D3A784FBA"/>
  </w:style>
  <w:style w:type="paragraph" w:customStyle="1" w:styleId="3F38902ECA5843AC95EC6121615214CD">
    <w:name w:val="3F38902ECA5843AC95EC6121615214CD"/>
  </w:style>
  <w:style w:type="paragraph" w:customStyle="1" w:styleId="5AB961CE23E54CECB792803B0732CD2B">
    <w:name w:val="5AB961CE23E54CECB792803B0732CD2B"/>
  </w:style>
  <w:style w:type="paragraph" w:customStyle="1" w:styleId="9414D21B2F7B4235A7D9E1C718EEB959">
    <w:name w:val="9414D21B2F7B4235A7D9E1C718EEB959"/>
  </w:style>
  <w:style w:type="paragraph" w:customStyle="1" w:styleId="8BD40992F587432FB9C9794BA1F35E5E">
    <w:name w:val="8BD40992F587432FB9C9794BA1F35E5E"/>
  </w:style>
  <w:style w:type="paragraph" w:customStyle="1" w:styleId="E2F246B156AD45E19C8E3A0BC584AB6B">
    <w:name w:val="E2F246B156AD45E19C8E3A0BC584AB6B"/>
  </w:style>
  <w:style w:type="paragraph" w:customStyle="1" w:styleId="31284CC5A5A746FDBEEDEA9A7B01885E">
    <w:name w:val="31284CC5A5A746FDBEEDEA9A7B01885E"/>
  </w:style>
  <w:style w:type="paragraph" w:customStyle="1" w:styleId="92C1C92EC7A34D36A75C2D028E06580D">
    <w:name w:val="92C1C92EC7A34D36A75C2D028E06580D"/>
  </w:style>
  <w:style w:type="paragraph" w:customStyle="1" w:styleId="9203A26C2D224DAB9EA5113AD3F3ECB4">
    <w:name w:val="9203A26C2D224DAB9EA5113AD3F3ECB4"/>
  </w:style>
  <w:style w:type="paragraph" w:customStyle="1" w:styleId="D562009897DF42F990B40BF53C460B02">
    <w:name w:val="D562009897DF42F990B40BF53C460B02"/>
  </w:style>
  <w:style w:type="paragraph" w:customStyle="1" w:styleId="6BD7EDF71AC64F4F8F4E0CD2A9557B8F">
    <w:name w:val="6BD7EDF71AC64F4F8F4E0CD2A9557B8F"/>
  </w:style>
  <w:style w:type="paragraph" w:customStyle="1" w:styleId="3A0B7CCAC7A2408598F523477631F7A5">
    <w:name w:val="3A0B7CCAC7A2408598F523477631F7A5"/>
  </w:style>
  <w:style w:type="paragraph" w:customStyle="1" w:styleId="B8D11F82B0A2460590D4685ED252E071">
    <w:name w:val="B8D11F82B0A2460590D4685ED252E071"/>
  </w:style>
  <w:style w:type="paragraph" w:customStyle="1" w:styleId="B6E689179ACC4B43976416D726A3A41E">
    <w:name w:val="B6E689179ACC4B43976416D726A3A41E"/>
  </w:style>
  <w:style w:type="paragraph" w:customStyle="1" w:styleId="513AC51958DC48AD884EB0E610369158">
    <w:name w:val="513AC51958DC48AD884EB0E610369158"/>
  </w:style>
  <w:style w:type="paragraph" w:customStyle="1" w:styleId="F383AF1E70DD43A1BFA51B9005C03D78">
    <w:name w:val="F383AF1E70DD43A1BFA51B9005C03D78"/>
  </w:style>
  <w:style w:type="paragraph" w:customStyle="1" w:styleId="8B53B22498D34ACB83104590828FE96B">
    <w:name w:val="8B53B22498D34ACB83104590828FE96B"/>
  </w:style>
  <w:style w:type="paragraph" w:customStyle="1" w:styleId="D2184513609D4386B40296415E9AD2EF">
    <w:name w:val="D2184513609D4386B40296415E9AD2EF"/>
  </w:style>
  <w:style w:type="paragraph" w:customStyle="1" w:styleId="774259A8C0D74039B7AB26821EC72CC0">
    <w:name w:val="774259A8C0D74039B7AB26821EC72CC0"/>
  </w:style>
  <w:style w:type="paragraph" w:customStyle="1" w:styleId="91A1691AA292465CBEA6334273671C93">
    <w:name w:val="91A1691AA292465CBEA6334273671C93"/>
  </w:style>
  <w:style w:type="paragraph" w:customStyle="1" w:styleId="E2C3D6B801C84571918624BA148DD3FB">
    <w:name w:val="E2C3D6B801C84571918624BA148DD3FB"/>
  </w:style>
  <w:style w:type="paragraph" w:customStyle="1" w:styleId="44D014382A1E481D900991F9D176E846">
    <w:name w:val="44D014382A1E481D900991F9D176E846"/>
  </w:style>
  <w:style w:type="paragraph" w:customStyle="1" w:styleId="C1A3B71B7C434BA7B8FFB2A99EDE830C">
    <w:name w:val="C1A3B71B7C434BA7B8FFB2A99EDE830C"/>
  </w:style>
  <w:style w:type="paragraph" w:customStyle="1" w:styleId="6D1BCBE5DA9E4E899415A085481A3CD1">
    <w:name w:val="6D1BCBE5DA9E4E899415A085481A3CD1"/>
  </w:style>
  <w:style w:type="paragraph" w:customStyle="1" w:styleId="EB34E351A5214C118A70C34D1ECEC339">
    <w:name w:val="EB34E351A5214C118A70C34D1ECEC339"/>
  </w:style>
  <w:style w:type="paragraph" w:customStyle="1" w:styleId="C86481C14ADC411DB2CF44D7C0EC9D39">
    <w:name w:val="C86481C14ADC411DB2CF44D7C0EC9D39"/>
  </w:style>
  <w:style w:type="paragraph" w:customStyle="1" w:styleId="C8D2B9B08C0D4A518BDD5CC9A8D4FF73">
    <w:name w:val="C8D2B9B08C0D4A518BDD5CC9A8D4FF73"/>
  </w:style>
  <w:style w:type="paragraph" w:customStyle="1" w:styleId="4510BC17CB474A13BD4F91301459DFA4">
    <w:name w:val="4510BC17CB474A13BD4F91301459DFA4"/>
  </w:style>
  <w:style w:type="paragraph" w:customStyle="1" w:styleId="FB34219A137249CD8F718432AC49E0E0">
    <w:name w:val="FB34219A137249CD8F718432AC49E0E0"/>
  </w:style>
  <w:style w:type="paragraph" w:customStyle="1" w:styleId="D4D8A49D450745B7BC393949852630B9">
    <w:name w:val="D4D8A49D450745B7BC393949852630B9"/>
  </w:style>
  <w:style w:type="paragraph" w:customStyle="1" w:styleId="509212A6C3EF4D6492A943F04401D64C">
    <w:name w:val="509212A6C3EF4D6492A943F04401D64C"/>
  </w:style>
  <w:style w:type="paragraph" w:customStyle="1" w:styleId="30D4F001A50D4C71BA87DFE6AB335607">
    <w:name w:val="30D4F001A50D4C71BA87DFE6AB335607"/>
  </w:style>
  <w:style w:type="paragraph" w:customStyle="1" w:styleId="DFEDCDACBC67433AAF81DA1C8CA49A8C">
    <w:name w:val="DFEDCDACBC67433AAF81DA1C8CA49A8C"/>
  </w:style>
  <w:style w:type="paragraph" w:customStyle="1" w:styleId="955C6BE3B6254987A39FC3E0BAB3FB4F">
    <w:name w:val="955C6BE3B6254987A39FC3E0BAB3FB4F"/>
  </w:style>
  <w:style w:type="paragraph" w:customStyle="1" w:styleId="5976048E0B164809AEA19B76EE0608A4">
    <w:name w:val="5976048E0B164809AEA19B76EE0608A4"/>
  </w:style>
  <w:style w:type="paragraph" w:customStyle="1" w:styleId="8517795123784921B7B7BEC13CA09F9D">
    <w:name w:val="8517795123784921B7B7BEC13CA09F9D"/>
  </w:style>
  <w:style w:type="paragraph" w:customStyle="1" w:styleId="F73E0DFF730745EF9F8B93726445E445">
    <w:name w:val="F73E0DFF730745EF9F8B93726445E445"/>
  </w:style>
  <w:style w:type="paragraph" w:customStyle="1" w:styleId="23E3D1D3E45D4533BF1C87AA1BCF4D18">
    <w:name w:val="23E3D1D3E45D4533BF1C87AA1BCF4D18"/>
  </w:style>
  <w:style w:type="paragraph" w:customStyle="1" w:styleId="98D93DFDE981443787B414F75D62C8E6">
    <w:name w:val="98D93DFDE981443787B414F75D62C8E6"/>
  </w:style>
  <w:style w:type="paragraph" w:customStyle="1" w:styleId="8D7121FBC3EA4571BDD3F784F293EF29">
    <w:name w:val="8D7121FBC3EA4571BDD3F784F293EF29"/>
  </w:style>
  <w:style w:type="paragraph" w:customStyle="1" w:styleId="C1CDB91F98CE48FC969B952535AB3911">
    <w:name w:val="C1CDB91F98CE48FC969B952535AB3911"/>
  </w:style>
  <w:style w:type="paragraph" w:customStyle="1" w:styleId="F6054DA144E044FD82DE3FE56CBB4EE3">
    <w:name w:val="F6054DA144E044FD82DE3FE56CBB4EE3"/>
  </w:style>
  <w:style w:type="paragraph" w:customStyle="1" w:styleId="145EB31B97164C82916A591578884957">
    <w:name w:val="145EB31B97164C82916A591578884957"/>
  </w:style>
  <w:style w:type="paragraph" w:customStyle="1" w:styleId="0C99339A59F840B49C48920D2DF3D9C0">
    <w:name w:val="0C99339A59F840B49C48920D2DF3D9C0"/>
  </w:style>
  <w:style w:type="paragraph" w:customStyle="1" w:styleId="7133AA46B15E4DC6BEA8EFB2651F9E73">
    <w:name w:val="7133AA46B15E4DC6BEA8EFB2651F9E73"/>
  </w:style>
  <w:style w:type="paragraph" w:customStyle="1" w:styleId="B759053E05B84CD19DFDDC823C269652">
    <w:name w:val="B759053E05B84CD19DFDDC823C269652"/>
  </w:style>
  <w:style w:type="paragraph" w:customStyle="1" w:styleId="DE514DC91BED457898B2259925EC518B">
    <w:name w:val="DE514DC91BED457898B2259925EC518B"/>
  </w:style>
  <w:style w:type="paragraph" w:customStyle="1" w:styleId="3D30E43521744A3794D9042CD258BD9D">
    <w:name w:val="3D30E43521744A3794D9042CD258BD9D"/>
  </w:style>
  <w:style w:type="paragraph" w:customStyle="1" w:styleId="7E625FCFDA72497892EBA80906983BD7">
    <w:name w:val="7E625FCFDA72497892EBA80906983BD7"/>
  </w:style>
  <w:style w:type="paragraph" w:customStyle="1" w:styleId="DADB76649EF9475FB631FA1DDC159302">
    <w:name w:val="DADB76649EF9475FB631FA1DDC159302"/>
  </w:style>
  <w:style w:type="paragraph" w:customStyle="1" w:styleId="7F5FD85DC69C49F4BFA5CEEE0CB3A92B">
    <w:name w:val="7F5FD85DC69C49F4BFA5CEEE0CB3A92B"/>
  </w:style>
  <w:style w:type="paragraph" w:customStyle="1" w:styleId="BC2E101F999C48F285E7B419368F14B0">
    <w:name w:val="BC2E101F999C48F285E7B419368F14B0"/>
  </w:style>
  <w:style w:type="paragraph" w:customStyle="1" w:styleId="D1A0FA5BCCFE4306BA221F54BBB8E9C6">
    <w:name w:val="D1A0FA5BCCFE4306BA221F54BBB8E9C6"/>
  </w:style>
  <w:style w:type="paragraph" w:customStyle="1" w:styleId="ED0BF8D0E6EA4221942250BA51F1EDCA">
    <w:name w:val="ED0BF8D0E6EA4221942250BA51F1EDCA"/>
  </w:style>
  <w:style w:type="paragraph" w:customStyle="1" w:styleId="C8FE17A52A72454789BB0A128055A4C9">
    <w:name w:val="C8FE17A52A72454789BB0A128055A4C9"/>
  </w:style>
  <w:style w:type="paragraph" w:customStyle="1" w:styleId="728DC39889F24CFE9AD720CCB9D6CC17">
    <w:name w:val="728DC39889F24CFE9AD720CCB9D6CC17"/>
  </w:style>
  <w:style w:type="paragraph" w:customStyle="1" w:styleId="A4B7148C6888490895066CFF9214C350">
    <w:name w:val="A4B7148C6888490895066CFF9214C350"/>
  </w:style>
  <w:style w:type="paragraph" w:customStyle="1" w:styleId="1B9C50BB35174279BFE9407B5E5FB2FC">
    <w:name w:val="1B9C50BB35174279BFE9407B5E5FB2FC"/>
  </w:style>
  <w:style w:type="paragraph" w:customStyle="1" w:styleId="D0CFBC9133E44F6995B5D1FC3B5580811">
    <w:name w:val="D0CFBC9133E44F6995B5D1FC3B5580811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64EBD2B4EC4843A05D68F889AC67601">
    <w:name w:val="6964EBD2B4EC4843A05D68F889AC67601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48E93F5076B435892B6FAAF9F6257F41">
    <w:name w:val="F48E93F5076B435892B6FAAF9F6257F41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808778DE7F249F6A641DAB0C85834221">
    <w:name w:val="8808778DE7F249F6A641DAB0C85834221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D6E6D749CAA4857A32A33AE006B49581">
    <w:name w:val="FD6E6D749CAA4857A32A33AE006B49581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A3C4912AA44540999D4C54B7F70B481">
    <w:name w:val="DEA3C4912AA44540999D4C54B7F70B481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65D489CA3D1430496E09E3D5544A30B1">
    <w:name w:val="365D489CA3D1430496E09E3D5544A30B1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72239E913194B04A367F7C6ABEE24131">
    <w:name w:val="E72239E913194B04A367F7C6ABEE24131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5EE9D483C2749B6826D9746D60CD25B1">
    <w:name w:val="25EE9D483C2749B6826D9746D60CD25B1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350943406954936A44FE6BD2AAB0AAB1">
    <w:name w:val="E350943406954936A44FE6BD2AAB0AAB1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FAB844CEDE42488CCD99BC8DB48D8B1">
    <w:name w:val="23FAB844CEDE42488CCD99BC8DB48D8B1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CE2D82469E40DF9D2FC18E2DB4E5771">
    <w:name w:val="0ACE2D82469E40DF9D2FC18E2DB4E5771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7CD6F62ADAC4D7A8A46E837CDF381471">
    <w:name w:val="27CD6F62ADAC4D7A8A46E837CDF381471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7A5D04F54BA4AC398681FA279C478611">
    <w:name w:val="87A5D04F54BA4AC398681FA279C478611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99C7EB7D2CF41FDBBF57574B17081991">
    <w:name w:val="899C7EB7D2CF41FDBBF57574B17081991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079E75AC97147829A951331A76EF4DF1">
    <w:name w:val="F079E75AC97147829A951331A76EF4DF1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90D03886743497EBC33AD45227845521">
    <w:name w:val="790D03886743497EBC33AD45227845521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747A85C200149238F8E369A7C756A001">
    <w:name w:val="1747A85C200149238F8E369A7C756A001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703DFE4C4AB4998AC2A5658C0A37DDC1">
    <w:name w:val="E703DFE4C4AB4998AC2A5658C0A37DDC1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572DB037FA340628BCEBD3B104F9AEE1">
    <w:name w:val="7572DB037FA340628BCEBD3B104F9AEE1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7220BBFB0EA4202B7602C4EF6F6341B1">
    <w:name w:val="D7220BBFB0EA4202B7602C4EF6F6341B1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760C5EA570F44E4A82913BE21F0408E1">
    <w:name w:val="A760C5EA570F44E4A82913BE21F0408E1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3D14F4C68FF4B7694F989F0923493811">
    <w:name w:val="B3D14F4C68FF4B7694F989F0923493811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3B1D306AE92486ABC39C7BCE9A770B41">
    <w:name w:val="93B1D306AE92486ABC39C7BCE9A770B41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F392CA4A0E7436FB2CAD9446214551F1">
    <w:name w:val="EF392CA4A0E7436FB2CAD9446214551F1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73C27B608E04F44990CD6CAFC3DF4B11">
    <w:name w:val="673C27B608E04F44990CD6CAFC3DF4B11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56877D64F34F96B5746AC3649F42FE1">
    <w:name w:val="2356877D64F34F96B5746AC3649F42FE1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8BE30B222FF477689016B81BA5BFB451">
    <w:name w:val="38BE30B222FF477689016B81BA5BFB451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1E3B0AF63CE4EF8B907214980A816E21">
    <w:name w:val="91E3B0AF63CE4EF8B907214980A816E21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D8EDC6363A414DA7CFB5041C2C2E841">
    <w:name w:val="65D8EDC6363A414DA7CFB5041C2C2E841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F38902ECA5843AC95EC6121615214CD1">
    <w:name w:val="3F38902ECA5843AC95EC6121615214CD1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5AB961CE23E54CECB792803B0732CD2B1">
    <w:name w:val="5AB961CE23E54CECB792803B0732CD2B1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9414D21B2F7B4235A7D9E1C718EEB9591">
    <w:name w:val="9414D21B2F7B4235A7D9E1C718EEB9591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8BD40992F587432FB9C9794BA1F35E5E1">
    <w:name w:val="8BD40992F587432FB9C9794BA1F35E5E1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E2F246B156AD45E19C8E3A0BC584AB6B1">
    <w:name w:val="E2F246B156AD45E19C8E3A0BC584AB6B1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31284CC5A5A746FDBEEDEA9A7B01885E1">
    <w:name w:val="31284CC5A5A746FDBEEDEA9A7B01885E1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92C1C92EC7A34D36A75C2D028E06580D1">
    <w:name w:val="92C1C92EC7A34D36A75C2D028E06580D1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9203A26C2D224DAB9EA5113AD3F3ECB41">
    <w:name w:val="9203A26C2D224DAB9EA5113AD3F3ECB41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D562009897DF42F990B40BF53C460B021">
    <w:name w:val="D562009897DF42F990B40BF53C460B021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6BD7EDF71AC64F4F8F4E0CD2A9557B8F1">
    <w:name w:val="6BD7EDF71AC64F4F8F4E0CD2A9557B8F1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3A0B7CCAC7A2408598F523477631F7A51">
    <w:name w:val="3A0B7CCAC7A2408598F523477631F7A51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B8D11F82B0A2460590D4685ED252E0711">
    <w:name w:val="B8D11F82B0A2460590D4685ED252E0711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513AC51958DC48AD884EB0E6103691581">
    <w:name w:val="513AC51958DC48AD884EB0E6103691581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83AF1E70DD43A1BFA51B9005C03D781">
    <w:name w:val="F383AF1E70DD43A1BFA51B9005C03D781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B53B22498D34ACB83104590828FE96B1">
    <w:name w:val="8B53B22498D34ACB83104590828FE96B1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D2184513609D4386B40296415E9AD2EF1">
    <w:name w:val="D2184513609D4386B40296415E9AD2EF1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74259A8C0D74039B7AB26821EC72CC01">
    <w:name w:val="774259A8C0D74039B7AB26821EC72CC01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1A1691AA292465CBEA6334273671C931">
    <w:name w:val="91A1691AA292465CBEA6334273671C931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C3D6B801C84571918624BA148DD3FB1">
    <w:name w:val="E2C3D6B801C84571918624BA148DD3FB1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4D014382A1E481D900991F9D176E8461">
    <w:name w:val="44D014382A1E481D900991F9D176E8461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1A3B71B7C434BA7B8FFB2A99EDE830C1">
    <w:name w:val="C1A3B71B7C434BA7B8FFB2A99EDE830C1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D1BCBE5DA9E4E899415A085481A3CD11">
    <w:name w:val="6D1BCBE5DA9E4E899415A085481A3CD11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B34E351A5214C118A70C34D1ECEC3391">
    <w:name w:val="EB34E351A5214C118A70C34D1ECEC3391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86481C14ADC411DB2CF44D7C0EC9D391">
    <w:name w:val="C86481C14ADC411DB2CF44D7C0EC9D391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8D2B9B08C0D4A518BDD5CC9A8D4FF731">
    <w:name w:val="C8D2B9B08C0D4A518BDD5CC9A8D4FF731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510BC17CB474A13BD4F91301459DFA41">
    <w:name w:val="4510BC17CB474A13BD4F91301459DFA41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B34219A137249CD8F718432AC49E0E01">
    <w:name w:val="FB34219A137249CD8F718432AC49E0E01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4D8A49D450745B7BC393949852630B91">
    <w:name w:val="D4D8A49D450745B7BC393949852630B91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212A6C3EF4D6492A943F04401D64C1">
    <w:name w:val="509212A6C3EF4D6492A943F04401D64C1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D4F001A50D4C71BA87DFE6AB3356071">
    <w:name w:val="30D4F001A50D4C71BA87DFE6AB3356071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FEDCDACBC67433AAF81DA1C8CA49A8C1">
    <w:name w:val="DFEDCDACBC67433AAF81DA1C8CA49A8C1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55C6BE3B6254987A39FC3E0BAB3FB4F1">
    <w:name w:val="955C6BE3B6254987A39FC3E0BAB3FB4F1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976048E0B164809AEA19B76EE0608A41">
    <w:name w:val="5976048E0B164809AEA19B76EE0608A41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517795123784921B7B7BEC13CA09F9D1">
    <w:name w:val="8517795123784921B7B7BEC13CA09F9D1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73E0DFF730745EF9F8B93726445E4451">
    <w:name w:val="F73E0DFF730745EF9F8B93726445E4451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E3D1D3E45D4533BF1C87AA1BCF4D181">
    <w:name w:val="23E3D1D3E45D4533BF1C87AA1BCF4D181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8D93DFDE981443787B414F75D62C8E61">
    <w:name w:val="98D93DFDE981443787B414F75D62C8E61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D7121FBC3EA4571BDD3F784F293EF291">
    <w:name w:val="8D7121FBC3EA4571BDD3F784F293EF291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1CDB91F98CE48FC969B952535AB39111">
    <w:name w:val="C1CDB91F98CE48FC969B952535AB39111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6054DA144E044FD82DE3FE56CBB4EE31">
    <w:name w:val="F6054DA144E044FD82DE3FE56CBB4EE31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45EB31B97164C82916A5915788849571">
    <w:name w:val="145EB31B97164C82916A5915788849571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C99339A59F840B49C48920D2DF3D9C01">
    <w:name w:val="0C99339A59F840B49C48920D2DF3D9C01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133AA46B15E4DC6BEA8EFB2651F9E731">
    <w:name w:val="7133AA46B15E4DC6BEA8EFB2651F9E731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759053E05B84CD19DFDDC823C2696521">
    <w:name w:val="B759053E05B84CD19DFDDC823C2696521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514DC91BED457898B2259925EC518B1">
    <w:name w:val="DE514DC91BED457898B2259925EC518B1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D30E43521744A3794D9042CD258BD9D1">
    <w:name w:val="3D30E43521744A3794D9042CD258BD9D1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E625FCFDA72497892EBA80906983BD71">
    <w:name w:val="7E625FCFDA72497892EBA80906983BD71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DB76649EF9475FB631FA1DDC1593021">
    <w:name w:val="DADB76649EF9475FB631FA1DDC1593021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F5FD85DC69C49F4BFA5CEEE0CB3A92B1">
    <w:name w:val="7F5FD85DC69C49F4BFA5CEEE0CB3A92B1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E101F999C48F285E7B419368F14B01">
    <w:name w:val="BC2E101F999C48F285E7B419368F14B01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1A0FA5BCCFE4306BA221F54BBB8E9C61">
    <w:name w:val="D1A0FA5BCCFE4306BA221F54BBB8E9C61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D0BF8D0E6EA4221942250BA51F1EDCA1">
    <w:name w:val="ED0BF8D0E6EA4221942250BA51F1EDCA1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8FE17A52A72454789BB0A128055A4C91">
    <w:name w:val="C8FE17A52A72454789BB0A128055A4C91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28DC39889F24CFE9AD720CCB9D6CC171">
    <w:name w:val="728DC39889F24CFE9AD720CCB9D6CC171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4B7148C6888490895066CFF9214C3501">
    <w:name w:val="A4B7148C6888490895066CFF9214C3501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B9C50BB35174279BFE9407B5E5FB2FC1">
    <w:name w:val="1B9C50BB35174279BFE9407B5E5FB2FC1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0CFBC9133E44F6995B5D1FC3B5580812">
    <w:name w:val="D0CFBC9133E44F6995B5D1FC3B5580812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64EBD2B4EC4843A05D68F889AC67602">
    <w:name w:val="6964EBD2B4EC4843A05D68F889AC67602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48E93F5076B435892B6FAAF9F6257F42">
    <w:name w:val="F48E93F5076B435892B6FAAF9F6257F42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808778DE7F249F6A641DAB0C85834222">
    <w:name w:val="8808778DE7F249F6A641DAB0C85834222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D6E6D749CAA4857A32A33AE006B49582">
    <w:name w:val="FD6E6D749CAA4857A32A33AE006B49582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A3C4912AA44540999D4C54B7F70B482">
    <w:name w:val="DEA3C4912AA44540999D4C54B7F70B482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65D489CA3D1430496E09E3D5544A30B2">
    <w:name w:val="365D489CA3D1430496E09E3D5544A30B2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72239E913194B04A367F7C6ABEE24132">
    <w:name w:val="E72239E913194B04A367F7C6ABEE24132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5EE9D483C2749B6826D9746D60CD25B2">
    <w:name w:val="25EE9D483C2749B6826D9746D60CD25B2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350943406954936A44FE6BD2AAB0AAB2">
    <w:name w:val="E350943406954936A44FE6BD2AAB0AAB2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FAB844CEDE42488CCD99BC8DB48D8B2">
    <w:name w:val="23FAB844CEDE42488CCD99BC8DB48D8B2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CE2D82469E40DF9D2FC18E2DB4E5772">
    <w:name w:val="0ACE2D82469E40DF9D2FC18E2DB4E5772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7CD6F62ADAC4D7A8A46E837CDF381472">
    <w:name w:val="27CD6F62ADAC4D7A8A46E837CDF381472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7A5D04F54BA4AC398681FA279C478612">
    <w:name w:val="87A5D04F54BA4AC398681FA279C478612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99C7EB7D2CF41FDBBF57574B17081992">
    <w:name w:val="899C7EB7D2CF41FDBBF57574B17081992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079E75AC97147829A951331A76EF4DF2">
    <w:name w:val="F079E75AC97147829A951331A76EF4DF2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90D03886743497EBC33AD45227845522">
    <w:name w:val="790D03886743497EBC33AD45227845522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747A85C200149238F8E369A7C756A002">
    <w:name w:val="1747A85C200149238F8E369A7C756A002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703DFE4C4AB4998AC2A5658C0A37DDC2">
    <w:name w:val="E703DFE4C4AB4998AC2A5658C0A37DDC2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572DB037FA340628BCEBD3B104F9AEE2">
    <w:name w:val="7572DB037FA340628BCEBD3B104F9AEE2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7220BBFB0EA4202B7602C4EF6F6341B2">
    <w:name w:val="D7220BBFB0EA4202B7602C4EF6F6341B2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760C5EA570F44E4A82913BE21F0408E2">
    <w:name w:val="A760C5EA570F44E4A82913BE21F0408E2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3D14F4C68FF4B7694F989F0923493812">
    <w:name w:val="B3D14F4C68FF4B7694F989F0923493812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3B1D306AE92486ABC39C7BCE9A770B42">
    <w:name w:val="93B1D306AE92486ABC39C7BCE9A770B42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F392CA4A0E7436FB2CAD9446214551F2">
    <w:name w:val="EF392CA4A0E7436FB2CAD9446214551F2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73C27B608E04F44990CD6CAFC3DF4B12">
    <w:name w:val="673C27B608E04F44990CD6CAFC3DF4B12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56877D64F34F96B5746AC3649F42FE2">
    <w:name w:val="2356877D64F34F96B5746AC3649F42FE2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8BE30B222FF477689016B81BA5BFB452">
    <w:name w:val="38BE30B222FF477689016B81BA5BFB452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1E3B0AF63CE4EF8B907214980A816E22">
    <w:name w:val="91E3B0AF63CE4EF8B907214980A816E22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D8EDC6363A414DA7CFB5041C2C2E842">
    <w:name w:val="65D8EDC6363A414DA7CFB5041C2C2E842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7DEDA1E37574178978842C67ACDC43B">
    <w:name w:val="A7DEDA1E37574178978842C67ACDC43B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F38902ECA5843AC95EC6121615214CD2">
    <w:name w:val="3F38902ECA5843AC95EC6121615214CD2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5AB961CE23E54CECB792803B0732CD2B2">
    <w:name w:val="5AB961CE23E54CECB792803B0732CD2B2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9414D21B2F7B4235A7D9E1C718EEB9592">
    <w:name w:val="9414D21B2F7B4235A7D9E1C718EEB9592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8BD40992F587432FB9C9794BA1F35E5E2">
    <w:name w:val="8BD40992F587432FB9C9794BA1F35E5E2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E2F246B156AD45E19C8E3A0BC584AB6B2">
    <w:name w:val="E2F246B156AD45E19C8E3A0BC584AB6B2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31284CC5A5A746FDBEEDEA9A7B01885E2">
    <w:name w:val="31284CC5A5A746FDBEEDEA9A7B01885E2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92C1C92EC7A34D36A75C2D028E06580D2">
    <w:name w:val="92C1C92EC7A34D36A75C2D028E06580D2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9203A26C2D224DAB9EA5113AD3F3ECB42">
    <w:name w:val="9203A26C2D224DAB9EA5113AD3F3ECB42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D562009897DF42F990B40BF53C460B022">
    <w:name w:val="D562009897DF42F990B40BF53C460B022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6BD7EDF71AC64F4F8F4E0CD2A9557B8F2">
    <w:name w:val="6BD7EDF71AC64F4F8F4E0CD2A9557B8F2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3A0B7CCAC7A2408598F523477631F7A52">
    <w:name w:val="3A0B7CCAC7A2408598F523477631F7A52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B8D11F82B0A2460590D4685ED252E0712">
    <w:name w:val="B8D11F82B0A2460590D4685ED252E0712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513AC51958DC48AD884EB0E6103691582">
    <w:name w:val="513AC51958DC48AD884EB0E6103691582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83AF1E70DD43A1BFA51B9005C03D782">
    <w:name w:val="F383AF1E70DD43A1BFA51B9005C03D782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B53B22498D34ACB83104590828FE96B2">
    <w:name w:val="8B53B22498D34ACB83104590828FE96B2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D2184513609D4386B40296415E9AD2EF2">
    <w:name w:val="D2184513609D4386B40296415E9AD2EF2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74259A8C0D74039B7AB26821EC72CC02">
    <w:name w:val="774259A8C0D74039B7AB26821EC72CC02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1A1691AA292465CBEA6334273671C932">
    <w:name w:val="91A1691AA292465CBEA6334273671C932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C3D6B801C84571918624BA148DD3FB2">
    <w:name w:val="E2C3D6B801C84571918624BA148DD3FB2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4D014382A1E481D900991F9D176E8462">
    <w:name w:val="44D014382A1E481D900991F9D176E8462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1A3B71B7C434BA7B8FFB2A99EDE830C2">
    <w:name w:val="C1A3B71B7C434BA7B8FFB2A99EDE830C2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D1BCBE5DA9E4E899415A085481A3CD12">
    <w:name w:val="6D1BCBE5DA9E4E899415A085481A3CD12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B34E351A5214C118A70C34D1ECEC3392">
    <w:name w:val="EB34E351A5214C118A70C34D1ECEC3392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86481C14ADC411DB2CF44D7C0EC9D392">
    <w:name w:val="C86481C14ADC411DB2CF44D7C0EC9D392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8D2B9B08C0D4A518BDD5CC9A8D4FF732">
    <w:name w:val="C8D2B9B08C0D4A518BDD5CC9A8D4FF732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510BC17CB474A13BD4F91301459DFA42">
    <w:name w:val="4510BC17CB474A13BD4F91301459DFA42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B34219A137249CD8F718432AC49E0E02">
    <w:name w:val="FB34219A137249CD8F718432AC49E0E02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4D8A49D450745B7BC393949852630B92">
    <w:name w:val="D4D8A49D450745B7BC393949852630B92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212A6C3EF4D6492A943F04401D64C2">
    <w:name w:val="509212A6C3EF4D6492A943F04401D64C2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D4F001A50D4C71BA87DFE6AB3356072">
    <w:name w:val="30D4F001A50D4C71BA87DFE6AB3356072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FEDCDACBC67433AAF81DA1C8CA49A8C2">
    <w:name w:val="DFEDCDACBC67433AAF81DA1C8CA49A8C2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55C6BE3B6254987A39FC3E0BAB3FB4F2">
    <w:name w:val="955C6BE3B6254987A39FC3E0BAB3FB4F2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976048E0B164809AEA19B76EE0608A42">
    <w:name w:val="5976048E0B164809AEA19B76EE0608A42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517795123784921B7B7BEC13CA09F9D2">
    <w:name w:val="8517795123784921B7B7BEC13CA09F9D2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73E0DFF730745EF9F8B93726445E4452">
    <w:name w:val="F73E0DFF730745EF9F8B93726445E4452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E3D1D3E45D4533BF1C87AA1BCF4D182">
    <w:name w:val="23E3D1D3E45D4533BF1C87AA1BCF4D182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8D93DFDE981443787B414F75D62C8E62">
    <w:name w:val="98D93DFDE981443787B414F75D62C8E62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D7121FBC3EA4571BDD3F784F293EF292">
    <w:name w:val="8D7121FBC3EA4571BDD3F784F293EF292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1CDB91F98CE48FC969B952535AB39112">
    <w:name w:val="C1CDB91F98CE48FC969B952535AB39112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6054DA144E044FD82DE3FE56CBB4EE32">
    <w:name w:val="F6054DA144E044FD82DE3FE56CBB4EE32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45EB31B97164C82916A5915788849572">
    <w:name w:val="145EB31B97164C82916A5915788849572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C99339A59F840B49C48920D2DF3D9C02">
    <w:name w:val="0C99339A59F840B49C48920D2DF3D9C02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133AA46B15E4DC6BEA8EFB2651F9E732">
    <w:name w:val="7133AA46B15E4DC6BEA8EFB2651F9E732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759053E05B84CD19DFDDC823C2696522">
    <w:name w:val="B759053E05B84CD19DFDDC823C2696522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514DC91BED457898B2259925EC518B2">
    <w:name w:val="DE514DC91BED457898B2259925EC518B2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D30E43521744A3794D9042CD258BD9D2">
    <w:name w:val="3D30E43521744A3794D9042CD258BD9D2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E625FCFDA72497892EBA80906983BD72">
    <w:name w:val="7E625FCFDA72497892EBA80906983BD72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DB76649EF9475FB631FA1DDC1593022">
    <w:name w:val="DADB76649EF9475FB631FA1DDC1593022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F5FD85DC69C49F4BFA5CEEE0CB3A92B2">
    <w:name w:val="7F5FD85DC69C49F4BFA5CEEE0CB3A92B2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E101F999C48F285E7B419368F14B02">
    <w:name w:val="BC2E101F999C48F285E7B419368F14B02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1A0FA5BCCFE4306BA221F54BBB8E9C62">
    <w:name w:val="D1A0FA5BCCFE4306BA221F54BBB8E9C62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D0BF8D0E6EA4221942250BA51F1EDCA2">
    <w:name w:val="ED0BF8D0E6EA4221942250BA51F1EDCA2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8FE17A52A72454789BB0A128055A4C92">
    <w:name w:val="C8FE17A52A72454789BB0A128055A4C92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28DC39889F24CFE9AD720CCB9D6CC172">
    <w:name w:val="728DC39889F24CFE9AD720CCB9D6CC172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4B7148C6888490895066CFF9214C3502">
    <w:name w:val="A4B7148C6888490895066CFF9214C3502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B9C50BB35174279BFE9407B5E5FB2FC2">
    <w:name w:val="1B9C50BB35174279BFE9407B5E5FB2FC2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0CFBC9133E44F6995B5D1FC3B5580813">
    <w:name w:val="D0CFBC9133E44F6995B5D1FC3B5580813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64EBD2B4EC4843A05D68F889AC67603">
    <w:name w:val="6964EBD2B4EC4843A05D68F889AC67603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48E93F5076B435892B6FAAF9F6257F43">
    <w:name w:val="F48E93F5076B435892B6FAAF9F6257F43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808778DE7F249F6A641DAB0C85834223">
    <w:name w:val="8808778DE7F249F6A641DAB0C85834223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D6E6D749CAA4857A32A33AE006B49583">
    <w:name w:val="FD6E6D749CAA4857A32A33AE006B49583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A3C4912AA44540999D4C54B7F70B483">
    <w:name w:val="DEA3C4912AA44540999D4C54B7F70B483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65D489CA3D1430496E09E3D5544A30B3">
    <w:name w:val="365D489CA3D1430496E09E3D5544A30B3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72239E913194B04A367F7C6ABEE24133">
    <w:name w:val="E72239E913194B04A367F7C6ABEE24133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5EE9D483C2749B6826D9746D60CD25B3">
    <w:name w:val="25EE9D483C2749B6826D9746D60CD25B3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350943406954936A44FE6BD2AAB0AAB3">
    <w:name w:val="E350943406954936A44FE6BD2AAB0AAB3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FAB844CEDE42488CCD99BC8DB48D8B3">
    <w:name w:val="23FAB844CEDE42488CCD99BC8DB48D8B3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CE2D82469E40DF9D2FC18E2DB4E5773">
    <w:name w:val="0ACE2D82469E40DF9D2FC18E2DB4E5773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7CD6F62ADAC4D7A8A46E837CDF381473">
    <w:name w:val="27CD6F62ADAC4D7A8A46E837CDF381473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7A5D04F54BA4AC398681FA279C478613">
    <w:name w:val="87A5D04F54BA4AC398681FA279C478613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99C7EB7D2CF41FDBBF57574B17081993">
    <w:name w:val="899C7EB7D2CF41FDBBF57574B17081993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079E75AC97147829A951331A76EF4DF3">
    <w:name w:val="F079E75AC97147829A951331A76EF4DF3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90D03886743497EBC33AD45227845523">
    <w:name w:val="790D03886743497EBC33AD45227845523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747A85C200149238F8E369A7C756A003">
    <w:name w:val="1747A85C200149238F8E369A7C756A003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703DFE4C4AB4998AC2A5658C0A37DDC3">
    <w:name w:val="E703DFE4C4AB4998AC2A5658C0A37DDC3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572DB037FA340628BCEBD3B104F9AEE3">
    <w:name w:val="7572DB037FA340628BCEBD3B104F9AEE3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7220BBFB0EA4202B7602C4EF6F6341B3">
    <w:name w:val="D7220BBFB0EA4202B7602C4EF6F6341B3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760C5EA570F44E4A82913BE21F0408E3">
    <w:name w:val="A760C5EA570F44E4A82913BE21F0408E3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3D14F4C68FF4B7694F989F0923493813">
    <w:name w:val="B3D14F4C68FF4B7694F989F0923493813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3B1D306AE92486ABC39C7BCE9A770B43">
    <w:name w:val="93B1D306AE92486ABC39C7BCE9A770B43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F392CA4A0E7436FB2CAD9446214551F3">
    <w:name w:val="EF392CA4A0E7436FB2CAD9446214551F3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73C27B608E04F44990CD6CAFC3DF4B13">
    <w:name w:val="673C27B608E04F44990CD6CAFC3DF4B13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56877D64F34F96B5746AC3649F42FE3">
    <w:name w:val="2356877D64F34F96B5746AC3649F42FE3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8BE30B222FF477689016B81BA5BFB453">
    <w:name w:val="38BE30B222FF477689016B81BA5BFB453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1E3B0AF63CE4EF8B907214980A816E23">
    <w:name w:val="91E3B0AF63CE4EF8B907214980A816E23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D8EDC6363A414DA7CFB5041C2C2E843">
    <w:name w:val="65D8EDC6363A414DA7CFB5041C2C2E843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7DEDA1E37574178978842C67ACDC43B1">
    <w:name w:val="A7DEDA1E37574178978842C67ACDC43B1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F38902ECA5843AC95EC6121615214CD3">
    <w:name w:val="3F38902ECA5843AC95EC6121615214CD3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5AB961CE23E54CECB792803B0732CD2B3">
    <w:name w:val="5AB961CE23E54CECB792803B0732CD2B3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9414D21B2F7B4235A7D9E1C718EEB9593">
    <w:name w:val="9414D21B2F7B4235A7D9E1C718EEB9593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8BD40992F587432FB9C9794BA1F35E5E3">
    <w:name w:val="8BD40992F587432FB9C9794BA1F35E5E3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E2F246B156AD45E19C8E3A0BC584AB6B3">
    <w:name w:val="E2F246B156AD45E19C8E3A0BC584AB6B3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31284CC5A5A746FDBEEDEA9A7B01885E3">
    <w:name w:val="31284CC5A5A746FDBEEDEA9A7B01885E3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92C1C92EC7A34D36A75C2D028E06580D3">
    <w:name w:val="92C1C92EC7A34D36A75C2D028E06580D3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9203A26C2D224DAB9EA5113AD3F3ECB43">
    <w:name w:val="9203A26C2D224DAB9EA5113AD3F3ECB43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D562009897DF42F990B40BF53C460B023">
    <w:name w:val="D562009897DF42F990B40BF53C460B023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6BD7EDF71AC64F4F8F4E0CD2A9557B8F3">
    <w:name w:val="6BD7EDF71AC64F4F8F4E0CD2A9557B8F3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3A0B7CCAC7A2408598F523477631F7A53">
    <w:name w:val="3A0B7CCAC7A2408598F523477631F7A53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B8D11F82B0A2460590D4685ED252E0713">
    <w:name w:val="B8D11F82B0A2460590D4685ED252E0713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513AC51958DC48AD884EB0E6103691583">
    <w:name w:val="513AC51958DC48AD884EB0E6103691583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83AF1E70DD43A1BFA51B9005C03D783">
    <w:name w:val="F383AF1E70DD43A1BFA51B9005C03D783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B53B22498D34ACB83104590828FE96B3">
    <w:name w:val="8B53B22498D34ACB83104590828FE96B3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D2184513609D4386B40296415E9AD2EF3">
    <w:name w:val="D2184513609D4386B40296415E9AD2EF3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74259A8C0D74039B7AB26821EC72CC03">
    <w:name w:val="774259A8C0D74039B7AB26821EC72CC03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1A1691AA292465CBEA6334273671C933">
    <w:name w:val="91A1691AA292465CBEA6334273671C933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C3D6B801C84571918624BA148DD3FB3">
    <w:name w:val="E2C3D6B801C84571918624BA148DD3FB3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4D014382A1E481D900991F9D176E8463">
    <w:name w:val="44D014382A1E481D900991F9D176E8463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1A3B71B7C434BA7B8FFB2A99EDE830C3">
    <w:name w:val="C1A3B71B7C434BA7B8FFB2A99EDE830C3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D1BCBE5DA9E4E899415A085481A3CD13">
    <w:name w:val="6D1BCBE5DA9E4E899415A085481A3CD13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B34E351A5214C118A70C34D1ECEC3393">
    <w:name w:val="EB34E351A5214C118A70C34D1ECEC3393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86481C14ADC411DB2CF44D7C0EC9D393">
    <w:name w:val="C86481C14ADC411DB2CF44D7C0EC9D393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8D2B9B08C0D4A518BDD5CC9A8D4FF733">
    <w:name w:val="C8D2B9B08C0D4A518BDD5CC9A8D4FF733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510BC17CB474A13BD4F91301459DFA43">
    <w:name w:val="4510BC17CB474A13BD4F91301459DFA43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B34219A137249CD8F718432AC49E0E03">
    <w:name w:val="FB34219A137249CD8F718432AC49E0E03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4D8A49D450745B7BC393949852630B93">
    <w:name w:val="D4D8A49D450745B7BC393949852630B93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212A6C3EF4D6492A943F04401D64C3">
    <w:name w:val="509212A6C3EF4D6492A943F04401D64C3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D4F001A50D4C71BA87DFE6AB3356073">
    <w:name w:val="30D4F001A50D4C71BA87DFE6AB3356073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FEDCDACBC67433AAF81DA1C8CA49A8C3">
    <w:name w:val="DFEDCDACBC67433AAF81DA1C8CA49A8C3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55C6BE3B6254987A39FC3E0BAB3FB4F3">
    <w:name w:val="955C6BE3B6254987A39FC3E0BAB3FB4F3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976048E0B164809AEA19B76EE0608A43">
    <w:name w:val="5976048E0B164809AEA19B76EE0608A43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517795123784921B7B7BEC13CA09F9D3">
    <w:name w:val="8517795123784921B7B7BEC13CA09F9D3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73E0DFF730745EF9F8B93726445E4453">
    <w:name w:val="F73E0DFF730745EF9F8B93726445E4453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E3D1D3E45D4533BF1C87AA1BCF4D183">
    <w:name w:val="23E3D1D3E45D4533BF1C87AA1BCF4D183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8D93DFDE981443787B414F75D62C8E63">
    <w:name w:val="98D93DFDE981443787B414F75D62C8E63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D7121FBC3EA4571BDD3F784F293EF293">
    <w:name w:val="8D7121FBC3EA4571BDD3F784F293EF293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1CDB91F98CE48FC969B952535AB39113">
    <w:name w:val="C1CDB91F98CE48FC969B952535AB39113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6054DA144E044FD82DE3FE56CBB4EE33">
    <w:name w:val="F6054DA144E044FD82DE3FE56CBB4EE33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45EB31B97164C82916A5915788849573">
    <w:name w:val="145EB31B97164C82916A5915788849573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C99339A59F840B49C48920D2DF3D9C03">
    <w:name w:val="0C99339A59F840B49C48920D2DF3D9C03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133AA46B15E4DC6BEA8EFB2651F9E733">
    <w:name w:val="7133AA46B15E4DC6BEA8EFB2651F9E733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759053E05B84CD19DFDDC823C2696523">
    <w:name w:val="B759053E05B84CD19DFDDC823C2696523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514DC91BED457898B2259925EC518B3">
    <w:name w:val="DE514DC91BED457898B2259925EC518B3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D30E43521744A3794D9042CD258BD9D3">
    <w:name w:val="3D30E43521744A3794D9042CD258BD9D3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E625FCFDA72497892EBA80906983BD73">
    <w:name w:val="7E625FCFDA72497892EBA80906983BD73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DB76649EF9475FB631FA1DDC1593023">
    <w:name w:val="DADB76649EF9475FB631FA1DDC1593023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F5FD85DC69C49F4BFA5CEEE0CB3A92B3">
    <w:name w:val="7F5FD85DC69C49F4BFA5CEEE0CB3A92B3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E101F999C48F285E7B419368F14B03">
    <w:name w:val="BC2E101F999C48F285E7B419368F14B03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1A0FA5BCCFE4306BA221F54BBB8E9C63">
    <w:name w:val="D1A0FA5BCCFE4306BA221F54BBB8E9C63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D0BF8D0E6EA4221942250BA51F1EDCA3">
    <w:name w:val="ED0BF8D0E6EA4221942250BA51F1EDCA3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8FE17A52A72454789BB0A128055A4C93">
    <w:name w:val="C8FE17A52A72454789BB0A128055A4C93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28DC39889F24CFE9AD720CCB9D6CC173">
    <w:name w:val="728DC39889F24CFE9AD720CCB9D6CC173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4B7148C6888490895066CFF9214C3503">
    <w:name w:val="A4B7148C6888490895066CFF9214C3503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B9C50BB35174279BFE9407B5E5FB2FC3">
    <w:name w:val="1B9C50BB35174279BFE9407B5E5FB2FC3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0CFBC9133E44F6995B5D1FC3B5580814">
    <w:name w:val="D0CFBC9133E44F6995B5D1FC3B5580814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64EBD2B4EC4843A05D68F889AC67604">
    <w:name w:val="6964EBD2B4EC4843A05D68F889AC67604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48E93F5076B435892B6FAAF9F6257F44">
    <w:name w:val="F48E93F5076B435892B6FAAF9F6257F44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808778DE7F249F6A641DAB0C85834224">
    <w:name w:val="8808778DE7F249F6A641DAB0C85834224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D6E6D749CAA4857A32A33AE006B49584">
    <w:name w:val="FD6E6D749CAA4857A32A33AE006B49584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A3C4912AA44540999D4C54B7F70B484">
    <w:name w:val="DEA3C4912AA44540999D4C54B7F70B484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65D489CA3D1430496E09E3D5544A30B4">
    <w:name w:val="365D489CA3D1430496E09E3D5544A30B4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72239E913194B04A367F7C6ABEE24134">
    <w:name w:val="E72239E913194B04A367F7C6ABEE24134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5EE9D483C2749B6826D9746D60CD25B4">
    <w:name w:val="25EE9D483C2749B6826D9746D60CD25B4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350943406954936A44FE6BD2AAB0AAB4">
    <w:name w:val="E350943406954936A44FE6BD2AAB0AAB4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FAB844CEDE42488CCD99BC8DB48D8B4">
    <w:name w:val="23FAB844CEDE42488CCD99BC8DB48D8B4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CE2D82469E40DF9D2FC18E2DB4E5774">
    <w:name w:val="0ACE2D82469E40DF9D2FC18E2DB4E5774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7CD6F62ADAC4D7A8A46E837CDF381474">
    <w:name w:val="27CD6F62ADAC4D7A8A46E837CDF381474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7A5D04F54BA4AC398681FA279C478614">
    <w:name w:val="87A5D04F54BA4AC398681FA279C478614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99C7EB7D2CF41FDBBF57574B17081994">
    <w:name w:val="899C7EB7D2CF41FDBBF57574B17081994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079E75AC97147829A951331A76EF4DF4">
    <w:name w:val="F079E75AC97147829A951331A76EF4DF4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90D03886743497EBC33AD45227845524">
    <w:name w:val="790D03886743497EBC33AD45227845524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747A85C200149238F8E369A7C756A004">
    <w:name w:val="1747A85C200149238F8E369A7C756A004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703DFE4C4AB4998AC2A5658C0A37DDC4">
    <w:name w:val="E703DFE4C4AB4998AC2A5658C0A37DDC4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572DB037FA340628BCEBD3B104F9AEE4">
    <w:name w:val="7572DB037FA340628BCEBD3B104F9AEE4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7220BBFB0EA4202B7602C4EF6F6341B4">
    <w:name w:val="D7220BBFB0EA4202B7602C4EF6F6341B4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760C5EA570F44E4A82913BE21F0408E4">
    <w:name w:val="A760C5EA570F44E4A82913BE21F0408E4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3D14F4C68FF4B7694F989F0923493814">
    <w:name w:val="B3D14F4C68FF4B7694F989F0923493814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3B1D306AE92486ABC39C7BCE9A770B44">
    <w:name w:val="93B1D306AE92486ABC39C7BCE9A770B44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F392CA4A0E7436FB2CAD9446214551F4">
    <w:name w:val="EF392CA4A0E7436FB2CAD9446214551F4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73C27B608E04F44990CD6CAFC3DF4B14">
    <w:name w:val="673C27B608E04F44990CD6CAFC3DF4B14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56877D64F34F96B5746AC3649F42FE4">
    <w:name w:val="2356877D64F34F96B5746AC3649F42FE4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8BE30B222FF477689016B81BA5BFB454">
    <w:name w:val="38BE30B222FF477689016B81BA5BFB454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1E3B0AF63CE4EF8B907214980A816E24">
    <w:name w:val="91E3B0AF63CE4EF8B907214980A816E24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D8EDC6363A414DA7CFB5041C2C2E844">
    <w:name w:val="65D8EDC6363A414DA7CFB5041C2C2E844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827CF1480054D03A926DDC6BFEC20D21">
    <w:name w:val="6827CF1480054D03A926DDC6BFEC20D21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FBBB6C3BB5A407F90EC096FD3C3C7D0">
    <w:name w:val="8FBBB6C3BB5A407F90EC096FD3C3C7D0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F38902ECA5843AC95EC6121615214CD4">
    <w:name w:val="3F38902ECA5843AC95EC6121615214CD4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5AB961CE23E54CECB792803B0732CD2B4">
    <w:name w:val="5AB961CE23E54CECB792803B0732CD2B4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9414D21B2F7B4235A7D9E1C718EEB9594">
    <w:name w:val="9414D21B2F7B4235A7D9E1C718EEB9594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8BD40992F587432FB9C9794BA1F35E5E4">
    <w:name w:val="8BD40992F587432FB9C9794BA1F35E5E4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E2F246B156AD45E19C8E3A0BC584AB6B4">
    <w:name w:val="E2F246B156AD45E19C8E3A0BC584AB6B4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31284CC5A5A746FDBEEDEA9A7B01885E4">
    <w:name w:val="31284CC5A5A746FDBEEDEA9A7B01885E4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92C1C92EC7A34D36A75C2D028E06580D4">
    <w:name w:val="92C1C92EC7A34D36A75C2D028E06580D4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9203A26C2D224DAB9EA5113AD3F3ECB44">
    <w:name w:val="9203A26C2D224DAB9EA5113AD3F3ECB44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D562009897DF42F990B40BF53C460B024">
    <w:name w:val="D562009897DF42F990B40BF53C460B024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6BD7EDF71AC64F4F8F4E0CD2A9557B8F4">
    <w:name w:val="6BD7EDF71AC64F4F8F4E0CD2A9557B8F4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3A0B7CCAC7A2408598F523477631F7A54">
    <w:name w:val="3A0B7CCAC7A2408598F523477631F7A54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B8D11F82B0A2460590D4685ED252E0714">
    <w:name w:val="B8D11F82B0A2460590D4685ED252E0714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513AC51958DC48AD884EB0E6103691584">
    <w:name w:val="513AC51958DC48AD884EB0E6103691584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83AF1E70DD43A1BFA51B9005C03D784">
    <w:name w:val="F383AF1E70DD43A1BFA51B9005C03D784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B53B22498D34ACB83104590828FE96B4">
    <w:name w:val="8B53B22498D34ACB83104590828FE96B4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D2184513609D4386B40296415E9AD2EF4">
    <w:name w:val="D2184513609D4386B40296415E9AD2EF4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74259A8C0D74039B7AB26821EC72CC04">
    <w:name w:val="774259A8C0D74039B7AB26821EC72CC04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1A1691AA292465CBEA6334273671C934">
    <w:name w:val="91A1691AA292465CBEA6334273671C934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C3D6B801C84571918624BA148DD3FB4">
    <w:name w:val="E2C3D6B801C84571918624BA148DD3FB4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4D014382A1E481D900991F9D176E8464">
    <w:name w:val="44D014382A1E481D900991F9D176E8464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1A3B71B7C434BA7B8FFB2A99EDE830C4">
    <w:name w:val="C1A3B71B7C434BA7B8FFB2A99EDE830C4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D1BCBE5DA9E4E899415A085481A3CD14">
    <w:name w:val="6D1BCBE5DA9E4E899415A085481A3CD14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B34E351A5214C118A70C34D1ECEC3394">
    <w:name w:val="EB34E351A5214C118A70C34D1ECEC3394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86481C14ADC411DB2CF44D7C0EC9D394">
    <w:name w:val="C86481C14ADC411DB2CF44D7C0EC9D394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8D2B9B08C0D4A518BDD5CC9A8D4FF734">
    <w:name w:val="C8D2B9B08C0D4A518BDD5CC9A8D4FF734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510BC17CB474A13BD4F91301459DFA44">
    <w:name w:val="4510BC17CB474A13BD4F91301459DFA44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B34219A137249CD8F718432AC49E0E04">
    <w:name w:val="FB34219A137249CD8F718432AC49E0E04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4D8A49D450745B7BC393949852630B94">
    <w:name w:val="D4D8A49D450745B7BC393949852630B94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212A6C3EF4D6492A943F04401D64C4">
    <w:name w:val="509212A6C3EF4D6492A943F04401D64C4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D4F001A50D4C71BA87DFE6AB3356074">
    <w:name w:val="30D4F001A50D4C71BA87DFE6AB3356074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FEDCDACBC67433AAF81DA1C8CA49A8C4">
    <w:name w:val="DFEDCDACBC67433AAF81DA1C8CA49A8C4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55C6BE3B6254987A39FC3E0BAB3FB4F4">
    <w:name w:val="955C6BE3B6254987A39FC3E0BAB3FB4F4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976048E0B164809AEA19B76EE0608A44">
    <w:name w:val="5976048E0B164809AEA19B76EE0608A44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517795123784921B7B7BEC13CA09F9D4">
    <w:name w:val="8517795123784921B7B7BEC13CA09F9D4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73E0DFF730745EF9F8B93726445E4454">
    <w:name w:val="F73E0DFF730745EF9F8B93726445E4454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E3D1D3E45D4533BF1C87AA1BCF4D184">
    <w:name w:val="23E3D1D3E45D4533BF1C87AA1BCF4D184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8D93DFDE981443787B414F75D62C8E64">
    <w:name w:val="98D93DFDE981443787B414F75D62C8E64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D7121FBC3EA4571BDD3F784F293EF294">
    <w:name w:val="8D7121FBC3EA4571BDD3F784F293EF294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1CDB91F98CE48FC969B952535AB39114">
    <w:name w:val="C1CDB91F98CE48FC969B952535AB39114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6054DA144E044FD82DE3FE56CBB4EE34">
    <w:name w:val="F6054DA144E044FD82DE3FE56CBB4EE34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45EB31B97164C82916A5915788849574">
    <w:name w:val="145EB31B97164C82916A5915788849574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C99339A59F840B49C48920D2DF3D9C04">
    <w:name w:val="0C99339A59F840B49C48920D2DF3D9C04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133AA46B15E4DC6BEA8EFB2651F9E734">
    <w:name w:val="7133AA46B15E4DC6BEA8EFB2651F9E734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759053E05B84CD19DFDDC823C2696524">
    <w:name w:val="B759053E05B84CD19DFDDC823C2696524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514DC91BED457898B2259925EC518B4">
    <w:name w:val="DE514DC91BED457898B2259925EC518B4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D30E43521744A3794D9042CD258BD9D4">
    <w:name w:val="3D30E43521744A3794D9042CD258BD9D4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E625FCFDA72497892EBA80906983BD74">
    <w:name w:val="7E625FCFDA72497892EBA80906983BD74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DB76649EF9475FB631FA1DDC1593024">
    <w:name w:val="DADB76649EF9475FB631FA1DDC1593024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F5FD85DC69C49F4BFA5CEEE0CB3A92B4">
    <w:name w:val="7F5FD85DC69C49F4BFA5CEEE0CB3A92B4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E101F999C48F285E7B419368F14B04">
    <w:name w:val="BC2E101F999C48F285E7B419368F14B04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1A0FA5BCCFE4306BA221F54BBB8E9C64">
    <w:name w:val="D1A0FA5BCCFE4306BA221F54BBB8E9C64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D0BF8D0E6EA4221942250BA51F1EDCA4">
    <w:name w:val="ED0BF8D0E6EA4221942250BA51F1EDCA4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8FE17A52A72454789BB0A128055A4C94">
    <w:name w:val="C8FE17A52A72454789BB0A128055A4C94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28DC39889F24CFE9AD720CCB9D6CC174">
    <w:name w:val="728DC39889F24CFE9AD720CCB9D6CC174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4B7148C6888490895066CFF9214C3504">
    <w:name w:val="A4B7148C6888490895066CFF9214C3504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B9C50BB35174279BFE9407B5E5FB2FC4">
    <w:name w:val="1B9C50BB35174279BFE9407B5E5FB2FC4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0CFBC9133E44F6995B5D1FC3B5580815">
    <w:name w:val="D0CFBC9133E44F6995B5D1FC3B5580815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64EBD2B4EC4843A05D68F889AC67605">
    <w:name w:val="6964EBD2B4EC4843A05D68F889AC67605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48E93F5076B435892B6FAAF9F6257F45">
    <w:name w:val="F48E93F5076B435892B6FAAF9F6257F45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808778DE7F249F6A641DAB0C85834225">
    <w:name w:val="8808778DE7F249F6A641DAB0C85834225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D6E6D749CAA4857A32A33AE006B49585">
    <w:name w:val="FD6E6D749CAA4857A32A33AE006B49585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A3C4912AA44540999D4C54B7F70B485">
    <w:name w:val="DEA3C4912AA44540999D4C54B7F70B485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65D489CA3D1430496E09E3D5544A30B5">
    <w:name w:val="365D489CA3D1430496E09E3D5544A30B5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72239E913194B04A367F7C6ABEE24135">
    <w:name w:val="E72239E913194B04A367F7C6ABEE24135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5EE9D483C2749B6826D9746D60CD25B5">
    <w:name w:val="25EE9D483C2749B6826D9746D60CD25B5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350943406954936A44FE6BD2AAB0AAB5">
    <w:name w:val="E350943406954936A44FE6BD2AAB0AAB5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FAB844CEDE42488CCD99BC8DB48D8B5">
    <w:name w:val="23FAB844CEDE42488CCD99BC8DB48D8B5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CE2D82469E40DF9D2FC18E2DB4E5775">
    <w:name w:val="0ACE2D82469E40DF9D2FC18E2DB4E5775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7CD6F62ADAC4D7A8A46E837CDF381475">
    <w:name w:val="27CD6F62ADAC4D7A8A46E837CDF381475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7A5D04F54BA4AC398681FA279C478615">
    <w:name w:val="87A5D04F54BA4AC398681FA279C478615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99C7EB7D2CF41FDBBF57574B17081995">
    <w:name w:val="899C7EB7D2CF41FDBBF57574B17081995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079E75AC97147829A951331A76EF4DF5">
    <w:name w:val="F079E75AC97147829A951331A76EF4DF5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90D03886743497EBC33AD45227845525">
    <w:name w:val="790D03886743497EBC33AD45227845525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747A85C200149238F8E369A7C756A005">
    <w:name w:val="1747A85C200149238F8E369A7C756A005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703DFE4C4AB4998AC2A5658C0A37DDC5">
    <w:name w:val="E703DFE4C4AB4998AC2A5658C0A37DDC5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572DB037FA340628BCEBD3B104F9AEE5">
    <w:name w:val="7572DB037FA340628BCEBD3B104F9AEE5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7220BBFB0EA4202B7602C4EF6F6341B5">
    <w:name w:val="D7220BBFB0EA4202B7602C4EF6F6341B5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760C5EA570F44E4A82913BE21F0408E5">
    <w:name w:val="A760C5EA570F44E4A82913BE21F0408E5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3D14F4C68FF4B7694F989F0923493815">
    <w:name w:val="B3D14F4C68FF4B7694F989F0923493815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3B1D306AE92486ABC39C7BCE9A770B45">
    <w:name w:val="93B1D306AE92486ABC39C7BCE9A770B45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F392CA4A0E7436FB2CAD9446214551F5">
    <w:name w:val="EF392CA4A0E7436FB2CAD9446214551F5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73C27B608E04F44990CD6CAFC3DF4B15">
    <w:name w:val="673C27B608E04F44990CD6CAFC3DF4B15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56877D64F34F96B5746AC3649F42FE5">
    <w:name w:val="2356877D64F34F96B5746AC3649F42FE5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8BE30B222FF477689016B81BA5BFB455">
    <w:name w:val="38BE30B222FF477689016B81BA5BFB455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1E3B0AF63CE4EF8B907214980A816E25">
    <w:name w:val="91E3B0AF63CE4EF8B907214980A816E25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D8EDC6363A414DA7CFB5041C2C2E845">
    <w:name w:val="65D8EDC6363A414DA7CFB5041C2C2E845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827CF1480054D03A926DDC6BFEC20D22">
    <w:name w:val="6827CF1480054D03A926DDC6BFEC20D22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ABC198579F14B28898EA71CB2A4D6FB">
    <w:name w:val="9ABC198579F14B28898EA71CB2A4D6FB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F38902ECA5843AC95EC6121615214CD5">
    <w:name w:val="3F38902ECA5843AC95EC6121615214CD5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5AB961CE23E54CECB792803B0732CD2B5">
    <w:name w:val="5AB961CE23E54CECB792803B0732CD2B5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9414D21B2F7B4235A7D9E1C718EEB9595">
    <w:name w:val="9414D21B2F7B4235A7D9E1C718EEB9595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8BD40992F587432FB9C9794BA1F35E5E5">
    <w:name w:val="8BD40992F587432FB9C9794BA1F35E5E5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E2F246B156AD45E19C8E3A0BC584AB6B5">
    <w:name w:val="E2F246B156AD45E19C8E3A0BC584AB6B5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31284CC5A5A746FDBEEDEA9A7B01885E5">
    <w:name w:val="31284CC5A5A746FDBEEDEA9A7B01885E5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92C1C92EC7A34D36A75C2D028E06580D5">
    <w:name w:val="92C1C92EC7A34D36A75C2D028E06580D5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9203A26C2D224DAB9EA5113AD3F3ECB45">
    <w:name w:val="9203A26C2D224DAB9EA5113AD3F3ECB45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D562009897DF42F990B40BF53C460B025">
    <w:name w:val="D562009897DF42F990B40BF53C460B025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6BD7EDF71AC64F4F8F4E0CD2A9557B8F5">
    <w:name w:val="6BD7EDF71AC64F4F8F4E0CD2A9557B8F5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3A0B7CCAC7A2408598F523477631F7A55">
    <w:name w:val="3A0B7CCAC7A2408598F523477631F7A55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B8D11F82B0A2460590D4685ED252E0715">
    <w:name w:val="B8D11F82B0A2460590D4685ED252E0715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513AC51958DC48AD884EB0E6103691585">
    <w:name w:val="513AC51958DC48AD884EB0E6103691585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83AF1E70DD43A1BFA51B9005C03D785">
    <w:name w:val="F383AF1E70DD43A1BFA51B9005C03D785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B53B22498D34ACB83104590828FE96B5">
    <w:name w:val="8B53B22498D34ACB83104590828FE96B5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D2184513609D4386B40296415E9AD2EF5">
    <w:name w:val="D2184513609D4386B40296415E9AD2EF5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74259A8C0D74039B7AB26821EC72CC05">
    <w:name w:val="774259A8C0D74039B7AB26821EC72CC05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1A1691AA292465CBEA6334273671C935">
    <w:name w:val="91A1691AA292465CBEA6334273671C935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C3D6B801C84571918624BA148DD3FB5">
    <w:name w:val="E2C3D6B801C84571918624BA148DD3FB5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4D014382A1E481D900991F9D176E8465">
    <w:name w:val="44D014382A1E481D900991F9D176E8465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1A3B71B7C434BA7B8FFB2A99EDE830C5">
    <w:name w:val="C1A3B71B7C434BA7B8FFB2A99EDE830C5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D1BCBE5DA9E4E899415A085481A3CD15">
    <w:name w:val="6D1BCBE5DA9E4E899415A085481A3CD15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B34E351A5214C118A70C34D1ECEC3395">
    <w:name w:val="EB34E351A5214C118A70C34D1ECEC3395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86481C14ADC411DB2CF44D7C0EC9D395">
    <w:name w:val="C86481C14ADC411DB2CF44D7C0EC9D395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8D2B9B08C0D4A518BDD5CC9A8D4FF735">
    <w:name w:val="C8D2B9B08C0D4A518BDD5CC9A8D4FF735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510BC17CB474A13BD4F91301459DFA45">
    <w:name w:val="4510BC17CB474A13BD4F91301459DFA45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B34219A137249CD8F718432AC49E0E05">
    <w:name w:val="FB34219A137249CD8F718432AC49E0E05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4D8A49D450745B7BC393949852630B95">
    <w:name w:val="D4D8A49D450745B7BC393949852630B95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212A6C3EF4D6492A943F04401D64C5">
    <w:name w:val="509212A6C3EF4D6492A943F04401D64C5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D4F001A50D4C71BA87DFE6AB3356075">
    <w:name w:val="30D4F001A50D4C71BA87DFE6AB3356075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FEDCDACBC67433AAF81DA1C8CA49A8C5">
    <w:name w:val="DFEDCDACBC67433AAF81DA1C8CA49A8C5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55C6BE3B6254987A39FC3E0BAB3FB4F5">
    <w:name w:val="955C6BE3B6254987A39FC3E0BAB3FB4F5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976048E0B164809AEA19B76EE0608A45">
    <w:name w:val="5976048E0B164809AEA19B76EE0608A45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517795123784921B7B7BEC13CA09F9D5">
    <w:name w:val="8517795123784921B7B7BEC13CA09F9D5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73E0DFF730745EF9F8B93726445E4455">
    <w:name w:val="F73E0DFF730745EF9F8B93726445E4455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E3D1D3E45D4533BF1C87AA1BCF4D185">
    <w:name w:val="23E3D1D3E45D4533BF1C87AA1BCF4D185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8D93DFDE981443787B414F75D62C8E65">
    <w:name w:val="98D93DFDE981443787B414F75D62C8E65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D7121FBC3EA4571BDD3F784F293EF295">
    <w:name w:val="8D7121FBC3EA4571BDD3F784F293EF295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1CDB91F98CE48FC969B952535AB39115">
    <w:name w:val="C1CDB91F98CE48FC969B952535AB39115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6054DA144E044FD82DE3FE56CBB4EE35">
    <w:name w:val="F6054DA144E044FD82DE3FE56CBB4EE35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45EB31B97164C82916A5915788849575">
    <w:name w:val="145EB31B97164C82916A5915788849575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C99339A59F840B49C48920D2DF3D9C05">
    <w:name w:val="0C99339A59F840B49C48920D2DF3D9C05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133AA46B15E4DC6BEA8EFB2651F9E735">
    <w:name w:val="7133AA46B15E4DC6BEA8EFB2651F9E735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759053E05B84CD19DFDDC823C2696525">
    <w:name w:val="B759053E05B84CD19DFDDC823C2696525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514DC91BED457898B2259925EC518B5">
    <w:name w:val="DE514DC91BED457898B2259925EC518B5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D30E43521744A3794D9042CD258BD9D5">
    <w:name w:val="3D30E43521744A3794D9042CD258BD9D5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E625FCFDA72497892EBA80906983BD75">
    <w:name w:val="7E625FCFDA72497892EBA80906983BD75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DB76649EF9475FB631FA1DDC1593025">
    <w:name w:val="DADB76649EF9475FB631FA1DDC1593025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F5FD85DC69C49F4BFA5CEEE0CB3A92B5">
    <w:name w:val="7F5FD85DC69C49F4BFA5CEEE0CB3A92B5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E101F999C48F285E7B419368F14B05">
    <w:name w:val="BC2E101F999C48F285E7B419368F14B05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1A0FA5BCCFE4306BA221F54BBB8E9C65">
    <w:name w:val="D1A0FA5BCCFE4306BA221F54BBB8E9C65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D0BF8D0E6EA4221942250BA51F1EDCA5">
    <w:name w:val="ED0BF8D0E6EA4221942250BA51F1EDCA5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8FE17A52A72454789BB0A128055A4C95">
    <w:name w:val="C8FE17A52A72454789BB0A128055A4C95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28DC39889F24CFE9AD720CCB9D6CC175">
    <w:name w:val="728DC39889F24CFE9AD720CCB9D6CC175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4B7148C6888490895066CFF9214C3505">
    <w:name w:val="A4B7148C6888490895066CFF9214C3505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B9C50BB35174279BFE9407B5E5FB2FC5">
    <w:name w:val="1B9C50BB35174279BFE9407B5E5FB2FC5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0CFBC9133E44F6995B5D1FC3B5580816">
    <w:name w:val="D0CFBC9133E44F6995B5D1FC3B5580816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64EBD2B4EC4843A05D68F889AC67606">
    <w:name w:val="6964EBD2B4EC4843A05D68F889AC67606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48E93F5076B435892B6FAAF9F6257F46">
    <w:name w:val="F48E93F5076B435892B6FAAF9F6257F46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808778DE7F249F6A641DAB0C85834226">
    <w:name w:val="8808778DE7F249F6A641DAB0C85834226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D6E6D749CAA4857A32A33AE006B49586">
    <w:name w:val="FD6E6D749CAA4857A32A33AE006B49586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A3C4912AA44540999D4C54B7F70B486">
    <w:name w:val="DEA3C4912AA44540999D4C54B7F70B486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65D489CA3D1430496E09E3D5544A30B6">
    <w:name w:val="365D489CA3D1430496E09E3D5544A30B6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72239E913194B04A367F7C6ABEE24136">
    <w:name w:val="E72239E913194B04A367F7C6ABEE24136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5EE9D483C2749B6826D9746D60CD25B6">
    <w:name w:val="25EE9D483C2749B6826D9746D60CD25B6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350943406954936A44FE6BD2AAB0AAB6">
    <w:name w:val="E350943406954936A44FE6BD2AAB0AAB6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FAB844CEDE42488CCD99BC8DB48D8B6">
    <w:name w:val="23FAB844CEDE42488CCD99BC8DB48D8B6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CE2D82469E40DF9D2FC18E2DB4E5776">
    <w:name w:val="0ACE2D82469E40DF9D2FC18E2DB4E5776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7CD6F62ADAC4D7A8A46E837CDF381476">
    <w:name w:val="27CD6F62ADAC4D7A8A46E837CDF381476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7A5D04F54BA4AC398681FA279C478616">
    <w:name w:val="87A5D04F54BA4AC398681FA279C478616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99C7EB7D2CF41FDBBF57574B17081996">
    <w:name w:val="899C7EB7D2CF41FDBBF57574B17081996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079E75AC97147829A951331A76EF4DF6">
    <w:name w:val="F079E75AC97147829A951331A76EF4DF6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90D03886743497EBC33AD45227845526">
    <w:name w:val="790D03886743497EBC33AD45227845526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747A85C200149238F8E369A7C756A006">
    <w:name w:val="1747A85C200149238F8E369A7C756A006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703DFE4C4AB4998AC2A5658C0A37DDC6">
    <w:name w:val="E703DFE4C4AB4998AC2A5658C0A37DDC6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572DB037FA340628BCEBD3B104F9AEE6">
    <w:name w:val="7572DB037FA340628BCEBD3B104F9AEE6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7220BBFB0EA4202B7602C4EF6F6341B6">
    <w:name w:val="D7220BBFB0EA4202B7602C4EF6F6341B6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760C5EA570F44E4A82913BE21F0408E6">
    <w:name w:val="A760C5EA570F44E4A82913BE21F0408E6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3D14F4C68FF4B7694F989F0923493816">
    <w:name w:val="B3D14F4C68FF4B7694F989F0923493816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3B1D306AE92486ABC39C7BCE9A770B46">
    <w:name w:val="93B1D306AE92486ABC39C7BCE9A770B46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F392CA4A0E7436FB2CAD9446214551F6">
    <w:name w:val="EF392CA4A0E7436FB2CAD9446214551F6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73C27B608E04F44990CD6CAFC3DF4B16">
    <w:name w:val="673C27B608E04F44990CD6CAFC3DF4B16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56877D64F34F96B5746AC3649F42FE6">
    <w:name w:val="2356877D64F34F96B5746AC3649F42FE6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8BE30B222FF477689016B81BA5BFB456">
    <w:name w:val="38BE30B222FF477689016B81BA5BFB456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1E3B0AF63CE4EF8B907214980A816E26">
    <w:name w:val="91E3B0AF63CE4EF8B907214980A816E26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D8EDC6363A414DA7CFB5041C2C2E846">
    <w:name w:val="65D8EDC6363A414DA7CFB5041C2C2E846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827CF1480054D03A926DDC6BFEC20D23">
    <w:name w:val="6827CF1480054D03A926DDC6BFEC20D23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ABC198579F14B28898EA71CB2A4D6FB1">
    <w:name w:val="9ABC198579F14B28898EA71CB2A4D6FB1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4DC0CC8AFC43BF9FF1E51BD0C29B84">
    <w:name w:val="534DC0CC8AFC43BF9FF1E51BD0C29B84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F38902ECA5843AC95EC6121615214CD6">
    <w:name w:val="3F38902ECA5843AC95EC6121615214CD6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5AB961CE23E54CECB792803B0732CD2B6">
    <w:name w:val="5AB961CE23E54CECB792803B0732CD2B6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9414D21B2F7B4235A7D9E1C718EEB9596">
    <w:name w:val="9414D21B2F7B4235A7D9E1C718EEB9596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8BD40992F587432FB9C9794BA1F35E5E6">
    <w:name w:val="8BD40992F587432FB9C9794BA1F35E5E6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E2F246B156AD45E19C8E3A0BC584AB6B6">
    <w:name w:val="E2F246B156AD45E19C8E3A0BC584AB6B6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31284CC5A5A746FDBEEDEA9A7B01885E6">
    <w:name w:val="31284CC5A5A746FDBEEDEA9A7B01885E6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92C1C92EC7A34D36A75C2D028E06580D6">
    <w:name w:val="92C1C92EC7A34D36A75C2D028E06580D6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9203A26C2D224DAB9EA5113AD3F3ECB46">
    <w:name w:val="9203A26C2D224DAB9EA5113AD3F3ECB46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D562009897DF42F990B40BF53C460B026">
    <w:name w:val="D562009897DF42F990B40BF53C460B026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6BD7EDF71AC64F4F8F4E0CD2A9557B8F6">
    <w:name w:val="6BD7EDF71AC64F4F8F4E0CD2A9557B8F6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3A0B7CCAC7A2408598F523477631F7A56">
    <w:name w:val="3A0B7CCAC7A2408598F523477631F7A56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B8D11F82B0A2460590D4685ED252E0716">
    <w:name w:val="B8D11F82B0A2460590D4685ED252E0716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513AC51958DC48AD884EB0E6103691586">
    <w:name w:val="513AC51958DC48AD884EB0E6103691586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83AF1E70DD43A1BFA51B9005C03D786">
    <w:name w:val="F383AF1E70DD43A1BFA51B9005C03D786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B53B22498D34ACB83104590828FE96B6">
    <w:name w:val="8B53B22498D34ACB83104590828FE96B6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D2184513609D4386B40296415E9AD2EF6">
    <w:name w:val="D2184513609D4386B40296415E9AD2EF6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74259A8C0D74039B7AB26821EC72CC06">
    <w:name w:val="774259A8C0D74039B7AB26821EC72CC06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1A1691AA292465CBEA6334273671C936">
    <w:name w:val="91A1691AA292465CBEA6334273671C936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C3D6B801C84571918624BA148DD3FB6">
    <w:name w:val="E2C3D6B801C84571918624BA148DD3FB6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4D014382A1E481D900991F9D176E8466">
    <w:name w:val="44D014382A1E481D900991F9D176E8466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1A3B71B7C434BA7B8FFB2A99EDE830C6">
    <w:name w:val="C1A3B71B7C434BA7B8FFB2A99EDE830C6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D1BCBE5DA9E4E899415A085481A3CD16">
    <w:name w:val="6D1BCBE5DA9E4E899415A085481A3CD16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B34E351A5214C118A70C34D1ECEC3396">
    <w:name w:val="EB34E351A5214C118A70C34D1ECEC3396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86481C14ADC411DB2CF44D7C0EC9D396">
    <w:name w:val="C86481C14ADC411DB2CF44D7C0EC9D396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8D2B9B08C0D4A518BDD5CC9A8D4FF736">
    <w:name w:val="C8D2B9B08C0D4A518BDD5CC9A8D4FF736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510BC17CB474A13BD4F91301459DFA46">
    <w:name w:val="4510BC17CB474A13BD4F91301459DFA46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B34219A137249CD8F718432AC49E0E06">
    <w:name w:val="FB34219A137249CD8F718432AC49E0E06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4D8A49D450745B7BC393949852630B96">
    <w:name w:val="D4D8A49D450745B7BC393949852630B96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212A6C3EF4D6492A943F04401D64C6">
    <w:name w:val="509212A6C3EF4D6492A943F04401D64C6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D4F001A50D4C71BA87DFE6AB3356076">
    <w:name w:val="30D4F001A50D4C71BA87DFE6AB3356076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FEDCDACBC67433AAF81DA1C8CA49A8C6">
    <w:name w:val="DFEDCDACBC67433AAF81DA1C8CA49A8C6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55C6BE3B6254987A39FC3E0BAB3FB4F6">
    <w:name w:val="955C6BE3B6254987A39FC3E0BAB3FB4F6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976048E0B164809AEA19B76EE0608A46">
    <w:name w:val="5976048E0B164809AEA19B76EE0608A46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517795123784921B7B7BEC13CA09F9D6">
    <w:name w:val="8517795123784921B7B7BEC13CA09F9D6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73E0DFF730745EF9F8B93726445E4456">
    <w:name w:val="F73E0DFF730745EF9F8B93726445E4456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E3D1D3E45D4533BF1C87AA1BCF4D186">
    <w:name w:val="23E3D1D3E45D4533BF1C87AA1BCF4D186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8D93DFDE981443787B414F75D62C8E66">
    <w:name w:val="98D93DFDE981443787B414F75D62C8E66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D7121FBC3EA4571BDD3F784F293EF296">
    <w:name w:val="8D7121FBC3EA4571BDD3F784F293EF296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1CDB91F98CE48FC969B952535AB39116">
    <w:name w:val="C1CDB91F98CE48FC969B952535AB39116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6054DA144E044FD82DE3FE56CBB4EE36">
    <w:name w:val="F6054DA144E044FD82DE3FE56CBB4EE36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45EB31B97164C82916A5915788849576">
    <w:name w:val="145EB31B97164C82916A5915788849576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C99339A59F840B49C48920D2DF3D9C06">
    <w:name w:val="0C99339A59F840B49C48920D2DF3D9C06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133AA46B15E4DC6BEA8EFB2651F9E736">
    <w:name w:val="7133AA46B15E4DC6BEA8EFB2651F9E736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759053E05B84CD19DFDDC823C2696526">
    <w:name w:val="B759053E05B84CD19DFDDC823C2696526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514DC91BED457898B2259925EC518B6">
    <w:name w:val="DE514DC91BED457898B2259925EC518B6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D30E43521744A3794D9042CD258BD9D6">
    <w:name w:val="3D30E43521744A3794D9042CD258BD9D6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E625FCFDA72497892EBA80906983BD76">
    <w:name w:val="7E625FCFDA72497892EBA80906983BD76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DB76649EF9475FB631FA1DDC1593026">
    <w:name w:val="DADB76649EF9475FB631FA1DDC1593026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F5FD85DC69C49F4BFA5CEEE0CB3A92B6">
    <w:name w:val="7F5FD85DC69C49F4BFA5CEEE0CB3A92B6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E101F999C48F285E7B419368F14B06">
    <w:name w:val="BC2E101F999C48F285E7B419368F14B06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1A0FA5BCCFE4306BA221F54BBB8E9C66">
    <w:name w:val="D1A0FA5BCCFE4306BA221F54BBB8E9C66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D0BF8D0E6EA4221942250BA51F1EDCA6">
    <w:name w:val="ED0BF8D0E6EA4221942250BA51F1EDCA6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8FE17A52A72454789BB0A128055A4C96">
    <w:name w:val="C8FE17A52A72454789BB0A128055A4C96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28DC39889F24CFE9AD720CCB9D6CC176">
    <w:name w:val="728DC39889F24CFE9AD720CCB9D6CC176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4B7148C6888490895066CFF9214C3506">
    <w:name w:val="A4B7148C6888490895066CFF9214C3506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B9C50BB35174279BFE9407B5E5FB2FC6">
    <w:name w:val="1B9C50BB35174279BFE9407B5E5FB2FC6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0CFBC9133E44F6995B5D1FC3B5580817">
    <w:name w:val="D0CFBC9133E44F6995B5D1FC3B5580817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64EBD2B4EC4843A05D68F889AC67607">
    <w:name w:val="6964EBD2B4EC4843A05D68F889AC67607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48E93F5076B435892B6FAAF9F6257F47">
    <w:name w:val="F48E93F5076B435892B6FAAF9F6257F47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808778DE7F249F6A641DAB0C85834227">
    <w:name w:val="8808778DE7F249F6A641DAB0C85834227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D6E6D749CAA4857A32A33AE006B49587">
    <w:name w:val="FD6E6D749CAA4857A32A33AE006B49587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A3C4912AA44540999D4C54B7F70B487">
    <w:name w:val="DEA3C4912AA44540999D4C54B7F70B487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65D489CA3D1430496E09E3D5544A30B7">
    <w:name w:val="365D489CA3D1430496E09E3D5544A30B7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72239E913194B04A367F7C6ABEE24137">
    <w:name w:val="E72239E913194B04A367F7C6ABEE24137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5EE9D483C2749B6826D9746D60CD25B7">
    <w:name w:val="25EE9D483C2749B6826D9746D60CD25B7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350943406954936A44FE6BD2AAB0AAB7">
    <w:name w:val="E350943406954936A44FE6BD2AAB0AAB7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FAB844CEDE42488CCD99BC8DB48D8B7">
    <w:name w:val="23FAB844CEDE42488CCD99BC8DB48D8B7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CE2D82469E40DF9D2FC18E2DB4E5777">
    <w:name w:val="0ACE2D82469E40DF9D2FC18E2DB4E5777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7CD6F62ADAC4D7A8A46E837CDF381477">
    <w:name w:val="27CD6F62ADAC4D7A8A46E837CDF381477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7A5D04F54BA4AC398681FA279C478617">
    <w:name w:val="87A5D04F54BA4AC398681FA279C478617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99C7EB7D2CF41FDBBF57574B17081997">
    <w:name w:val="899C7EB7D2CF41FDBBF57574B17081997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079E75AC97147829A951331A76EF4DF7">
    <w:name w:val="F079E75AC97147829A951331A76EF4DF7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90D03886743497EBC33AD45227845527">
    <w:name w:val="790D03886743497EBC33AD45227845527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747A85C200149238F8E369A7C756A007">
    <w:name w:val="1747A85C200149238F8E369A7C756A007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703DFE4C4AB4998AC2A5658C0A37DDC7">
    <w:name w:val="E703DFE4C4AB4998AC2A5658C0A37DDC7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572DB037FA340628BCEBD3B104F9AEE7">
    <w:name w:val="7572DB037FA340628BCEBD3B104F9AEE7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7220BBFB0EA4202B7602C4EF6F6341B7">
    <w:name w:val="D7220BBFB0EA4202B7602C4EF6F6341B7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760C5EA570F44E4A82913BE21F0408E7">
    <w:name w:val="A760C5EA570F44E4A82913BE21F0408E7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3D14F4C68FF4B7694F989F0923493817">
    <w:name w:val="B3D14F4C68FF4B7694F989F0923493817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3B1D306AE92486ABC39C7BCE9A770B47">
    <w:name w:val="93B1D306AE92486ABC39C7BCE9A770B47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F392CA4A0E7436FB2CAD9446214551F7">
    <w:name w:val="EF392CA4A0E7436FB2CAD9446214551F7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73C27B608E04F44990CD6CAFC3DF4B17">
    <w:name w:val="673C27B608E04F44990CD6CAFC3DF4B17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56877D64F34F96B5746AC3649F42FE7">
    <w:name w:val="2356877D64F34F96B5746AC3649F42FE7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8BE30B222FF477689016B81BA5BFB457">
    <w:name w:val="38BE30B222FF477689016B81BA5BFB457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1E3B0AF63CE4EF8B907214980A816E27">
    <w:name w:val="91E3B0AF63CE4EF8B907214980A816E27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D8EDC6363A414DA7CFB5041C2C2E847">
    <w:name w:val="65D8EDC6363A414DA7CFB5041C2C2E847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827CF1480054D03A926DDC6BFEC20D24">
    <w:name w:val="6827CF1480054D03A926DDC6BFEC20D24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ABC198579F14B28898EA71CB2A4D6FB2">
    <w:name w:val="9ABC198579F14B28898EA71CB2A4D6FB2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4DC0CC8AFC43BF9FF1E51BD0C29B841">
    <w:name w:val="534DC0CC8AFC43BF9FF1E51BD0C29B841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5AB8B00C06B46D997117D13CD108C26">
    <w:name w:val="D5AB8B00C06B46D997117D13CD108C26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F38902ECA5843AC95EC6121615214CD7">
    <w:name w:val="3F38902ECA5843AC95EC6121615214CD7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5AB961CE23E54CECB792803B0732CD2B7">
    <w:name w:val="5AB961CE23E54CECB792803B0732CD2B7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9414D21B2F7B4235A7D9E1C718EEB9597">
    <w:name w:val="9414D21B2F7B4235A7D9E1C718EEB9597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8BD40992F587432FB9C9794BA1F35E5E7">
    <w:name w:val="8BD40992F587432FB9C9794BA1F35E5E7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E2F246B156AD45E19C8E3A0BC584AB6B7">
    <w:name w:val="E2F246B156AD45E19C8E3A0BC584AB6B7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31284CC5A5A746FDBEEDEA9A7B01885E7">
    <w:name w:val="31284CC5A5A746FDBEEDEA9A7B01885E7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92C1C92EC7A34D36A75C2D028E06580D7">
    <w:name w:val="92C1C92EC7A34D36A75C2D028E06580D7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9203A26C2D224DAB9EA5113AD3F3ECB47">
    <w:name w:val="9203A26C2D224DAB9EA5113AD3F3ECB47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D562009897DF42F990B40BF53C460B027">
    <w:name w:val="D562009897DF42F990B40BF53C460B027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6BD7EDF71AC64F4F8F4E0CD2A9557B8F7">
    <w:name w:val="6BD7EDF71AC64F4F8F4E0CD2A9557B8F7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3A0B7CCAC7A2408598F523477631F7A57">
    <w:name w:val="3A0B7CCAC7A2408598F523477631F7A57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B8D11F82B0A2460590D4685ED252E0717">
    <w:name w:val="B8D11F82B0A2460590D4685ED252E0717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513AC51958DC48AD884EB0E6103691587">
    <w:name w:val="513AC51958DC48AD884EB0E6103691587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83AF1E70DD43A1BFA51B9005C03D787">
    <w:name w:val="F383AF1E70DD43A1BFA51B9005C03D787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B53B22498D34ACB83104590828FE96B7">
    <w:name w:val="8B53B22498D34ACB83104590828FE96B7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D2184513609D4386B40296415E9AD2EF7">
    <w:name w:val="D2184513609D4386B40296415E9AD2EF7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74259A8C0D74039B7AB26821EC72CC07">
    <w:name w:val="774259A8C0D74039B7AB26821EC72CC07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1A1691AA292465CBEA6334273671C937">
    <w:name w:val="91A1691AA292465CBEA6334273671C937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C3D6B801C84571918624BA148DD3FB7">
    <w:name w:val="E2C3D6B801C84571918624BA148DD3FB7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4D014382A1E481D900991F9D176E8467">
    <w:name w:val="44D014382A1E481D900991F9D176E8467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1A3B71B7C434BA7B8FFB2A99EDE830C7">
    <w:name w:val="C1A3B71B7C434BA7B8FFB2A99EDE830C7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D1BCBE5DA9E4E899415A085481A3CD17">
    <w:name w:val="6D1BCBE5DA9E4E899415A085481A3CD17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B34E351A5214C118A70C34D1ECEC3397">
    <w:name w:val="EB34E351A5214C118A70C34D1ECEC3397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86481C14ADC411DB2CF44D7C0EC9D397">
    <w:name w:val="C86481C14ADC411DB2CF44D7C0EC9D397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8D2B9B08C0D4A518BDD5CC9A8D4FF737">
    <w:name w:val="C8D2B9B08C0D4A518BDD5CC9A8D4FF737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510BC17CB474A13BD4F91301459DFA47">
    <w:name w:val="4510BC17CB474A13BD4F91301459DFA47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B34219A137249CD8F718432AC49E0E07">
    <w:name w:val="FB34219A137249CD8F718432AC49E0E07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4D8A49D450745B7BC393949852630B97">
    <w:name w:val="D4D8A49D450745B7BC393949852630B97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212A6C3EF4D6492A943F04401D64C7">
    <w:name w:val="509212A6C3EF4D6492A943F04401D64C7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D4F001A50D4C71BA87DFE6AB3356077">
    <w:name w:val="30D4F001A50D4C71BA87DFE6AB3356077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FEDCDACBC67433AAF81DA1C8CA49A8C7">
    <w:name w:val="DFEDCDACBC67433AAF81DA1C8CA49A8C7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55C6BE3B6254987A39FC3E0BAB3FB4F7">
    <w:name w:val="955C6BE3B6254987A39FC3E0BAB3FB4F7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976048E0B164809AEA19B76EE0608A47">
    <w:name w:val="5976048E0B164809AEA19B76EE0608A47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517795123784921B7B7BEC13CA09F9D7">
    <w:name w:val="8517795123784921B7B7BEC13CA09F9D7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73E0DFF730745EF9F8B93726445E4457">
    <w:name w:val="F73E0DFF730745EF9F8B93726445E4457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E3D1D3E45D4533BF1C87AA1BCF4D187">
    <w:name w:val="23E3D1D3E45D4533BF1C87AA1BCF4D187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8D93DFDE981443787B414F75D62C8E67">
    <w:name w:val="98D93DFDE981443787B414F75D62C8E67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D7121FBC3EA4571BDD3F784F293EF297">
    <w:name w:val="8D7121FBC3EA4571BDD3F784F293EF297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1CDB91F98CE48FC969B952535AB39117">
    <w:name w:val="C1CDB91F98CE48FC969B952535AB39117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6054DA144E044FD82DE3FE56CBB4EE37">
    <w:name w:val="F6054DA144E044FD82DE3FE56CBB4EE37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45EB31B97164C82916A5915788849577">
    <w:name w:val="145EB31B97164C82916A5915788849577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C99339A59F840B49C48920D2DF3D9C07">
    <w:name w:val="0C99339A59F840B49C48920D2DF3D9C07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133AA46B15E4DC6BEA8EFB2651F9E737">
    <w:name w:val="7133AA46B15E4DC6BEA8EFB2651F9E737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759053E05B84CD19DFDDC823C2696527">
    <w:name w:val="B759053E05B84CD19DFDDC823C2696527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514DC91BED457898B2259925EC518B7">
    <w:name w:val="DE514DC91BED457898B2259925EC518B7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D30E43521744A3794D9042CD258BD9D7">
    <w:name w:val="3D30E43521744A3794D9042CD258BD9D7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E625FCFDA72497892EBA80906983BD77">
    <w:name w:val="7E625FCFDA72497892EBA80906983BD77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DB76649EF9475FB631FA1DDC1593027">
    <w:name w:val="DADB76649EF9475FB631FA1DDC1593027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F5FD85DC69C49F4BFA5CEEE0CB3A92B7">
    <w:name w:val="7F5FD85DC69C49F4BFA5CEEE0CB3A92B7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E101F999C48F285E7B419368F14B07">
    <w:name w:val="BC2E101F999C48F285E7B419368F14B07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1A0FA5BCCFE4306BA221F54BBB8E9C67">
    <w:name w:val="D1A0FA5BCCFE4306BA221F54BBB8E9C67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D0BF8D0E6EA4221942250BA51F1EDCA7">
    <w:name w:val="ED0BF8D0E6EA4221942250BA51F1EDCA7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8FE17A52A72454789BB0A128055A4C97">
    <w:name w:val="C8FE17A52A72454789BB0A128055A4C97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28DC39889F24CFE9AD720CCB9D6CC177">
    <w:name w:val="728DC39889F24CFE9AD720CCB9D6CC177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4B7148C6888490895066CFF9214C3507">
    <w:name w:val="A4B7148C6888490895066CFF9214C3507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B9C50BB35174279BFE9407B5E5FB2FC7">
    <w:name w:val="1B9C50BB35174279BFE9407B5E5FB2FC7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0CFBC9133E44F6995B5D1FC3B5580818">
    <w:name w:val="D0CFBC9133E44F6995B5D1FC3B5580818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64EBD2B4EC4843A05D68F889AC67608">
    <w:name w:val="6964EBD2B4EC4843A05D68F889AC67608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48E93F5076B435892B6FAAF9F6257F48">
    <w:name w:val="F48E93F5076B435892B6FAAF9F6257F48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808778DE7F249F6A641DAB0C85834228">
    <w:name w:val="8808778DE7F249F6A641DAB0C85834228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D6E6D749CAA4857A32A33AE006B49588">
    <w:name w:val="FD6E6D749CAA4857A32A33AE006B49588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A3C4912AA44540999D4C54B7F70B488">
    <w:name w:val="DEA3C4912AA44540999D4C54B7F70B488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65D489CA3D1430496E09E3D5544A30B8">
    <w:name w:val="365D489CA3D1430496E09E3D5544A30B8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72239E913194B04A367F7C6ABEE24138">
    <w:name w:val="E72239E913194B04A367F7C6ABEE24138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5EE9D483C2749B6826D9746D60CD25B8">
    <w:name w:val="25EE9D483C2749B6826D9746D60CD25B8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350943406954936A44FE6BD2AAB0AAB8">
    <w:name w:val="E350943406954936A44FE6BD2AAB0AAB8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FAB844CEDE42488CCD99BC8DB48D8B8">
    <w:name w:val="23FAB844CEDE42488CCD99BC8DB48D8B8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CE2D82469E40DF9D2FC18E2DB4E5778">
    <w:name w:val="0ACE2D82469E40DF9D2FC18E2DB4E5778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7CD6F62ADAC4D7A8A46E837CDF381478">
    <w:name w:val="27CD6F62ADAC4D7A8A46E837CDF381478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7A5D04F54BA4AC398681FA279C478618">
    <w:name w:val="87A5D04F54BA4AC398681FA279C478618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99C7EB7D2CF41FDBBF57574B17081998">
    <w:name w:val="899C7EB7D2CF41FDBBF57574B17081998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079E75AC97147829A951331A76EF4DF8">
    <w:name w:val="F079E75AC97147829A951331A76EF4DF8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90D03886743497EBC33AD45227845528">
    <w:name w:val="790D03886743497EBC33AD45227845528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747A85C200149238F8E369A7C756A008">
    <w:name w:val="1747A85C200149238F8E369A7C756A008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703DFE4C4AB4998AC2A5658C0A37DDC8">
    <w:name w:val="E703DFE4C4AB4998AC2A5658C0A37DDC8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572DB037FA340628BCEBD3B104F9AEE8">
    <w:name w:val="7572DB037FA340628BCEBD3B104F9AEE8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7220BBFB0EA4202B7602C4EF6F6341B8">
    <w:name w:val="D7220BBFB0EA4202B7602C4EF6F6341B8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760C5EA570F44E4A82913BE21F0408E8">
    <w:name w:val="A760C5EA570F44E4A82913BE21F0408E8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3D14F4C68FF4B7694F989F0923493818">
    <w:name w:val="B3D14F4C68FF4B7694F989F0923493818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3B1D306AE92486ABC39C7BCE9A770B48">
    <w:name w:val="93B1D306AE92486ABC39C7BCE9A770B48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F392CA4A0E7436FB2CAD9446214551F8">
    <w:name w:val="EF392CA4A0E7436FB2CAD9446214551F8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73C27B608E04F44990CD6CAFC3DF4B18">
    <w:name w:val="673C27B608E04F44990CD6CAFC3DF4B18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56877D64F34F96B5746AC3649F42FE8">
    <w:name w:val="2356877D64F34F96B5746AC3649F42FE8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8BE30B222FF477689016B81BA5BFB458">
    <w:name w:val="38BE30B222FF477689016B81BA5BFB458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1E3B0AF63CE4EF8B907214980A816E28">
    <w:name w:val="91E3B0AF63CE4EF8B907214980A816E28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D8EDC6363A414DA7CFB5041C2C2E848">
    <w:name w:val="65D8EDC6363A414DA7CFB5041C2C2E848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827CF1480054D03A926DDC6BFEC20D25">
    <w:name w:val="6827CF1480054D03A926DDC6BFEC20D25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ABC198579F14B28898EA71CB2A4D6FB3">
    <w:name w:val="9ABC198579F14B28898EA71CB2A4D6FB3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4DC0CC8AFC43BF9FF1E51BD0C29B842">
    <w:name w:val="534DC0CC8AFC43BF9FF1E51BD0C29B842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5AB8B00C06B46D997117D13CD108C261">
    <w:name w:val="D5AB8B00C06B46D997117D13CD108C261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F38902ECA5843AC95EC6121615214CD8">
    <w:name w:val="3F38902ECA5843AC95EC6121615214CD8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5AB961CE23E54CECB792803B0732CD2B8">
    <w:name w:val="5AB961CE23E54CECB792803B0732CD2B8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9414D21B2F7B4235A7D9E1C718EEB9598">
    <w:name w:val="9414D21B2F7B4235A7D9E1C718EEB9598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8BD40992F587432FB9C9794BA1F35E5E8">
    <w:name w:val="8BD40992F587432FB9C9794BA1F35E5E8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E2F246B156AD45E19C8E3A0BC584AB6B8">
    <w:name w:val="E2F246B156AD45E19C8E3A0BC584AB6B8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31284CC5A5A746FDBEEDEA9A7B01885E8">
    <w:name w:val="31284CC5A5A746FDBEEDEA9A7B01885E8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92C1C92EC7A34D36A75C2D028E06580D8">
    <w:name w:val="92C1C92EC7A34D36A75C2D028E06580D8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9203A26C2D224DAB9EA5113AD3F3ECB48">
    <w:name w:val="9203A26C2D224DAB9EA5113AD3F3ECB48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D562009897DF42F990B40BF53C460B028">
    <w:name w:val="D562009897DF42F990B40BF53C460B028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6BD7EDF71AC64F4F8F4E0CD2A9557B8F8">
    <w:name w:val="6BD7EDF71AC64F4F8F4E0CD2A9557B8F8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3A0B7CCAC7A2408598F523477631F7A58">
    <w:name w:val="3A0B7CCAC7A2408598F523477631F7A58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B8D11F82B0A2460590D4685ED252E0718">
    <w:name w:val="B8D11F82B0A2460590D4685ED252E0718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513AC51958DC48AD884EB0E6103691588">
    <w:name w:val="513AC51958DC48AD884EB0E6103691588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83AF1E70DD43A1BFA51B9005C03D788">
    <w:name w:val="F383AF1E70DD43A1BFA51B9005C03D788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B53B22498D34ACB83104590828FE96B8">
    <w:name w:val="8B53B22498D34ACB83104590828FE96B8"/>
    <w:rsid w:val="00DC4B82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D2184513609D4386B40296415E9AD2EF8">
    <w:name w:val="D2184513609D4386B40296415E9AD2EF8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74259A8C0D74039B7AB26821EC72CC08">
    <w:name w:val="774259A8C0D74039B7AB26821EC72CC08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1A1691AA292465CBEA6334273671C938">
    <w:name w:val="91A1691AA292465CBEA6334273671C938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C3D6B801C84571918624BA148DD3FB8">
    <w:name w:val="E2C3D6B801C84571918624BA148DD3FB8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4D014382A1E481D900991F9D176E8468">
    <w:name w:val="44D014382A1E481D900991F9D176E8468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1A3B71B7C434BA7B8FFB2A99EDE830C8">
    <w:name w:val="C1A3B71B7C434BA7B8FFB2A99EDE830C8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D1BCBE5DA9E4E899415A085481A3CD18">
    <w:name w:val="6D1BCBE5DA9E4E899415A085481A3CD18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B34E351A5214C118A70C34D1ECEC3398">
    <w:name w:val="EB34E351A5214C118A70C34D1ECEC3398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86481C14ADC411DB2CF44D7C0EC9D398">
    <w:name w:val="C86481C14ADC411DB2CF44D7C0EC9D398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8D2B9B08C0D4A518BDD5CC9A8D4FF738">
    <w:name w:val="C8D2B9B08C0D4A518BDD5CC9A8D4FF738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510BC17CB474A13BD4F91301459DFA48">
    <w:name w:val="4510BC17CB474A13BD4F91301459DFA48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B34219A137249CD8F718432AC49E0E08">
    <w:name w:val="FB34219A137249CD8F718432AC49E0E08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4D8A49D450745B7BC393949852630B98">
    <w:name w:val="D4D8A49D450745B7BC393949852630B98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212A6C3EF4D6492A943F04401D64C8">
    <w:name w:val="509212A6C3EF4D6492A943F04401D64C8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D4F001A50D4C71BA87DFE6AB3356078">
    <w:name w:val="30D4F001A50D4C71BA87DFE6AB3356078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FEDCDACBC67433AAF81DA1C8CA49A8C8">
    <w:name w:val="DFEDCDACBC67433AAF81DA1C8CA49A8C8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55C6BE3B6254987A39FC3E0BAB3FB4F8">
    <w:name w:val="955C6BE3B6254987A39FC3E0BAB3FB4F8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976048E0B164809AEA19B76EE0608A48">
    <w:name w:val="5976048E0B164809AEA19B76EE0608A48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517795123784921B7B7BEC13CA09F9D8">
    <w:name w:val="8517795123784921B7B7BEC13CA09F9D8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73E0DFF730745EF9F8B93726445E4458">
    <w:name w:val="F73E0DFF730745EF9F8B93726445E4458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E3D1D3E45D4533BF1C87AA1BCF4D188">
    <w:name w:val="23E3D1D3E45D4533BF1C87AA1BCF4D188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8D93DFDE981443787B414F75D62C8E68">
    <w:name w:val="98D93DFDE981443787B414F75D62C8E68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D7121FBC3EA4571BDD3F784F293EF298">
    <w:name w:val="8D7121FBC3EA4571BDD3F784F293EF298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1CDB91F98CE48FC969B952535AB39118">
    <w:name w:val="C1CDB91F98CE48FC969B952535AB39118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6054DA144E044FD82DE3FE56CBB4EE38">
    <w:name w:val="F6054DA144E044FD82DE3FE56CBB4EE38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45EB31B97164C82916A5915788849578">
    <w:name w:val="145EB31B97164C82916A5915788849578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C99339A59F840B49C48920D2DF3D9C08">
    <w:name w:val="0C99339A59F840B49C48920D2DF3D9C08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133AA46B15E4DC6BEA8EFB2651F9E738">
    <w:name w:val="7133AA46B15E4DC6BEA8EFB2651F9E738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759053E05B84CD19DFDDC823C2696528">
    <w:name w:val="B759053E05B84CD19DFDDC823C2696528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514DC91BED457898B2259925EC518B8">
    <w:name w:val="DE514DC91BED457898B2259925EC518B8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D30E43521744A3794D9042CD258BD9D8">
    <w:name w:val="3D30E43521744A3794D9042CD258BD9D8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E625FCFDA72497892EBA80906983BD78">
    <w:name w:val="7E625FCFDA72497892EBA80906983BD78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DB76649EF9475FB631FA1DDC1593028">
    <w:name w:val="DADB76649EF9475FB631FA1DDC1593028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F5FD85DC69C49F4BFA5CEEE0CB3A92B8">
    <w:name w:val="7F5FD85DC69C49F4BFA5CEEE0CB3A92B8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E101F999C48F285E7B419368F14B08">
    <w:name w:val="BC2E101F999C48F285E7B419368F14B08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1A0FA5BCCFE4306BA221F54BBB8E9C68">
    <w:name w:val="D1A0FA5BCCFE4306BA221F54BBB8E9C68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D0BF8D0E6EA4221942250BA51F1EDCA8">
    <w:name w:val="ED0BF8D0E6EA4221942250BA51F1EDCA8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8FE17A52A72454789BB0A128055A4C98">
    <w:name w:val="C8FE17A52A72454789BB0A128055A4C98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28DC39889F24CFE9AD720CCB9D6CC178">
    <w:name w:val="728DC39889F24CFE9AD720CCB9D6CC178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4B7148C6888490895066CFF9214C3508">
    <w:name w:val="A4B7148C6888490895066CFF9214C3508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B9C50BB35174279BFE9407B5E5FB2FC8">
    <w:name w:val="1B9C50BB35174279BFE9407B5E5FB2FC8"/>
    <w:rsid w:val="00DC4B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0CFBC9133E44F6995B5D1FC3B5580819">
    <w:name w:val="D0CFBC9133E44F6995B5D1FC3B5580819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64EBD2B4EC4843A05D68F889AC67609">
    <w:name w:val="6964EBD2B4EC4843A05D68F889AC67609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48E93F5076B435892B6FAAF9F6257F49">
    <w:name w:val="F48E93F5076B435892B6FAAF9F6257F49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808778DE7F249F6A641DAB0C85834229">
    <w:name w:val="8808778DE7F249F6A641DAB0C85834229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D6E6D749CAA4857A32A33AE006B49589">
    <w:name w:val="FD6E6D749CAA4857A32A33AE006B49589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A3C4912AA44540999D4C54B7F70B489">
    <w:name w:val="DEA3C4912AA44540999D4C54B7F70B489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65D489CA3D1430496E09E3D5544A30B9">
    <w:name w:val="365D489CA3D1430496E09E3D5544A30B9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72239E913194B04A367F7C6ABEE24139">
    <w:name w:val="E72239E913194B04A367F7C6ABEE24139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5EE9D483C2749B6826D9746D60CD25B9">
    <w:name w:val="25EE9D483C2749B6826D9746D60CD25B9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350943406954936A44FE6BD2AAB0AAB9">
    <w:name w:val="E350943406954936A44FE6BD2AAB0AAB9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FAB844CEDE42488CCD99BC8DB48D8B9">
    <w:name w:val="23FAB844CEDE42488CCD99BC8DB48D8B9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CE2D82469E40DF9D2FC18E2DB4E5779">
    <w:name w:val="0ACE2D82469E40DF9D2FC18E2DB4E5779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7CD6F62ADAC4D7A8A46E837CDF381479">
    <w:name w:val="27CD6F62ADAC4D7A8A46E837CDF381479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7A5D04F54BA4AC398681FA279C478619">
    <w:name w:val="87A5D04F54BA4AC398681FA279C478619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99C7EB7D2CF41FDBBF57574B17081999">
    <w:name w:val="899C7EB7D2CF41FDBBF57574B17081999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079E75AC97147829A951331A76EF4DF9">
    <w:name w:val="F079E75AC97147829A951331A76EF4DF9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90D03886743497EBC33AD45227845529">
    <w:name w:val="790D03886743497EBC33AD45227845529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747A85C200149238F8E369A7C756A009">
    <w:name w:val="1747A85C200149238F8E369A7C756A009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703DFE4C4AB4998AC2A5658C0A37DDC9">
    <w:name w:val="E703DFE4C4AB4998AC2A5658C0A37DDC9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572DB037FA340628BCEBD3B104F9AEE9">
    <w:name w:val="7572DB037FA340628BCEBD3B104F9AEE9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7220BBFB0EA4202B7602C4EF6F6341B9">
    <w:name w:val="D7220BBFB0EA4202B7602C4EF6F6341B9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760C5EA570F44E4A82913BE21F0408E9">
    <w:name w:val="A760C5EA570F44E4A82913BE21F0408E9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3D14F4C68FF4B7694F989F0923493819">
    <w:name w:val="B3D14F4C68FF4B7694F989F0923493819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3B1D306AE92486ABC39C7BCE9A770B49">
    <w:name w:val="93B1D306AE92486ABC39C7BCE9A770B49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F392CA4A0E7436FB2CAD9446214551F9">
    <w:name w:val="EF392CA4A0E7436FB2CAD9446214551F9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73C27B608E04F44990CD6CAFC3DF4B19">
    <w:name w:val="673C27B608E04F44990CD6CAFC3DF4B19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56877D64F34F96B5746AC3649F42FE9">
    <w:name w:val="2356877D64F34F96B5746AC3649F42FE9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8BE30B222FF477689016B81BA5BFB459">
    <w:name w:val="38BE30B222FF477689016B81BA5BFB459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1E3B0AF63CE4EF8B907214980A816E29">
    <w:name w:val="91E3B0AF63CE4EF8B907214980A816E29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D8EDC6363A414DA7CFB5041C2C2E849">
    <w:name w:val="65D8EDC6363A414DA7CFB5041C2C2E849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827CF1480054D03A926DDC6BFEC20D26">
    <w:name w:val="6827CF1480054D03A926DDC6BFEC20D26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ABC198579F14B28898EA71CB2A4D6FB4">
    <w:name w:val="9ABC198579F14B28898EA71CB2A4D6FB4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4DC0CC8AFC43BF9FF1E51BD0C29B843">
    <w:name w:val="534DC0CC8AFC43BF9FF1E51BD0C29B843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5AB8B00C06B46D997117D13CD108C262">
    <w:name w:val="D5AB8B00C06B46D997117D13CD108C262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F38902ECA5843AC95EC6121615214CD9">
    <w:name w:val="3F38902ECA5843AC95EC6121615214CD9"/>
    <w:rsid w:val="008D69C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5AB961CE23E54CECB792803B0732CD2B9">
    <w:name w:val="5AB961CE23E54CECB792803B0732CD2B9"/>
    <w:rsid w:val="008D69C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9414D21B2F7B4235A7D9E1C718EEB9599">
    <w:name w:val="9414D21B2F7B4235A7D9E1C718EEB9599"/>
    <w:rsid w:val="008D69C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8BD40992F587432FB9C9794BA1F35E5E9">
    <w:name w:val="8BD40992F587432FB9C9794BA1F35E5E9"/>
    <w:rsid w:val="008D69C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E2F246B156AD45E19C8E3A0BC584AB6B9">
    <w:name w:val="E2F246B156AD45E19C8E3A0BC584AB6B9"/>
    <w:rsid w:val="008D69C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31284CC5A5A746FDBEEDEA9A7B01885E9">
    <w:name w:val="31284CC5A5A746FDBEEDEA9A7B01885E9"/>
    <w:rsid w:val="008D69C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92C1C92EC7A34D36A75C2D028E06580D9">
    <w:name w:val="92C1C92EC7A34D36A75C2D028E06580D9"/>
    <w:rsid w:val="008D69C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9203A26C2D224DAB9EA5113AD3F3ECB49">
    <w:name w:val="9203A26C2D224DAB9EA5113AD3F3ECB49"/>
    <w:rsid w:val="008D69C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D562009897DF42F990B40BF53C460B029">
    <w:name w:val="D562009897DF42F990B40BF53C460B029"/>
    <w:rsid w:val="008D69C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6BD7EDF71AC64F4F8F4E0CD2A9557B8F9">
    <w:name w:val="6BD7EDF71AC64F4F8F4E0CD2A9557B8F9"/>
    <w:rsid w:val="008D69C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3A0B7CCAC7A2408598F523477631F7A59">
    <w:name w:val="3A0B7CCAC7A2408598F523477631F7A59"/>
    <w:rsid w:val="008D69C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B8D11F82B0A2460590D4685ED252E0719">
    <w:name w:val="B8D11F82B0A2460590D4685ED252E0719"/>
    <w:rsid w:val="008D69C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513AC51958DC48AD884EB0E6103691589">
    <w:name w:val="513AC51958DC48AD884EB0E6103691589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83AF1E70DD43A1BFA51B9005C03D789">
    <w:name w:val="F383AF1E70DD43A1BFA51B9005C03D789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B53B22498D34ACB83104590828FE96B9">
    <w:name w:val="8B53B22498D34ACB83104590828FE96B9"/>
    <w:rsid w:val="008D69C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3D8E9F7886A649899A349929D3836F7C">
    <w:name w:val="3D8E9F7886A649899A349929D3836F7C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74259A8C0D74039B7AB26821EC72CC09">
    <w:name w:val="774259A8C0D74039B7AB26821EC72CC09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1A1691AA292465CBEA6334273671C939">
    <w:name w:val="91A1691AA292465CBEA6334273671C939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C3D6B801C84571918624BA148DD3FB9">
    <w:name w:val="E2C3D6B801C84571918624BA148DD3FB9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4D014382A1E481D900991F9D176E8469">
    <w:name w:val="44D014382A1E481D900991F9D176E8469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1A3B71B7C434BA7B8FFB2A99EDE830C9">
    <w:name w:val="C1A3B71B7C434BA7B8FFB2A99EDE830C9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D1BCBE5DA9E4E899415A085481A3CD19">
    <w:name w:val="6D1BCBE5DA9E4E899415A085481A3CD19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B34E351A5214C118A70C34D1ECEC3399">
    <w:name w:val="EB34E351A5214C118A70C34D1ECEC3399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86481C14ADC411DB2CF44D7C0EC9D399">
    <w:name w:val="C86481C14ADC411DB2CF44D7C0EC9D399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8D2B9B08C0D4A518BDD5CC9A8D4FF739">
    <w:name w:val="C8D2B9B08C0D4A518BDD5CC9A8D4FF739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510BC17CB474A13BD4F91301459DFA49">
    <w:name w:val="4510BC17CB474A13BD4F91301459DFA49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B34219A137249CD8F718432AC49E0E09">
    <w:name w:val="FB34219A137249CD8F718432AC49E0E09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4D8A49D450745B7BC393949852630B99">
    <w:name w:val="D4D8A49D450745B7BC393949852630B99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212A6C3EF4D6492A943F04401D64C9">
    <w:name w:val="509212A6C3EF4D6492A943F04401D64C9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D4F001A50D4C71BA87DFE6AB3356079">
    <w:name w:val="30D4F001A50D4C71BA87DFE6AB3356079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FEDCDACBC67433AAF81DA1C8CA49A8C9">
    <w:name w:val="DFEDCDACBC67433AAF81DA1C8CA49A8C9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55C6BE3B6254987A39FC3E0BAB3FB4F9">
    <w:name w:val="955C6BE3B6254987A39FC3E0BAB3FB4F9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976048E0B164809AEA19B76EE0608A49">
    <w:name w:val="5976048E0B164809AEA19B76EE0608A49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517795123784921B7B7BEC13CA09F9D9">
    <w:name w:val="8517795123784921B7B7BEC13CA09F9D9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73E0DFF730745EF9F8B93726445E4459">
    <w:name w:val="F73E0DFF730745EF9F8B93726445E4459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E3D1D3E45D4533BF1C87AA1BCF4D189">
    <w:name w:val="23E3D1D3E45D4533BF1C87AA1BCF4D189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8D93DFDE981443787B414F75D62C8E69">
    <w:name w:val="98D93DFDE981443787B414F75D62C8E69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D7121FBC3EA4571BDD3F784F293EF299">
    <w:name w:val="8D7121FBC3EA4571BDD3F784F293EF299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1CDB91F98CE48FC969B952535AB39119">
    <w:name w:val="C1CDB91F98CE48FC969B952535AB39119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6054DA144E044FD82DE3FE56CBB4EE39">
    <w:name w:val="F6054DA144E044FD82DE3FE56CBB4EE39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45EB31B97164C82916A5915788849579">
    <w:name w:val="145EB31B97164C82916A5915788849579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C99339A59F840B49C48920D2DF3D9C09">
    <w:name w:val="0C99339A59F840B49C48920D2DF3D9C09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133AA46B15E4DC6BEA8EFB2651F9E739">
    <w:name w:val="7133AA46B15E4DC6BEA8EFB2651F9E739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759053E05B84CD19DFDDC823C2696529">
    <w:name w:val="B759053E05B84CD19DFDDC823C2696529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514DC91BED457898B2259925EC518B9">
    <w:name w:val="DE514DC91BED457898B2259925EC518B9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D30E43521744A3794D9042CD258BD9D9">
    <w:name w:val="3D30E43521744A3794D9042CD258BD9D9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E625FCFDA72497892EBA80906983BD79">
    <w:name w:val="7E625FCFDA72497892EBA80906983BD79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DB76649EF9475FB631FA1DDC1593029">
    <w:name w:val="DADB76649EF9475FB631FA1DDC1593029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F5FD85DC69C49F4BFA5CEEE0CB3A92B9">
    <w:name w:val="7F5FD85DC69C49F4BFA5CEEE0CB3A92B9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E101F999C48F285E7B419368F14B09">
    <w:name w:val="BC2E101F999C48F285E7B419368F14B09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1A0FA5BCCFE4306BA221F54BBB8E9C69">
    <w:name w:val="D1A0FA5BCCFE4306BA221F54BBB8E9C69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D0BF8D0E6EA4221942250BA51F1EDCA9">
    <w:name w:val="ED0BF8D0E6EA4221942250BA51F1EDCA9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8FE17A52A72454789BB0A128055A4C99">
    <w:name w:val="C8FE17A52A72454789BB0A128055A4C99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28DC39889F24CFE9AD720CCB9D6CC179">
    <w:name w:val="728DC39889F24CFE9AD720CCB9D6CC179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4B7148C6888490895066CFF9214C3509">
    <w:name w:val="A4B7148C6888490895066CFF9214C3509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B9C50BB35174279BFE9407B5E5FB2FC9">
    <w:name w:val="1B9C50BB35174279BFE9407B5E5FB2FC9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0CFBC9133E44F6995B5D1FC3B55808110">
    <w:name w:val="D0CFBC9133E44F6995B5D1FC3B55808110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64EBD2B4EC4843A05D68F889AC676010">
    <w:name w:val="6964EBD2B4EC4843A05D68F889AC676010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48E93F5076B435892B6FAAF9F6257F410">
    <w:name w:val="F48E93F5076B435892B6FAAF9F6257F410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808778DE7F249F6A641DAB0C858342210">
    <w:name w:val="8808778DE7F249F6A641DAB0C858342210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D6E6D749CAA4857A32A33AE006B495810">
    <w:name w:val="FD6E6D749CAA4857A32A33AE006B495810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A3C4912AA44540999D4C54B7F70B4810">
    <w:name w:val="DEA3C4912AA44540999D4C54B7F70B4810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65D489CA3D1430496E09E3D5544A30B10">
    <w:name w:val="365D489CA3D1430496E09E3D5544A30B10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72239E913194B04A367F7C6ABEE241310">
    <w:name w:val="E72239E913194B04A367F7C6ABEE241310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5EE9D483C2749B6826D9746D60CD25B10">
    <w:name w:val="25EE9D483C2749B6826D9746D60CD25B10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350943406954936A44FE6BD2AAB0AAB10">
    <w:name w:val="E350943406954936A44FE6BD2AAB0AAB10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FAB844CEDE42488CCD99BC8DB48D8B10">
    <w:name w:val="23FAB844CEDE42488CCD99BC8DB48D8B10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CE2D82469E40DF9D2FC18E2DB4E57710">
    <w:name w:val="0ACE2D82469E40DF9D2FC18E2DB4E57710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7CD6F62ADAC4D7A8A46E837CDF3814710">
    <w:name w:val="27CD6F62ADAC4D7A8A46E837CDF3814710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7A5D04F54BA4AC398681FA279C4786110">
    <w:name w:val="87A5D04F54BA4AC398681FA279C4786110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99C7EB7D2CF41FDBBF57574B170819910">
    <w:name w:val="899C7EB7D2CF41FDBBF57574B170819910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079E75AC97147829A951331A76EF4DF10">
    <w:name w:val="F079E75AC97147829A951331A76EF4DF10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90D03886743497EBC33AD452278455210">
    <w:name w:val="790D03886743497EBC33AD452278455210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747A85C200149238F8E369A7C756A0010">
    <w:name w:val="1747A85C200149238F8E369A7C756A0010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703DFE4C4AB4998AC2A5658C0A37DDC10">
    <w:name w:val="E703DFE4C4AB4998AC2A5658C0A37DDC10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572DB037FA340628BCEBD3B104F9AEE10">
    <w:name w:val="7572DB037FA340628BCEBD3B104F9AEE10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7220BBFB0EA4202B7602C4EF6F6341B10">
    <w:name w:val="D7220BBFB0EA4202B7602C4EF6F6341B10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760C5EA570F44E4A82913BE21F0408E10">
    <w:name w:val="A760C5EA570F44E4A82913BE21F0408E10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3D14F4C68FF4B7694F989F09234938110">
    <w:name w:val="B3D14F4C68FF4B7694F989F09234938110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3B1D306AE92486ABC39C7BCE9A770B410">
    <w:name w:val="93B1D306AE92486ABC39C7BCE9A770B410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F392CA4A0E7436FB2CAD9446214551F10">
    <w:name w:val="EF392CA4A0E7436FB2CAD9446214551F10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73C27B608E04F44990CD6CAFC3DF4B110">
    <w:name w:val="673C27B608E04F44990CD6CAFC3DF4B110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56877D64F34F96B5746AC3649F42FE10">
    <w:name w:val="2356877D64F34F96B5746AC3649F42FE10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8BE30B222FF477689016B81BA5BFB4510">
    <w:name w:val="38BE30B222FF477689016B81BA5BFB4510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1E3B0AF63CE4EF8B907214980A816E210">
    <w:name w:val="91E3B0AF63CE4EF8B907214980A816E210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D8EDC6363A414DA7CFB5041C2C2E8410">
    <w:name w:val="65D8EDC6363A414DA7CFB5041C2C2E8410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827CF1480054D03A926DDC6BFEC20D27">
    <w:name w:val="6827CF1480054D03A926DDC6BFEC20D27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ABC198579F14B28898EA71CB2A4D6FB5">
    <w:name w:val="9ABC198579F14B28898EA71CB2A4D6FB5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4DC0CC8AFC43BF9FF1E51BD0C29B844">
    <w:name w:val="534DC0CC8AFC43BF9FF1E51BD0C29B844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5AB8B00C06B46D997117D13CD108C263">
    <w:name w:val="D5AB8B00C06B46D997117D13CD108C263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F38902ECA5843AC95EC6121615214CD10">
    <w:name w:val="3F38902ECA5843AC95EC6121615214CD10"/>
    <w:rsid w:val="008D69C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5AB961CE23E54CECB792803B0732CD2B10">
    <w:name w:val="5AB961CE23E54CECB792803B0732CD2B10"/>
    <w:rsid w:val="008D69C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9414D21B2F7B4235A7D9E1C718EEB95910">
    <w:name w:val="9414D21B2F7B4235A7D9E1C718EEB95910"/>
    <w:rsid w:val="008D69C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8BD40992F587432FB9C9794BA1F35E5E10">
    <w:name w:val="8BD40992F587432FB9C9794BA1F35E5E10"/>
    <w:rsid w:val="008D69C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E2F246B156AD45E19C8E3A0BC584AB6B10">
    <w:name w:val="E2F246B156AD45E19C8E3A0BC584AB6B10"/>
    <w:rsid w:val="008D69C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31284CC5A5A746FDBEEDEA9A7B01885E10">
    <w:name w:val="31284CC5A5A746FDBEEDEA9A7B01885E10"/>
    <w:rsid w:val="008D69C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92C1C92EC7A34D36A75C2D028E06580D10">
    <w:name w:val="92C1C92EC7A34D36A75C2D028E06580D10"/>
    <w:rsid w:val="008D69C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9203A26C2D224DAB9EA5113AD3F3ECB410">
    <w:name w:val="9203A26C2D224DAB9EA5113AD3F3ECB410"/>
    <w:rsid w:val="008D69C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D562009897DF42F990B40BF53C460B0210">
    <w:name w:val="D562009897DF42F990B40BF53C460B0210"/>
    <w:rsid w:val="008D69C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6BD7EDF71AC64F4F8F4E0CD2A9557B8F10">
    <w:name w:val="6BD7EDF71AC64F4F8F4E0CD2A9557B8F10"/>
    <w:rsid w:val="008D69C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3A0B7CCAC7A2408598F523477631F7A510">
    <w:name w:val="3A0B7CCAC7A2408598F523477631F7A510"/>
    <w:rsid w:val="008D69C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B8D11F82B0A2460590D4685ED252E07110">
    <w:name w:val="B8D11F82B0A2460590D4685ED252E07110"/>
    <w:rsid w:val="008D69C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513AC51958DC48AD884EB0E61036915810">
    <w:name w:val="513AC51958DC48AD884EB0E61036915810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83AF1E70DD43A1BFA51B9005C03D7810">
    <w:name w:val="F383AF1E70DD43A1BFA51B9005C03D7810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B53B22498D34ACB83104590828FE96B10">
    <w:name w:val="8B53B22498D34ACB83104590828FE96B10"/>
    <w:rsid w:val="008D69C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3D8E9F7886A649899A349929D3836F7C1">
    <w:name w:val="3D8E9F7886A649899A349929D3836F7C1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74259A8C0D74039B7AB26821EC72CC010">
    <w:name w:val="774259A8C0D74039B7AB26821EC72CC010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1A1691AA292465CBEA6334273671C9310">
    <w:name w:val="91A1691AA292465CBEA6334273671C9310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C3D6B801C84571918624BA148DD3FB10">
    <w:name w:val="E2C3D6B801C84571918624BA148DD3FB10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4D014382A1E481D900991F9D176E84610">
    <w:name w:val="44D014382A1E481D900991F9D176E84610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1A3B71B7C434BA7B8FFB2A99EDE830C10">
    <w:name w:val="C1A3B71B7C434BA7B8FFB2A99EDE830C10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D1BCBE5DA9E4E899415A085481A3CD110">
    <w:name w:val="6D1BCBE5DA9E4E899415A085481A3CD110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B34E351A5214C118A70C34D1ECEC33910">
    <w:name w:val="EB34E351A5214C118A70C34D1ECEC33910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86481C14ADC411DB2CF44D7C0EC9D3910">
    <w:name w:val="C86481C14ADC411DB2CF44D7C0EC9D3910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8D2B9B08C0D4A518BDD5CC9A8D4FF7310">
    <w:name w:val="C8D2B9B08C0D4A518BDD5CC9A8D4FF7310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510BC17CB474A13BD4F91301459DFA410">
    <w:name w:val="4510BC17CB474A13BD4F91301459DFA410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B34219A137249CD8F718432AC49E0E010">
    <w:name w:val="FB34219A137249CD8F718432AC49E0E010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4D8A49D450745B7BC393949852630B910">
    <w:name w:val="D4D8A49D450745B7BC393949852630B910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212A6C3EF4D6492A943F04401D64C10">
    <w:name w:val="509212A6C3EF4D6492A943F04401D64C10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D4F001A50D4C71BA87DFE6AB33560710">
    <w:name w:val="30D4F001A50D4C71BA87DFE6AB33560710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FEDCDACBC67433AAF81DA1C8CA49A8C10">
    <w:name w:val="DFEDCDACBC67433AAF81DA1C8CA49A8C10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55C6BE3B6254987A39FC3E0BAB3FB4F10">
    <w:name w:val="955C6BE3B6254987A39FC3E0BAB3FB4F10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976048E0B164809AEA19B76EE0608A410">
    <w:name w:val="5976048E0B164809AEA19B76EE0608A410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517795123784921B7B7BEC13CA09F9D10">
    <w:name w:val="8517795123784921B7B7BEC13CA09F9D10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73E0DFF730745EF9F8B93726445E44510">
    <w:name w:val="F73E0DFF730745EF9F8B93726445E44510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E3D1D3E45D4533BF1C87AA1BCF4D1810">
    <w:name w:val="23E3D1D3E45D4533BF1C87AA1BCF4D1810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8D93DFDE981443787B414F75D62C8E610">
    <w:name w:val="98D93DFDE981443787B414F75D62C8E610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D7121FBC3EA4571BDD3F784F293EF2910">
    <w:name w:val="8D7121FBC3EA4571BDD3F784F293EF2910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1CDB91F98CE48FC969B952535AB391110">
    <w:name w:val="C1CDB91F98CE48FC969B952535AB391110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6054DA144E044FD82DE3FE56CBB4EE310">
    <w:name w:val="F6054DA144E044FD82DE3FE56CBB4EE310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45EB31B97164C82916A59157888495710">
    <w:name w:val="145EB31B97164C82916A59157888495710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C99339A59F840B49C48920D2DF3D9C010">
    <w:name w:val="0C99339A59F840B49C48920D2DF3D9C010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133AA46B15E4DC6BEA8EFB2651F9E7310">
    <w:name w:val="7133AA46B15E4DC6BEA8EFB2651F9E7310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759053E05B84CD19DFDDC823C26965210">
    <w:name w:val="B759053E05B84CD19DFDDC823C26965210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514DC91BED457898B2259925EC518B10">
    <w:name w:val="DE514DC91BED457898B2259925EC518B10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D30E43521744A3794D9042CD258BD9D10">
    <w:name w:val="3D30E43521744A3794D9042CD258BD9D10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E625FCFDA72497892EBA80906983BD710">
    <w:name w:val="7E625FCFDA72497892EBA80906983BD710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DB76649EF9475FB631FA1DDC15930210">
    <w:name w:val="DADB76649EF9475FB631FA1DDC15930210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F5FD85DC69C49F4BFA5CEEE0CB3A92B10">
    <w:name w:val="7F5FD85DC69C49F4BFA5CEEE0CB3A92B10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E101F999C48F285E7B419368F14B010">
    <w:name w:val="BC2E101F999C48F285E7B419368F14B010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1A0FA5BCCFE4306BA221F54BBB8E9C610">
    <w:name w:val="D1A0FA5BCCFE4306BA221F54BBB8E9C610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D0BF8D0E6EA4221942250BA51F1EDCA10">
    <w:name w:val="ED0BF8D0E6EA4221942250BA51F1EDCA10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8FE17A52A72454789BB0A128055A4C910">
    <w:name w:val="C8FE17A52A72454789BB0A128055A4C910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28DC39889F24CFE9AD720CCB9D6CC1710">
    <w:name w:val="728DC39889F24CFE9AD720CCB9D6CC1710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4B7148C6888490895066CFF9214C35010">
    <w:name w:val="A4B7148C6888490895066CFF9214C35010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B9C50BB35174279BFE9407B5E5FB2FC10">
    <w:name w:val="1B9C50BB35174279BFE9407B5E5FB2FC10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0CFBC9133E44F6995B5D1FC3B55808111">
    <w:name w:val="D0CFBC9133E44F6995B5D1FC3B55808111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64EBD2B4EC4843A05D68F889AC676011">
    <w:name w:val="6964EBD2B4EC4843A05D68F889AC676011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48E93F5076B435892B6FAAF9F6257F411">
    <w:name w:val="F48E93F5076B435892B6FAAF9F6257F411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808778DE7F249F6A641DAB0C858342211">
    <w:name w:val="8808778DE7F249F6A641DAB0C858342211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D6E6D749CAA4857A32A33AE006B495811">
    <w:name w:val="FD6E6D749CAA4857A32A33AE006B495811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A3C4912AA44540999D4C54B7F70B4811">
    <w:name w:val="DEA3C4912AA44540999D4C54B7F70B4811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65D489CA3D1430496E09E3D5544A30B11">
    <w:name w:val="365D489CA3D1430496E09E3D5544A30B11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72239E913194B04A367F7C6ABEE241311">
    <w:name w:val="E72239E913194B04A367F7C6ABEE241311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5EE9D483C2749B6826D9746D60CD25B11">
    <w:name w:val="25EE9D483C2749B6826D9746D60CD25B11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350943406954936A44FE6BD2AAB0AAB11">
    <w:name w:val="E350943406954936A44FE6BD2AAB0AAB11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FAB844CEDE42488CCD99BC8DB48D8B11">
    <w:name w:val="23FAB844CEDE42488CCD99BC8DB48D8B11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CE2D82469E40DF9D2FC18E2DB4E57711">
    <w:name w:val="0ACE2D82469E40DF9D2FC18E2DB4E57711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7CD6F62ADAC4D7A8A46E837CDF3814711">
    <w:name w:val="27CD6F62ADAC4D7A8A46E837CDF3814711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7A5D04F54BA4AC398681FA279C4786111">
    <w:name w:val="87A5D04F54BA4AC398681FA279C4786111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99C7EB7D2CF41FDBBF57574B170819911">
    <w:name w:val="899C7EB7D2CF41FDBBF57574B170819911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079E75AC97147829A951331A76EF4DF11">
    <w:name w:val="F079E75AC97147829A951331A76EF4DF11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90D03886743497EBC33AD452278455211">
    <w:name w:val="790D03886743497EBC33AD452278455211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747A85C200149238F8E369A7C756A0011">
    <w:name w:val="1747A85C200149238F8E369A7C756A0011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703DFE4C4AB4998AC2A5658C0A37DDC11">
    <w:name w:val="E703DFE4C4AB4998AC2A5658C0A37DDC11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572DB037FA340628BCEBD3B104F9AEE11">
    <w:name w:val="7572DB037FA340628BCEBD3B104F9AEE11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7220BBFB0EA4202B7602C4EF6F6341B11">
    <w:name w:val="D7220BBFB0EA4202B7602C4EF6F6341B11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760C5EA570F44E4A82913BE21F0408E11">
    <w:name w:val="A760C5EA570F44E4A82913BE21F0408E11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3D14F4C68FF4B7694F989F09234938111">
    <w:name w:val="B3D14F4C68FF4B7694F989F09234938111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3B1D306AE92486ABC39C7BCE9A770B411">
    <w:name w:val="93B1D306AE92486ABC39C7BCE9A770B411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F392CA4A0E7436FB2CAD9446214551F11">
    <w:name w:val="EF392CA4A0E7436FB2CAD9446214551F11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73C27B608E04F44990CD6CAFC3DF4B111">
    <w:name w:val="673C27B608E04F44990CD6CAFC3DF4B111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56877D64F34F96B5746AC3649F42FE11">
    <w:name w:val="2356877D64F34F96B5746AC3649F42FE11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8BE30B222FF477689016B81BA5BFB4511">
    <w:name w:val="38BE30B222FF477689016B81BA5BFB4511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1E3B0AF63CE4EF8B907214980A816E211">
    <w:name w:val="91E3B0AF63CE4EF8B907214980A816E211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D8EDC6363A414DA7CFB5041C2C2E8411">
    <w:name w:val="65D8EDC6363A414DA7CFB5041C2C2E8411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827CF1480054D03A926DDC6BFEC20D28">
    <w:name w:val="6827CF1480054D03A926DDC6BFEC20D28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58F660DECCE47499703315CB36D5236">
    <w:name w:val="B58F660DECCE47499703315CB36D5236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34DC0CC8AFC43BF9FF1E51BD0C29B845">
    <w:name w:val="534DC0CC8AFC43BF9FF1E51BD0C29B845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5AB8B00C06B46D997117D13CD108C264">
    <w:name w:val="D5AB8B00C06B46D997117D13CD108C264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F38902ECA5843AC95EC6121615214CD11">
    <w:name w:val="3F38902ECA5843AC95EC6121615214CD11"/>
    <w:rsid w:val="008D69C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5AB961CE23E54CECB792803B0732CD2B11">
    <w:name w:val="5AB961CE23E54CECB792803B0732CD2B11"/>
    <w:rsid w:val="008D69C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9414D21B2F7B4235A7D9E1C718EEB95911">
    <w:name w:val="9414D21B2F7B4235A7D9E1C718EEB95911"/>
    <w:rsid w:val="008D69C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8BD40992F587432FB9C9794BA1F35E5E11">
    <w:name w:val="8BD40992F587432FB9C9794BA1F35E5E11"/>
    <w:rsid w:val="008D69C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E2F246B156AD45E19C8E3A0BC584AB6B11">
    <w:name w:val="E2F246B156AD45E19C8E3A0BC584AB6B11"/>
    <w:rsid w:val="008D69C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31284CC5A5A746FDBEEDEA9A7B01885E11">
    <w:name w:val="31284CC5A5A746FDBEEDEA9A7B01885E11"/>
    <w:rsid w:val="008D69C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92C1C92EC7A34D36A75C2D028E06580D11">
    <w:name w:val="92C1C92EC7A34D36A75C2D028E06580D11"/>
    <w:rsid w:val="008D69C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9203A26C2D224DAB9EA5113AD3F3ECB411">
    <w:name w:val="9203A26C2D224DAB9EA5113AD3F3ECB411"/>
    <w:rsid w:val="008D69C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D562009897DF42F990B40BF53C460B0211">
    <w:name w:val="D562009897DF42F990B40BF53C460B0211"/>
    <w:rsid w:val="008D69C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6BD7EDF71AC64F4F8F4E0CD2A9557B8F11">
    <w:name w:val="6BD7EDF71AC64F4F8F4E0CD2A9557B8F11"/>
    <w:rsid w:val="008D69C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3A0B7CCAC7A2408598F523477631F7A511">
    <w:name w:val="3A0B7CCAC7A2408598F523477631F7A511"/>
    <w:rsid w:val="008D69C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B8D11F82B0A2460590D4685ED252E07111">
    <w:name w:val="B8D11F82B0A2460590D4685ED252E07111"/>
    <w:rsid w:val="008D69C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513AC51958DC48AD884EB0E61036915811">
    <w:name w:val="513AC51958DC48AD884EB0E61036915811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83AF1E70DD43A1BFA51B9005C03D7811">
    <w:name w:val="F383AF1E70DD43A1BFA51B9005C03D7811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B53B22498D34ACB83104590828FE96B11">
    <w:name w:val="8B53B22498D34ACB83104590828FE96B11"/>
    <w:rsid w:val="008D69C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3D8E9F7886A649899A349929D3836F7C2">
    <w:name w:val="3D8E9F7886A649899A349929D3836F7C2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74259A8C0D74039B7AB26821EC72CC011">
    <w:name w:val="774259A8C0D74039B7AB26821EC72CC011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1A1691AA292465CBEA6334273671C9311">
    <w:name w:val="91A1691AA292465CBEA6334273671C9311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C3D6B801C84571918624BA148DD3FB11">
    <w:name w:val="E2C3D6B801C84571918624BA148DD3FB11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4D014382A1E481D900991F9D176E84611">
    <w:name w:val="44D014382A1E481D900991F9D176E84611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1A3B71B7C434BA7B8FFB2A99EDE830C11">
    <w:name w:val="C1A3B71B7C434BA7B8FFB2A99EDE830C11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D1BCBE5DA9E4E899415A085481A3CD111">
    <w:name w:val="6D1BCBE5DA9E4E899415A085481A3CD111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B34E351A5214C118A70C34D1ECEC33911">
    <w:name w:val="EB34E351A5214C118A70C34D1ECEC33911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86481C14ADC411DB2CF44D7C0EC9D3911">
    <w:name w:val="C86481C14ADC411DB2CF44D7C0EC9D3911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8D2B9B08C0D4A518BDD5CC9A8D4FF7311">
    <w:name w:val="C8D2B9B08C0D4A518BDD5CC9A8D4FF7311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510BC17CB474A13BD4F91301459DFA411">
    <w:name w:val="4510BC17CB474A13BD4F91301459DFA411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B34219A137249CD8F718432AC49E0E011">
    <w:name w:val="FB34219A137249CD8F718432AC49E0E011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4D8A49D450745B7BC393949852630B911">
    <w:name w:val="D4D8A49D450745B7BC393949852630B911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212A6C3EF4D6492A943F04401D64C11">
    <w:name w:val="509212A6C3EF4D6492A943F04401D64C11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D4F001A50D4C71BA87DFE6AB33560711">
    <w:name w:val="30D4F001A50D4C71BA87DFE6AB33560711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FEDCDACBC67433AAF81DA1C8CA49A8C11">
    <w:name w:val="DFEDCDACBC67433AAF81DA1C8CA49A8C11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55C6BE3B6254987A39FC3E0BAB3FB4F11">
    <w:name w:val="955C6BE3B6254987A39FC3E0BAB3FB4F11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976048E0B164809AEA19B76EE0608A411">
    <w:name w:val="5976048E0B164809AEA19B76EE0608A411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517795123784921B7B7BEC13CA09F9D11">
    <w:name w:val="8517795123784921B7B7BEC13CA09F9D11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73E0DFF730745EF9F8B93726445E44511">
    <w:name w:val="F73E0DFF730745EF9F8B93726445E44511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E3D1D3E45D4533BF1C87AA1BCF4D1811">
    <w:name w:val="23E3D1D3E45D4533BF1C87AA1BCF4D1811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8D93DFDE981443787B414F75D62C8E611">
    <w:name w:val="98D93DFDE981443787B414F75D62C8E611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D7121FBC3EA4571BDD3F784F293EF2911">
    <w:name w:val="8D7121FBC3EA4571BDD3F784F293EF2911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1CDB91F98CE48FC969B952535AB391111">
    <w:name w:val="C1CDB91F98CE48FC969B952535AB391111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6054DA144E044FD82DE3FE56CBB4EE311">
    <w:name w:val="F6054DA144E044FD82DE3FE56CBB4EE311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45EB31B97164C82916A59157888495711">
    <w:name w:val="145EB31B97164C82916A59157888495711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C99339A59F840B49C48920D2DF3D9C011">
    <w:name w:val="0C99339A59F840B49C48920D2DF3D9C011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133AA46B15E4DC6BEA8EFB2651F9E7311">
    <w:name w:val="7133AA46B15E4DC6BEA8EFB2651F9E7311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759053E05B84CD19DFDDC823C26965211">
    <w:name w:val="B759053E05B84CD19DFDDC823C26965211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514DC91BED457898B2259925EC518B11">
    <w:name w:val="DE514DC91BED457898B2259925EC518B11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D30E43521744A3794D9042CD258BD9D11">
    <w:name w:val="3D30E43521744A3794D9042CD258BD9D11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E625FCFDA72497892EBA80906983BD711">
    <w:name w:val="7E625FCFDA72497892EBA80906983BD711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DB76649EF9475FB631FA1DDC15930211">
    <w:name w:val="DADB76649EF9475FB631FA1DDC15930211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F5FD85DC69C49F4BFA5CEEE0CB3A92B11">
    <w:name w:val="7F5FD85DC69C49F4BFA5CEEE0CB3A92B11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E101F999C48F285E7B419368F14B011">
    <w:name w:val="BC2E101F999C48F285E7B419368F14B011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1A0FA5BCCFE4306BA221F54BBB8E9C611">
    <w:name w:val="D1A0FA5BCCFE4306BA221F54BBB8E9C611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D0BF8D0E6EA4221942250BA51F1EDCA11">
    <w:name w:val="ED0BF8D0E6EA4221942250BA51F1EDCA11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8FE17A52A72454789BB0A128055A4C911">
    <w:name w:val="C8FE17A52A72454789BB0A128055A4C911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28DC39889F24CFE9AD720CCB9D6CC1711">
    <w:name w:val="728DC39889F24CFE9AD720CCB9D6CC1711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4B7148C6888490895066CFF9214C35011">
    <w:name w:val="A4B7148C6888490895066CFF9214C35011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B9C50BB35174279BFE9407B5E5FB2FC11">
    <w:name w:val="1B9C50BB35174279BFE9407B5E5FB2FC11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E0E01FF424D4B959E24F60CEE3CF363">
    <w:name w:val="BE0E01FF424D4B959E24F60CEE3CF363"/>
    <w:rsid w:val="008D69CA"/>
  </w:style>
  <w:style w:type="paragraph" w:customStyle="1" w:styleId="D0CFBC9133E44F6995B5D1FC3B55808112">
    <w:name w:val="D0CFBC9133E44F6995B5D1FC3B55808112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64EBD2B4EC4843A05D68F889AC676012">
    <w:name w:val="6964EBD2B4EC4843A05D68F889AC676012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48E93F5076B435892B6FAAF9F6257F412">
    <w:name w:val="F48E93F5076B435892B6FAAF9F6257F412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808778DE7F249F6A641DAB0C858342212">
    <w:name w:val="8808778DE7F249F6A641DAB0C858342212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D6E6D749CAA4857A32A33AE006B495812">
    <w:name w:val="FD6E6D749CAA4857A32A33AE006B495812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A3C4912AA44540999D4C54B7F70B4812">
    <w:name w:val="DEA3C4912AA44540999D4C54B7F70B4812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65D489CA3D1430496E09E3D5544A30B12">
    <w:name w:val="365D489CA3D1430496E09E3D5544A30B12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72239E913194B04A367F7C6ABEE241312">
    <w:name w:val="E72239E913194B04A367F7C6ABEE241312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5EE9D483C2749B6826D9746D60CD25B12">
    <w:name w:val="25EE9D483C2749B6826D9746D60CD25B12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350943406954936A44FE6BD2AAB0AAB12">
    <w:name w:val="E350943406954936A44FE6BD2AAB0AAB12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FAB844CEDE42488CCD99BC8DB48D8B12">
    <w:name w:val="23FAB844CEDE42488CCD99BC8DB48D8B12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CE2D82469E40DF9D2FC18E2DB4E57712">
    <w:name w:val="0ACE2D82469E40DF9D2FC18E2DB4E57712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7CD6F62ADAC4D7A8A46E837CDF3814712">
    <w:name w:val="27CD6F62ADAC4D7A8A46E837CDF3814712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7A5D04F54BA4AC398681FA279C4786112">
    <w:name w:val="87A5D04F54BA4AC398681FA279C4786112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99C7EB7D2CF41FDBBF57574B170819912">
    <w:name w:val="899C7EB7D2CF41FDBBF57574B170819912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079E75AC97147829A951331A76EF4DF12">
    <w:name w:val="F079E75AC97147829A951331A76EF4DF12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90D03886743497EBC33AD452278455212">
    <w:name w:val="790D03886743497EBC33AD452278455212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747A85C200149238F8E369A7C756A0012">
    <w:name w:val="1747A85C200149238F8E369A7C756A0012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703DFE4C4AB4998AC2A5658C0A37DDC12">
    <w:name w:val="E703DFE4C4AB4998AC2A5658C0A37DDC12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572DB037FA340628BCEBD3B104F9AEE12">
    <w:name w:val="7572DB037FA340628BCEBD3B104F9AEE12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7220BBFB0EA4202B7602C4EF6F6341B12">
    <w:name w:val="D7220BBFB0EA4202B7602C4EF6F6341B12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760C5EA570F44E4A82913BE21F0408E12">
    <w:name w:val="A760C5EA570F44E4A82913BE21F0408E12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3D14F4C68FF4B7694F989F09234938112">
    <w:name w:val="B3D14F4C68FF4B7694F989F09234938112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3B1D306AE92486ABC39C7BCE9A770B412">
    <w:name w:val="93B1D306AE92486ABC39C7BCE9A770B412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F392CA4A0E7436FB2CAD9446214551F12">
    <w:name w:val="EF392CA4A0E7436FB2CAD9446214551F12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73C27B608E04F44990CD6CAFC3DF4B112">
    <w:name w:val="673C27B608E04F44990CD6CAFC3DF4B112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56877D64F34F96B5746AC3649F42FE12">
    <w:name w:val="2356877D64F34F96B5746AC3649F42FE12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8BE30B222FF477689016B81BA5BFB4512">
    <w:name w:val="38BE30B222FF477689016B81BA5BFB4512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1E3B0AF63CE4EF8B907214980A816E212">
    <w:name w:val="91E3B0AF63CE4EF8B907214980A816E212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D8EDC6363A414DA7CFB5041C2C2E8412">
    <w:name w:val="65D8EDC6363A414DA7CFB5041C2C2E8412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827CF1480054D03A926DDC6BFEC20D29">
    <w:name w:val="6827CF1480054D03A926DDC6BFEC20D29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58F660DECCE47499703315CB36D52361">
    <w:name w:val="B58F660DECCE47499703315CB36D52361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619E94652BE470FBC2333E400D59EE6">
    <w:name w:val="5619E94652BE470FBC2333E400D59EE6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F2AA5CABEFA4D29AB5FA97FED1C1F0B">
    <w:name w:val="CF2AA5CABEFA4D29AB5FA97FED1C1F0B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F38902ECA5843AC95EC6121615214CD12">
    <w:name w:val="3F38902ECA5843AC95EC6121615214CD12"/>
    <w:rsid w:val="008D69C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5AB961CE23E54CECB792803B0732CD2B12">
    <w:name w:val="5AB961CE23E54CECB792803B0732CD2B12"/>
    <w:rsid w:val="008D69C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9414D21B2F7B4235A7D9E1C718EEB95912">
    <w:name w:val="9414D21B2F7B4235A7D9E1C718EEB95912"/>
    <w:rsid w:val="008D69C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8BD40992F587432FB9C9794BA1F35E5E12">
    <w:name w:val="8BD40992F587432FB9C9794BA1F35E5E12"/>
    <w:rsid w:val="008D69C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E2F246B156AD45E19C8E3A0BC584AB6B12">
    <w:name w:val="E2F246B156AD45E19C8E3A0BC584AB6B12"/>
    <w:rsid w:val="008D69C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31284CC5A5A746FDBEEDEA9A7B01885E12">
    <w:name w:val="31284CC5A5A746FDBEEDEA9A7B01885E12"/>
    <w:rsid w:val="008D69C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92C1C92EC7A34D36A75C2D028E06580D12">
    <w:name w:val="92C1C92EC7A34D36A75C2D028E06580D12"/>
    <w:rsid w:val="008D69C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9203A26C2D224DAB9EA5113AD3F3ECB412">
    <w:name w:val="9203A26C2D224DAB9EA5113AD3F3ECB412"/>
    <w:rsid w:val="008D69C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D562009897DF42F990B40BF53C460B0212">
    <w:name w:val="D562009897DF42F990B40BF53C460B0212"/>
    <w:rsid w:val="008D69C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6BD7EDF71AC64F4F8F4E0CD2A9557B8F12">
    <w:name w:val="6BD7EDF71AC64F4F8F4E0CD2A9557B8F12"/>
    <w:rsid w:val="008D69C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3A0B7CCAC7A2408598F523477631F7A512">
    <w:name w:val="3A0B7CCAC7A2408598F523477631F7A512"/>
    <w:rsid w:val="008D69C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B8D11F82B0A2460590D4685ED252E07112">
    <w:name w:val="B8D11F82B0A2460590D4685ED252E07112"/>
    <w:rsid w:val="008D69C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513AC51958DC48AD884EB0E61036915812">
    <w:name w:val="513AC51958DC48AD884EB0E61036915812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383AF1E70DD43A1BFA51B9005C03D7812">
    <w:name w:val="F383AF1E70DD43A1BFA51B9005C03D7812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B53B22498D34ACB83104590828FE96B12">
    <w:name w:val="8B53B22498D34ACB83104590828FE96B12"/>
    <w:rsid w:val="008D69C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3D8E9F7886A649899A349929D3836F7C3">
    <w:name w:val="3D8E9F7886A649899A349929D3836F7C3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74259A8C0D74039B7AB26821EC72CC012">
    <w:name w:val="774259A8C0D74039B7AB26821EC72CC012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1A1691AA292465CBEA6334273671C9312">
    <w:name w:val="91A1691AA292465CBEA6334273671C9312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C3D6B801C84571918624BA148DD3FB12">
    <w:name w:val="E2C3D6B801C84571918624BA148DD3FB12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4D014382A1E481D900991F9D176E84612">
    <w:name w:val="44D014382A1E481D900991F9D176E84612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1A3B71B7C434BA7B8FFB2A99EDE830C12">
    <w:name w:val="C1A3B71B7C434BA7B8FFB2A99EDE830C12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D1BCBE5DA9E4E899415A085481A3CD112">
    <w:name w:val="6D1BCBE5DA9E4E899415A085481A3CD112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B34E351A5214C118A70C34D1ECEC33912">
    <w:name w:val="EB34E351A5214C118A70C34D1ECEC33912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86481C14ADC411DB2CF44D7C0EC9D3912">
    <w:name w:val="C86481C14ADC411DB2CF44D7C0EC9D3912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8D2B9B08C0D4A518BDD5CC9A8D4FF7312">
    <w:name w:val="C8D2B9B08C0D4A518BDD5CC9A8D4FF7312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510BC17CB474A13BD4F91301459DFA412">
    <w:name w:val="4510BC17CB474A13BD4F91301459DFA412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B34219A137249CD8F718432AC49E0E012">
    <w:name w:val="FB34219A137249CD8F718432AC49E0E012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4D8A49D450745B7BC393949852630B912">
    <w:name w:val="D4D8A49D450745B7BC393949852630B912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212A6C3EF4D6492A943F04401D64C12">
    <w:name w:val="509212A6C3EF4D6492A943F04401D64C12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D4F001A50D4C71BA87DFE6AB33560712">
    <w:name w:val="30D4F001A50D4C71BA87DFE6AB33560712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FEDCDACBC67433AAF81DA1C8CA49A8C12">
    <w:name w:val="DFEDCDACBC67433AAF81DA1C8CA49A8C12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55C6BE3B6254987A39FC3E0BAB3FB4F12">
    <w:name w:val="955C6BE3B6254987A39FC3E0BAB3FB4F12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976048E0B164809AEA19B76EE0608A412">
    <w:name w:val="5976048E0B164809AEA19B76EE0608A412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517795123784921B7B7BEC13CA09F9D12">
    <w:name w:val="8517795123784921B7B7BEC13CA09F9D12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73E0DFF730745EF9F8B93726445E44512">
    <w:name w:val="F73E0DFF730745EF9F8B93726445E44512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E3D1D3E45D4533BF1C87AA1BCF4D1812">
    <w:name w:val="23E3D1D3E45D4533BF1C87AA1BCF4D1812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8D93DFDE981443787B414F75D62C8E612">
    <w:name w:val="98D93DFDE981443787B414F75D62C8E612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D7121FBC3EA4571BDD3F784F293EF2912">
    <w:name w:val="8D7121FBC3EA4571BDD3F784F293EF2912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1CDB91F98CE48FC969B952535AB391112">
    <w:name w:val="C1CDB91F98CE48FC969B952535AB391112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6054DA144E044FD82DE3FE56CBB4EE312">
    <w:name w:val="F6054DA144E044FD82DE3FE56CBB4EE312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45EB31B97164C82916A59157888495712">
    <w:name w:val="145EB31B97164C82916A59157888495712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C99339A59F840B49C48920D2DF3D9C012">
    <w:name w:val="0C99339A59F840B49C48920D2DF3D9C012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133AA46B15E4DC6BEA8EFB2651F9E7312">
    <w:name w:val="7133AA46B15E4DC6BEA8EFB2651F9E7312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759053E05B84CD19DFDDC823C26965212">
    <w:name w:val="B759053E05B84CD19DFDDC823C26965212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514DC91BED457898B2259925EC518B12">
    <w:name w:val="DE514DC91BED457898B2259925EC518B12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D30E43521744A3794D9042CD258BD9D12">
    <w:name w:val="3D30E43521744A3794D9042CD258BD9D12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E625FCFDA72497892EBA80906983BD712">
    <w:name w:val="7E625FCFDA72497892EBA80906983BD712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DB76649EF9475FB631FA1DDC15930212">
    <w:name w:val="DADB76649EF9475FB631FA1DDC15930212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F5FD85DC69C49F4BFA5CEEE0CB3A92B12">
    <w:name w:val="7F5FD85DC69C49F4BFA5CEEE0CB3A92B12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E101F999C48F285E7B419368F14B012">
    <w:name w:val="BC2E101F999C48F285E7B419368F14B012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1A0FA5BCCFE4306BA221F54BBB8E9C612">
    <w:name w:val="D1A0FA5BCCFE4306BA221F54BBB8E9C612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D0BF8D0E6EA4221942250BA51F1EDCA12">
    <w:name w:val="ED0BF8D0E6EA4221942250BA51F1EDCA12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8FE17A52A72454789BB0A128055A4C912">
    <w:name w:val="C8FE17A52A72454789BB0A128055A4C912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28DC39889F24CFE9AD720CCB9D6CC1712">
    <w:name w:val="728DC39889F24CFE9AD720CCB9D6CC1712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4B7148C6888490895066CFF9214C35012">
    <w:name w:val="A4B7148C6888490895066CFF9214C35012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B9C50BB35174279BFE9407B5E5FB2FC12">
    <w:name w:val="1B9C50BB35174279BFE9407B5E5FB2FC12"/>
    <w:rsid w:val="008D69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B1961851C7A43C2A2DE43DF5B814CEF">
    <w:name w:val="9B1961851C7A43C2A2DE43DF5B814CEF"/>
    <w:rsid w:val="008D69CA"/>
  </w:style>
  <w:style w:type="paragraph" w:customStyle="1" w:styleId="D0CFBC9133E44F6995B5D1FC3B55808113">
    <w:name w:val="D0CFBC9133E44F6995B5D1FC3B55808113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64EBD2B4EC4843A05D68F889AC676013">
    <w:name w:val="6964EBD2B4EC4843A05D68F889AC676013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48E93F5076B435892B6FAAF9F6257F413">
    <w:name w:val="F48E93F5076B435892B6FAAF9F6257F413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808778DE7F249F6A641DAB0C858342213">
    <w:name w:val="8808778DE7F249F6A641DAB0C858342213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D6E6D749CAA4857A32A33AE006B495813">
    <w:name w:val="FD6E6D749CAA4857A32A33AE006B495813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A3C4912AA44540999D4C54B7F70B4813">
    <w:name w:val="DEA3C4912AA44540999D4C54B7F70B4813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65D489CA3D1430496E09E3D5544A30B13">
    <w:name w:val="365D489CA3D1430496E09E3D5544A30B13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72239E913194B04A367F7C6ABEE241313">
    <w:name w:val="E72239E913194B04A367F7C6ABEE241313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5EE9D483C2749B6826D9746D60CD25B13">
    <w:name w:val="25EE9D483C2749B6826D9746D60CD25B13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350943406954936A44FE6BD2AAB0AAB13">
    <w:name w:val="E350943406954936A44FE6BD2AAB0AAB13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FAB844CEDE42488CCD99BC8DB48D8B13">
    <w:name w:val="23FAB844CEDE42488CCD99BC8DB48D8B13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CE2D82469E40DF9D2FC18E2DB4E57713">
    <w:name w:val="0ACE2D82469E40DF9D2FC18E2DB4E57713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7CD6F62ADAC4D7A8A46E837CDF3814713">
    <w:name w:val="27CD6F62ADAC4D7A8A46E837CDF3814713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7A5D04F54BA4AC398681FA279C4786113">
    <w:name w:val="87A5D04F54BA4AC398681FA279C4786113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99C7EB7D2CF41FDBBF57574B170819913">
    <w:name w:val="899C7EB7D2CF41FDBBF57574B170819913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079E75AC97147829A951331A76EF4DF13">
    <w:name w:val="F079E75AC97147829A951331A76EF4DF13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90D03886743497EBC33AD452278455213">
    <w:name w:val="790D03886743497EBC33AD452278455213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747A85C200149238F8E369A7C756A0013">
    <w:name w:val="1747A85C200149238F8E369A7C756A0013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703DFE4C4AB4998AC2A5658C0A37DDC13">
    <w:name w:val="E703DFE4C4AB4998AC2A5658C0A37DDC13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572DB037FA340628BCEBD3B104F9AEE13">
    <w:name w:val="7572DB037FA340628BCEBD3B104F9AEE13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7220BBFB0EA4202B7602C4EF6F6341B13">
    <w:name w:val="D7220BBFB0EA4202B7602C4EF6F6341B13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760C5EA570F44E4A82913BE21F0408E13">
    <w:name w:val="A760C5EA570F44E4A82913BE21F0408E13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3D14F4C68FF4B7694F989F09234938113">
    <w:name w:val="B3D14F4C68FF4B7694F989F09234938113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3B1D306AE92486ABC39C7BCE9A770B413">
    <w:name w:val="93B1D306AE92486ABC39C7BCE9A770B413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F392CA4A0E7436FB2CAD9446214551F13">
    <w:name w:val="EF392CA4A0E7436FB2CAD9446214551F13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73C27B608E04F44990CD6CAFC3DF4B113">
    <w:name w:val="673C27B608E04F44990CD6CAFC3DF4B113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56877D64F34F96B5746AC3649F42FE13">
    <w:name w:val="2356877D64F34F96B5746AC3649F42FE13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8BE30B222FF477689016B81BA5BFB4513">
    <w:name w:val="38BE30B222FF477689016B81BA5BFB4513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1E3B0AF63CE4EF8B907214980A816E213">
    <w:name w:val="91E3B0AF63CE4EF8B907214980A816E213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D8EDC6363A414DA7CFB5041C2C2E8413">
    <w:name w:val="65D8EDC6363A414DA7CFB5041C2C2E8413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827CF1480054D03A926DDC6BFEC20D210">
    <w:name w:val="6827CF1480054D03A926DDC6BFEC20D210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58F660DECCE47499703315CB36D52362">
    <w:name w:val="B58F660DECCE47499703315CB36D52362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619E94652BE470FBC2333E400D59EE61">
    <w:name w:val="5619E94652BE470FBC2333E400D59EE61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F2AA5CABEFA4D29AB5FA97FED1C1F0B1">
    <w:name w:val="CF2AA5CABEFA4D29AB5FA97FED1C1F0B1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DD27F37ED5451B9E86AF7EF8E5E83F">
    <w:name w:val="69DD27F37ED5451B9E86AF7EF8E5E83F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CB9ED3B30E041CCA2EFF73EA5E58D31">
    <w:name w:val="ACB9ED3B30E041CCA2EFF73EA5E58D31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951C94FC07D4DA4AC585707F05AE1AA">
    <w:name w:val="B951C94FC07D4DA4AC585707F05AE1AA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F38902ECA5843AC95EC6121615214CD13">
    <w:name w:val="3F38902ECA5843AC95EC6121615214CD13"/>
    <w:rsid w:val="008F661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5AB961CE23E54CECB792803B0732CD2B13">
    <w:name w:val="5AB961CE23E54CECB792803B0732CD2B13"/>
    <w:rsid w:val="008F661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9414D21B2F7B4235A7D9E1C718EEB95913">
    <w:name w:val="9414D21B2F7B4235A7D9E1C718EEB95913"/>
    <w:rsid w:val="008F661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8BD40992F587432FB9C9794BA1F35E5E13">
    <w:name w:val="8BD40992F587432FB9C9794BA1F35E5E13"/>
    <w:rsid w:val="008F661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E2F246B156AD45E19C8E3A0BC584AB6B13">
    <w:name w:val="E2F246B156AD45E19C8E3A0BC584AB6B13"/>
    <w:rsid w:val="008F661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31284CC5A5A746FDBEEDEA9A7B01885E13">
    <w:name w:val="31284CC5A5A746FDBEEDEA9A7B01885E13"/>
    <w:rsid w:val="008F661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92C1C92EC7A34D36A75C2D028E06580D13">
    <w:name w:val="92C1C92EC7A34D36A75C2D028E06580D13"/>
    <w:rsid w:val="008F661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9203A26C2D224DAB9EA5113AD3F3ECB413">
    <w:name w:val="9203A26C2D224DAB9EA5113AD3F3ECB413"/>
    <w:rsid w:val="008F661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D562009897DF42F990B40BF53C460B0213">
    <w:name w:val="D562009897DF42F990B40BF53C460B0213"/>
    <w:rsid w:val="008F661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6BD7EDF71AC64F4F8F4E0CD2A9557B8F13">
    <w:name w:val="6BD7EDF71AC64F4F8F4E0CD2A9557B8F13"/>
    <w:rsid w:val="008F661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3A0B7CCAC7A2408598F523477631F7A513">
    <w:name w:val="3A0B7CCAC7A2408598F523477631F7A513"/>
    <w:rsid w:val="008F661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B8D11F82B0A2460590D4685ED252E07113">
    <w:name w:val="B8D11F82B0A2460590D4685ED252E07113"/>
    <w:rsid w:val="008F661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56B1158619954904BFE99CAE3319642D">
    <w:name w:val="56B1158619954904BFE99CAE3319642D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DF8204E1EA49128C53AE7DC8022C82">
    <w:name w:val="CBDF8204E1EA49128C53AE7DC8022C82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B8E7B1E6B7743EBACB5129E7523F960">
    <w:name w:val="1B8E7B1E6B7743EBACB5129E7523F960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D314E0926B94B1C9E04734BF5141E66">
    <w:name w:val="BD314E0926B94B1C9E04734BF5141E66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C96B25813448A682DEC22F1DF6AD78">
    <w:name w:val="70C96B25813448A682DEC22F1DF6AD78"/>
    <w:rsid w:val="008F661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C88B595405D241F3AD628CA3999F3F35">
    <w:name w:val="C88B595405D241F3AD628CA3999F3F35"/>
    <w:rsid w:val="008F661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99B8EC95060643E58F2FD56FB2788675">
    <w:name w:val="99B8EC95060643E58F2FD56FB2788675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74259A8C0D74039B7AB26821EC72CC013">
    <w:name w:val="774259A8C0D74039B7AB26821EC72CC013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1A1691AA292465CBEA6334273671C9313">
    <w:name w:val="91A1691AA292465CBEA6334273671C9313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C3D6B801C84571918624BA148DD3FB13">
    <w:name w:val="E2C3D6B801C84571918624BA148DD3FB13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4D014382A1E481D900991F9D176E84613">
    <w:name w:val="44D014382A1E481D900991F9D176E84613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1A3B71B7C434BA7B8FFB2A99EDE830C13">
    <w:name w:val="C1A3B71B7C434BA7B8FFB2A99EDE830C13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D1BCBE5DA9E4E899415A085481A3CD113">
    <w:name w:val="6D1BCBE5DA9E4E899415A085481A3CD113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B34E351A5214C118A70C34D1ECEC33913">
    <w:name w:val="EB34E351A5214C118A70C34D1ECEC33913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86481C14ADC411DB2CF44D7C0EC9D3913">
    <w:name w:val="C86481C14ADC411DB2CF44D7C0EC9D3913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8D2B9B08C0D4A518BDD5CC9A8D4FF7313">
    <w:name w:val="C8D2B9B08C0D4A518BDD5CC9A8D4FF7313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510BC17CB474A13BD4F91301459DFA413">
    <w:name w:val="4510BC17CB474A13BD4F91301459DFA413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B34219A137249CD8F718432AC49E0E013">
    <w:name w:val="FB34219A137249CD8F718432AC49E0E013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4D8A49D450745B7BC393949852630B913">
    <w:name w:val="D4D8A49D450745B7BC393949852630B913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212A6C3EF4D6492A943F04401D64C13">
    <w:name w:val="509212A6C3EF4D6492A943F04401D64C13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D4F001A50D4C71BA87DFE6AB33560713">
    <w:name w:val="30D4F001A50D4C71BA87DFE6AB33560713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FEDCDACBC67433AAF81DA1C8CA49A8C13">
    <w:name w:val="DFEDCDACBC67433AAF81DA1C8CA49A8C13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55C6BE3B6254987A39FC3E0BAB3FB4F13">
    <w:name w:val="955C6BE3B6254987A39FC3E0BAB3FB4F13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976048E0B164809AEA19B76EE0608A413">
    <w:name w:val="5976048E0B164809AEA19B76EE0608A413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517795123784921B7B7BEC13CA09F9D13">
    <w:name w:val="8517795123784921B7B7BEC13CA09F9D13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73E0DFF730745EF9F8B93726445E44513">
    <w:name w:val="F73E0DFF730745EF9F8B93726445E44513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E3D1D3E45D4533BF1C87AA1BCF4D1813">
    <w:name w:val="23E3D1D3E45D4533BF1C87AA1BCF4D1813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8D93DFDE981443787B414F75D62C8E613">
    <w:name w:val="98D93DFDE981443787B414F75D62C8E613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D7121FBC3EA4571BDD3F784F293EF2913">
    <w:name w:val="8D7121FBC3EA4571BDD3F784F293EF2913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1CDB91F98CE48FC969B952535AB391113">
    <w:name w:val="C1CDB91F98CE48FC969B952535AB391113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6054DA144E044FD82DE3FE56CBB4EE313">
    <w:name w:val="F6054DA144E044FD82DE3FE56CBB4EE313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45EB31B97164C82916A59157888495713">
    <w:name w:val="145EB31B97164C82916A59157888495713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C99339A59F840B49C48920D2DF3D9C013">
    <w:name w:val="0C99339A59F840B49C48920D2DF3D9C013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133AA46B15E4DC6BEA8EFB2651F9E7313">
    <w:name w:val="7133AA46B15E4DC6BEA8EFB2651F9E7313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759053E05B84CD19DFDDC823C26965213">
    <w:name w:val="B759053E05B84CD19DFDDC823C26965213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514DC91BED457898B2259925EC518B13">
    <w:name w:val="DE514DC91BED457898B2259925EC518B13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D30E43521744A3794D9042CD258BD9D13">
    <w:name w:val="3D30E43521744A3794D9042CD258BD9D13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E625FCFDA72497892EBA80906983BD713">
    <w:name w:val="7E625FCFDA72497892EBA80906983BD713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DB76649EF9475FB631FA1DDC15930213">
    <w:name w:val="DADB76649EF9475FB631FA1DDC15930213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F5FD85DC69C49F4BFA5CEEE0CB3A92B13">
    <w:name w:val="7F5FD85DC69C49F4BFA5CEEE0CB3A92B13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E101F999C48F285E7B419368F14B013">
    <w:name w:val="BC2E101F999C48F285E7B419368F14B013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1A0FA5BCCFE4306BA221F54BBB8E9C613">
    <w:name w:val="D1A0FA5BCCFE4306BA221F54BBB8E9C613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D0BF8D0E6EA4221942250BA51F1EDCA13">
    <w:name w:val="ED0BF8D0E6EA4221942250BA51F1EDCA13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8FE17A52A72454789BB0A128055A4C913">
    <w:name w:val="C8FE17A52A72454789BB0A128055A4C913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28DC39889F24CFE9AD720CCB9D6CC1713">
    <w:name w:val="728DC39889F24CFE9AD720CCB9D6CC1713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4B7148C6888490895066CFF9214C35013">
    <w:name w:val="A4B7148C6888490895066CFF9214C35013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B9C50BB35174279BFE9407B5E5FB2FC13">
    <w:name w:val="1B9C50BB35174279BFE9407B5E5FB2FC13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0CFBC9133E44F6995B5D1FC3B55808114">
    <w:name w:val="D0CFBC9133E44F6995B5D1FC3B55808114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64EBD2B4EC4843A05D68F889AC676014">
    <w:name w:val="6964EBD2B4EC4843A05D68F889AC676014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48E93F5076B435892B6FAAF9F6257F414">
    <w:name w:val="F48E93F5076B435892B6FAAF9F6257F414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808778DE7F249F6A641DAB0C858342214">
    <w:name w:val="8808778DE7F249F6A641DAB0C858342214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D6E6D749CAA4857A32A33AE006B495814">
    <w:name w:val="FD6E6D749CAA4857A32A33AE006B495814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A3C4912AA44540999D4C54B7F70B4814">
    <w:name w:val="DEA3C4912AA44540999D4C54B7F70B4814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65D489CA3D1430496E09E3D5544A30B14">
    <w:name w:val="365D489CA3D1430496E09E3D5544A30B14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72239E913194B04A367F7C6ABEE241314">
    <w:name w:val="E72239E913194B04A367F7C6ABEE241314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5EE9D483C2749B6826D9746D60CD25B14">
    <w:name w:val="25EE9D483C2749B6826D9746D60CD25B14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350943406954936A44FE6BD2AAB0AAB14">
    <w:name w:val="E350943406954936A44FE6BD2AAB0AAB14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FAB844CEDE42488CCD99BC8DB48D8B14">
    <w:name w:val="23FAB844CEDE42488CCD99BC8DB48D8B14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CE2D82469E40DF9D2FC18E2DB4E57714">
    <w:name w:val="0ACE2D82469E40DF9D2FC18E2DB4E57714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7CD6F62ADAC4D7A8A46E837CDF3814714">
    <w:name w:val="27CD6F62ADAC4D7A8A46E837CDF3814714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7A5D04F54BA4AC398681FA279C4786114">
    <w:name w:val="87A5D04F54BA4AC398681FA279C4786114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99C7EB7D2CF41FDBBF57574B170819914">
    <w:name w:val="899C7EB7D2CF41FDBBF57574B170819914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079E75AC97147829A951331A76EF4DF14">
    <w:name w:val="F079E75AC97147829A951331A76EF4DF14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90D03886743497EBC33AD452278455214">
    <w:name w:val="790D03886743497EBC33AD452278455214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747A85C200149238F8E369A7C756A0014">
    <w:name w:val="1747A85C200149238F8E369A7C756A0014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703DFE4C4AB4998AC2A5658C0A37DDC14">
    <w:name w:val="E703DFE4C4AB4998AC2A5658C0A37DDC14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572DB037FA340628BCEBD3B104F9AEE14">
    <w:name w:val="7572DB037FA340628BCEBD3B104F9AEE14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7220BBFB0EA4202B7602C4EF6F6341B14">
    <w:name w:val="D7220BBFB0EA4202B7602C4EF6F6341B14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760C5EA570F44E4A82913BE21F0408E14">
    <w:name w:val="A760C5EA570F44E4A82913BE21F0408E14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3D14F4C68FF4B7694F989F09234938114">
    <w:name w:val="B3D14F4C68FF4B7694F989F09234938114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3B1D306AE92486ABC39C7BCE9A770B414">
    <w:name w:val="93B1D306AE92486ABC39C7BCE9A770B414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F392CA4A0E7436FB2CAD9446214551F14">
    <w:name w:val="EF392CA4A0E7436FB2CAD9446214551F14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73C27B608E04F44990CD6CAFC3DF4B114">
    <w:name w:val="673C27B608E04F44990CD6CAFC3DF4B114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56877D64F34F96B5746AC3649F42FE14">
    <w:name w:val="2356877D64F34F96B5746AC3649F42FE14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8BE30B222FF477689016B81BA5BFB4514">
    <w:name w:val="38BE30B222FF477689016B81BA5BFB4514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1E3B0AF63CE4EF8B907214980A816E214">
    <w:name w:val="91E3B0AF63CE4EF8B907214980A816E214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D8EDC6363A414DA7CFB5041C2C2E8414">
    <w:name w:val="65D8EDC6363A414DA7CFB5041C2C2E8414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827CF1480054D03A926DDC6BFEC20D211">
    <w:name w:val="6827CF1480054D03A926DDC6BFEC20D211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58F660DECCE47499703315CB36D52363">
    <w:name w:val="B58F660DECCE47499703315CB36D52363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619E94652BE470FBC2333E400D59EE62">
    <w:name w:val="5619E94652BE470FBC2333E400D59EE62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F2AA5CABEFA4D29AB5FA97FED1C1F0B2">
    <w:name w:val="CF2AA5CABEFA4D29AB5FA97FED1C1F0B2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61CDC7A0B0403C87926B67070BE403">
    <w:name w:val="0A61CDC7A0B0403C87926B67070BE403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CB9ED3B30E041CCA2EFF73EA5E58D311">
    <w:name w:val="ACB9ED3B30E041CCA2EFF73EA5E58D311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951C94FC07D4DA4AC585707F05AE1AA1">
    <w:name w:val="B951C94FC07D4DA4AC585707F05AE1AA1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F38902ECA5843AC95EC6121615214CD14">
    <w:name w:val="3F38902ECA5843AC95EC6121615214CD14"/>
    <w:rsid w:val="008F661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5AB961CE23E54CECB792803B0732CD2B14">
    <w:name w:val="5AB961CE23E54CECB792803B0732CD2B14"/>
    <w:rsid w:val="008F661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9414D21B2F7B4235A7D9E1C718EEB95914">
    <w:name w:val="9414D21B2F7B4235A7D9E1C718EEB95914"/>
    <w:rsid w:val="008F661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8BD40992F587432FB9C9794BA1F35E5E14">
    <w:name w:val="8BD40992F587432FB9C9794BA1F35E5E14"/>
    <w:rsid w:val="008F661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E2F246B156AD45E19C8E3A0BC584AB6B14">
    <w:name w:val="E2F246B156AD45E19C8E3A0BC584AB6B14"/>
    <w:rsid w:val="008F661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31284CC5A5A746FDBEEDEA9A7B01885E14">
    <w:name w:val="31284CC5A5A746FDBEEDEA9A7B01885E14"/>
    <w:rsid w:val="008F661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92C1C92EC7A34D36A75C2D028E06580D14">
    <w:name w:val="92C1C92EC7A34D36A75C2D028E06580D14"/>
    <w:rsid w:val="008F661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9203A26C2D224DAB9EA5113AD3F3ECB414">
    <w:name w:val="9203A26C2D224DAB9EA5113AD3F3ECB414"/>
    <w:rsid w:val="008F661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D562009897DF42F990B40BF53C460B0214">
    <w:name w:val="D562009897DF42F990B40BF53C460B0214"/>
    <w:rsid w:val="008F661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6BD7EDF71AC64F4F8F4E0CD2A9557B8F14">
    <w:name w:val="6BD7EDF71AC64F4F8F4E0CD2A9557B8F14"/>
    <w:rsid w:val="008F661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3A0B7CCAC7A2408598F523477631F7A514">
    <w:name w:val="3A0B7CCAC7A2408598F523477631F7A514"/>
    <w:rsid w:val="008F661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B8D11F82B0A2460590D4685ED252E07114">
    <w:name w:val="B8D11F82B0A2460590D4685ED252E07114"/>
    <w:rsid w:val="008F661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56B1158619954904BFE99CAE3319642D1">
    <w:name w:val="56B1158619954904BFE99CAE3319642D1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DF8204E1EA49128C53AE7DC8022C821">
    <w:name w:val="CBDF8204E1EA49128C53AE7DC8022C821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B8E7B1E6B7743EBACB5129E7523F9601">
    <w:name w:val="1B8E7B1E6B7743EBACB5129E7523F9601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D314E0926B94B1C9E04734BF5141E661">
    <w:name w:val="BD314E0926B94B1C9E04734BF5141E661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C96B25813448A682DEC22F1DF6AD781">
    <w:name w:val="70C96B25813448A682DEC22F1DF6AD781"/>
    <w:rsid w:val="008F661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C88B595405D241F3AD628CA3999F3F351">
    <w:name w:val="C88B595405D241F3AD628CA3999F3F351"/>
    <w:rsid w:val="008F661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99B8EC95060643E58F2FD56FB27886751">
    <w:name w:val="99B8EC95060643E58F2FD56FB27886751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74259A8C0D74039B7AB26821EC72CC014">
    <w:name w:val="774259A8C0D74039B7AB26821EC72CC014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1A1691AA292465CBEA6334273671C9314">
    <w:name w:val="91A1691AA292465CBEA6334273671C9314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C3D6B801C84571918624BA148DD3FB14">
    <w:name w:val="E2C3D6B801C84571918624BA148DD3FB14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4D014382A1E481D900991F9D176E84614">
    <w:name w:val="44D014382A1E481D900991F9D176E84614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1A3B71B7C434BA7B8FFB2A99EDE830C14">
    <w:name w:val="C1A3B71B7C434BA7B8FFB2A99EDE830C14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D1BCBE5DA9E4E899415A085481A3CD114">
    <w:name w:val="6D1BCBE5DA9E4E899415A085481A3CD114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B34E351A5214C118A70C34D1ECEC33914">
    <w:name w:val="EB34E351A5214C118A70C34D1ECEC33914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86481C14ADC411DB2CF44D7C0EC9D3914">
    <w:name w:val="C86481C14ADC411DB2CF44D7C0EC9D3914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8D2B9B08C0D4A518BDD5CC9A8D4FF7314">
    <w:name w:val="C8D2B9B08C0D4A518BDD5CC9A8D4FF7314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510BC17CB474A13BD4F91301459DFA414">
    <w:name w:val="4510BC17CB474A13BD4F91301459DFA414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B34219A137249CD8F718432AC49E0E014">
    <w:name w:val="FB34219A137249CD8F718432AC49E0E014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4D8A49D450745B7BC393949852630B914">
    <w:name w:val="D4D8A49D450745B7BC393949852630B914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212A6C3EF4D6492A943F04401D64C14">
    <w:name w:val="509212A6C3EF4D6492A943F04401D64C14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D4F001A50D4C71BA87DFE6AB33560714">
    <w:name w:val="30D4F001A50D4C71BA87DFE6AB33560714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FEDCDACBC67433AAF81DA1C8CA49A8C14">
    <w:name w:val="DFEDCDACBC67433AAF81DA1C8CA49A8C14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55C6BE3B6254987A39FC3E0BAB3FB4F14">
    <w:name w:val="955C6BE3B6254987A39FC3E0BAB3FB4F14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976048E0B164809AEA19B76EE0608A414">
    <w:name w:val="5976048E0B164809AEA19B76EE0608A414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517795123784921B7B7BEC13CA09F9D14">
    <w:name w:val="8517795123784921B7B7BEC13CA09F9D14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73E0DFF730745EF9F8B93726445E44514">
    <w:name w:val="F73E0DFF730745EF9F8B93726445E44514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E3D1D3E45D4533BF1C87AA1BCF4D1814">
    <w:name w:val="23E3D1D3E45D4533BF1C87AA1BCF4D1814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8D93DFDE981443787B414F75D62C8E614">
    <w:name w:val="98D93DFDE981443787B414F75D62C8E614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D7121FBC3EA4571BDD3F784F293EF2914">
    <w:name w:val="8D7121FBC3EA4571BDD3F784F293EF2914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1CDB91F98CE48FC969B952535AB391114">
    <w:name w:val="C1CDB91F98CE48FC969B952535AB391114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6054DA144E044FD82DE3FE56CBB4EE314">
    <w:name w:val="F6054DA144E044FD82DE3FE56CBB4EE314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45EB31B97164C82916A59157888495714">
    <w:name w:val="145EB31B97164C82916A59157888495714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C99339A59F840B49C48920D2DF3D9C014">
    <w:name w:val="0C99339A59F840B49C48920D2DF3D9C014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133AA46B15E4DC6BEA8EFB2651F9E7314">
    <w:name w:val="7133AA46B15E4DC6BEA8EFB2651F9E7314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759053E05B84CD19DFDDC823C26965214">
    <w:name w:val="B759053E05B84CD19DFDDC823C26965214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514DC91BED457898B2259925EC518B14">
    <w:name w:val="DE514DC91BED457898B2259925EC518B14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D30E43521744A3794D9042CD258BD9D14">
    <w:name w:val="3D30E43521744A3794D9042CD258BD9D14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E625FCFDA72497892EBA80906983BD714">
    <w:name w:val="7E625FCFDA72497892EBA80906983BD714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DB76649EF9475FB631FA1DDC15930214">
    <w:name w:val="DADB76649EF9475FB631FA1DDC15930214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F5FD85DC69C49F4BFA5CEEE0CB3A92B14">
    <w:name w:val="7F5FD85DC69C49F4BFA5CEEE0CB3A92B14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E101F999C48F285E7B419368F14B014">
    <w:name w:val="BC2E101F999C48F285E7B419368F14B014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1A0FA5BCCFE4306BA221F54BBB8E9C614">
    <w:name w:val="D1A0FA5BCCFE4306BA221F54BBB8E9C614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D0BF8D0E6EA4221942250BA51F1EDCA14">
    <w:name w:val="ED0BF8D0E6EA4221942250BA51F1EDCA14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8FE17A52A72454789BB0A128055A4C914">
    <w:name w:val="C8FE17A52A72454789BB0A128055A4C914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28DC39889F24CFE9AD720CCB9D6CC1714">
    <w:name w:val="728DC39889F24CFE9AD720CCB9D6CC1714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4B7148C6888490895066CFF9214C35014">
    <w:name w:val="A4B7148C6888490895066CFF9214C35014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B9C50BB35174279BFE9407B5E5FB2FC14">
    <w:name w:val="1B9C50BB35174279BFE9407B5E5FB2FC14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0CFBC9133E44F6995B5D1FC3B55808115">
    <w:name w:val="D0CFBC9133E44F6995B5D1FC3B55808115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64EBD2B4EC4843A05D68F889AC676015">
    <w:name w:val="6964EBD2B4EC4843A05D68F889AC676015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48E93F5076B435892B6FAAF9F6257F415">
    <w:name w:val="F48E93F5076B435892B6FAAF9F6257F415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808778DE7F249F6A641DAB0C858342215">
    <w:name w:val="8808778DE7F249F6A641DAB0C858342215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D6E6D749CAA4857A32A33AE006B495815">
    <w:name w:val="FD6E6D749CAA4857A32A33AE006B495815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A3C4912AA44540999D4C54B7F70B4815">
    <w:name w:val="DEA3C4912AA44540999D4C54B7F70B4815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65D489CA3D1430496E09E3D5544A30B15">
    <w:name w:val="365D489CA3D1430496E09E3D5544A30B15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72239E913194B04A367F7C6ABEE241315">
    <w:name w:val="E72239E913194B04A367F7C6ABEE241315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5EE9D483C2749B6826D9746D60CD25B15">
    <w:name w:val="25EE9D483C2749B6826D9746D60CD25B15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350943406954936A44FE6BD2AAB0AAB15">
    <w:name w:val="E350943406954936A44FE6BD2AAB0AAB15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FAB844CEDE42488CCD99BC8DB48D8B15">
    <w:name w:val="23FAB844CEDE42488CCD99BC8DB48D8B15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CE2D82469E40DF9D2FC18E2DB4E57715">
    <w:name w:val="0ACE2D82469E40DF9D2FC18E2DB4E57715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7CD6F62ADAC4D7A8A46E837CDF3814715">
    <w:name w:val="27CD6F62ADAC4D7A8A46E837CDF3814715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7A5D04F54BA4AC398681FA279C4786115">
    <w:name w:val="87A5D04F54BA4AC398681FA279C4786115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99C7EB7D2CF41FDBBF57574B170819915">
    <w:name w:val="899C7EB7D2CF41FDBBF57574B170819915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079E75AC97147829A951331A76EF4DF15">
    <w:name w:val="F079E75AC97147829A951331A76EF4DF15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90D03886743497EBC33AD452278455215">
    <w:name w:val="790D03886743497EBC33AD452278455215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747A85C200149238F8E369A7C756A0015">
    <w:name w:val="1747A85C200149238F8E369A7C756A0015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703DFE4C4AB4998AC2A5658C0A37DDC15">
    <w:name w:val="E703DFE4C4AB4998AC2A5658C0A37DDC15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572DB037FA340628BCEBD3B104F9AEE15">
    <w:name w:val="7572DB037FA340628BCEBD3B104F9AEE15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7220BBFB0EA4202B7602C4EF6F6341B15">
    <w:name w:val="D7220BBFB0EA4202B7602C4EF6F6341B15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760C5EA570F44E4A82913BE21F0408E15">
    <w:name w:val="A760C5EA570F44E4A82913BE21F0408E15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3D14F4C68FF4B7694F989F09234938115">
    <w:name w:val="B3D14F4C68FF4B7694F989F09234938115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3B1D306AE92486ABC39C7BCE9A770B415">
    <w:name w:val="93B1D306AE92486ABC39C7BCE9A770B415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F392CA4A0E7436FB2CAD9446214551F15">
    <w:name w:val="EF392CA4A0E7436FB2CAD9446214551F15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73C27B608E04F44990CD6CAFC3DF4B115">
    <w:name w:val="673C27B608E04F44990CD6CAFC3DF4B115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56877D64F34F96B5746AC3649F42FE15">
    <w:name w:val="2356877D64F34F96B5746AC3649F42FE15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8BE30B222FF477689016B81BA5BFB4515">
    <w:name w:val="38BE30B222FF477689016B81BA5BFB4515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1E3B0AF63CE4EF8B907214980A816E215">
    <w:name w:val="91E3B0AF63CE4EF8B907214980A816E215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D8EDC6363A414DA7CFB5041C2C2E8415">
    <w:name w:val="65D8EDC6363A414DA7CFB5041C2C2E8415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827CF1480054D03A926DDC6BFEC20D212">
    <w:name w:val="6827CF1480054D03A926DDC6BFEC20D212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58F660DECCE47499703315CB36D52364">
    <w:name w:val="B58F660DECCE47499703315CB36D52364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619E94652BE470FBC2333E400D59EE63">
    <w:name w:val="5619E94652BE470FBC2333E400D59EE63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F2AA5CABEFA4D29AB5FA97FED1C1F0B3">
    <w:name w:val="CF2AA5CABEFA4D29AB5FA97FED1C1F0B3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61CDC7A0B0403C87926B67070BE4031">
    <w:name w:val="0A61CDC7A0B0403C87926B67070BE4031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CB9ED3B30E041CCA2EFF73EA5E58D312">
    <w:name w:val="ACB9ED3B30E041CCA2EFF73EA5E58D312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E5DE88546DC41FDAB97BAD7C893577D">
    <w:name w:val="8E5DE88546DC41FDAB97BAD7C893577D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F38902ECA5843AC95EC6121615214CD15">
    <w:name w:val="3F38902ECA5843AC95EC6121615214CD15"/>
    <w:rsid w:val="008F661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5AB961CE23E54CECB792803B0732CD2B15">
    <w:name w:val="5AB961CE23E54CECB792803B0732CD2B15"/>
    <w:rsid w:val="008F661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9414D21B2F7B4235A7D9E1C718EEB95915">
    <w:name w:val="9414D21B2F7B4235A7D9E1C718EEB95915"/>
    <w:rsid w:val="008F661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8BD40992F587432FB9C9794BA1F35E5E15">
    <w:name w:val="8BD40992F587432FB9C9794BA1F35E5E15"/>
    <w:rsid w:val="008F661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E2F246B156AD45E19C8E3A0BC584AB6B15">
    <w:name w:val="E2F246B156AD45E19C8E3A0BC584AB6B15"/>
    <w:rsid w:val="008F661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31284CC5A5A746FDBEEDEA9A7B01885E15">
    <w:name w:val="31284CC5A5A746FDBEEDEA9A7B01885E15"/>
    <w:rsid w:val="008F661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92C1C92EC7A34D36A75C2D028E06580D15">
    <w:name w:val="92C1C92EC7A34D36A75C2D028E06580D15"/>
    <w:rsid w:val="008F661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9203A26C2D224DAB9EA5113AD3F3ECB415">
    <w:name w:val="9203A26C2D224DAB9EA5113AD3F3ECB415"/>
    <w:rsid w:val="008F661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D562009897DF42F990B40BF53C460B0215">
    <w:name w:val="D562009897DF42F990B40BF53C460B0215"/>
    <w:rsid w:val="008F661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6BD7EDF71AC64F4F8F4E0CD2A9557B8F15">
    <w:name w:val="6BD7EDF71AC64F4F8F4E0CD2A9557B8F15"/>
    <w:rsid w:val="008F661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3A0B7CCAC7A2408598F523477631F7A515">
    <w:name w:val="3A0B7CCAC7A2408598F523477631F7A515"/>
    <w:rsid w:val="008F661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B8D11F82B0A2460590D4685ED252E07115">
    <w:name w:val="B8D11F82B0A2460590D4685ED252E07115"/>
    <w:rsid w:val="008F661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56B1158619954904BFE99CAE3319642D2">
    <w:name w:val="56B1158619954904BFE99CAE3319642D2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DF8204E1EA49128C53AE7DC8022C822">
    <w:name w:val="CBDF8204E1EA49128C53AE7DC8022C822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B8E7B1E6B7743EBACB5129E7523F9602">
    <w:name w:val="1B8E7B1E6B7743EBACB5129E7523F9602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D314E0926B94B1C9E04734BF5141E662">
    <w:name w:val="BD314E0926B94B1C9E04734BF5141E662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C96B25813448A682DEC22F1DF6AD782">
    <w:name w:val="70C96B25813448A682DEC22F1DF6AD782"/>
    <w:rsid w:val="008F661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C88B595405D241F3AD628CA3999F3F352">
    <w:name w:val="C88B595405D241F3AD628CA3999F3F352"/>
    <w:rsid w:val="008F661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926C70C4FF3543EEB99F67E34D1D930E">
    <w:name w:val="926C70C4FF3543EEB99F67E34D1D930E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74259A8C0D74039B7AB26821EC72CC015">
    <w:name w:val="774259A8C0D74039B7AB26821EC72CC015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1A1691AA292465CBEA6334273671C9315">
    <w:name w:val="91A1691AA292465CBEA6334273671C9315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C3D6B801C84571918624BA148DD3FB15">
    <w:name w:val="E2C3D6B801C84571918624BA148DD3FB15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4D014382A1E481D900991F9D176E84615">
    <w:name w:val="44D014382A1E481D900991F9D176E84615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1A3B71B7C434BA7B8FFB2A99EDE830C15">
    <w:name w:val="C1A3B71B7C434BA7B8FFB2A99EDE830C15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D1BCBE5DA9E4E899415A085481A3CD115">
    <w:name w:val="6D1BCBE5DA9E4E899415A085481A3CD115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B34E351A5214C118A70C34D1ECEC33915">
    <w:name w:val="EB34E351A5214C118A70C34D1ECEC33915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86481C14ADC411DB2CF44D7C0EC9D3915">
    <w:name w:val="C86481C14ADC411DB2CF44D7C0EC9D3915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8D2B9B08C0D4A518BDD5CC9A8D4FF7315">
    <w:name w:val="C8D2B9B08C0D4A518BDD5CC9A8D4FF7315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510BC17CB474A13BD4F91301459DFA415">
    <w:name w:val="4510BC17CB474A13BD4F91301459DFA415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B34219A137249CD8F718432AC49E0E015">
    <w:name w:val="FB34219A137249CD8F718432AC49E0E015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4D8A49D450745B7BC393949852630B915">
    <w:name w:val="D4D8A49D450745B7BC393949852630B915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212A6C3EF4D6492A943F04401D64C15">
    <w:name w:val="509212A6C3EF4D6492A943F04401D64C15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D4F001A50D4C71BA87DFE6AB33560715">
    <w:name w:val="30D4F001A50D4C71BA87DFE6AB33560715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FEDCDACBC67433AAF81DA1C8CA49A8C15">
    <w:name w:val="DFEDCDACBC67433AAF81DA1C8CA49A8C15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55C6BE3B6254987A39FC3E0BAB3FB4F15">
    <w:name w:val="955C6BE3B6254987A39FC3E0BAB3FB4F15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976048E0B164809AEA19B76EE0608A415">
    <w:name w:val="5976048E0B164809AEA19B76EE0608A415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517795123784921B7B7BEC13CA09F9D15">
    <w:name w:val="8517795123784921B7B7BEC13CA09F9D15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73E0DFF730745EF9F8B93726445E44515">
    <w:name w:val="F73E0DFF730745EF9F8B93726445E44515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E3D1D3E45D4533BF1C87AA1BCF4D1815">
    <w:name w:val="23E3D1D3E45D4533BF1C87AA1BCF4D1815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8D93DFDE981443787B414F75D62C8E615">
    <w:name w:val="98D93DFDE981443787B414F75D62C8E615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D7121FBC3EA4571BDD3F784F293EF2915">
    <w:name w:val="8D7121FBC3EA4571BDD3F784F293EF2915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1CDB91F98CE48FC969B952535AB391115">
    <w:name w:val="C1CDB91F98CE48FC969B952535AB391115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6054DA144E044FD82DE3FE56CBB4EE315">
    <w:name w:val="F6054DA144E044FD82DE3FE56CBB4EE315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45EB31B97164C82916A59157888495715">
    <w:name w:val="145EB31B97164C82916A59157888495715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C99339A59F840B49C48920D2DF3D9C015">
    <w:name w:val="0C99339A59F840B49C48920D2DF3D9C015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133AA46B15E4DC6BEA8EFB2651F9E7315">
    <w:name w:val="7133AA46B15E4DC6BEA8EFB2651F9E7315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759053E05B84CD19DFDDC823C26965215">
    <w:name w:val="B759053E05B84CD19DFDDC823C26965215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514DC91BED457898B2259925EC518B15">
    <w:name w:val="DE514DC91BED457898B2259925EC518B15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D30E43521744A3794D9042CD258BD9D15">
    <w:name w:val="3D30E43521744A3794D9042CD258BD9D15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E625FCFDA72497892EBA80906983BD715">
    <w:name w:val="7E625FCFDA72497892EBA80906983BD715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DB76649EF9475FB631FA1DDC15930215">
    <w:name w:val="DADB76649EF9475FB631FA1DDC15930215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F5FD85DC69C49F4BFA5CEEE0CB3A92B15">
    <w:name w:val="7F5FD85DC69C49F4BFA5CEEE0CB3A92B15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E101F999C48F285E7B419368F14B015">
    <w:name w:val="BC2E101F999C48F285E7B419368F14B015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1A0FA5BCCFE4306BA221F54BBB8E9C615">
    <w:name w:val="D1A0FA5BCCFE4306BA221F54BBB8E9C615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D0BF8D0E6EA4221942250BA51F1EDCA15">
    <w:name w:val="ED0BF8D0E6EA4221942250BA51F1EDCA15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8FE17A52A72454789BB0A128055A4C915">
    <w:name w:val="C8FE17A52A72454789BB0A128055A4C915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28DC39889F24CFE9AD720CCB9D6CC1715">
    <w:name w:val="728DC39889F24CFE9AD720CCB9D6CC1715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4B7148C6888490895066CFF9214C35015">
    <w:name w:val="A4B7148C6888490895066CFF9214C35015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B9C50BB35174279BFE9407B5E5FB2FC15">
    <w:name w:val="1B9C50BB35174279BFE9407B5E5FB2FC15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0CFBC9133E44F6995B5D1FC3B55808116">
    <w:name w:val="D0CFBC9133E44F6995B5D1FC3B55808116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64EBD2B4EC4843A05D68F889AC676016">
    <w:name w:val="6964EBD2B4EC4843A05D68F889AC676016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48E93F5076B435892B6FAAF9F6257F416">
    <w:name w:val="F48E93F5076B435892B6FAAF9F6257F416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808778DE7F249F6A641DAB0C858342216">
    <w:name w:val="8808778DE7F249F6A641DAB0C858342216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D6E6D749CAA4857A32A33AE006B495816">
    <w:name w:val="FD6E6D749CAA4857A32A33AE006B495816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A3C4912AA44540999D4C54B7F70B4816">
    <w:name w:val="DEA3C4912AA44540999D4C54B7F70B4816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65D489CA3D1430496E09E3D5544A30B16">
    <w:name w:val="365D489CA3D1430496E09E3D5544A30B16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72239E913194B04A367F7C6ABEE241316">
    <w:name w:val="E72239E913194B04A367F7C6ABEE241316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5EE9D483C2749B6826D9746D60CD25B16">
    <w:name w:val="25EE9D483C2749B6826D9746D60CD25B16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350943406954936A44FE6BD2AAB0AAB16">
    <w:name w:val="E350943406954936A44FE6BD2AAB0AAB16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FAB844CEDE42488CCD99BC8DB48D8B16">
    <w:name w:val="23FAB844CEDE42488CCD99BC8DB48D8B16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CE2D82469E40DF9D2FC18E2DB4E57716">
    <w:name w:val="0ACE2D82469E40DF9D2FC18E2DB4E57716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7CD6F62ADAC4D7A8A46E837CDF3814716">
    <w:name w:val="27CD6F62ADAC4D7A8A46E837CDF3814716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7A5D04F54BA4AC398681FA279C4786116">
    <w:name w:val="87A5D04F54BA4AC398681FA279C4786116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99C7EB7D2CF41FDBBF57574B170819916">
    <w:name w:val="899C7EB7D2CF41FDBBF57574B170819916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079E75AC97147829A951331A76EF4DF16">
    <w:name w:val="F079E75AC97147829A951331A76EF4DF16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90D03886743497EBC33AD452278455216">
    <w:name w:val="790D03886743497EBC33AD452278455216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747A85C200149238F8E369A7C756A0016">
    <w:name w:val="1747A85C200149238F8E369A7C756A0016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703DFE4C4AB4998AC2A5658C0A37DDC16">
    <w:name w:val="E703DFE4C4AB4998AC2A5658C0A37DDC16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572DB037FA340628BCEBD3B104F9AEE16">
    <w:name w:val="7572DB037FA340628BCEBD3B104F9AEE16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7220BBFB0EA4202B7602C4EF6F6341B16">
    <w:name w:val="D7220BBFB0EA4202B7602C4EF6F6341B16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760C5EA570F44E4A82913BE21F0408E16">
    <w:name w:val="A760C5EA570F44E4A82913BE21F0408E16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3D14F4C68FF4B7694F989F09234938116">
    <w:name w:val="B3D14F4C68FF4B7694F989F09234938116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3B1D306AE92486ABC39C7BCE9A770B416">
    <w:name w:val="93B1D306AE92486ABC39C7BCE9A770B416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F392CA4A0E7436FB2CAD9446214551F16">
    <w:name w:val="EF392CA4A0E7436FB2CAD9446214551F16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73C27B608E04F44990CD6CAFC3DF4B116">
    <w:name w:val="673C27B608E04F44990CD6CAFC3DF4B116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56877D64F34F96B5746AC3649F42FE16">
    <w:name w:val="2356877D64F34F96B5746AC3649F42FE16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8BE30B222FF477689016B81BA5BFB4516">
    <w:name w:val="38BE30B222FF477689016B81BA5BFB4516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1E3B0AF63CE4EF8B907214980A816E216">
    <w:name w:val="91E3B0AF63CE4EF8B907214980A816E216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D8EDC6363A414DA7CFB5041C2C2E8416">
    <w:name w:val="65D8EDC6363A414DA7CFB5041C2C2E8416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827CF1480054D03A926DDC6BFEC20D213">
    <w:name w:val="6827CF1480054D03A926DDC6BFEC20D213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58F660DECCE47499703315CB36D52365">
    <w:name w:val="B58F660DECCE47499703315CB36D52365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619E94652BE470FBC2333E400D59EE64">
    <w:name w:val="5619E94652BE470FBC2333E400D59EE64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F2AA5CABEFA4D29AB5FA97FED1C1F0B4">
    <w:name w:val="CF2AA5CABEFA4D29AB5FA97FED1C1F0B4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61CDC7A0B0403C87926B67070BE4032">
    <w:name w:val="0A61CDC7A0B0403C87926B67070BE4032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CB9ED3B30E041CCA2EFF73EA5E58D313">
    <w:name w:val="ACB9ED3B30E041CCA2EFF73EA5E58D313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E5DE88546DC41FDAB97BAD7C893577D1">
    <w:name w:val="8E5DE88546DC41FDAB97BAD7C893577D1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F38902ECA5843AC95EC6121615214CD16">
    <w:name w:val="3F38902ECA5843AC95EC6121615214CD16"/>
    <w:rsid w:val="008F661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5AB961CE23E54CECB792803B0732CD2B16">
    <w:name w:val="5AB961CE23E54CECB792803B0732CD2B16"/>
    <w:rsid w:val="008F661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9414D21B2F7B4235A7D9E1C718EEB95916">
    <w:name w:val="9414D21B2F7B4235A7D9E1C718EEB95916"/>
    <w:rsid w:val="008F661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8BD40992F587432FB9C9794BA1F35E5E16">
    <w:name w:val="8BD40992F587432FB9C9794BA1F35E5E16"/>
    <w:rsid w:val="008F661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E2F246B156AD45E19C8E3A0BC584AB6B16">
    <w:name w:val="E2F246B156AD45E19C8E3A0BC584AB6B16"/>
    <w:rsid w:val="008F661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31284CC5A5A746FDBEEDEA9A7B01885E16">
    <w:name w:val="31284CC5A5A746FDBEEDEA9A7B01885E16"/>
    <w:rsid w:val="008F661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92C1C92EC7A34D36A75C2D028E06580D16">
    <w:name w:val="92C1C92EC7A34D36A75C2D028E06580D16"/>
    <w:rsid w:val="008F661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9203A26C2D224DAB9EA5113AD3F3ECB416">
    <w:name w:val="9203A26C2D224DAB9EA5113AD3F3ECB416"/>
    <w:rsid w:val="008F661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D562009897DF42F990B40BF53C460B0216">
    <w:name w:val="D562009897DF42F990B40BF53C460B0216"/>
    <w:rsid w:val="008F661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6BD7EDF71AC64F4F8F4E0CD2A9557B8F16">
    <w:name w:val="6BD7EDF71AC64F4F8F4E0CD2A9557B8F16"/>
    <w:rsid w:val="008F661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3A0B7CCAC7A2408598F523477631F7A516">
    <w:name w:val="3A0B7CCAC7A2408598F523477631F7A516"/>
    <w:rsid w:val="008F661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B8D11F82B0A2460590D4685ED252E07116">
    <w:name w:val="B8D11F82B0A2460590D4685ED252E07116"/>
    <w:rsid w:val="008F661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56B1158619954904BFE99CAE3319642D3">
    <w:name w:val="56B1158619954904BFE99CAE3319642D3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DF8204E1EA49128C53AE7DC8022C823">
    <w:name w:val="CBDF8204E1EA49128C53AE7DC8022C823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B8E7B1E6B7743EBACB5129E7523F9603">
    <w:name w:val="1B8E7B1E6B7743EBACB5129E7523F9603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D314E0926B94B1C9E04734BF5141E663">
    <w:name w:val="BD314E0926B94B1C9E04734BF5141E663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C96B25813448A682DEC22F1DF6AD783">
    <w:name w:val="70C96B25813448A682DEC22F1DF6AD783"/>
    <w:rsid w:val="008F661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C88B595405D241F3AD628CA3999F3F353">
    <w:name w:val="C88B595405D241F3AD628CA3999F3F353"/>
    <w:rsid w:val="008F661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926C70C4FF3543EEB99F67E34D1D930E1">
    <w:name w:val="926C70C4FF3543EEB99F67E34D1D930E1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74259A8C0D74039B7AB26821EC72CC016">
    <w:name w:val="774259A8C0D74039B7AB26821EC72CC016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1A1691AA292465CBEA6334273671C9316">
    <w:name w:val="91A1691AA292465CBEA6334273671C9316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C3D6B801C84571918624BA148DD3FB16">
    <w:name w:val="E2C3D6B801C84571918624BA148DD3FB16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4D014382A1E481D900991F9D176E84616">
    <w:name w:val="44D014382A1E481D900991F9D176E84616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1A3B71B7C434BA7B8FFB2A99EDE830C16">
    <w:name w:val="C1A3B71B7C434BA7B8FFB2A99EDE830C16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D1BCBE5DA9E4E899415A085481A3CD116">
    <w:name w:val="6D1BCBE5DA9E4E899415A085481A3CD116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B34E351A5214C118A70C34D1ECEC33916">
    <w:name w:val="EB34E351A5214C118A70C34D1ECEC33916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86481C14ADC411DB2CF44D7C0EC9D3916">
    <w:name w:val="C86481C14ADC411DB2CF44D7C0EC9D3916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8D2B9B08C0D4A518BDD5CC9A8D4FF7316">
    <w:name w:val="C8D2B9B08C0D4A518BDD5CC9A8D4FF7316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510BC17CB474A13BD4F91301459DFA416">
    <w:name w:val="4510BC17CB474A13BD4F91301459DFA416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B34219A137249CD8F718432AC49E0E016">
    <w:name w:val="FB34219A137249CD8F718432AC49E0E016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4D8A49D450745B7BC393949852630B916">
    <w:name w:val="D4D8A49D450745B7BC393949852630B916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212A6C3EF4D6492A943F04401D64C16">
    <w:name w:val="509212A6C3EF4D6492A943F04401D64C16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D4F001A50D4C71BA87DFE6AB33560716">
    <w:name w:val="30D4F001A50D4C71BA87DFE6AB33560716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FEDCDACBC67433AAF81DA1C8CA49A8C16">
    <w:name w:val="DFEDCDACBC67433AAF81DA1C8CA49A8C16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55C6BE3B6254987A39FC3E0BAB3FB4F16">
    <w:name w:val="955C6BE3B6254987A39FC3E0BAB3FB4F16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976048E0B164809AEA19B76EE0608A416">
    <w:name w:val="5976048E0B164809AEA19B76EE0608A416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517795123784921B7B7BEC13CA09F9D16">
    <w:name w:val="8517795123784921B7B7BEC13CA09F9D16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73E0DFF730745EF9F8B93726445E44516">
    <w:name w:val="F73E0DFF730745EF9F8B93726445E44516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E3D1D3E45D4533BF1C87AA1BCF4D1816">
    <w:name w:val="23E3D1D3E45D4533BF1C87AA1BCF4D1816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8D93DFDE981443787B414F75D62C8E616">
    <w:name w:val="98D93DFDE981443787B414F75D62C8E616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D7121FBC3EA4571BDD3F784F293EF2916">
    <w:name w:val="8D7121FBC3EA4571BDD3F784F293EF2916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1CDB91F98CE48FC969B952535AB391116">
    <w:name w:val="C1CDB91F98CE48FC969B952535AB391116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6054DA144E044FD82DE3FE56CBB4EE316">
    <w:name w:val="F6054DA144E044FD82DE3FE56CBB4EE316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45EB31B97164C82916A59157888495716">
    <w:name w:val="145EB31B97164C82916A59157888495716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C99339A59F840B49C48920D2DF3D9C016">
    <w:name w:val="0C99339A59F840B49C48920D2DF3D9C016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133AA46B15E4DC6BEA8EFB2651F9E7316">
    <w:name w:val="7133AA46B15E4DC6BEA8EFB2651F9E7316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759053E05B84CD19DFDDC823C26965216">
    <w:name w:val="B759053E05B84CD19DFDDC823C26965216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514DC91BED457898B2259925EC518B16">
    <w:name w:val="DE514DC91BED457898B2259925EC518B16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D30E43521744A3794D9042CD258BD9D16">
    <w:name w:val="3D30E43521744A3794D9042CD258BD9D16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E625FCFDA72497892EBA80906983BD716">
    <w:name w:val="7E625FCFDA72497892EBA80906983BD716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DB76649EF9475FB631FA1DDC15930216">
    <w:name w:val="DADB76649EF9475FB631FA1DDC15930216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F5FD85DC69C49F4BFA5CEEE0CB3A92B16">
    <w:name w:val="7F5FD85DC69C49F4BFA5CEEE0CB3A92B16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E101F999C48F285E7B419368F14B016">
    <w:name w:val="BC2E101F999C48F285E7B419368F14B016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1A0FA5BCCFE4306BA221F54BBB8E9C616">
    <w:name w:val="D1A0FA5BCCFE4306BA221F54BBB8E9C616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D0BF8D0E6EA4221942250BA51F1EDCA16">
    <w:name w:val="ED0BF8D0E6EA4221942250BA51F1EDCA16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8FE17A52A72454789BB0A128055A4C916">
    <w:name w:val="C8FE17A52A72454789BB0A128055A4C916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28DC39889F24CFE9AD720CCB9D6CC1716">
    <w:name w:val="728DC39889F24CFE9AD720CCB9D6CC1716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4B7148C6888490895066CFF9214C35016">
    <w:name w:val="A4B7148C6888490895066CFF9214C35016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B9C50BB35174279BFE9407B5E5FB2FC16">
    <w:name w:val="1B9C50BB35174279BFE9407B5E5FB2FC16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0CFBC9133E44F6995B5D1FC3B55808117">
    <w:name w:val="D0CFBC9133E44F6995B5D1FC3B55808117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64EBD2B4EC4843A05D68F889AC676017">
    <w:name w:val="6964EBD2B4EC4843A05D68F889AC676017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48E93F5076B435892B6FAAF9F6257F417">
    <w:name w:val="F48E93F5076B435892B6FAAF9F6257F417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808778DE7F249F6A641DAB0C858342217">
    <w:name w:val="8808778DE7F249F6A641DAB0C858342217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D6E6D749CAA4857A32A33AE006B495817">
    <w:name w:val="FD6E6D749CAA4857A32A33AE006B495817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A3C4912AA44540999D4C54B7F70B4817">
    <w:name w:val="DEA3C4912AA44540999D4C54B7F70B4817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65D489CA3D1430496E09E3D5544A30B17">
    <w:name w:val="365D489CA3D1430496E09E3D5544A30B17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72239E913194B04A367F7C6ABEE241317">
    <w:name w:val="E72239E913194B04A367F7C6ABEE241317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5EE9D483C2749B6826D9746D60CD25B17">
    <w:name w:val="25EE9D483C2749B6826D9746D60CD25B17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350943406954936A44FE6BD2AAB0AAB17">
    <w:name w:val="E350943406954936A44FE6BD2AAB0AAB17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FAB844CEDE42488CCD99BC8DB48D8B17">
    <w:name w:val="23FAB844CEDE42488CCD99BC8DB48D8B17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CE2D82469E40DF9D2FC18E2DB4E57717">
    <w:name w:val="0ACE2D82469E40DF9D2FC18E2DB4E57717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7CD6F62ADAC4D7A8A46E837CDF3814717">
    <w:name w:val="27CD6F62ADAC4D7A8A46E837CDF3814717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7A5D04F54BA4AC398681FA279C4786117">
    <w:name w:val="87A5D04F54BA4AC398681FA279C4786117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99C7EB7D2CF41FDBBF57574B170819917">
    <w:name w:val="899C7EB7D2CF41FDBBF57574B170819917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079E75AC97147829A951331A76EF4DF17">
    <w:name w:val="F079E75AC97147829A951331A76EF4DF17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90D03886743497EBC33AD452278455217">
    <w:name w:val="790D03886743497EBC33AD452278455217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747A85C200149238F8E369A7C756A0017">
    <w:name w:val="1747A85C200149238F8E369A7C756A0017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703DFE4C4AB4998AC2A5658C0A37DDC17">
    <w:name w:val="E703DFE4C4AB4998AC2A5658C0A37DDC17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572DB037FA340628BCEBD3B104F9AEE17">
    <w:name w:val="7572DB037FA340628BCEBD3B104F9AEE17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7220BBFB0EA4202B7602C4EF6F6341B17">
    <w:name w:val="D7220BBFB0EA4202B7602C4EF6F6341B17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760C5EA570F44E4A82913BE21F0408E17">
    <w:name w:val="A760C5EA570F44E4A82913BE21F0408E17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3D14F4C68FF4B7694F989F09234938117">
    <w:name w:val="B3D14F4C68FF4B7694F989F09234938117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3B1D306AE92486ABC39C7BCE9A770B417">
    <w:name w:val="93B1D306AE92486ABC39C7BCE9A770B417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F392CA4A0E7436FB2CAD9446214551F17">
    <w:name w:val="EF392CA4A0E7436FB2CAD9446214551F17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73C27B608E04F44990CD6CAFC3DF4B117">
    <w:name w:val="673C27B608E04F44990CD6CAFC3DF4B117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56877D64F34F96B5746AC3649F42FE17">
    <w:name w:val="2356877D64F34F96B5746AC3649F42FE17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8BE30B222FF477689016B81BA5BFB4517">
    <w:name w:val="38BE30B222FF477689016B81BA5BFB4517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1E3B0AF63CE4EF8B907214980A816E217">
    <w:name w:val="91E3B0AF63CE4EF8B907214980A816E217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D8EDC6363A414DA7CFB5041C2C2E8417">
    <w:name w:val="65D8EDC6363A414DA7CFB5041C2C2E8417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827CF1480054D03A926DDC6BFEC20D214">
    <w:name w:val="6827CF1480054D03A926DDC6BFEC20D214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58F660DECCE47499703315CB36D52366">
    <w:name w:val="B58F660DECCE47499703315CB36D52366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619E94652BE470FBC2333E400D59EE65">
    <w:name w:val="5619E94652BE470FBC2333E400D59EE65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F2AA5CABEFA4D29AB5FA97FED1C1F0B5">
    <w:name w:val="CF2AA5CABEFA4D29AB5FA97FED1C1F0B5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61CDC7A0B0403C87926B67070BE4033">
    <w:name w:val="0A61CDC7A0B0403C87926B67070BE4033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CB9ED3B30E041CCA2EFF73EA5E58D314">
    <w:name w:val="ACB9ED3B30E041CCA2EFF73EA5E58D314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E5DE88546DC41FDAB97BAD7C893577D2">
    <w:name w:val="8E5DE88546DC41FDAB97BAD7C893577D2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F38902ECA5843AC95EC6121615214CD17">
    <w:name w:val="3F38902ECA5843AC95EC6121615214CD17"/>
    <w:rsid w:val="008F661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5AB961CE23E54CECB792803B0732CD2B17">
    <w:name w:val="5AB961CE23E54CECB792803B0732CD2B17"/>
    <w:rsid w:val="008F661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9414D21B2F7B4235A7D9E1C718EEB95917">
    <w:name w:val="9414D21B2F7B4235A7D9E1C718EEB95917"/>
    <w:rsid w:val="008F661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8BD40992F587432FB9C9794BA1F35E5E17">
    <w:name w:val="8BD40992F587432FB9C9794BA1F35E5E17"/>
    <w:rsid w:val="008F661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E2F246B156AD45E19C8E3A0BC584AB6B17">
    <w:name w:val="E2F246B156AD45E19C8E3A0BC584AB6B17"/>
    <w:rsid w:val="008F661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31284CC5A5A746FDBEEDEA9A7B01885E17">
    <w:name w:val="31284CC5A5A746FDBEEDEA9A7B01885E17"/>
    <w:rsid w:val="008F661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92C1C92EC7A34D36A75C2D028E06580D17">
    <w:name w:val="92C1C92EC7A34D36A75C2D028E06580D17"/>
    <w:rsid w:val="008F661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9203A26C2D224DAB9EA5113AD3F3ECB417">
    <w:name w:val="9203A26C2D224DAB9EA5113AD3F3ECB417"/>
    <w:rsid w:val="008F661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D562009897DF42F990B40BF53C460B0217">
    <w:name w:val="D562009897DF42F990B40BF53C460B0217"/>
    <w:rsid w:val="008F661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6BD7EDF71AC64F4F8F4E0CD2A9557B8F17">
    <w:name w:val="6BD7EDF71AC64F4F8F4E0CD2A9557B8F17"/>
    <w:rsid w:val="008F661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3A0B7CCAC7A2408598F523477631F7A517">
    <w:name w:val="3A0B7CCAC7A2408598F523477631F7A517"/>
    <w:rsid w:val="008F661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B8D11F82B0A2460590D4685ED252E07117">
    <w:name w:val="B8D11F82B0A2460590D4685ED252E07117"/>
    <w:rsid w:val="008F661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56B1158619954904BFE99CAE3319642D4">
    <w:name w:val="56B1158619954904BFE99CAE3319642D4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DF8204E1EA49128C53AE7DC8022C824">
    <w:name w:val="CBDF8204E1EA49128C53AE7DC8022C824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B8E7B1E6B7743EBACB5129E7523F9604">
    <w:name w:val="1B8E7B1E6B7743EBACB5129E7523F9604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D314E0926B94B1C9E04734BF5141E664">
    <w:name w:val="BD314E0926B94B1C9E04734BF5141E664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C96B25813448A682DEC22F1DF6AD784">
    <w:name w:val="70C96B25813448A682DEC22F1DF6AD784"/>
    <w:rsid w:val="008F661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C88B595405D241F3AD628CA3999F3F354">
    <w:name w:val="C88B595405D241F3AD628CA3999F3F354"/>
    <w:rsid w:val="008F661A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926C70C4FF3543EEB99F67E34D1D930E2">
    <w:name w:val="926C70C4FF3543EEB99F67E34D1D930E2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74259A8C0D74039B7AB26821EC72CC017">
    <w:name w:val="774259A8C0D74039B7AB26821EC72CC017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1A1691AA292465CBEA6334273671C9317">
    <w:name w:val="91A1691AA292465CBEA6334273671C9317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C3D6B801C84571918624BA148DD3FB17">
    <w:name w:val="E2C3D6B801C84571918624BA148DD3FB17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4D014382A1E481D900991F9D176E84617">
    <w:name w:val="44D014382A1E481D900991F9D176E84617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1A3B71B7C434BA7B8FFB2A99EDE830C17">
    <w:name w:val="C1A3B71B7C434BA7B8FFB2A99EDE830C17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D1BCBE5DA9E4E899415A085481A3CD117">
    <w:name w:val="6D1BCBE5DA9E4E899415A085481A3CD117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B34E351A5214C118A70C34D1ECEC33917">
    <w:name w:val="EB34E351A5214C118A70C34D1ECEC33917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86481C14ADC411DB2CF44D7C0EC9D3917">
    <w:name w:val="C86481C14ADC411DB2CF44D7C0EC9D3917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8D2B9B08C0D4A518BDD5CC9A8D4FF7317">
    <w:name w:val="C8D2B9B08C0D4A518BDD5CC9A8D4FF7317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510BC17CB474A13BD4F91301459DFA417">
    <w:name w:val="4510BC17CB474A13BD4F91301459DFA417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B34219A137249CD8F718432AC49E0E017">
    <w:name w:val="FB34219A137249CD8F718432AC49E0E017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4D8A49D450745B7BC393949852630B917">
    <w:name w:val="D4D8A49D450745B7BC393949852630B917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212A6C3EF4D6492A943F04401D64C17">
    <w:name w:val="509212A6C3EF4D6492A943F04401D64C17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D4F001A50D4C71BA87DFE6AB33560717">
    <w:name w:val="30D4F001A50D4C71BA87DFE6AB33560717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FEDCDACBC67433AAF81DA1C8CA49A8C17">
    <w:name w:val="DFEDCDACBC67433AAF81DA1C8CA49A8C17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55C6BE3B6254987A39FC3E0BAB3FB4F17">
    <w:name w:val="955C6BE3B6254987A39FC3E0BAB3FB4F17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976048E0B164809AEA19B76EE0608A417">
    <w:name w:val="5976048E0B164809AEA19B76EE0608A417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517795123784921B7B7BEC13CA09F9D17">
    <w:name w:val="8517795123784921B7B7BEC13CA09F9D17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73E0DFF730745EF9F8B93726445E44517">
    <w:name w:val="F73E0DFF730745EF9F8B93726445E44517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E3D1D3E45D4533BF1C87AA1BCF4D1817">
    <w:name w:val="23E3D1D3E45D4533BF1C87AA1BCF4D1817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8D93DFDE981443787B414F75D62C8E617">
    <w:name w:val="98D93DFDE981443787B414F75D62C8E617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D7121FBC3EA4571BDD3F784F293EF2917">
    <w:name w:val="8D7121FBC3EA4571BDD3F784F293EF2917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1CDB91F98CE48FC969B952535AB391117">
    <w:name w:val="C1CDB91F98CE48FC969B952535AB391117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6054DA144E044FD82DE3FE56CBB4EE317">
    <w:name w:val="F6054DA144E044FD82DE3FE56CBB4EE317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45EB31B97164C82916A59157888495717">
    <w:name w:val="145EB31B97164C82916A59157888495717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C99339A59F840B49C48920D2DF3D9C017">
    <w:name w:val="0C99339A59F840B49C48920D2DF3D9C017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133AA46B15E4DC6BEA8EFB2651F9E7317">
    <w:name w:val="7133AA46B15E4DC6BEA8EFB2651F9E7317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759053E05B84CD19DFDDC823C26965217">
    <w:name w:val="B759053E05B84CD19DFDDC823C26965217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514DC91BED457898B2259925EC518B17">
    <w:name w:val="DE514DC91BED457898B2259925EC518B17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D30E43521744A3794D9042CD258BD9D17">
    <w:name w:val="3D30E43521744A3794D9042CD258BD9D17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E625FCFDA72497892EBA80906983BD717">
    <w:name w:val="7E625FCFDA72497892EBA80906983BD717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DB76649EF9475FB631FA1DDC15930217">
    <w:name w:val="DADB76649EF9475FB631FA1DDC15930217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F5FD85DC69C49F4BFA5CEEE0CB3A92B17">
    <w:name w:val="7F5FD85DC69C49F4BFA5CEEE0CB3A92B17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E101F999C48F285E7B419368F14B017">
    <w:name w:val="BC2E101F999C48F285E7B419368F14B017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1A0FA5BCCFE4306BA221F54BBB8E9C617">
    <w:name w:val="D1A0FA5BCCFE4306BA221F54BBB8E9C617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D0BF8D0E6EA4221942250BA51F1EDCA17">
    <w:name w:val="ED0BF8D0E6EA4221942250BA51F1EDCA17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8FE17A52A72454789BB0A128055A4C917">
    <w:name w:val="C8FE17A52A72454789BB0A128055A4C917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28DC39889F24CFE9AD720CCB9D6CC1717">
    <w:name w:val="728DC39889F24CFE9AD720CCB9D6CC1717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4B7148C6888490895066CFF9214C35017">
    <w:name w:val="A4B7148C6888490895066CFF9214C35017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B9C50BB35174279BFE9407B5E5FB2FC17">
    <w:name w:val="1B9C50BB35174279BFE9407B5E5FB2FC17"/>
    <w:rsid w:val="008F66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0CFBC9133E44F6995B5D1FC3B55808118">
    <w:name w:val="D0CFBC9133E44F6995B5D1FC3B55808118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64EBD2B4EC4843A05D68F889AC676018">
    <w:name w:val="6964EBD2B4EC4843A05D68F889AC676018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48E93F5076B435892B6FAAF9F6257F418">
    <w:name w:val="F48E93F5076B435892B6FAAF9F6257F418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808778DE7F249F6A641DAB0C858342218">
    <w:name w:val="8808778DE7F249F6A641DAB0C858342218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D6E6D749CAA4857A32A33AE006B495818">
    <w:name w:val="FD6E6D749CAA4857A32A33AE006B495818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A3C4912AA44540999D4C54B7F70B4818">
    <w:name w:val="DEA3C4912AA44540999D4C54B7F70B4818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65D489CA3D1430496E09E3D5544A30B18">
    <w:name w:val="365D489CA3D1430496E09E3D5544A30B18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72239E913194B04A367F7C6ABEE241318">
    <w:name w:val="E72239E913194B04A367F7C6ABEE241318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5EE9D483C2749B6826D9746D60CD25B18">
    <w:name w:val="25EE9D483C2749B6826D9746D60CD25B18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350943406954936A44FE6BD2AAB0AAB18">
    <w:name w:val="E350943406954936A44FE6BD2AAB0AAB18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FAB844CEDE42488CCD99BC8DB48D8B18">
    <w:name w:val="23FAB844CEDE42488CCD99BC8DB48D8B18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CE2D82469E40DF9D2FC18E2DB4E57718">
    <w:name w:val="0ACE2D82469E40DF9D2FC18E2DB4E57718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7CD6F62ADAC4D7A8A46E837CDF3814718">
    <w:name w:val="27CD6F62ADAC4D7A8A46E837CDF3814718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7A5D04F54BA4AC398681FA279C4786118">
    <w:name w:val="87A5D04F54BA4AC398681FA279C4786118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99C7EB7D2CF41FDBBF57574B170819918">
    <w:name w:val="899C7EB7D2CF41FDBBF57574B170819918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079E75AC97147829A951331A76EF4DF18">
    <w:name w:val="F079E75AC97147829A951331A76EF4DF18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90D03886743497EBC33AD452278455218">
    <w:name w:val="790D03886743497EBC33AD452278455218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747A85C200149238F8E369A7C756A0018">
    <w:name w:val="1747A85C200149238F8E369A7C756A0018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703DFE4C4AB4998AC2A5658C0A37DDC18">
    <w:name w:val="E703DFE4C4AB4998AC2A5658C0A37DDC18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572DB037FA340628BCEBD3B104F9AEE18">
    <w:name w:val="7572DB037FA340628BCEBD3B104F9AEE18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7220BBFB0EA4202B7602C4EF6F6341B18">
    <w:name w:val="D7220BBFB0EA4202B7602C4EF6F6341B18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760C5EA570F44E4A82913BE21F0408E18">
    <w:name w:val="A760C5EA570F44E4A82913BE21F0408E18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3D14F4C68FF4B7694F989F09234938118">
    <w:name w:val="B3D14F4C68FF4B7694F989F09234938118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3B1D306AE92486ABC39C7BCE9A770B418">
    <w:name w:val="93B1D306AE92486ABC39C7BCE9A770B418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F392CA4A0E7436FB2CAD9446214551F18">
    <w:name w:val="EF392CA4A0E7436FB2CAD9446214551F18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73C27B608E04F44990CD6CAFC3DF4B118">
    <w:name w:val="673C27B608E04F44990CD6CAFC3DF4B118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56877D64F34F96B5746AC3649F42FE18">
    <w:name w:val="2356877D64F34F96B5746AC3649F42FE18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8BE30B222FF477689016B81BA5BFB4518">
    <w:name w:val="38BE30B222FF477689016B81BA5BFB4518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1E3B0AF63CE4EF8B907214980A816E218">
    <w:name w:val="91E3B0AF63CE4EF8B907214980A816E218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D8EDC6363A414DA7CFB5041C2C2E8418">
    <w:name w:val="65D8EDC6363A414DA7CFB5041C2C2E8418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827CF1480054D03A926DDC6BFEC20D215">
    <w:name w:val="6827CF1480054D03A926DDC6BFEC20D215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58F660DECCE47499703315CB36D52367">
    <w:name w:val="B58F660DECCE47499703315CB36D52367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619E94652BE470FBC2333E400D59EE66">
    <w:name w:val="5619E94652BE470FBC2333E400D59EE66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F2AA5CABEFA4D29AB5FA97FED1C1F0B6">
    <w:name w:val="CF2AA5CABEFA4D29AB5FA97FED1C1F0B6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61CDC7A0B0403C87926B67070BE4034">
    <w:name w:val="0A61CDC7A0B0403C87926B67070BE4034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CB9ED3B30E041CCA2EFF73EA5E58D315">
    <w:name w:val="ACB9ED3B30E041CCA2EFF73EA5E58D315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E5DE88546DC41FDAB97BAD7C893577D3">
    <w:name w:val="8E5DE88546DC41FDAB97BAD7C893577D3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F38902ECA5843AC95EC6121615214CD18">
    <w:name w:val="3F38902ECA5843AC95EC6121615214CD18"/>
    <w:rsid w:val="00F16F3F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5AB961CE23E54CECB792803B0732CD2B18">
    <w:name w:val="5AB961CE23E54CECB792803B0732CD2B18"/>
    <w:rsid w:val="00F16F3F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9414D21B2F7B4235A7D9E1C718EEB95918">
    <w:name w:val="9414D21B2F7B4235A7D9E1C718EEB95918"/>
    <w:rsid w:val="00F16F3F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8BD40992F587432FB9C9794BA1F35E5E18">
    <w:name w:val="8BD40992F587432FB9C9794BA1F35E5E18"/>
    <w:rsid w:val="00F16F3F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E2F246B156AD45E19C8E3A0BC584AB6B18">
    <w:name w:val="E2F246B156AD45E19C8E3A0BC584AB6B18"/>
    <w:rsid w:val="00F16F3F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31284CC5A5A746FDBEEDEA9A7B01885E18">
    <w:name w:val="31284CC5A5A746FDBEEDEA9A7B01885E18"/>
    <w:rsid w:val="00F16F3F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92C1C92EC7A34D36A75C2D028E06580D18">
    <w:name w:val="92C1C92EC7A34D36A75C2D028E06580D18"/>
    <w:rsid w:val="00F16F3F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9203A26C2D224DAB9EA5113AD3F3ECB418">
    <w:name w:val="9203A26C2D224DAB9EA5113AD3F3ECB418"/>
    <w:rsid w:val="00F16F3F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D562009897DF42F990B40BF53C460B0218">
    <w:name w:val="D562009897DF42F990B40BF53C460B0218"/>
    <w:rsid w:val="00F16F3F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6BD7EDF71AC64F4F8F4E0CD2A9557B8F18">
    <w:name w:val="6BD7EDF71AC64F4F8F4E0CD2A9557B8F18"/>
    <w:rsid w:val="00F16F3F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3A0B7CCAC7A2408598F523477631F7A518">
    <w:name w:val="3A0B7CCAC7A2408598F523477631F7A518"/>
    <w:rsid w:val="00F16F3F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B8D11F82B0A2460590D4685ED252E07118">
    <w:name w:val="B8D11F82B0A2460590D4685ED252E07118"/>
    <w:rsid w:val="00F16F3F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56B1158619954904BFE99CAE3319642D5">
    <w:name w:val="56B1158619954904BFE99CAE3319642D5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DF8204E1EA49128C53AE7DC8022C825">
    <w:name w:val="CBDF8204E1EA49128C53AE7DC8022C825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B8E7B1E6B7743EBACB5129E7523F9605">
    <w:name w:val="1B8E7B1E6B7743EBACB5129E7523F9605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D314E0926B94B1C9E04734BF5141E665">
    <w:name w:val="BD314E0926B94B1C9E04734BF5141E665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C96B25813448A682DEC22F1DF6AD785">
    <w:name w:val="70C96B25813448A682DEC22F1DF6AD785"/>
    <w:rsid w:val="00F16F3F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C88B595405D241F3AD628CA3999F3F355">
    <w:name w:val="C88B595405D241F3AD628CA3999F3F355"/>
    <w:rsid w:val="00F16F3F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926C70C4FF3543EEB99F67E34D1D930E3">
    <w:name w:val="926C70C4FF3543EEB99F67E34D1D930E3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74259A8C0D74039B7AB26821EC72CC018">
    <w:name w:val="774259A8C0D74039B7AB26821EC72CC018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1A1691AA292465CBEA6334273671C9318">
    <w:name w:val="91A1691AA292465CBEA6334273671C9318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C3D6B801C84571918624BA148DD3FB18">
    <w:name w:val="E2C3D6B801C84571918624BA148DD3FB18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4D014382A1E481D900991F9D176E84618">
    <w:name w:val="44D014382A1E481D900991F9D176E84618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1A3B71B7C434BA7B8FFB2A99EDE830C18">
    <w:name w:val="C1A3B71B7C434BA7B8FFB2A99EDE830C18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D1BCBE5DA9E4E899415A085481A3CD118">
    <w:name w:val="6D1BCBE5DA9E4E899415A085481A3CD118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B34E351A5214C118A70C34D1ECEC33918">
    <w:name w:val="EB34E351A5214C118A70C34D1ECEC33918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86481C14ADC411DB2CF44D7C0EC9D3918">
    <w:name w:val="C86481C14ADC411DB2CF44D7C0EC9D3918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8D2B9B08C0D4A518BDD5CC9A8D4FF7318">
    <w:name w:val="C8D2B9B08C0D4A518BDD5CC9A8D4FF7318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510BC17CB474A13BD4F91301459DFA418">
    <w:name w:val="4510BC17CB474A13BD4F91301459DFA418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B34219A137249CD8F718432AC49E0E018">
    <w:name w:val="FB34219A137249CD8F718432AC49E0E018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4D8A49D450745B7BC393949852630B918">
    <w:name w:val="D4D8A49D450745B7BC393949852630B918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212A6C3EF4D6492A943F04401D64C18">
    <w:name w:val="509212A6C3EF4D6492A943F04401D64C18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D4F001A50D4C71BA87DFE6AB33560718">
    <w:name w:val="30D4F001A50D4C71BA87DFE6AB33560718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FEDCDACBC67433AAF81DA1C8CA49A8C18">
    <w:name w:val="DFEDCDACBC67433AAF81DA1C8CA49A8C18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55C6BE3B6254987A39FC3E0BAB3FB4F18">
    <w:name w:val="955C6BE3B6254987A39FC3E0BAB3FB4F18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976048E0B164809AEA19B76EE0608A418">
    <w:name w:val="5976048E0B164809AEA19B76EE0608A418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517795123784921B7B7BEC13CA09F9D18">
    <w:name w:val="8517795123784921B7B7BEC13CA09F9D18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73E0DFF730745EF9F8B93726445E44518">
    <w:name w:val="F73E0DFF730745EF9F8B93726445E44518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E3D1D3E45D4533BF1C87AA1BCF4D1818">
    <w:name w:val="23E3D1D3E45D4533BF1C87AA1BCF4D1818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8D93DFDE981443787B414F75D62C8E618">
    <w:name w:val="98D93DFDE981443787B414F75D62C8E618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D7121FBC3EA4571BDD3F784F293EF2918">
    <w:name w:val="8D7121FBC3EA4571BDD3F784F293EF2918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1CDB91F98CE48FC969B952535AB391118">
    <w:name w:val="C1CDB91F98CE48FC969B952535AB391118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6054DA144E044FD82DE3FE56CBB4EE318">
    <w:name w:val="F6054DA144E044FD82DE3FE56CBB4EE318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45EB31B97164C82916A59157888495718">
    <w:name w:val="145EB31B97164C82916A59157888495718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C99339A59F840B49C48920D2DF3D9C018">
    <w:name w:val="0C99339A59F840B49C48920D2DF3D9C018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133AA46B15E4DC6BEA8EFB2651F9E7318">
    <w:name w:val="7133AA46B15E4DC6BEA8EFB2651F9E7318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759053E05B84CD19DFDDC823C26965218">
    <w:name w:val="B759053E05B84CD19DFDDC823C26965218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514DC91BED457898B2259925EC518B18">
    <w:name w:val="DE514DC91BED457898B2259925EC518B18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D30E43521744A3794D9042CD258BD9D18">
    <w:name w:val="3D30E43521744A3794D9042CD258BD9D18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E625FCFDA72497892EBA80906983BD718">
    <w:name w:val="7E625FCFDA72497892EBA80906983BD718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DB76649EF9475FB631FA1DDC15930218">
    <w:name w:val="DADB76649EF9475FB631FA1DDC15930218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F5FD85DC69C49F4BFA5CEEE0CB3A92B18">
    <w:name w:val="7F5FD85DC69C49F4BFA5CEEE0CB3A92B18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E101F999C48F285E7B419368F14B018">
    <w:name w:val="BC2E101F999C48F285E7B419368F14B018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1A0FA5BCCFE4306BA221F54BBB8E9C618">
    <w:name w:val="D1A0FA5BCCFE4306BA221F54BBB8E9C618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D0BF8D0E6EA4221942250BA51F1EDCA18">
    <w:name w:val="ED0BF8D0E6EA4221942250BA51F1EDCA18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8FE17A52A72454789BB0A128055A4C918">
    <w:name w:val="C8FE17A52A72454789BB0A128055A4C918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28DC39889F24CFE9AD720CCB9D6CC1718">
    <w:name w:val="728DC39889F24CFE9AD720CCB9D6CC1718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4B7148C6888490895066CFF9214C35018">
    <w:name w:val="A4B7148C6888490895066CFF9214C35018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B9C50BB35174279BFE9407B5E5FB2FC18">
    <w:name w:val="1B9C50BB35174279BFE9407B5E5FB2FC18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0CFBC9133E44F6995B5D1FC3B55808119">
    <w:name w:val="D0CFBC9133E44F6995B5D1FC3B55808119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64EBD2B4EC4843A05D68F889AC676019">
    <w:name w:val="6964EBD2B4EC4843A05D68F889AC676019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48E93F5076B435892B6FAAF9F6257F419">
    <w:name w:val="F48E93F5076B435892B6FAAF9F6257F419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808778DE7F249F6A641DAB0C858342219">
    <w:name w:val="8808778DE7F249F6A641DAB0C858342219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D6E6D749CAA4857A32A33AE006B495819">
    <w:name w:val="FD6E6D749CAA4857A32A33AE006B495819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A3C4912AA44540999D4C54B7F70B4819">
    <w:name w:val="DEA3C4912AA44540999D4C54B7F70B4819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65D489CA3D1430496E09E3D5544A30B19">
    <w:name w:val="365D489CA3D1430496E09E3D5544A30B19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72239E913194B04A367F7C6ABEE241319">
    <w:name w:val="E72239E913194B04A367F7C6ABEE241319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5EE9D483C2749B6826D9746D60CD25B19">
    <w:name w:val="25EE9D483C2749B6826D9746D60CD25B19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350943406954936A44FE6BD2AAB0AAB19">
    <w:name w:val="E350943406954936A44FE6BD2AAB0AAB19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FAB844CEDE42488CCD99BC8DB48D8B19">
    <w:name w:val="23FAB844CEDE42488CCD99BC8DB48D8B19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CE2D82469E40DF9D2FC18E2DB4E57719">
    <w:name w:val="0ACE2D82469E40DF9D2FC18E2DB4E57719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7CD6F62ADAC4D7A8A46E837CDF3814719">
    <w:name w:val="27CD6F62ADAC4D7A8A46E837CDF3814719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7A5D04F54BA4AC398681FA279C4786119">
    <w:name w:val="87A5D04F54BA4AC398681FA279C4786119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99C7EB7D2CF41FDBBF57574B170819919">
    <w:name w:val="899C7EB7D2CF41FDBBF57574B170819919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079E75AC97147829A951331A76EF4DF19">
    <w:name w:val="F079E75AC97147829A951331A76EF4DF19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90D03886743497EBC33AD452278455219">
    <w:name w:val="790D03886743497EBC33AD452278455219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747A85C200149238F8E369A7C756A0019">
    <w:name w:val="1747A85C200149238F8E369A7C756A0019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703DFE4C4AB4998AC2A5658C0A37DDC19">
    <w:name w:val="E703DFE4C4AB4998AC2A5658C0A37DDC19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572DB037FA340628BCEBD3B104F9AEE19">
    <w:name w:val="7572DB037FA340628BCEBD3B104F9AEE19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7220BBFB0EA4202B7602C4EF6F6341B19">
    <w:name w:val="D7220BBFB0EA4202B7602C4EF6F6341B19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760C5EA570F44E4A82913BE21F0408E19">
    <w:name w:val="A760C5EA570F44E4A82913BE21F0408E19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3D14F4C68FF4B7694F989F09234938119">
    <w:name w:val="B3D14F4C68FF4B7694F989F09234938119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3B1D306AE92486ABC39C7BCE9A770B419">
    <w:name w:val="93B1D306AE92486ABC39C7BCE9A770B419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F392CA4A0E7436FB2CAD9446214551F19">
    <w:name w:val="EF392CA4A0E7436FB2CAD9446214551F19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73C27B608E04F44990CD6CAFC3DF4B119">
    <w:name w:val="673C27B608E04F44990CD6CAFC3DF4B119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56877D64F34F96B5746AC3649F42FE19">
    <w:name w:val="2356877D64F34F96B5746AC3649F42FE19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8BE30B222FF477689016B81BA5BFB4519">
    <w:name w:val="38BE30B222FF477689016B81BA5BFB4519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1E3B0AF63CE4EF8B907214980A816E219">
    <w:name w:val="91E3B0AF63CE4EF8B907214980A816E219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D8EDC6363A414DA7CFB5041C2C2E8419">
    <w:name w:val="65D8EDC6363A414DA7CFB5041C2C2E8419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827CF1480054D03A926DDC6BFEC20D216">
    <w:name w:val="6827CF1480054D03A926DDC6BFEC20D216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58F660DECCE47499703315CB36D52368">
    <w:name w:val="B58F660DECCE47499703315CB36D52368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619E94652BE470FBC2333E400D59EE67">
    <w:name w:val="5619E94652BE470FBC2333E400D59EE67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F2AA5CABEFA4D29AB5FA97FED1C1F0B7">
    <w:name w:val="CF2AA5CABEFA4D29AB5FA97FED1C1F0B7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61CDC7A0B0403C87926B67070BE4035">
    <w:name w:val="0A61CDC7A0B0403C87926B67070BE4035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CB9ED3B30E041CCA2EFF73EA5E58D316">
    <w:name w:val="ACB9ED3B30E041CCA2EFF73EA5E58D316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E5DE88546DC41FDAB97BAD7C893577D4">
    <w:name w:val="8E5DE88546DC41FDAB97BAD7C893577D4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F38902ECA5843AC95EC6121615214CD19">
    <w:name w:val="3F38902ECA5843AC95EC6121615214CD19"/>
    <w:rsid w:val="00F16F3F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5AB961CE23E54CECB792803B0732CD2B19">
    <w:name w:val="5AB961CE23E54CECB792803B0732CD2B19"/>
    <w:rsid w:val="00F16F3F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9414D21B2F7B4235A7D9E1C718EEB95919">
    <w:name w:val="9414D21B2F7B4235A7D9E1C718EEB95919"/>
    <w:rsid w:val="00F16F3F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8BD40992F587432FB9C9794BA1F35E5E19">
    <w:name w:val="8BD40992F587432FB9C9794BA1F35E5E19"/>
    <w:rsid w:val="00F16F3F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E2F246B156AD45E19C8E3A0BC584AB6B19">
    <w:name w:val="E2F246B156AD45E19C8E3A0BC584AB6B19"/>
    <w:rsid w:val="00F16F3F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31284CC5A5A746FDBEEDEA9A7B01885E19">
    <w:name w:val="31284CC5A5A746FDBEEDEA9A7B01885E19"/>
    <w:rsid w:val="00F16F3F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92C1C92EC7A34D36A75C2D028E06580D19">
    <w:name w:val="92C1C92EC7A34D36A75C2D028E06580D19"/>
    <w:rsid w:val="00F16F3F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9203A26C2D224DAB9EA5113AD3F3ECB419">
    <w:name w:val="9203A26C2D224DAB9EA5113AD3F3ECB419"/>
    <w:rsid w:val="00F16F3F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D562009897DF42F990B40BF53C460B0219">
    <w:name w:val="D562009897DF42F990B40BF53C460B0219"/>
    <w:rsid w:val="00F16F3F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6BD7EDF71AC64F4F8F4E0CD2A9557B8F19">
    <w:name w:val="6BD7EDF71AC64F4F8F4E0CD2A9557B8F19"/>
    <w:rsid w:val="00F16F3F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3A0B7CCAC7A2408598F523477631F7A519">
    <w:name w:val="3A0B7CCAC7A2408598F523477631F7A519"/>
    <w:rsid w:val="00F16F3F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B8D11F82B0A2460590D4685ED252E07119">
    <w:name w:val="B8D11F82B0A2460590D4685ED252E07119"/>
    <w:rsid w:val="00F16F3F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56B1158619954904BFE99CAE3319642D6">
    <w:name w:val="56B1158619954904BFE99CAE3319642D6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DF8204E1EA49128C53AE7DC8022C826">
    <w:name w:val="CBDF8204E1EA49128C53AE7DC8022C826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B8E7B1E6B7743EBACB5129E7523F9606">
    <w:name w:val="1B8E7B1E6B7743EBACB5129E7523F9606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D314E0926B94B1C9E04734BF5141E666">
    <w:name w:val="BD314E0926B94B1C9E04734BF5141E666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C96B25813448A682DEC22F1DF6AD786">
    <w:name w:val="70C96B25813448A682DEC22F1DF6AD786"/>
    <w:rsid w:val="00F16F3F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C88B595405D241F3AD628CA3999F3F356">
    <w:name w:val="C88B595405D241F3AD628CA3999F3F356"/>
    <w:rsid w:val="00F16F3F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BC0C5D31627B45EFADF456C37F308BBB">
    <w:name w:val="BC0C5D31627B45EFADF456C37F308BBB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74259A8C0D74039B7AB26821EC72CC019">
    <w:name w:val="774259A8C0D74039B7AB26821EC72CC019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1A1691AA292465CBEA6334273671C9319">
    <w:name w:val="91A1691AA292465CBEA6334273671C9319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C3D6B801C84571918624BA148DD3FB19">
    <w:name w:val="E2C3D6B801C84571918624BA148DD3FB19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4D014382A1E481D900991F9D176E84619">
    <w:name w:val="44D014382A1E481D900991F9D176E84619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1A3B71B7C434BA7B8FFB2A99EDE830C19">
    <w:name w:val="C1A3B71B7C434BA7B8FFB2A99EDE830C19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D1BCBE5DA9E4E899415A085481A3CD119">
    <w:name w:val="6D1BCBE5DA9E4E899415A085481A3CD119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B34E351A5214C118A70C34D1ECEC33919">
    <w:name w:val="EB34E351A5214C118A70C34D1ECEC33919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86481C14ADC411DB2CF44D7C0EC9D3919">
    <w:name w:val="C86481C14ADC411DB2CF44D7C0EC9D3919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8D2B9B08C0D4A518BDD5CC9A8D4FF7319">
    <w:name w:val="C8D2B9B08C0D4A518BDD5CC9A8D4FF7319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510BC17CB474A13BD4F91301459DFA419">
    <w:name w:val="4510BC17CB474A13BD4F91301459DFA419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B34219A137249CD8F718432AC49E0E019">
    <w:name w:val="FB34219A137249CD8F718432AC49E0E019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4D8A49D450745B7BC393949852630B919">
    <w:name w:val="D4D8A49D450745B7BC393949852630B919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212A6C3EF4D6492A943F04401D64C19">
    <w:name w:val="509212A6C3EF4D6492A943F04401D64C19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D4F001A50D4C71BA87DFE6AB33560719">
    <w:name w:val="30D4F001A50D4C71BA87DFE6AB33560719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FEDCDACBC67433AAF81DA1C8CA49A8C19">
    <w:name w:val="DFEDCDACBC67433AAF81DA1C8CA49A8C19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55C6BE3B6254987A39FC3E0BAB3FB4F19">
    <w:name w:val="955C6BE3B6254987A39FC3E0BAB3FB4F19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976048E0B164809AEA19B76EE0608A419">
    <w:name w:val="5976048E0B164809AEA19B76EE0608A419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517795123784921B7B7BEC13CA09F9D19">
    <w:name w:val="8517795123784921B7B7BEC13CA09F9D19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73E0DFF730745EF9F8B93726445E44519">
    <w:name w:val="F73E0DFF730745EF9F8B93726445E44519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E3D1D3E45D4533BF1C87AA1BCF4D1819">
    <w:name w:val="23E3D1D3E45D4533BF1C87AA1BCF4D1819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8D93DFDE981443787B414F75D62C8E619">
    <w:name w:val="98D93DFDE981443787B414F75D62C8E619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D7121FBC3EA4571BDD3F784F293EF2919">
    <w:name w:val="8D7121FBC3EA4571BDD3F784F293EF2919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1CDB91F98CE48FC969B952535AB391119">
    <w:name w:val="C1CDB91F98CE48FC969B952535AB391119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6054DA144E044FD82DE3FE56CBB4EE319">
    <w:name w:val="F6054DA144E044FD82DE3FE56CBB4EE319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45EB31B97164C82916A59157888495719">
    <w:name w:val="145EB31B97164C82916A59157888495719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C99339A59F840B49C48920D2DF3D9C019">
    <w:name w:val="0C99339A59F840B49C48920D2DF3D9C019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133AA46B15E4DC6BEA8EFB2651F9E7319">
    <w:name w:val="7133AA46B15E4DC6BEA8EFB2651F9E7319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759053E05B84CD19DFDDC823C26965219">
    <w:name w:val="B759053E05B84CD19DFDDC823C26965219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514DC91BED457898B2259925EC518B19">
    <w:name w:val="DE514DC91BED457898B2259925EC518B19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D30E43521744A3794D9042CD258BD9D19">
    <w:name w:val="3D30E43521744A3794D9042CD258BD9D19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E625FCFDA72497892EBA80906983BD719">
    <w:name w:val="7E625FCFDA72497892EBA80906983BD719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DB76649EF9475FB631FA1DDC15930219">
    <w:name w:val="DADB76649EF9475FB631FA1DDC15930219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F5FD85DC69C49F4BFA5CEEE0CB3A92B19">
    <w:name w:val="7F5FD85DC69C49F4BFA5CEEE0CB3A92B19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E101F999C48F285E7B419368F14B019">
    <w:name w:val="BC2E101F999C48F285E7B419368F14B019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1A0FA5BCCFE4306BA221F54BBB8E9C619">
    <w:name w:val="D1A0FA5BCCFE4306BA221F54BBB8E9C619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D0BF8D0E6EA4221942250BA51F1EDCA19">
    <w:name w:val="ED0BF8D0E6EA4221942250BA51F1EDCA19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8FE17A52A72454789BB0A128055A4C919">
    <w:name w:val="C8FE17A52A72454789BB0A128055A4C919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28DC39889F24CFE9AD720CCB9D6CC1719">
    <w:name w:val="728DC39889F24CFE9AD720CCB9D6CC1719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4B7148C6888490895066CFF9214C35019">
    <w:name w:val="A4B7148C6888490895066CFF9214C35019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B9C50BB35174279BFE9407B5E5FB2FC19">
    <w:name w:val="1B9C50BB35174279BFE9407B5E5FB2FC19"/>
    <w:rsid w:val="00F16F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8F69E58BAA44DD493DDE35832B82EFB">
    <w:name w:val="B8F69E58BAA44DD493DDE35832B82EFB"/>
    <w:rsid w:val="00820F22"/>
  </w:style>
  <w:style w:type="paragraph" w:customStyle="1" w:styleId="BB2C487EDFB94D74BBF9BA3C9163E769">
    <w:name w:val="BB2C487EDFB94D74BBF9BA3C9163E769"/>
    <w:rsid w:val="00820F22"/>
  </w:style>
  <w:style w:type="paragraph" w:customStyle="1" w:styleId="9DCFD93DCAF14B16A9D9A9923580FDC7">
    <w:name w:val="9DCFD93DCAF14B16A9D9A9923580FDC7"/>
    <w:rsid w:val="00820F22"/>
  </w:style>
  <w:style w:type="paragraph" w:customStyle="1" w:styleId="87CC29980DF74761A352CBBF484E733D">
    <w:name w:val="87CC29980DF74761A352CBBF484E733D"/>
    <w:rsid w:val="00820F22"/>
  </w:style>
  <w:style w:type="paragraph" w:customStyle="1" w:styleId="70D6E8ACEF914FF89A101CA8DA0BA2E4">
    <w:name w:val="70D6E8ACEF914FF89A101CA8DA0BA2E4"/>
    <w:rsid w:val="00820F22"/>
  </w:style>
  <w:style w:type="paragraph" w:customStyle="1" w:styleId="7E344A294205419FB5DD2EB25F2E80EE">
    <w:name w:val="7E344A294205419FB5DD2EB25F2E80EE"/>
    <w:rsid w:val="00253F1E"/>
  </w:style>
  <w:style w:type="paragraph" w:customStyle="1" w:styleId="D437F80340254021A6E63BAC0BEBACD3">
    <w:name w:val="D437F80340254021A6E63BAC0BEBACD3"/>
    <w:rsid w:val="00253F1E"/>
  </w:style>
  <w:style w:type="paragraph" w:customStyle="1" w:styleId="D6E602ADDFB04D39AA26CA2E4CEA5289">
    <w:name w:val="D6E602ADDFB04D39AA26CA2E4CEA5289"/>
    <w:rsid w:val="00253F1E"/>
  </w:style>
  <w:style w:type="paragraph" w:customStyle="1" w:styleId="A1869E6FD0BF4082B19A3BE2258026B4">
    <w:name w:val="A1869E6FD0BF4082B19A3BE2258026B4"/>
    <w:rsid w:val="00253F1E"/>
  </w:style>
  <w:style w:type="paragraph" w:customStyle="1" w:styleId="EEB2B8AE60CC461BA44B9394BD5D7A72">
    <w:name w:val="EEB2B8AE60CC461BA44B9394BD5D7A72"/>
    <w:rsid w:val="00253F1E"/>
  </w:style>
  <w:style w:type="paragraph" w:customStyle="1" w:styleId="C210B184A0EF49C49A5E967A9C98AD22">
    <w:name w:val="C210B184A0EF49C49A5E967A9C98AD22"/>
    <w:rsid w:val="00253F1E"/>
  </w:style>
  <w:style w:type="paragraph" w:customStyle="1" w:styleId="9EBF0678CE8E40ACAAC56C4451BFCDF8">
    <w:name w:val="9EBF0678CE8E40ACAAC56C4451BFCDF8"/>
    <w:rsid w:val="00253F1E"/>
  </w:style>
  <w:style w:type="paragraph" w:customStyle="1" w:styleId="DBC1EB38F78C48F0A387B791BA71EBD6">
    <w:name w:val="DBC1EB38F78C48F0A387B791BA71EBD6"/>
    <w:rsid w:val="00253F1E"/>
  </w:style>
  <w:style w:type="paragraph" w:customStyle="1" w:styleId="4973880166C445FEAF764351A031DB79">
    <w:name w:val="4973880166C445FEAF764351A031DB79"/>
    <w:rsid w:val="00BB49EF"/>
  </w:style>
  <w:style w:type="paragraph" w:customStyle="1" w:styleId="5C1991595EEB46E2AEED9C65562E0B1F">
    <w:name w:val="5C1991595EEB46E2AEED9C65562E0B1F"/>
    <w:rsid w:val="006324ED"/>
  </w:style>
  <w:style w:type="paragraph" w:customStyle="1" w:styleId="40D8FB00A419497CB26E7BE254A98BD3">
    <w:name w:val="40D8FB00A419497CB26E7BE254A98BD3"/>
    <w:rsid w:val="00D972A8"/>
  </w:style>
  <w:style w:type="paragraph" w:customStyle="1" w:styleId="93643D0E7CC44B64B8CE8C88CF9B582C">
    <w:name w:val="93643D0E7CC44B64B8CE8C88CF9B582C"/>
    <w:rsid w:val="006310E7"/>
  </w:style>
  <w:style w:type="paragraph" w:customStyle="1" w:styleId="702DD2F6F13A4DE59B1873E043D320DB">
    <w:name w:val="702DD2F6F13A4DE59B1873E043D320DB"/>
    <w:rsid w:val="006310E7"/>
  </w:style>
  <w:style w:type="paragraph" w:customStyle="1" w:styleId="75B0A44327FE497DB1C55CFEC9E1A90B">
    <w:name w:val="75B0A44327FE497DB1C55CFEC9E1A90B"/>
    <w:rsid w:val="006310E7"/>
  </w:style>
  <w:style w:type="paragraph" w:customStyle="1" w:styleId="D0CFBC9133E44F6995B5D1FC3B55808120">
    <w:name w:val="D0CFBC9133E44F6995B5D1FC3B55808120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64EBD2B4EC4843A05D68F889AC676020">
    <w:name w:val="6964EBD2B4EC4843A05D68F889AC676020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48E93F5076B435892B6FAAF9F6257F420">
    <w:name w:val="F48E93F5076B435892B6FAAF9F6257F420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808778DE7F249F6A641DAB0C858342220">
    <w:name w:val="8808778DE7F249F6A641DAB0C858342220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D6E6D749CAA4857A32A33AE006B495820">
    <w:name w:val="FD6E6D749CAA4857A32A33AE006B495820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A3C4912AA44540999D4C54B7F70B4820">
    <w:name w:val="DEA3C4912AA44540999D4C54B7F70B4820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65D489CA3D1430496E09E3D5544A30B20">
    <w:name w:val="365D489CA3D1430496E09E3D5544A30B20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72239E913194B04A367F7C6ABEE241320">
    <w:name w:val="E72239E913194B04A367F7C6ABEE241320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5EE9D483C2749B6826D9746D60CD25B20">
    <w:name w:val="25EE9D483C2749B6826D9746D60CD25B20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350943406954936A44FE6BD2AAB0AAB20">
    <w:name w:val="E350943406954936A44FE6BD2AAB0AAB20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FAB844CEDE42488CCD99BC8DB48D8B20">
    <w:name w:val="23FAB844CEDE42488CCD99BC8DB48D8B20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CE2D82469E40DF9D2FC18E2DB4E57720">
    <w:name w:val="0ACE2D82469E40DF9D2FC18E2DB4E57720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7CD6F62ADAC4D7A8A46E837CDF3814720">
    <w:name w:val="27CD6F62ADAC4D7A8A46E837CDF3814720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7A5D04F54BA4AC398681FA279C4786120">
    <w:name w:val="87A5D04F54BA4AC398681FA279C4786120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99C7EB7D2CF41FDBBF57574B170819920">
    <w:name w:val="899C7EB7D2CF41FDBBF57574B170819920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079E75AC97147829A951331A76EF4DF20">
    <w:name w:val="F079E75AC97147829A951331A76EF4DF20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90D03886743497EBC33AD452278455220">
    <w:name w:val="790D03886743497EBC33AD452278455220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747A85C200149238F8E369A7C756A0020">
    <w:name w:val="1747A85C200149238F8E369A7C756A0020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703DFE4C4AB4998AC2A5658C0A37DDC20">
    <w:name w:val="E703DFE4C4AB4998AC2A5658C0A37DDC20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572DB037FA340628BCEBD3B104F9AEE20">
    <w:name w:val="7572DB037FA340628BCEBD3B104F9AEE20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7220BBFB0EA4202B7602C4EF6F6341B20">
    <w:name w:val="D7220BBFB0EA4202B7602C4EF6F6341B20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760C5EA570F44E4A82913BE21F0408E20">
    <w:name w:val="A760C5EA570F44E4A82913BE21F0408E20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3D14F4C68FF4B7694F989F09234938120">
    <w:name w:val="B3D14F4C68FF4B7694F989F09234938120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3B1D306AE92486ABC39C7BCE9A770B420">
    <w:name w:val="93B1D306AE92486ABC39C7BCE9A770B420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F392CA4A0E7436FB2CAD9446214551F20">
    <w:name w:val="EF392CA4A0E7436FB2CAD9446214551F20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73C27B608E04F44990CD6CAFC3DF4B120">
    <w:name w:val="673C27B608E04F44990CD6CAFC3DF4B120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56877D64F34F96B5746AC3649F42FE20">
    <w:name w:val="2356877D64F34F96B5746AC3649F42FE20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8BE30B222FF477689016B81BA5BFB4520">
    <w:name w:val="38BE30B222FF477689016B81BA5BFB4520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1E3B0AF63CE4EF8B907214980A816E220">
    <w:name w:val="91E3B0AF63CE4EF8B907214980A816E220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D8EDC6363A414DA7CFB5041C2C2E8420">
    <w:name w:val="65D8EDC6363A414DA7CFB5041C2C2E8420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827CF1480054D03A926DDC6BFEC20D217">
    <w:name w:val="6827CF1480054D03A926DDC6BFEC20D217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C1991595EEB46E2AEED9C65562E0B1F1">
    <w:name w:val="5C1991595EEB46E2AEED9C65562E0B1F1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619E94652BE470FBC2333E400D59EE68">
    <w:name w:val="5619E94652BE470FBC2333E400D59EE68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F2AA5CABEFA4D29AB5FA97FED1C1F0B8">
    <w:name w:val="CF2AA5CABEFA4D29AB5FA97FED1C1F0B8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8F69E58BAA44DD493DDE35832B82EFB1">
    <w:name w:val="B8F69E58BAA44DD493DDE35832B82EFB1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E5DE88546DC41FDAB97BAD7C893577D5">
    <w:name w:val="8E5DE88546DC41FDAB97BAD7C893577D5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8465C53F9D148A0BE2432390DCACE8E">
    <w:name w:val="18465C53F9D148A0BE2432390DCACE8E"/>
    <w:rsid w:val="004C46AC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A027D2C6D2034C069B0ED6BA970C466A">
    <w:name w:val="A027D2C6D2034C069B0ED6BA970C466A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F38902ECA5843AC95EC6121615214CD20">
    <w:name w:val="3F38902ECA5843AC95EC6121615214CD20"/>
    <w:rsid w:val="004C46AC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9414D21B2F7B4235A7D9E1C718EEB95920">
    <w:name w:val="9414D21B2F7B4235A7D9E1C718EEB95920"/>
    <w:rsid w:val="004C46AC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93643D0E7CC44B64B8CE8C88CF9B582C1">
    <w:name w:val="93643D0E7CC44B64B8CE8C88CF9B582C1"/>
    <w:rsid w:val="004C46AC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702DD2F6F13A4DE59B1873E043D320DB1">
    <w:name w:val="702DD2F6F13A4DE59B1873E043D320DB1"/>
    <w:rsid w:val="004C46AC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BB2C487EDFB94D74BBF9BA3C9163E7691">
    <w:name w:val="BB2C487EDFB94D74BBF9BA3C9163E7691"/>
    <w:rsid w:val="004C46AC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9DCFD93DCAF14B16A9D9A9923580FDC71">
    <w:name w:val="9DCFD93DCAF14B16A9D9A9923580FDC71"/>
    <w:rsid w:val="004C46AC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87CC29980DF74761A352CBBF484E733D1">
    <w:name w:val="87CC29980DF74761A352CBBF484E733D1"/>
    <w:rsid w:val="004C46AC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56B1158619954904BFE99CAE3319642D7">
    <w:name w:val="56B1158619954904BFE99CAE3319642D7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DF8204E1EA49128C53AE7DC8022C827">
    <w:name w:val="CBDF8204E1EA49128C53AE7DC8022C827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B8E7B1E6B7743EBACB5129E7523F9607">
    <w:name w:val="1B8E7B1E6B7743EBACB5129E7523F9607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D314E0926B94B1C9E04734BF5141E667">
    <w:name w:val="BD314E0926B94B1C9E04734BF5141E667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C96B25813448A682DEC22F1DF6AD787">
    <w:name w:val="70C96B25813448A682DEC22F1DF6AD787"/>
    <w:rsid w:val="004C46AC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C88B595405D241F3AD628CA3999F3F357">
    <w:name w:val="C88B595405D241F3AD628CA3999F3F357"/>
    <w:rsid w:val="004C46AC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BC0C5D31627B45EFADF456C37F308BBB1">
    <w:name w:val="BC0C5D31627B45EFADF456C37F308BBB1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74259A8C0D74039B7AB26821EC72CC020">
    <w:name w:val="774259A8C0D74039B7AB26821EC72CC020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1A1691AA292465CBEA6334273671C9320">
    <w:name w:val="91A1691AA292465CBEA6334273671C9320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C3D6B801C84571918624BA148DD3FB20">
    <w:name w:val="E2C3D6B801C84571918624BA148DD3FB20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4D014382A1E481D900991F9D176E84620">
    <w:name w:val="44D014382A1E481D900991F9D176E84620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1A3B71B7C434BA7B8FFB2A99EDE830C20">
    <w:name w:val="C1A3B71B7C434BA7B8FFB2A99EDE830C20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D1BCBE5DA9E4E899415A085481A3CD120">
    <w:name w:val="6D1BCBE5DA9E4E899415A085481A3CD120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B34E351A5214C118A70C34D1ECEC33920">
    <w:name w:val="EB34E351A5214C118A70C34D1ECEC33920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86481C14ADC411DB2CF44D7C0EC9D3920">
    <w:name w:val="C86481C14ADC411DB2CF44D7C0EC9D3920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8D2B9B08C0D4A518BDD5CC9A8D4FF7320">
    <w:name w:val="C8D2B9B08C0D4A518BDD5CC9A8D4FF7320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510BC17CB474A13BD4F91301459DFA420">
    <w:name w:val="4510BC17CB474A13BD4F91301459DFA420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B34219A137249CD8F718432AC49E0E020">
    <w:name w:val="FB34219A137249CD8F718432AC49E0E020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4D8A49D450745B7BC393949852630B920">
    <w:name w:val="D4D8A49D450745B7BC393949852630B920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212A6C3EF4D6492A943F04401D64C20">
    <w:name w:val="509212A6C3EF4D6492A943F04401D64C20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D4F001A50D4C71BA87DFE6AB33560720">
    <w:name w:val="30D4F001A50D4C71BA87DFE6AB33560720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FEDCDACBC67433AAF81DA1C8CA49A8C20">
    <w:name w:val="DFEDCDACBC67433AAF81DA1C8CA49A8C20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55C6BE3B6254987A39FC3E0BAB3FB4F20">
    <w:name w:val="955C6BE3B6254987A39FC3E0BAB3FB4F20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976048E0B164809AEA19B76EE0608A420">
    <w:name w:val="5976048E0B164809AEA19B76EE0608A420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517795123784921B7B7BEC13CA09F9D20">
    <w:name w:val="8517795123784921B7B7BEC13CA09F9D20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73E0DFF730745EF9F8B93726445E44520">
    <w:name w:val="F73E0DFF730745EF9F8B93726445E44520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E3D1D3E45D4533BF1C87AA1BCF4D1820">
    <w:name w:val="23E3D1D3E45D4533BF1C87AA1BCF4D1820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8D93DFDE981443787B414F75D62C8E620">
    <w:name w:val="98D93DFDE981443787B414F75D62C8E620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D7121FBC3EA4571BDD3F784F293EF2920">
    <w:name w:val="8D7121FBC3EA4571BDD3F784F293EF2920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1CDB91F98CE48FC969B952535AB391120">
    <w:name w:val="C1CDB91F98CE48FC969B952535AB391120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6054DA144E044FD82DE3FE56CBB4EE320">
    <w:name w:val="F6054DA144E044FD82DE3FE56CBB4EE320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45EB31B97164C82916A59157888495720">
    <w:name w:val="145EB31B97164C82916A59157888495720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C99339A59F840B49C48920D2DF3D9C020">
    <w:name w:val="0C99339A59F840B49C48920D2DF3D9C020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133AA46B15E4DC6BEA8EFB2651F9E7320">
    <w:name w:val="7133AA46B15E4DC6BEA8EFB2651F9E7320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759053E05B84CD19DFDDC823C26965220">
    <w:name w:val="B759053E05B84CD19DFDDC823C26965220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514DC91BED457898B2259925EC518B20">
    <w:name w:val="DE514DC91BED457898B2259925EC518B20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D30E43521744A3794D9042CD258BD9D20">
    <w:name w:val="3D30E43521744A3794D9042CD258BD9D20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E625FCFDA72497892EBA80906983BD720">
    <w:name w:val="7E625FCFDA72497892EBA80906983BD720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DB76649EF9475FB631FA1DDC15930220">
    <w:name w:val="DADB76649EF9475FB631FA1DDC15930220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F5FD85DC69C49F4BFA5CEEE0CB3A92B20">
    <w:name w:val="7F5FD85DC69C49F4BFA5CEEE0CB3A92B20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E101F999C48F285E7B419368F14B020">
    <w:name w:val="BC2E101F999C48F285E7B419368F14B020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1A0FA5BCCFE4306BA221F54BBB8E9C620">
    <w:name w:val="D1A0FA5BCCFE4306BA221F54BBB8E9C620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D0BF8D0E6EA4221942250BA51F1EDCA20">
    <w:name w:val="ED0BF8D0E6EA4221942250BA51F1EDCA20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8FE17A52A72454789BB0A128055A4C920">
    <w:name w:val="C8FE17A52A72454789BB0A128055A4C920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28DC39889F24CFE9AD720CCB9D6CC1720">
    <w:name w:val="728DC39889F24CFE9AD720CCB9D6CC1720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4B7148C6888490895066CFF9214C35020">
    <w:name w:val="A4B7148C6888490895066CFF9214C35020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B9C50BB35174279BFE9407B5E5FB2FC20">
    <w:name w:val="1B9C50BB35174279BFE9407B5E5FB2FC20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02E2974633044F5ABEE9CADBD65F092">
    <w:name w:val="202E2974633044F5ABEE9CADBD65F092"/>
    <w:rsid w:val="004C46AC"/>
  </w:style>
  <w:style w:type="paragraph" w:customStyle="1" w:styleId="690065F15C7F46779885BAEC7AC9888E">
    <w:name w:val="690065F15C7F46779885BAEC7AC9888E"/>
    <w:rsid w:val="004C46AC"/>
  </w:style>
  <w:style w:type="paragraph" w:customStyle="1" w:styleId="F7B3E160C2AB4C24A626F5CF232AB117">
    <w:name w:val="F7B3E160C2AB4C24A626F5CF232AB117"/>
    <w:rsid w:val="004C46AC"/>
  </w:style>
  <w:style w:type="paragraph" w:customStyle="1" w:styleId="B42985B7E93946F6A9AD795D2D83DB98">
    <w:name w:val="B42985B7E93946F6A9AD795D2D83DB98"/>
    <w:rsid w:val="004C46AC"/>
  </w:style>
  <w:style w:type="paragraph" w:customStyle="1" w:styleId="B30D111D6A6E4ED394A54D4A6A946212">
    <w:name w:val="B30D111D6A6E4ED394A54D4A6A946212"/>
    <w:rsid w:val="004C46AC"/>
  </w:style>
  <w:style w:type="paragraph" w:customStyle="1" w:styleId="2148306A63B848A4899039916E0DD695">
    <w:name w:val="2148306A63B848A4899039916E0DD695"/>
    <w:rsid w:val="004C46AC"/>
  </w:style>
  <w:style w:type="paragraph" w:customStyle="1" w:styleId="D0CFBC9133E44F6995B5D1FC3B55808121">
    <w:name w:val="D0CFBC9133E44F6995B5D1FC3B55808121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64EBD2B4EC4843A05D68F889AC676021">
    <w:name w:val="6964EBD2B4EC4843A05D68F889AC676021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48E93F5076B435892B6FAAF9F6257F421">
    <w:name w:val="F48E93F5076B435892B6FAAF9F6257F421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808778DE7F249F6A641DAB0C858342221">
    <w:name w:val="8808778DE7F249F6A641DAB0C858342221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D6E6D749CAA4857A32A33AE006B495821">
    <w:name w:val="FD6E6D749CAA4857A32A33AE006B495821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A3C4912AA44540999D4C54B7F70B4821">
    <w:name w:val="DEA3C4912AA44540999D4C54B7F70B4821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65D489CA3D1430496E09E3D5544A30B21">
    <w:name w:val="365D489CA3D1430496E09E3D5544A30B21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72239E913194B04A367F7C6ABEE241321">
    <w:name w:val="E72239E913194B04A367F7C6ABEE241321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5EE9D483C2749B6826D9746D60CD25B21">
    <w:name w:val="25EE9D483C2749B6826D9746D60CD25B21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350943406954936A44FE6BD2AAB0AAB21">
    <w:name w:val="E350943406954936A44FE6BD2AAB0AAB21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FAB844CEDE42488CCD99BC8DB48D8B21">
    <w:name w:val="23FAB844CEDE42488CCD99BC8DB48D8B21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CE2D82469E40DF9D2FC18E2DB4E57721">
    <w:name w:val="0ACE2D82469E40DF9D2FC18E2DB4E57721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7CD6F62ADAC4D7A8A46E837CDF3814721">
    <w:name w:val="27CD6F62ADAC4D7A8A46E837CDF3814721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7A5D04F54BA4AC398681FA279C4786121">
    <w:name w:val="87A5D04F54BA4AC398681FA279C4786121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99C7EB7D2CF41FDBBF57574B170819921">
    <w:name w:val="899C7EB7D2CF41FDBBF57574B170819921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079E75AC97147829A951331A76EF4DF21">
    <w:name w:val="F079E75AC97147829A951331A76EF4DF21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90D03886743497EBC33AD452278455221">
    <w:name w:val="790D03886743497EBC33AD452278455221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747A85C200149238F8E369A7C756A0021">
    <w:name w:val="1747A85C200149238F8E369A7C756A0021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703DFE4C4AB4998AC2A5658C0A37DDC21">
    <w:name w:val="E703DFE4C4AB4998AC2A5658C0A37DDC21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572DB037FA340628BCEBD3B104F9AEE21">
    <w:name w:val="7572DB037FA340628BCEBD3B104F9AEE21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7220BBFB0EA4202B7602C4EF6F6341B21">
    <w:name w:val="D7220BBFB0EA4202B7602C4EF6F6341B21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760C5EA570F44E4A82913BE21F0408E21">
    <w:name w:val="A760C5EA570F44E4A82913BE21F0408E21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3D14F4C68FF4B7694F989F09234938121">
    <w:name w:val="B3D14F4C68FF4B7694F989F09234938121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3B1D306AE92486ABC39C7BCE9A770B421">
    <w:name w:val="93B1D306AE92486ABC39C7BCE9A770B421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F392CA4A0E7436FB2CAD9446214551F21">
    <w:name w:val="EF392CA4A0E7436FB2CAD9446214551F21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73C27B608E04F44990CD6CAFC3DF4B121">
    <w:name w:val="673C27B608E04F44990CD6CAFC3DF4B121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56877D64F34F96B5746AC3649F42FE21">
    <w:name w:val="2356877D64F34F96B5746AC3649F42FE21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8BE30B222FF477689016B81BA5BFB4521">
    <w:name w:val="38BE30B222FF477689016B81BA5BFB4521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1E3B0AF63CE4EF8B907214980A816E221">
    <w:name w:val="91E3B0AF63CE4EF8B907214980A816E221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D8EDC6363A414DA7CFB5041C2C2E8421">
    <w:name w:val="65D8EDC6363A414DA7CFB5041C2C2E8421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827CF1480054D03A926DDC6BFEC20D218">
    <w:name w:val="6827CF1480054D03A926DDC6BFEC20D218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E5DE88546DC41FDAB97BAD7C893577D6">
    <w:name w:val="8E5DE88546DC41FDAB97BAD7C893577D6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F38902ECA5843AC95EC6121615214CD21">
    <w:name w:val="3F38902ECA5843AC95EC6121615214CD21"/>
    <w:rsid w:val="004C46AC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9414D21B2F7B4235A7D9E1C718EEB95921">
    <w:name w:val="9414D21B2F7B4235A7D9E1C718EEB95921"/>
    <w:rsid w:val="004C46AC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93643D0E7CC44B64B8CE8C88CF9B582C2">
    <w:name w:val="93643D0E7CC44B64B8CE8C88CF9B582C2"/>
    <w:rsid w:val="004C46AC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702DD2F6F13A4DE59B1873E043D320DB2">
    <w:name w:val="702DD2F6F13A4DE59B1873E043D320DB2"/>
    <w:rsid w:val="004C46AC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BB2C487EDFB94D74BBF9BA3C9163E7692">
    <w:name w:val="BB2C487EDFB94D74BBF9BA3C9163E7692"/>
    <w:rsid w:val="004C46AC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B42985B7E93946F6A9AD795D2D83DB981">
    <w:name w:val="B42985B7E93946F6A9AD795D2D83DB981"/>
    <w:rsid w:val="004C46AC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B30D111D6A6E4ED394A54D4A6A9462121">
    <w:name w:val="B30D111D6A6E4ED394A54D4A6A9462121"/>
    <w:rsid w:val="004C46AC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56B1158619954904BFE99CAE3319642D8">
    <w:name w:val="56B1158619954904BFE99CAE3319642D8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DF8204E1EA49128C53AE7DC8022C828">
    <w:name w:val="CBDF8204E1EA49128C53AE7DC8022C828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B8E7B1E6B7743EBACB5129E7523F9608">
    <w:name w:val="1B8E7B1E6B7743EBACB5129E7523F9608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D314E0926B94B1C9E04734BF5141E668">
    <w:name w:val="BD314E0926B94B1C9E04734BF5141E668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C96B25813448A682DEC22F1DF6AD788">
    <w:name w:val="70C96B25813448A682DEC22F1DF6AD788"/>
    <w:rsid w:val="004C46AC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C88B595405D241F3AD628CA3999F3F358">
    <w:name w:val="C88B595405D241F3AD628CA3999F3F358"/>
    <w:rsid w:val="004C46AC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BC0C5D31627B45EFADF456C37F308BBB2">
    <w:name w:val="BC0C5D31627B45EFADF456C37F308BBB2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74259A8C0D74039B7AB26821EC72CC021">
    <w:name w:val="774259A8C0D74039B7AB26821EC72CC021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1A1691AA292465CBEA6334273671C9321">
    <w:name w:val="91A1691AA292465CBEA6334273671C9321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C3D6B801C84571918624BA148DD3FB21">
    <w:name w:val="E2C3D6B801C84571918624BA148DD3FB21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4D014382A1E481D900991F9D176E84621">
    <w:name w:val="44D014382A1E481D900991F9D176E84621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1A3B71B7C434BA7B8FFB2A99EDE830C21">
    <w:name w:val="C1A3B71B7C434BA7B8FFB2A99EDE830C21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D1BCBE5DA9E4E899415A085481A3CD121">
    <w:name w:val="6D1BCBE5DA9E4E899415A085481A3CD121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B34E351A5214C118A70C34D1ECEC33921">
    <w:name w:val="EB34E351A5214C118A70C34D1ECEC33921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86481C14ADC411DB2CF44D7C0EC9D3921">
    <w:name w:val="C86481C14ADC411DB2CF44D7C0EC9D3921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8D2B9B08C0D4A518BDD5CC9A8D4FF7321">
    <w:name w:val="C8D2B9B08C0D4A518BDD5CC9A8D4FF7321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510BC17CB474A13BD4F91301459DFA421">
    <w:name w:val="4510BC17CB474A13BD4F91301459DFA421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B34219A137249CD8F718432AC49E0E021">
    <w:name w:val="FB34219A137249CD8F718432AC49E0E021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4D8A49D450745B7BC393949852630B921">
    <w:name w:val="D4D8A49D450745B7BC393949852630B921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212A6C3EF4D6492A943F04401D64C21">
    <w:name w:val="509212A6C3EF4D6492A943F04401D64C21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D4F001A50D4C71BA87DFE6AB33560721">
    <w:name w:val="30D4F001A50D4C71BA87DFE6AB33560721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FEDCDACBC67433AAF81DA1C8CA49A8C21">
    <w:name w:val="DFEDCDACBC67433AAF81DA1C8CA49A8C21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55C6BE3B6254987A39FC3E0BAB3FB4F21">
    <w:name w:val="955C6BE3B6254987A39FC3E0BAB3FB4F21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976048E0B164809AEA19B76EE0608A421">
    <w:name w:val="5976048E0B164809AEA19B76EE0608A421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517795123784921B7B7BEC13CA09F9D21">
    <w:name w:val="8517795123784921B7B7BEC13CA09F9D21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73E0DFF730745EF9F8B93726445E44521">
    <w:name w:val="F73E0DFF730745EF9F8B93726445E44521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E3D1D3E45D4533BF1C87AA1BCF4D1821">
    <w:name w:val="23E3D1D3E45D4533BF1C87AA1BCF4D1821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8D93DFDE981443787B414F75D62C8E621">
    <w:name w:val="98D93DFDE981443787B414F75D62C8E621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D7121FBC3EA4571BDD3F784F293EF2921">
    <w:name w:val="8D7121FBC3EA4571BDD3F784F293EF2921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1CDB91F98CE48FC969B952535AB391121">
    <w:name w:val="C1CDB91F98CE48FC969B952535AB391121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6054DA144E044FD82DE3FE56CBB4EE321">
    <w:name w:val="F6054DA144E044FD82DE3FE56CBB4EE321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45EB31B97164C82916A59157888495721">
    <w:name w:val="145EB31B97164C82916A59157888495721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C99339A59F840B49C48920D2DF3D9C021">
    <w:name w:val="0C99339A59F840B49C48920D2DF3D9C021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133AA46B15E4DC6BEA8EFB2651F9E7321">
    <w:name w:val="7133AA46B15E4DC6BEA8EFB2651F9E7321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759053E05B84CD19DFDDC823C26965221">
    <w:name w:val="B759053E05B84CD19DFDDC823C26965221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514DC91BED457898B2259925EC518B21">
    <w:name w:val="DE514DC91BED457898B2259925EC518B21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D30E43521744A3794D9042CD258BD9D21">
    <w:name w:val="3D30E43521744A3794D9042CD258BD9D21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E625FCFDA72497892EBA80906983BD721">
    <w:name w:val="7E625FCFDA72497892EBA80906983BD721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DB76649EF9475FB631FA1DDC15930221">
    <w:name w:val="DADB76649EF9475FB631FA1DDC15930221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F5FD85DC69C49F4BFA5CEEE0CB3A92B21">
    <w:name w:val="7F5FD85DC69C49F4BFA5CEEE0CB3A92B21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E101F999C48F285E7B419368F14B021">
    <w:name w:val="BC2E101F999C48F285E7B419368F14B021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1A0FA5BCCFE4306BA221F54BBB8E9C621">
    <w:name w:val="D1A0FA5BCCFE4306BA221F54BBB8E9C621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D0BF8D0E6EA4221942250BA51F1EDCA21">
    <w:name w:val="ED0BF8D0E6EA4221942250BA51F1EDCA21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8FE17A52A72454789BB0A128055A4C921">
    <w:name w:val="C8FE17A52A72454789BB0A128055A4C921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28DC39889F24CFE9AD720CCB9D6CC1721">
    <w:name w:val="728DC39889F24CFE9AD720CCB9D6CC1721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4B7148C6888490895066CFF9214C35021">
    <w:name w:val="A4B7148C6888490895066CFF9214C35021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B9C50BB35174279BFE9407B5E5FB2FC21">
    <w:name w:val="1B9C50BB35174279BFE9407B5E5FB2FC21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0CFBC9133E44F6995B5D1FC3B55808122">
    <w:name w:val="D0CFBC9133E44F6995B5D1FC3B55808122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64EBD2B4EC4843A05D68F889AC676022">
    <w:name w:val="6964EBD2B4EC4843A05D68F889AC676022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48E93F5076B435892B6FAAF9F6257F422">
    <w:name w:val="F48E93F5076B435892B6FAAF9F6257F422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808778DE7F249F6A641DAB0C858342222">
    <w:name w:val="8808778DE7F249F6A641DAB0C858342222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D6E6D749CAA4857A32A33AE006B495822">
    <w:name w:val="FD6E6D749CAA4857A32A33AE006B495822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A3C4912AA44540999D4C54B7F70B4822">
    <w:name w:val="DEA3C4912AA44540999D4C54B7F70B4822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65D489CA3D1430496E09E3D5544A30B22">
    <w:name w:val="365D489CA3D1430496E09E3D5544A30B22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72239E913194B04A367F7C6ABEE241322">
    <w:name w:val="E72239E913194B04A367F7C6ABEE241322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5EE9D483C2749B6826D9746D60CD25B22">
    <w:name w:val="25EE9D483C2749B6826D9746D60CD25B22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350943406954936A44FE6BD2AAB0AAB22">
    <w:name w:val="E350943406954936A44FE6BD2AAB0AAB22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FAB844CEDE42488CCD99BC8DB48D8B22">
    <w:name w:val="23FAB844CEDE42488CCD99BC8DB48D8B22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CE2D82469E40DF9D2FC18E2DB4E57722">
    <w:name w:val="0ACE2D82469E40DF9D2FC18E2DB4E57722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7CD6F62ADAC4D7A8A46E837CDF3814722">
    <w:name w:val="27CD6F62ADAC4D7A8A46E837CDF3814722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7A5D04F54BA4AC398681FA279C4786122">
    <w:name w:val="87A5D04F54BA4AC398681FA279C4786122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99C7EB7D2CF41FDBBF57574B170819922">
    <w:name w:val="899C7EB7D2CF41FDBBF57574B170819922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079E75AC97147829A951331A76EF4DF22">
    <w:name w:val="F079E75AC97147829A951331A76EF4DF22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90D03886743497EBC33AD452278455222">
    <w:name w:val="790D03886743497EBC33AD452278455222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747A85C200149238F8E369A7C756A0022">
    <w:name w:val="1747A85C200149238F8E369A7C756A0022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703DFE4C4AB4998AC2A5658C0A37DDC22">
    <w:name w:val="E703DFE4C4AB4998AC2A5658C0A37DDC22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572DB037FA340628BCEBD3B104F9AEE22">
    <w:name w:val="7572DB037FA340628BCEBD3B104F9AEE22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7220BBFB0EA4202B7602C4EF6F6341B22">
    <w:name w:val="D7220BBFB0EA4202B7602C4EF6F6341B22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760C5EA570F44E4A82913BE21F0408E22">
    <w:name w:val="A760C5EA570F44E4A82913BE21F0408E22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3D14F4C68FF4B7694F989F09234938122">
    <w:name w:val="B3D14F4C68FF4B7694F989F09234938122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3B1D306AE92486ABC39C7BCE9A770B422">
    <w:name w:val="93B1D306AE92486ABC39C7BCE9A770B422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F392CA4A0E7436FB2CAD9446214551F22">
    <w:name w:val="EF392CA4A0E7436FB2CAD9446214551F22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73C27B608E04F44990CD6CAFC3DF4B122">
    <w:name w:val="673C27B608E04F44990CD6CAFC3DF4B122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56877D64F34F96B5746AC3649F42FE22">
    <w:name w:val="2356877D64F34F96B5746AC3649F42FE22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8BE30B222FF477689016B81BA5BFB4522">
    <w:name w:val="38BE30B222FF477689016B81BA5BFB4522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1E3B0AF63CE4EF8B907214980A816E222">
    <w:name w:val="91E3B0AF63CE4EF8B907214980A816E222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D8EDC6363A414DA7CFB5041C2C2E8422">
    <w:name w:val="65D8EDC6363A414DA7CFB5041C2C2E8422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827CF1480054D03A926DDC6BFEC20D219">
    <w:name w:val="6827CF1480054D03A926DDC6BFEC20D219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E5DE88546DC41FDAB97BAD7C893577D7">
    <w:name w:val="8E5DE88546DC41FDAB97BAD7C893577D7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F38902ECA5843AC95EC6121615214CD22">
    <w:name w:val="3F38902ECA5843AC95EC6121615214CD22"/>
    <w:rsid w:val="004C46AC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9414D21B2F7B4235A7D9E1C718EEB95922">
    <w:name w:val="9414D21B2F7B4235A7D9E1C718EEB95922"/>
    <w:rsid w:val="004C46AC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93643D0E7CC44B64B8CE8C88CF9B582C3">
    <w:name w:val="93643D0E7CC44B64B8CE8C88CF9B582C3"/>
    <w:rsid w:val="004C46AC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702DD2F6F13A4DE59B1873E043D320DB3">
    <w:name w:val="702DD2F6F13A4DE59B1873E043D320DB3"/>
    <w:rsid w:val="004C46AC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BB2C487EDFB94D74BBF9BA3C9163E7693">
    <w:name w:val="BB2C487EDFB94D74BBF9BA3C9163E7693"/>
    <w:rsid w:val="004C46AC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B42985B7E93946F6A9AD795D2D83DB982">
    <w:name w:val="B42985B7E93946F6A9AD795D2D83DB982"/>
    <w:rsid w:val="004C46AC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B30D111D6A6E4ED394A54D4A6A9462122">
    <w:name w:val="B30D111D6A6E4ED394A54D4A6A9462122"/>
    <w:rsid w:val="004C46AC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56B1158619954904BFE99CAE3319642D9">
    <w:name w:val="56B1158619954904BFE99CAE3319642D9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DF8204E1EA49128C53AE7DC8022C829">
    <w:name w:val="CBDF8204E1EA49128C53AE7DC8022C829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B8E7B1E6B7743EBACB5129E7523F9609">
    <w:name w:val="1B8E7B1E6B7743EBACB5129E7523F9609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D314E0926B94B1C9E04734BF5141E669">
    <w:name w:val="BD314E0926B94B1C9E04734BF5141E669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C96B25813448A682DEC22F1DF6AD789">
    <w:name w:val="70C96B25813448A682DEC22F1DF6AD789"/>
    <w:rsid w:val="004C46AC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C88B595405D241F3AD628CA3999F3F359">
    <w:name w:val="C88B595405D241F3AD628CA3999F3F359"/>
    <w:rsid w:val="004C46AC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BC0C5D31627B45EFADF456C37F308BBB3">
    <w:name w:val="BC0C5D31627B45EFADF456C37F308BBB3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74259A8C0D74039B7AB26821EC72CC022">
    <w:name w:val="774259A8C0D74039B7AB26821EC72CC022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1A1691AA292465CBEA6334273671C9322">
    <w:name w:val="91A1691AA292465CBEA6334273671C9322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C3D6B801C84571918624BA148DD3FB22">
    <w:name w:val="E2C3D6B801C84571918624BA148DD3FB22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4D014382A1E481D900991F9D176E84622">
    <w:name w:val="44D014382A1E481D900991F9D176E84622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1A3B71B7C434BA7B8FFB2A99EDE830C22">
    <w:name w:val="C1A3B71B7C434BA7B8FFB2A99EDE830C22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D1BCBE5DA9E4E899415A085481A3CD122">
    <w:name w:val="6D1BCBE5DA9E4E899415A085481A3CD122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B34E351A5214C118A70C34D1ECEC33922">
    <w:name w:val="EB34E351A5214C118A70C34D1ECEC33922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86481C14ADC411DB2CF44D7C0EC9D3922">
    <w:name w:val="C86481C14ADC411DB2CF44D7C0EC9D3922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8D2B9B08C0D4A518BDD5CC9A8D4FF7322">
    <w:name w:val="C8D2B9B08C0D4A518BDD5CC9A8D4FF7322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510BC17CB474A13BD4F91301459DFA422">
    <w:name w:val="4510BC17CB474A13BD4F91301459DFA422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B34219A137249CD8F718432AC49E0E022">
    <w:name w:val="FB34219A137249CD8F718432AC49E0E022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4D8A49D450745B7BC393949852630B922">
    <w:name w:val="D4D8A49D450745B7BC393949852630B922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212A6C3EF4D6492A943F04401D64C22">
    <w:name w:val="509212A6C3EF4D6492A943F04401D64C22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D4F001A50D4C71BA87DFE6AB33560722">
    <w:name w:val="30D4F001A50D4C71BA87DFE6AB33560722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FEDCDACBC67433AAF81DA1C8CA49A8C22">
    <w:name w:val="DFEDCDACBC67433AAF81DA1C8CA49A8C22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55C6BE3B6254987A39FC3E0BAB3FB4F22">
    <w:name w:val="955C6BE3B6254987A39FC3E0BAB3FB4F22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976048E0B164809AEA19B76EE0608A422">
    <w:name w:val="5976048E0B164809AEA19B76EE0608A422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517795123784921B7B7BEC13CA09F9D22">
    <w:name w:val="8517795123784921B7B7BEC13CA09F9D22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73E0DFF730745EF9F8B93726445E44522">
    <w:name w:val="F73E0DFF730745EF9F8B93726445E44522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E3D1D3E45D4533BF1C87AA1BCF4D1822">
    <w:name w:val="23E3D1D3E45D4533BF1C87AA1BCF4D1822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8D93DFDE981443787B414F75D62C8E622">
    <w:name w:val="98D93DFDE981443787B414F75D62C8E622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D7121FBC3EA4571BDD3F784F293EF2922">
    <w:name w:val="8D7121FBC3EA4571BDD3F784F293EF2922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1CDB91F98CE48FC969B952535AB391122">
    <w:name w:val="C1CDB91F98CE48FC969B952535AB391122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6054DA144E044FD82DE3FE56CBB4EE322">
    <w:name w:val="F6054DA144E044FD82DE3FE56CBB4EE322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45EB31B97164C82916A59157888495722">
    <w:name w:val="145EB31B97164C82916A59157888495722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C99339A59F840B49C48920D2DF3D9C022">
    <w:name w:val="0C99339A59F840B49C48920D2DF3D9C022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133AA46B15E4DC6BEA8EFB2651F9E7322">
    <w:name w:val="7133AA46B15E4DC6BEA8EFB2651F9E7322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759053E05B84CD19DFDDC823C26965222">
    <w:name w:val="B759053E05B84CD19DFDDC823C26965222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514DC91BED457898B2259925EC518B22">
    <w:name w:val="DE514DC91BED457898B2259925EC518B22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D30E43521744A3794D9042CD258BD9D22">
    <w:name w:val="3D30E43521744A3794D9042CD258BD9D22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E625FCFDA72497892EBA80906983BD722">
    <w:name w:val="7E625FCFDA72497892EBA80906983BD722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DB76649EF9475FB631FA1DDC15930222">
    <w:name w:val="DADB76649EF9475FB631FA1DDC15930222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F5FD85DC69C49F4BFA5CEEE0CB3A92B22">
    <w:name w:val="7F5FD85DC69C49F4BFA5CEEE0CB3A92B22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E101F999C48F285E7B419368F14B022">
    <w:name w:val="BC2E101F999C48F285E7B419368F14B022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1A0FA5BCCFE4306BA221F54BBB8E9C622">
    <w:name w:val="D1A0FA5BCCFE4306BA221F54BBB8E9C622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D0BF8D0E6EA4221942250BA51F1EDCA22">
    <w:name w:val="ED0BF8D0E6EA4221942250BA51F1EDCA22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8FE17A52A72454789BB0A128055A4C922">
    <w:name w:val="C8FE17A52A72454789BB0A128055A4C922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28DC39889F24CFE9AD720CCB9D6CC1722">
    <w:name w:val="728DC39889F24CFE9AD720CCB9D6CC1722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4B7148C6888490895066CFF9214C35022">
    <w:name w:val="A4B7148C6888490895066CFF9214C35022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B9C50BB35174279BFE9407B5E5FB2FC22">
    <w:name w:val="1B9C50BB35174279BFE9407B5E5FB2FC22"/>
    <w:rsid w:val="004C46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3F6B4BD990A48A687823F74CA7A886F">
    <w:name w:val="E3F6B4BD990A48A687823F74CA7A886F"/>
    <w:rsid w:val="00CC09A4"/>
  </w:style>
  <w:style w:type="paragraph" w:customStyle="1" w:styleId="ED7DA3ACBE6444D9A76FDE84DD4AB18A">
    <w:name w:val="ED7DA3ACBE6444D9A76FDE84DD4AB18A"/>
    <w:rsid w:val="00CC09A4"/>
  </w:style>
  <w:style w:type="paragraph" w:customStyle="1" w:styleId="14947CA9D9874C2CA3228A0C135656C9">
    <w:name w:val="14947CA9D9874C2CA3228A0C135656C9"/>
    <w:rsid w:val="00CC09A4"/>
  </w:style>
  <w:style w:type="paragraph" w:customStyle="1" w:styleId="1391EE4E78724CADB21EC04C632D2E53">
    <w:name w:val="1391EE4E78724CADB21EC04C632D2E53"/>
    <w:rsid w:val="00CC09A4"/>
  </w:style>
  <w:style w:type="paragraph" w:customStyle="1" w:styleId="8CA8A1B8918344D29B0540247B83FF40">
    <w:name w:val="8CA8A1B8918344D29B0540247B83FF40"/>
    <w:rsid w:val="00CC09A4"/>
  </w:style>
  <w:style w:type="paragraph" w:customStyle="1" w:styleId="1498458015C840DFAD1DAFFB70B945DD">
    <w:name w:val="1498458015C840DFAD1DAFFB70B945DD"/>
    <w:rsid w:val="00A50EFC"/>
  </w:style>
  <w:style w:type="paragraph" w:customStyle="1" w:styleId="D0CFBC9133E44F6995B5D1FC3B55808123">
    <w:name w:val="D0CFBC9133E44F6995B5D1FC3B55808123"/>
    <w:rsid w:val="00A50EF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64EBD2B4EC4843A05D68F889AC676023">
    <w:name w:val="6964EBD2B4EC4843A05D68F889AC676023"/>
    <w:rsid w:val="00A50EF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48E93F5076B435892B6FAAF9F6257F423">
    <w:name w:val="F48E93F5076B435892B6FAAF9F6257F423"/>
    <w:rsid w:val="00A50EF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808778DE7F249F6A641DAB0C858342223">
    <w:name w:val="8808778DE7F249F6A641DAB0C858342223"/>
    <w:rsid w:val="00A50EF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D6E6D749CAA4857A32A33AE006B495823">
    <w:name w:val="FD6E6D749CAA4857A32A33AE006B495823"/>
    <w:rsid w:val="00A50EF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A3C4912AA44540999D4C54B7F70B4823">
    <w:name w:val="DEA3C4912AA44540999D4C54B7F70B4823"/>
    <w:rsid w:val="00A50EF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65D489CA3D1430496E09E3D5544A30B23">
    <w:name w:val="365D489CA3D1430496E09E3D5544A30B23"/>
    <w:rsid w:val="00A50EF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72239E913194B04A367F7C6ABEE241323">
    <w:name w:val="E72239E913194B04A367F7C6ABEE241323"/>
    <w:rsid w:val="00A50EF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5EE9D483C2749B6826D9746D60CD25B23">
    <w:name w:val="25EE9D483C2749B6826D9746D60CD25B23"/>
    <w:rsid w:val="00A50EF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350943406954936A44FE6BD2AAB0AAB23">
    <w:name w:val="E350943406954936A44FE6BD2AAB0AAB23"/>
    <w:rsid w:val="00A50EF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FAB844CEDE42488CCD99BC8DB48D8B23">
    <w:name w:val="23FAB844CEDE42488CCD99BC8DB48D8B23"/>
    <w:rsid w:val="00A50EF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ACE2D82469E40DF9D2FC18E2DB4E57723">
    <w:name w:val="0ACE2D82469E40DF9D2FC18E2DB4E57723"/>
    <w:rsid w:val="00A50EF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7CD6F62ADAC4D7A8A46E837CDF3814723">
    <w:name w:val="27CD6F62ADAC4D7A8A46E837CDF3814723"/>
    <w:rsid w:val="00A50EF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7A5D04F54BA4AC398681FA279C4786123">
    <w:name w:val="87A5D04F54BA4AC398681FA279C4786123"/>
    <w:rsid w:val="00A50EF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99C7EB7D2CF41FDBBF57574B170819923">
    <w:name w:val="899C7EB7D2CF41FDBBF57574B170819923"/>
    <w:rsid w:val="00A50EF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079E75AC97147829A951331A76EF4DF23">
    <w:name w:val="F079E75AC97147829A951331A76EF4DF23"/>
    <w:rsid w:val="00A50EF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90D03886743497EBC33AD452278455223">
    <w:name w:val="790D03886743497EBC33AD452278455223"/>
    <w:rsid w:val="00A50EF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747A85C200149238F8E369A7C756A0023">
    <w:name w:val="1747A85C200149238F8E369A7C756A0023"/>
    <w:rsid w:val="00A50EF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703DFE4C4AB4998AC2A5658C0A37DDC23">
    <w:name w:val="E703DFE4C4AB4998AC2A5658C0A37DDC23"/>
    <w:rsid w:val="00A50EF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572DB037FA340628BCEBD3B104F9AEE23">
    <w:name w:val="7572DB037FA340628BCEBD3B104F9AEE23"/>
    <w:rsid w:val="00A50EF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7220BBFB0EA4202B7602C4EF6F6341B23">
    <w:name w:val="D7220BBFB0EA4202B7602C4EF6F6341B23"/>
    <w:rsid w:val="00A50EF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760C5EA570F44E4A82913BE21F0408E23">
    <w:name w:val="A760C5EA570F44E4A82913BE21F0408E23"/>
    <w:rsid w:val="00A50EF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3D14F4C68FF4B7694F989F09234938123">
    <w:name w:val="B3D14F4C68FF4B7694F989F09234938123"/>
    <w:rsid w:val="00A50EF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3B1D306AE92486ABC39C7BCE9A770B423">
    <w:name w:val="93B1D306AE92486ABC39C7BCE9A770B423"/>
    <w:rsid w:val="00A50EF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F392CA4A0E7436FB2CAD9446214551F23">
    <w:name w:val="EF392CA4A0E7436FB2CAD9446214551F23"/>
    <w:rsid w:val="00A50EF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73C27B608E04F44990CD6CAFC3DF4B123">
    <w:name w:val="673C27B608E04F44990CD6CAFC3DF4B123"/>
    <w:rsid w:val="00A50EF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56877D64F34F96B5746AC3649F42FE23">
    <w:name w:val="2356877D64F34F96B5746AC3649F42FE23"/>
    <w:rsid w:val="00A50EF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8BE30B222FF477689016B81BA5BFB4523">
    <w:name w:val="38BE30B222FF477689016B81BA5BFB4523"/>
    <w:rsid w:val="00A50EF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1E3B0AF63CE4EF8B907214980A816E223">
    <w:name w:val="91E3B0AF63CE4EF8B907214980A816E223"/>
    <w:rsid w:val="00A50EF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D8EDC6363A414DA7CFB5041C2C2E8423">
    <w:name w:val="65D8EDC6363A414DA7CFB5041C2C2E8423"/>
    <w:rsid w:val="00A50EF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150B7AFE6AB4327BFAFD5C95DB9265E">
    <w:name w:val="B150B7AFE6AB4327BFAFD5C95DB9265E"/>
    <w:rsid w:val="00A50EF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BD41C5869BB4F939035D527B3F05B02">
    <w:name w:val="6BD41C5869BB4F939035D527B3F05B02"/>
    <w:rsid w:val="00A50EF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B6F2704875040AF856EC4EE31B41624">
    <w:name w:val="BB6F2704875040AF856EC4EE31B41624"/>
    <w:rsid w:val="00A50EF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D5DDA1F643A49A7B0049EDAF18DE2D6">
    <w:name w:val="3D5DDA1F643A49A7B0049EDAF18DE2D6"/>
    <w:rsid w:val="00A50EF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F61E6252DB2489186B3159C0A1534AC">
    <w:name w:val="9F61E6252DB2489186B3159C0A1534AC"/>
    <w:rsid w:val="00A50EF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6743C73D0E440BCB8F8D5E6713C5455">
    <w:name w:val="16743C73D0E440BCB8F8D5E6713C5455"/>
    <w:rsid w:val="00A50EF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827CF1480054D03A926DDC6BFEC20D220">
    <w:name w:val="6827CF1480054D03A926DDC6BFEC20D220"/>
    <w:rsid w:val="00A50EF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E5DE88546DC41FDAB97BAD7C893577D8">
    <w:name w:val="8E5DE88546DC41FDAB97BAD7C893577D8"/>
    <w:rsid w:val="00A50EF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F38902ECA5843AC95EC6121615214CD23">
    <w:name w:val="3F38902ECA5843AC95EC6121615214CD23"/>
    <w:rsid w:val="00A50EFC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9414D21B2F7B4235A7D9E1C718EEB95923">
    <w:name w:val="9414D21B2F7B4235A7D9E1C718EEB95923"/>
    <w:rsid w:val="00A50EFC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93643D0E7CC44B64B8CE8C88CF9B582C4">
    <w:name w:val="93643D0E7CC44B64B8CE8C88CF9B582C4"/>
    <w:rsid w:val="00A50EFC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702DD2F6F13A4DE59B1873E043D320DB4">
    <w:name w:val="702DD2F6F13A4DE59B1873E043D320DB4"/>
    <w:rsid w:val="00A50EFC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BB2C487EDFB94D74BBF9BA3C9163E7694">
    <w:name w:val="BB2C487EDFB94D74BBF9BA3C9163E7694"/>
    <w:rsid w:val="00A50EFC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B42985B7E93946F6A9AD795D2D83DB983">
    <w:name w:val="B42985B7E93946F6A9AD795D2D83DB983"/>
    <w:rsid w:val="00A50EFC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B30D111D6A6E4ED394A54D4A6A9462123">
    <w:name w:val="B30D111D6A6E4ED394A54D4A6A9462123"/>
    <w:rsid w:val="00A50EFC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56B1158619954904BFE99CAE3319642D10">
    <w:name w:val="56B1158619954904BFE99CAE3319642D10"/>
    <w:rsid w:val="00A50EF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B8E7B1E6B7743EBACB5129E7523F96010">
    <w:name w:val="1B8E7B1E6B7743EBACB5129E7523F96010"/>
    <w:rsid w:val="00A50EF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D314E0926B94B1C9E04734BF5141E6610">
    <w:name w:val="BD314E0926B94B1C9E04734BF5141E6610"/>
    <w:rsid w:val="00A50EF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0C96B25813448A682DEC22F1DF6AD7810">
    <w:name w:val="70C96B25813448A682DEC22F1DF6AD7810"/>
    <w:rsid w:val="00A50EFC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C88B595405D241F3AD628CA3999F3F3510">
    <w:name w:val="C88B595405D241F3AD628CA3999F3F3510"/>
    <w:rsid w:val="00A50EFC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BC0C5D31627B45EFADF456C37F308BBB4">
    <w:name w:val="BC0C5D31627B45EFADF456C37F308BBB4"/>
    <w:rsid w:val="00A50EF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74259A8C0D74039B7AB26821EC72CC023">
    <w:name w:val="774259A8C0D74039B7AB26821EC72CC023"/>
    <w:rsid w:val="00A50EF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1A1691AA292465CBEA6334273671C9323">
    <w:name w:val="91A1691AA292465CBEA6334273671C9323"/>
    <w:rsid w:val="00A50EF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2C3D6B801C84571918624BA148DD3FB23">
    <w:name w:val="E2C3D6B801C84571918624BA148DD3FB23"/>
    <w:rsid w:val="00A50EF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4D014382A1E481D900991F9D176E84623">
    <w:name w:val="44D014382A1E481D900991F9D176E84623"/>
    <w:rsid w:val="00A50EF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1A3B71B7C434BA7B8FFB2A99EDE830C23">
    <w:name w:val="C1A3B71B7C434BA7B8FFB2A99EDE830C23"/>
    <w:rsid w:val="00A50EF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D1BCBE5DA9E4E899415A085481A3CD123">
    <w:name w:val="6D1BCBE5DA9E4E899415A085481A3CD123"/>
    <w:rsid w:val="00A50EF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B34E351A5214C118A70C34D1ECEC33923">
    <w:name w:val="EB34E351A5214C118A70C34D1ECEC33923"/>
    <w:rsid w:val="00A50EF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86481C14ADC411DB2CF44D7C0EC9D3923">
    <w:name w:val="C86481C14ADC411DB2CF44D7C0EC9D3923"/>
    <w:rsid w:val="00A50EF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8D2B9B08C0D4A518BDD5CC9A8D4FF7323">
    <w:name w:val="C8D2B9B08C0D4A518BDD5CC9A8D4FF7323"/>
    <w:rsid w:val="00A50EF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510BC17CB474A13BD4F91301459DFA423">
    <w:name w:val="4510BC17CB474A13BD4F91301459DFA423"/>
    <w:rsid w:val="00A50EF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B34219A137249CD8F718432AC49E0E023">
    <w:name w:val="FB34219A137249CD8F718432AC49E0E023"/>
    <w:rsid w:val="00A50EF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4D8A49D450745B7BC393949852630B923">
    <w:name w:val="D4D8A49D450745B7BC393949852630B923"/>
    <w:rsid w:val="00A50EF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9212A6C3EF4D6492A943F04401D64C23">
    <w:name w:val="509212A6C3EF4D6492A943F04401D64C23"/>
    <w:rsid w:val="00A50EF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0D4F001A50D4C71BA87DFE6AB33560723">
    <w:name w:val="30D4F001A50D4C71BA87DFE6AB33560723"/>
    <w:rsid w:val="00A50EF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FEDCDACBC67433AAF81DA1C8CA49A8C23">
    <w:name w:val="DFEDCDACBC67433AAF81DA1C8CA49A8C23"/>
    <w:rsid w:val="00A50EF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55C6BE3B6254987A39FC3E0BAB3FB4F23">
    <w:name w:val="955C6BE3B6254987A39FC3E0BAB3FB4F23"/>
    <w:rsid w:val="00A50EF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976048E0B164809AEA19B76EE0608A423">
    <w:name w:val="5976048E0B164809AEA19B76EE0608A423"/>
    <w:rsid w:val="00A50EF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517795123784921B7B7BEC13CA09F9D23">
    <w:name w:val="8517795123784921B7B7BEC13CA09F9D23"/>
    <w:rsid w:val="00A50EF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73E0DFF730745EF9F8B93726445E44523">
    <w:name w:val="F73E0DFF730745EF9F8B93726445E44523"/>
    <w:rsid w:val="00A50EF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3E3D1D3E45D4533BF1C87AA1BCF4D1823">
    <w:name w:val="23E3D1D3E45D4533BF1C87AA1BCF4D1823"/>
    <w:rsid w:val="00A50EF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8D93DFDE981443787B414F75D62C8E623">
    <w:name w:val="98D93DFDE981443787B414F75D62C8E623"/>
    <w:rsid w:val="00A50EF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D7121FBC3EA4571BDD3F784F293EF2923">
    <w:name w:val="8D7121FBC3EA4571BDD3F784F293EF2923"/>
    <w:rsid w:val="00A50EF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1CDB91F98CE48FC969B952535AB391123">
    <w:name w:val="C1CDB91F98CE48FC969B952535AB391123"/>
    <w:rsid w:val="00A50EF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6054DA144E044FD82DE3FE56CBB4EE323">
    <w:name w:val="F6054DA144E044FD82DE3FE56CBB4EE323"/>
    <w:rsid w:val="00A50EF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45EB31B97164C82916A59157888495723">
    <w:name w:val="145EB31B97164C82916A59157888495723"/>
    <w:rsid w:val="00A50EF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C99339A59F840B49C48920D2DF3D9C023">
    <w:name w:val="0C99339A59F840B49C48920D2DF3D9C023"/>
    <w:rsid w:val="00A50EF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133AA46B15E4DC6BEA8EFB2651F9E7323">
    <w:name w:val="7133AA46B15E4DC6BEA8EFB2651F9E7323"/>
    <w:rsid w:val="00A50EF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759053E05B84CD19DFDDC823C26965223">
    <w:name w:val="B759053E05B84CD19DFDDC823C26965223"/>
    <w:rsid w:val="00A50EF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514DC91BED457898B2259925EC518B23">
    <w:name w:val="DE514DC91BED457898B2259925EC518B23"/>
    <w:rsid w:val="00A50EF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D30E43521744A3794D9042CD258BD9D23">
    <w:name w:val="3D30E43521744A3794D9042CD258BD9D23"/>
    <w:rsid w:val="00A50EF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E625FCFDA72497892EBA80906983BD723">
    <w:name w:val="7E625FCFDA72497892EBA80906983BD723"/>
    <w:rsid w:val="00A50EF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DB76649EF9475FB631FA1DDC15930223">
    <w:name w:val="DADB76649EF9475FB631FA1DDC15930223"/>
    <w:rsid w:val="00A50EF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F5FD85DC69C49F4BFA5CEEE0CB3A92B23">
    <w:name w:val="7F5FD85DC69C49F4BFA5CEEE0CB3A92B23"/>
    <w:rsid w:val="00A50EF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C2E101F999C48F285E7B419368F14B023">
    <w:name w:val="BC2E101F999C48F285E7B419368F14B023"/>
    <w:rsid w:val="00A50EF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1A0FA5BCCFE4306BA221F54BBB8E9C623">
    <w:name w:val="D1A0FA5BCCFE4306BA221F54BBB8E9C623"/>
    <w:rsid w:val="00A50EF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D0BF8D0E6EA4221942250BA51F1EDCA23">
    <w:name w:val="ED0BF8D0E6EA4221942250BA51F1EDCA23"/>
    <w:rsid w:val="00A50EF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8FE17A52A72454789BB0A128055A4C923">
    <w:name w:val="C8FE17A52A72454789BB0A128055A4C923"/>
    <w:rsid w:val="00A50EF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28DC39889F24CFE9AD720CCB9D6CC1723">
    <w:name w:val="728DC39889F24CFE9AD720CCB9D6CC1723"/>
    <w:rsid w:val="00A50EF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4B7148C6888490895066CFF9214C35023">
    <w:name w:val="A4B7148C6888490895066CFF9214C35023"/>
    <w:rsid w:val="00A50EF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B9C50BB35174279BFE9407B5E5FB2FC23">
    <w:name w:val="1B9C50BB35174279BFE9407B5E5FB2FC23"/>
    <w:rsid w:val="00A50EF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62D40179E4940939CFF2FF7C418F8" ma:contentTypeVersion="13" ma:contentTypeDescription="Create a new document." ma:contentTypeScope="" ma:versionID="f31dd06ecb5c25e53a09996489bf4daa">
  <xsd:schema xmlns:xsd="http://www.w3.org/2001/XMLSchema" xmlns:xs="http://www.w3.org/2001/XMLSchema" xmlns:p="http://schemas.microsoft.com/office/2006/metadata/properties" xmlns:ns3="c9c0905e-4929-401d-b733-01c1b3858cad" xmlns:ns4="360058c6-bc8f-4c6c-95f4-296a3cf48845" targetNamespace="http://schemas.microsoft.com/office/2006/metadata/properties" ma:root="true" ma:fieldsID="5b94fa9dd61b00958909e0a04d81ad97" ns3:_="" ns4:_="">
    <xsd:import namespace="c9c0905e-4929-401d-b733-01c1b3858cad"/>
    <xsd:import namespace="360058c6-bc8f-4c6c-95f4-296a3cf4884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c0905e-4929-401d-b733-01c1b3858c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0058c6-bc8f-4c6c-95f4-296a3cf48845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F0832D4-FC7E-4055-B135-48BCFA7E6CD2}">
  <ds:schemaRefs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office/2006/documentManagement/types"/>
    <ds:schemaRef ds:uri="360058c6-bc8f-4c6c-95f4-296a3cf48845"/>
    <ds:schemaRef ds:uri="c9c0905e-4929-401d-b733-01c1b3858cad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9F1BB971-3F6A-4595-9329-4849138084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c0905e-4929-401d-b733-01c1b3858cad"/>
    <ds:schemaRef ds:uri="360058c6-bc8f-4c6c-95f4-296a3cf4884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8546F25-A383-48AC-993F-0B034F82525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06E6165-7747-4667-9A7B-82E5DC41FE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1322</Words>
  <Characters>7540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OCAL CLUB OR GROUP RESPONSIBILITIES --- THIS YEAR</vt:lpstr>
    </vt:vector>
  </TitlesOfParts>
  <Company>University of Delaware</Company>
  <LinksUpToDate>false</LinksUpToDate>
  <CharactersWithSpaces>8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CAL CLUB OR GROUP RESPONSIBILITIES --- THIS YEAR</dc:title>
  <dc:creator>Witte, Joyce</dc:creator>
  <cp:lastModifiedBy>Witte, Joyce</cp:lastModifiedBy>
  <cp:revision>2</cp:revision>
  <cp:lastPrinted>2019-12-04T19:20:00Z</cp:lastPrinted>
  <dcterms:created xsi:type="dcterms:W3CDTF">2020-06-01T17:47:00Z</dcterms:created>
  <dcterms:modified xsi:type="dcterms:W3CDTF">2020-06-01T1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62D40179E4940939CFF2FF7C418F8</vt:lpwstr>
  </property>
</Properties>
</file>